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F9274" w14:textId="1891006F" w:rsidR="00293939" w:rsidRPr="0029491D" w:rsidRDefault="00293939" w:rsidP="009458B8">
      <w:r w:rsidRPr="0029491D">
        <w:rPr>
          <w:noProof/>
        </w:rPr>
        <w:drawing>
          <wp:inline distT="0" distB="0" distL="0" distR="0" wp14:anchorId="5D89528C" wp14:editId="00CB7696">
            <wp:extent cx="1335027" cy="1222250"/>
            <wp:effectExtent l="0" t="0" r="0" b="0"/>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35027" cy="1222250"/>
                    </a:xfrm>
                    <a:prstGeom prst="rect">
                      <a:avLst/>
                    </a:prstGeom>
                  </pic:spPr>
                </pic:pic>
              </a:graphicData>
            </a:graphic>
          </wp:inline>
        </w:drawing>
      </w:r>
    </w:p>
    <w:p w14:paraId="0DCA4EB0" w14:textId="67BC0121" w:rsidR="00293939" w:rsidRPr="0029491D" w:rsidRDefault="00293939" w:rsidP="009458B8"/>
    <w:p w14:paraId="32843EC8" w14:textId="0952EE84" w:rsidR="00293939" w:rsidRDefault="00293939" w:rsidP="009458B8"/>
    <w:p w14:paraId="4D94EB95" w14:textId="651EA4B8" w:rsidR="009458B8" w:rsidRDefault="009458B8" w:rsidP="009458B8"/>
    <w:p w14:paraId="63A20EC4" w14:textId="5B1D72EE" w:rsidR="009458B8" w:rsidRDefault="009458B8" w:rsidP="009458B8"/>
    <w:p w14:paraId="13CF0CB9" w14:textId="0927DD24" w:rsidR="009458B8" w:rsidRDefault="009458B8" w:rsidP="009458B8"/>
    <w:p w14:paraId="595B6FF0" w14:textId="23E23D6E" w:rsidR="009458B8" w:rsidRDefault="009458B8" w:rsidP="009458B8"/>
    <w:p w14:paraId="395B6660" w14:textId="77777777" w:rsidR="009458B8" w:rsidRPr="0029491D" w:rsidRDefault="009458B8" w:rsidP="009458B8"/>
    <w:p w14:paraId="6BBB41C4" w14:textId="1A100AD2" w:rsidR="007B1BBE" w:rsidRDefault="007B1BBE" w:rsidP="007B1BBE">
      <w:pPr>
        <w:jc w:val="center"/>
        <w:rPr>
          <w:rFonts w:cs="Tahoma-Bold"/>
          <w:b/>
          <w:bCs/>
          <w:sz w:val="44"/>
          <w:szCs w:val="44"/>
        </w:rPr>
      </w:pPr>
      <w:r>
        <w:rPr>
          <w:rFonts w:cs="Tahoma-Bold"/>
          <w:b/>
          <w:bCs/>
          <w:sz w:val="44"/>
          <w:szCs w:val="44"/>
        </w:rPr>
        <w:t xml:space="preserve">Harvest and </w:t>
      </w:r>
      <w:r w:rsidR="009458B8">
        <w:rPr>
          <w:rFonts w:cs="Tahoma-Bold"/>
          <w:b/>
          <w:bCs/>
          <w:sz w:val="44"/>
          <w:szCs w:val="44"/>
        </w:rPr>
        <w:t xml:space="preserve">Market </w:t>
      </w:r>
      <w:r>
        <w:rPr>
          <w:rFonts w:cs="Tahoma-Bold"/>
          <w:b/>
          <w:bCs/>
          <w:sz w:val="44"/>
          <w:szCs w:val="44"/>
        </w:rPr>
        <w:t>the Crop</w:t>
      </w:r>
    </w:p>
    <w:p w14:paraId="174A07CA" w14:textId="77777777" w:rsidR="00293939" w:rsidRPr="0029491D" w:rsidRDefault="00293939" w:rsidP="009458B8"/>
    <w:p w14:paraId="0E1989B5" w14:textId="77777777" w:rsidR="00293939" w:rsidRPr="0029491D" w:rsidRDefault="00293939" w:rsidP="009458B8"/>
    <w:p w14:paraId="04C49683" w14:textId="77777777" w:rsidR="00293939" w:rsidRPr="0029491D" w:rsidRDefault="00293939" w:rsidP="009458B8"/>
    <w:p w14:paraId="0B451EB7" w14:textId="4B5923C5" w:rsidR="00293939" w:rsidRPr="0029491D" w:rsidRDefault="00293939" w:rsidP="009458B8">
      <w:pPr>
        <w:autoSpaceDE w:val="0"/>
        <w:autoSpaceDN w:val="0"/>
        <w:adjustRightInd w:val="0"/>
        <w:spacing w:line="240" w:lineRule="auto"/>
        <w:jc w:val="right"/>
        <w:rPr>
          <w:rFonts w:cs="Arial"/>
          <w:b/>
          <w:bCs/>
          <w:sz w:val="40"/>
          <w:szCs w:val="40"/>
        </w:rPr>
      </w:pPr>
      <w:r w:rsidRPr="0029491D">
        <w:rPr>
          <w:rFonts w:cs="Arial"/>
          <w:b/>
          <w:bCs/>
          <w:sz w:val="40"/>
          <w:szCs w:val="40"/>
        </w:rPr>
        <w:t>PoE</w:t>
      </w:r>
      <w:r w:rsidR="009458B8">
        <w:rPr>
          <w:rFonts w:cs="Arial"/>
          <w:b/>
          <w:bCs/>
          <w:sz w:val="40"/>
          <w:szCs w:val="40"/>
        </w:rPr>
        <w:t xml:space="preserve"> </w:t>
      </w:r>
      <w:r w:rsidR="009458B8" w:rsidRPr="0029491D">
        <w:rPr>
          <w:rFonts w:cs="Arial"/>
          <w:b/>
          <w:bCs/>
          <w:sz w:val="40"/>
          <w:szCs w:val="40"/>
        </w:rPr>
        <w:t>Workbook</w:t>
      </w:r>
    </w:p>
    <w:p w14:paraId="72D4CA80" w14:textId="22CB8204" w:rsidR="0027237F" w:rsidRPr="0029491D" w:rsidRDefault="0027237F" w:rsidP="00293939">
      <w:r w:rsidRPr="0029491D">
        <w:br w:type="page"/>
      </w:r>
    </w:p>
    <w:p w14:paraId="05027370" w14:textId="77777777" w:rsidR="00C144F6" w:rsidRPr="0029491D" w:rsidRDefault="00C144F6" w:rsidP="00562A98">
      <w:pPr>
        <w:pStyle w:val="Heading1"/>
        <w:rPr>
          <w:rFonts w:eastAsia="Arial" w:cs="Times New Roman"/>
          <w:color w:val="000000"/>
          <w:u w:val="single"/>
          <w:lang w:val="en-US"/>
        </w:rPr>
      </w:pPr>
      <w:r>
        <w:rPr>
          <w:lang w:val="en-US"/>
        </w:rPr>
        <w:lastRenderedPageBreak/>
        <w:t>Individual</w:t>
      </w:r>
      <w:r w:rsidRPr="0029491D">
        <w:rPr>
          <w:lang w:val="en-US"/>
        </w:rPr>
        <w:t xml:space="preserve"> Formative Exercise </w:t>
      </w:r>
      <w:r>
        <w:rPr>
          <w:lang w:val="en-US"/>
        </w:rPr>
        <w:t>1</w:t>
      </w:r>
    </w:p>
    <w:p w14:paraId="5523C9EE" w14:textId="77777777" w:rsidR="00562A98" w:rsidRPr="00BE2AF5" w:rsidRDefault="00562A98" w:rsidP="00562A98">
      <w:pPr>
        <w:rPr>
          <w:rFonts w:eastAsia="Arial" w:cs="Times New Roman"/>
          <w:b/>
          <w:bCs/>
          <w:lang w:val="en-US"/>
        </w:rPr>
      </w:pPr>
      <w:r w:rsidRPr="00BE2AF5">
        <w:rPr>
          <w:rFonts w:eastAsia="Arial" w:cs="Times New Roman"/>
          <w:b/>
          <w:bCs/>
          <w:lang w:val="en-US"/>
        </w:rPr>
        <w:t>US 116297</w:t>
      </w:r>
    </w:p>
    <w:p w14:paraId="61C7BFA0" w14:textId="6FF3E3B3" w:rsidR="00C144F6" w:rsidRDefault="00C144F6" w:rsidP="004B001F">
      <w:pPr>
        <w:pStyle w:val="ListParagraph"/>
        <w:numPr>
          <w:ilvl w:val="0"/>
          <w:numId w:val="2"/>
        </w:numPr>
      </w:pPr>
      <w:r>
        <w:t xml:space="preserve">Using all sources of information available to you, determine all the techniques and equipment used in harvesting the crop produced at your place of work. </w:t>
      </w:r>
    </w:p>
    <w:p w14:paraId="470F3BAF" w14:textId="6D267AFA" w:rsidR="00C144F6" w:rsidRDefault="00C144F6" w:rsidP="004B001F">
      <w:pPr>
        <w:pStyle w:val="ListParagraph"/>
        <w:numPr>
          <w:ilvl w:val="0"/>
          <w:numId w:val="3"/>
        </w:numPr>
      </w:pPr>
      <w:r>
        <w:t>Name all potential techniques that can be used for their specific crop</w:t>
      </w:r>
      <w:r w:rsidR="00F12A08">
        <w:t>.</w:t>
      </w:r>
      <w:r>
        <w:t xml:space="preserve"> </w:t>
      </w:r>
    </w:p>
    <w:p w14:paraId="2E718B42" w14:textId="39541B6F" w:rsidR="00C144F6" w:rsidRDefault="00C144F6" w:rsidP="004B001F">
      <w:pPr>
        <w:pStyle w:val="ListParagraph"/>
        <w:numPr>
          <w:ilvl w:val="0"/>
          <w:numId w:val="3"/>
        </w:numPr>
      </w:pPr>
      <w:r>
        <w:t>Determine the potential effects that the harvest technique may have on the quality of crop.</w:t>
      </w:r>
    </w:p>
    <w:p w14:paraId="4DC70333" w14:textId="721A4D8F" w:rsidR="00C144F6" w:rsidRDefault="00C144F6" w:rsidP="004B001F">
      <w:pPr>
        <w:pStyle w:val="ListParagraph"/>
        <w:numPr>
          <w:ilvl w:val="0"/>
          <w:numId w:val="2"/>
        </w:numPr>
      </w:pPr>
      <w:r>
        <w:t xml:space="preserve">Now determine the </w:t>
      </w:r>
      <w:r w:rsidRPr="00A614D6">
        <w:rPr>
          <w:i/>
          <w:iCs/>
        </w:rPr>
        <w:t xml:space="preserve">specific </w:t>
      </w:r>
      <w:r>
        <w:t>techniques used on your farm and motivate why these are used rather than other alternatives generally used for the specific crop.</w:t>
      </w:r>
    </w:p>
    <w:p w14:paraId="36DBB2C7" w14:textId="60BBC368" w:rsidR="00C144F6" w:rsidRDefault="00A614D6" w:rsidP="004B001F">
      <w:pPr>
        <w:pStyle w:val="ListParagraph"/>
        <w:numPr>
          <w:ilvl w:val="0"/>
          <w:numId w:val="2"/>
        </w:numPr>
      </w:pPr>
      <w:r>
        <w:t>D</w:t>
      </w:r>
      <w:r w:rsidR="00C144F6">
        <w:t xml:space="preserve">etermine the market requirements of the harvested crop . </w:t>
      </w:r>
    </w:p>
    <w:p w14:paraId="25666019" w14:textId="588C8A61" w:rsidR="00C144F6" w:rsidRDefault="00C144F6" w:rsidP="004B001F">
      <w:pPr>
        <w:pStyle w:val="ListParagraph"/>
        <w:numPr>
          <w:ilvl w:val="0"/>
          <w:numId w:val="4"/>
        </w:numPr>
      </w:pPr>
      <w:r>
        <w:t xml:space="preserve">What are the farm market </w:t>
      </w:r>
      <w:r w:rsidR="00A614D6">
        <w:t>requirements?</w:t>
      </w:r>
    </w:p>
    <w:p w14:paraId="638176D2" w14:textId="00D9ADA3" w:rsidR="00C144F6" w:rsidRDefault="00C144F6" w:rsidP="004B001F">
      <w:pPr>
        <w:pStyle w:val="ListParagraph"/>
        <w:numPr>
          <w:ilvl w:val="0"/>
          <w:numId w:val="4"/>
        </w:numPr>
      </w:pPr>
      <w:r>
        <w:t xml:space="preserve">Identify at least 2 products and identify their target clients. </w:t>
      </w:r>
    </w:p>
    <w:p w14:paraId="5123253B" w14:textId="058E2012" w:rsidR="00C144F6" w:rsidRDefault="00C144F6" w:rsidP="004B001F">
      <w:pPr>
        <w:pStyle w:val="ListParagraph"/>
        <w:numPr>
          <w:ilvl w:val="0"/>
          <w:numId w:val="2"/>
        </w:numPr>
      </w:pPr>
      <w:r>
        <w:t>Determine the specific procedures followed to facilitate the harvested produce to reach the client in the condition they required.</w:t>
      </w:r>
    </w:p>
    <w:p w14:paraId="4C58329B" w14:textId="68ADC333" w:rsidR="00C144F6" w:rsidRDefault="00C144F6" w:rsidP="004B001F">
      <w:pPr>
        <w:pStyle w:val="ListParagraph"/>
        <w:numPr>
          <w:ilvl w:val="0"/>
          <w:numId w:val="5"/>
        </w:numPr>
      </w:pPr>
      <w:r>
        <w:t>Determine the specific procedures for each of the main quality requirements</w:t>
      </w:r>
      <w:r w:rsidR="00F12A08">
        <w:t>.</w:t>
      </w:r>
    </w:p>
    <w:p w14:paraId="6E9A4CE8" w14:textId="2BA8C565" w:rsidR="00C144F6" w:rsidRDefault="00C144F6" w:rsidP="004B001F">
      <w:pPr>
        <w:pStyle w:val="ListParagraph"/>
        <w:numPr>
          <w:ilvl w:val="0"/>
          <w:numId w:val="5"/>
        </w:numPr>
      </w:pPr>
      <w:r>
        <w:t>Trace the process from the point of picking/cutting/ etc, up to the point of delivery to the client</w:t>
      </w:r>
      <w:r w:rsidR="00F12A08">
        <w:t>.</w:t>
      </w:r>
    </w:p>
    <w:p w14:paraId="30855000" w14:textId="3D095FB0" w:rsidR="00C144F6" w:rsidRDefault="00C144F6" w:rsidP="004B001F">
      <w:pPr>
        <w:pStyle w:val="ListParagraph"/>
        <w:numPr>
          <w:ilvl w:val="0"/>
          <w:numId w:val="5"/>
        </w:numPr>
      </w:pPr>
      <w:r>
        <w:t>Identify the various locations that the harvested crop is transported to</w:t>
      </w:r>
      <w:r w:rsidR="00F12A08">
        <w:t>.</w:t>
      </w:r>
    </w:p>
    <w:p w14:paraId="0ACCBA29" w14:textId="374CAEBB" w:rsidR="00C144F6" w:rsidRDefault="00C144F6" w:rsidP="004B001F">
      <w:pPr>
        <w:pStyle w:val="ListParagraph"/>
        <w:numPr>
          <w:ilvl w:val="0"/>
          <w:numId w:val="2"/>
        </w:numPr>
      </w:pPr>
      <w:r>
        <w:t xml:space="preserve">Determine the number of labour units required to reach the target volumes. </w:t>
      </w:r>
    </w:p>
    <w:p w14:paraId="6B0E7B4D" w14:textId="7E958183" w:rsidR="00C144F6" w:rsidRDefault="00C144F6" w:rsidP="004B001F">
      <w:pPr>
        <w:pStyle w:val="ListParagraph"/>
        <w:numPr>
          <w:ilvl w:val="0"/>
          <w:numId w:val="6"/>
        </w:numPr>
      </w:pPr>
      <w:r>
        <w:t xml:space="preserve">How many harvesters are required to reach the target volumes for each of the harvest groups. This calculation is normally done on a per day basis. </w:t>
      </w:r>
    </w:p>
    <w:p w14:paraId="1AB8AFC2" w14:textId="1BA9AC29" w:rsidR="00C144F6" w:rsidRDefault="00C144F6" w:rsidP="004B001F">
      <w:pPr>
        <w:pStyle w:val="ListParagraph"/>
        <w:numPr>
          <w:ilvl w:val="0"/>
          <w:numId w:val="2"/>
        </w:numPr>
      </w:pPr>
      <w:r>
        <w:t>Determine the equipment quantity required for the harvest.</w:t>
      </w:r>
    </w:p>
    <w:p w14:paraId="3A3B5548" w14:textId="2E8C4A95" w:rsidR="00C144F6" w:rsidRDefault="00C144F6" w:rsidP="004B001F">
      <w:pPr>
        <w:pStyle w:val="ListParagraph"/>
        <w:numPr>
          <w:ilvl w:val="0"/>
          <w:numId w:val="7"/>
        </w:numPr>
      </w:pPr>
      <w:r>
        <w:t xml:space="preserve">The quantity of each tool or pieces of equipment is identified and calculated, using data gained from step 5 to do this calculation. </w:t>
      </w:r>
    </w:p>
    <w:p w14:paraId="65AB43CF" w14:textId="49A43EC8" w:rsidR="00C144F6" w:rsidRDefault="00C144F6" w:rsidP="004B001F">
      <w:pPr>
        <w:pStyle w:val="ListParagraph"/>
        <w:numPr>
          <w:ilvl w:val="0"/>
          <w:numId w:val="2"/>
        </w:numPr>
      </w:pPr>
      <w:r>
        <w:t>Determine the ideal harvesting time to ensure that both quality and volume requirements are met</w:t>
      </w:r>
      <w:r w:rsidR="00F12A08">
        <w:t>.</w:t>
      </w:r>
    </w:p>
    <w:p w14:paraId="6FA0F3B6" w14:textId="0CB26F47" w:rsidR="00102C85" w:rsidRDefault="00102C85" w:rsidP="005E6E8B">
      <w:pPr>
        <w:rPr>
          <w:rFonts w:eastAsia="Arial" w:cs="Times New Roman"/>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102C85" w:rsidRPr="0029491D" w14:paraId="4342C30B" w14:textId="77777777" w:rsidTr="00BC1867">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6E42EDD7" w14:textId="2DF5C167" w:rsidR="00102C85" w:rsidRPr="0029491D" w:rsidRDefault="00102C85" w:rsidP="00102C85">
            <w:pPr>
              <w:jc w:val="center"/>
              <w:rPr>
                <w:rFonts w:eastAsia="Tahoma"/>
                <w:b/>
                <w:color w:val="000000"/>
              </w:rPr>
            </w:pPr>
            <w:r w:rsidRPr="0029491D">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18AB40AD" w14:textId="274975D4" w:rsidR="00102C85" w:rsidRPr="0029491D" w:rsidRDefault="00102C85" w:rsidP="00102C85">
            <w:pPr>
              <w:jc w:val="center"/>
              <w:rPr>
                <w:rFonts w:eastAsia="Tahoma"/>
                <w:b/>
                <w:color w:val="000000"/>
              </w:rPr>
            </w:pPr>
            <w:r w:rsidRPr="0029491D">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7CDCF227" w14:textId="76FC3C36" w:rsidR="00102C85" w:rsidRPr="0029491D" w:rsidRDefault="00102C85" w:rsidP="00102C85">
            <w:pPr>
              <w:jc w:val="center"/>
              <w:rPr>
                <w:rFonts w:eastAsia="Tahoma"/>
                <w:b/>
                <w:color w:val="000000"/>
              </w:rPr>
            </w:pPr>
            <w:r w:rsidRPr="0029491D">
              <w:rPr>
                <w:rFonts w:eastAsia="Tahoma"/>
                <w:b/>
                <w:color w:val="000000"/>
              </w:rPr>
              <w:t>Third Attempt</w:t>
            </w:r>
          </w:p>
        </w:tc>
      </w:tr>
      <w:tr w:rsidR="00102C85" w:rsidRPr="0029491D" w14:paraId="0FB4333F" w14:textId="77777777" w:rsidTr="00BC1867">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73416704" w14:textId="77777777" w:rsidR="00102C85" w:rsidRPr="0029491D" w:rsidRDefault="00102C85" w:rsidP="00102C85">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2F1A057B" w14:textId="7D06B07B" w:rsidR="00102C85" w:rsidRPr="0029491D" w:rsidRDefault="00102C85" w:rsidP="00102C85">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1451116F" w14:textId="77777777" w:rsidR="00102C85" w:rsidRPr="0029491D" w:rsidRDefault="00102C85" w:rsidP="00102C85">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5168953" w14:textId="459EED69" w:rsidR="00102C85" w:rsidRPr="0029491D" w:rsidRDefault="00102C85" w:rsidP="00102C85">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4C9ED8E5" w14:textId="77777777" w:rsidR="00102C85" w:rsidRPr="0029491D" w:rsidRDefault="00102C85" w:rsidP="00102C85">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04F39553" w14:textId="04AD48A3" w:rsidR="00102C85" w:rsidRPr="0029491D" w:rsidRDefault="00102C85" w:rsidP="00102C85">
            <w:pPr>
              <w:jc w:val="center"/>
              <w:rPr>
                <w:rFonts w:eastAsia="Tahoma"/>
                <w:color w:val="000000"/>
              </w:rPr>
            </w:pPr>
            <w:r w:rsidRPr="0029491D">
              <w:rPr>
                <w:rFonts w:eastAsia="Tahoma"/>
                <w:color w:val="000000"/>
              </w:rPr>
              <w:t>Not yet competent</w:t>
            </w:r>
          </w:p>
        </w:tc>
      </w:tr>
      <w:tr w:rsidR="00102C85" w:rsidRPr="0029491D" w14:paraId="58388731" w14:textId="77777777" w:rsidTr="00BC1867">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0F1EC42B" w14:textId="77777777" w:rsidR="00102C85" w:rsidRPr="0029491D" w:rsidRDefault="00102C85" w:rsidP="00102C85">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A5855A7" w14:textId="77777777" w:rsidR="00102C85" w:rsidRPr="0029491D" w:rsidRDefault="00102C85" w:rsidP="00102C85">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9DAABB5" w14:textId="77777777" w:rsidR="00102C85" w:rsidRPr="0029491D" w:rsidRDefault="00102C85" w:rsidP="00102C85">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4F9EF88" w14:textId="77777777" w:rsidR="00102C85" w:rsidRPr="0029491D" w:rsidRDefault="00102C85" w:rsidP="00102C85">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36717C3" w14:textId="77777777" w:rsidR="00102C85" w:rsidRPr="0029491D" w:rsidRDefault="00102C85" w:rsidP="00102C85">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15076849" w14:textId="77777777" w:rsidR="00102C85" w:rsidRPr="0029491D" w:rsidRDefault="00102C85" w:rsidP="00102C85">
            <w:pPr>
              <w:rPr>
                <w:rFonts w:eastAsia="Arial"/>
                <w:color w:val="000000"/>
                <w:sz w:val="24"/>
              </w:rPr>
            </w:pPr>
            <w:r w:rsidRPr="0029491D">
              <w:rPr>
                <w:rFonts w:eastAsia="Arial"/>
                <w:color w:val="000000"/>
                <w:sz w:val="24"/>
              </w:rPr>
              <w:t xml:space="preserve"> </w:t>
            </w:r>
          </w:p>
        </w:tc>
      </w:tr>
    </w:tbl>
    <w:p w14:paraId="3463A879" w14:textId="77777777" w:rsidR="00102C85" w:rsidRPr="0029491D" w:rsidRDefault="00102C85" w:rsidP="005E6E8B">
      <w:pPr>
        <w:rPr>
          <w:rFonts w:eastAsia="Arial" w:cs="Times New Roman"/>
          <w:lang w:val="en-US"/>
        </w:rPr>
      </w:pPr>
    </w:p>
    <w:p w14:paraId="29F10A87" w14:textId="6EAC810E" w:rsidR="008B6F15" w:rsidRPr="0029491D" w:rsidRDefault="008B6F15">
      <w:pPr>
        <w:spacing w:after="160" w:line="259" w:lineRule="auto"/>
        <w:rPr>
          <w:rFonts w:eastAsia="Arial" w:cs="Times New Roman"/>
          <w:lang w:val="en-US"/>
        </w:rPr>
      </w:pPr>
      <w:r w:rsidRPr="0029491D">
        <w:rPr>
          <w:rFonts w:eastAsia="Arial" w:cs="Times New Roman"/>
          <w:lang w:val="en-US"/>
        </w:rPr>
        <w:br w:type="page"/>
      </w:r>
    </w:p>
    <w:p w14:paraId="2FBFE501" w14:textId="77777777" w:rsidR="00B81F69" w:rsidRPr="0029491D" w:rsidRDefault="00B81F69" w:rsidP="00F12A08">
      <w:pPr>
        <w:pStyle w:val="Heading1"/>
        <w:rPr>
          <w:rFonts w:eastAsia="Arial" w:cs="Times New Roman"/>
          <w:color w:val="000000"/>
          <w:u w:val="single"/>
          <w:lang w:val="en-US"/>
        </w:rPr>
      </w:pPr>
      <w:r>
        <w:rPr>
          <w:lang w:val="en-US"/>
        </w:rPr>
        <w:lastRenderedPageBreak/>
        <w:t>Individual F</w:t>
      </w:r>
      <w:r w:rsidRPr="0029491D">
        <w:rPr>
          <w:lang w:val="en-US"/>
        </w:rPr>
        <w:t xml:space="preserve">ormative Exercise </w:t>
      </w:r>
      <w:r>
        <w:rPr>
          <w:lang w:val="en-US"/>
        </w:rPr>
        <w:t>2</w:t>
      </w:r>
    </w:p>
    <w:p w14:paraId="28A43FD9" w14:textId="77777777" w:rsidR="00B81F69" w:rsidRPr="00BE2AF5" w:rsidRDefault="00B81F69" w:rsidP="00F12A08">
      <w:pPr>
        <w:pStyle w:val="Heading2"/>
        <w:rPr>
          <w:rFonts w:eastAsia="Arial"/>
          <w:lang w:val="en-US"/>
        </w:rPr>
      </w:pPr>
      <w:r w:rsidRPr="00BE2AF5">
        <w:rPr>
          <w:rFonts w:eastAsia="Arial"/>
          <w:lang w:val="en-US"/>
        </w:rPr>
        <w:t>US 116297</w:t>
      </w:r>
    </w:p>
    <w:p w14:paraId="5D8457DC" w14:textId="77777777" w:rsidR="00B81F69" w:rsidRDefault="00B81F69" w:rsidP="00F12A08">
      <w:r>
        <w:t xml:space="preserve">Using the information gathered during activity 1, develop a harvest equipment plan for the major crop grown at your place of work. The plan should be aimed at fulfilling the requirements of the major clients. </w:t>
      </w:r>
    </w:p>
    <w:p w14:paraId="392B7DD8" w14:textId="77777777" w:rsidR="00B81F69" w:rsidRPr="00D0239D" w:rsidRDefault="00B81F69" w:rsidP="00F12A08">
      <w:r w:rsidRPr="00D0239D">
        <w:t xml:space="preserve">Ensure that you address the following when developing the plan: </w:t>
      </w:r>
    </w:p>
    <w:p w14:paraId="5487A906" w14:textId="04EFE45C" w:rsidR="00B81F69" w:rsidRDefault="00B81F69" w:rsidP="004B001F">
      <w:pPr>
        <w:pStyle w:val="ListParagraph"/>
        <w:numPr>
          <w:ilvl w:val="0"/>
          <w:numId w:val="8"/>
        </w:numPr>
      </w:pPr>
      <w:r>
        <w:t xml:space="preserve">Market requirements relevant to the main target market. </w:t>
      </w:r>
    </w:p>
    <w:p w14:paraId="736C380C" w14:textId="564AFA87" w:rsidR="00B81F69" w:rsidRDefault="00B81F69" w:rsidP="004B001F">
      <w:pPr>
        <w:pStyle w:val="ListParagraph"/>
        <w:numPr>
          <w:ilvl w:val="0"/>
          <w:numId w:val="8"/>
        </w:numPr>
      </w:pPr>
      <w:r>
        <w:t xml:space="preserve">The equipment selection that will allow harvested crop to meet these requirements. </w:t>
      </w:r>
    </w:p>
    <w:p w14:paraId="19AF21A4" w14:textId="1BC87FA6" w:rsidR="00B81F69" w:rsidRDefault="00B81F69" w:rsidP="004B001F">
      <w:pPr>
        <w:pStyle w:val="ListParagraph"/>
        <w:numPr>
          <w:ilvl w:val="0"/>
          <w:numId w:val="8"/>
        </w:numPr>
      </w:pPr>
      <w:r>
        <w:t>Identification of all the equipment needed; the specific locations where it is required; the physical positioning of every site; and the ideal placement of equipment at each site.</w:t>
      </w:r>
    </w:p>
    <w:p w14:paraId="6EAA5F07" w14:textId="30E37D99" w:rsidR="00B81F69" w:rsidRDefault="00B81F69" w:rsidP="004B001F">
      <w:pPr>
        <w:pStyle w:val="ListParagraph"/>
        <w:numPr>
          <w:ilvl w:val="0"/>
          <w:numId w:val="8"/>
        </w:numPr>
      </w:pPr>
      <w:r>
        <w:t xml:space="preserve">The quantity of equipment required, considering the volumes to be delivered and the numbers of labourers required. </w:t>
      </w:r>
    </w:p>
    <w:p w14:paraId="190C7034" w14:textId="21C501F9" w:rsidR="00B81F69" w:rsidRDefault="00B81F69" w:rsidP="004B001F">
      <w:pPr>
        <w:pStyle w:val="ListParagraph"/>
        <w:numPr>
          <w:ilvl w:val="0"/>
          <w:numId w:val="8"/>
        </w:numPr>
      </w:pPr>
      <w:r>
        <w:t xml:space="preserve">An implementation plan is designed that provides timelines on how and when the harvest plan is to be implemented. </w:t>
      </w:r>
    </w:p>
    <w:p w14:paraId="0D393AA8" w14:textId="58829880" w:rsidR="00B81F69" w:rsidRDefault="00B81F69" w:rsidP="004B001F">
      <w:pPr>
        <w:pStyle w:val="ListParagraph"/>
        <w:numPr>
          <w:ilvl w:val="0"/>
          <w:numId w:val="8"/>
        </w:numPr>
      </w:pPr>
      <w:r>
        <w:t xml:space="preserve">Details on when, how and from what sources equipment is procured. </w:t>
      </w:r>
    </w:p>
    <w:p w14:paraId="678C089C" w14:textId="5725CDCF" w:rsidR="00B81F69" w:rsidRPr="00F12A08" w:rsidRDefault="00B81F69" w:rsidP="004B001F">
      <w:pPr>
        <w:pStyle w:val="ListParagraph"/>
        <w:numPr>
          <w:ilvl w:val="0"/>
          <w:numId w:val="8"/>
        </w:numPr>
        <w:rPr>
          <w:rFonts w:eastAsia="Arial" w:cs="Times New Roman"/>
          <w:color w:val="000000"/>
          <w:u w:val="single"/>
          <w:lang w:val="en-US"/>
        </w:rPr>
      </w:pPr>
      <w:r>
        <w:t xml:space="preserve">Which equipment checks are to be performed and the procedures in case equipment do not meet </w:t>
      </w:r>
      <w:r w:rsidR="00F12A08">
        <w:t>requirements?</w:t>
      </w:r>
      <w:r>
        <w:t xml:space="preserve"> </w:t>
      </w:r>
    </w:p>
    <w:p w14:paraId="2EF4D7C0" w14:textId="0205B1AD" w:rsidR="008B6F15" w:rsidRPr="0029491D" w:rsidRDefault="008B6F15" w:rsidP="005E6E8B">
      <w:pPr>
        <w:rPr>
          <w:rFonts w:eastAsia="Arial" w:cs="Times New Roman"/>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C1867" w:rsidRPr="0029491D" w14:paraId="7F2CD733" w14:textId="77777777" w:rsidTr="00FF4612">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3F2E9948" w14:textId="77777777" w:rsidR="00BC1867" w:rsidRPr="0029491D" w:rsidRDefault="00BC1867" w:rsidP="00FF4612">
            <w:pPr>
              <w:jc w:val="center"/>
              <w:rPr>
                <w:rFonts w:eastAsia="Tahoma"/>
                <w:b/>
                <w:color w:val="000000"/>
              </w:rPr>
            </w:pPr>
            <w:r w:rsidRPr="0029491D">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79BB27D5" w14:textId="77777777" w:rsidR="00BC1867" w:rsidRPr="0029491D" w:rsidRDefault="00BC1867" w:rsidP="00FF4612">
            <w:pPr>
              <w:jc w:val="center"/>
              <w:rPr>
                <w:rFonts w:eastAsia="Tahoma"/>
                <w:b/>
                <w:color w:val="000000"/>
              </w:rPr>
            </w:pPr>
            <w:r w:rsidRPr="0029491D">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1BF41DED" w14:textId="77777777" w:rsidR="00BC1867" w:rsidRPr="0029491D" w:rsidRDefault="00BC1867" w:rsidP="00FF4612">
            <w:pPr>
              <w:jc w:val="center"/>
              <w:rPr>
                <w:rFonts w:eastAsia="Tahoma"/>
                <w:b/>
                <w:color w:val="000000"/>
              </w:rPr>
            </w:pPr>
            <w:r w:rsidRPr="0029491D">
              <w:rPr>
                <w:rFonts w:eastAsia="Tahoma"/>
                <w:b/>
                <w:color w:val="000000"/>
              </w:rPr>
              <w:t>Third Attempt</w:t>
            </w:r>
          </w:p>
        </w:tc>
      </w:tr>
      <w:tr w:rsidR="00BC1867" w:rsidRPr="0029491D" w14:paraId="7FAB0C7A" w14:textId="77777777" w:rsidTr="00FF4612">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7648B204" w14:textId="77777777" w:rsidR="00BC1867" w:rsidRPr="0029491D" w:rsidRDefault="00BC1867"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DE23245" w14:textId="77777777" w:rsidR="00BC1867" w:rsidRPr="0029491D" w:rsidRDefault="00BC1867"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49AF73C8" w14:textId="77777777" w:rsidR="00BC1867" w:rsidRPr="0029491D" w:rsidRDefault="00BC1867"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AF99D04" w14:textId="77777777" w:rsidR="00BC1867" w:rsidRPr="0029491D" w:rsidRDefault="00BC1867"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50988BC" w14:textId="77777777" w:rsidR="00BC1867" w:rsidRPr="0029491D" w:rsidRDefault="00BC1867"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59CF4586" w14:textId="77777777" w:rsidR="00BC1867" w:rsidRPr="0029491D" w:rsidRDefault="00BC1867" w:rsidP="00FF4612">
            <w:pPr>
              <w:jc w:val="center"/>
              <w:rPr>
                <w:rFonts w:eastAsia="Tahoma"/>
                <w:color w:val="000000"/>
              </w:rPr>
            </w:pPr>
            <w:r w:rsidRPr="0029491D">
              <w:rPr>
                <w:rFonts w:eastAsia="Tahoma"/>
                <w:color w:val="000000"/>
              </w:rPr>
              <w:t>Not yet competent</w:t>
            </w:r>
          </w:p>
        </w:tc>
      </w:tr>
      <w:tr w:rsidR="00BC1867" w:rsidRPr="0029491D" w14:paraId="1795B6D0" w14:textId="77777777" w:rsidTr="00FF4612">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600AAC9D"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48CEC76"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D583425"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BD56202"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41DB63B"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02E49E33" w14:textId="77777777" w:rsidR="00BC1867" w:rsidRPr="0029491D" w:rsidRDefault="00BC1867" w:rsidP="00FF4612">
            <w:pPr>
              <w:rPr>
                <w:rFonts w:eastAsia="Arial"/>
                <w:color w:val="000000"/>
                <w:sz w:val="24"/>
              </w:rPr>
            </w:pPr>
            <w:r w:rsidRPr="0029491D">
              <w:rPr>
                <w:rFonts w:eastAsia="Arial"/>
                <w:color w:val="000000"/>
                <w:sz w:val="24"/>
              </w:rPr>
              <w:t xml:space="preserve"> </w:t>
            </w:r>
          </w:p>
        </w:tc>
      </w:tr>
    </w:tbl>
    <w:p w14:paraId="2F7DF3EB" w14:textId="1BA2BCF0" w:rsidR="008B6F15" w:rsidRPr="0029491D" w:rsidRDefault="008B6F15" w:rsidP="005E6E8B">
      <w:pPr>
        <w:rPr>
          <w:rFonts w:eastAsia="Arial" w:cs="Times New Roman"/>
          <w:lang w:val="en-US"/>
        </w:rPr>
      </w:pPr>
    </w:p>
    <w:p w14:paraId="4D3715E8" w14:textId="55505380" w:rsidR="00205298" w:rsidRPr="0029491D" w:rsidRDefault="00205298" w:rsidP="005E6E8B">
      <w:pPr>
        <w:rPr>
          <w:rFonts w:eastAsia="Arial" w:cs="Times New Roman"/>
          <w:lang w:val="en-US"/>
        </w:rPr>
      </w:pPr>
    </w:p>
    <w:p w14:paraId="05A036C3" w14:textId="6E618179" w:rsidR="00205298" w:rsidRPr="0029491D" w:rsidRDefault="00205298">
      <w:pPr>
        <w:spacing w:after="160" w:line="259" w:lineRule="auto"/>
        <w:rPr>
          <w:rFonts w:eastAsia="Arial" w:cs="Times New Roman"/>
          <w:lang w:val="en-US"/>
        </w:rPr>
      </w:pPr>
      <w:r w:rsidRPr="0029491D">
        <w:rPr>
          <w:rFonts w:eastAsia="Arial" w:cs="Times New Roman"/>
          <w:lang w:val="en-US"/>
        </w:rPr>
        <w:br w:type="page"/>
      </w:r>
    </w:p>
    <w:p w14:paraId="0B5A75F6" w14:textId="77777777" w:rsidR="00F12A08" w:rsidRPr="0029491D" w:rsidRDefault="00F12A08" w:rsidP="00F12A08">
      <w:pPr>
        <w:pStyle w:val="Heading1"/>
        <w:rPr>
          <w:rFonts w:eastAsia="Arial" w:cs="Times New Roman"/>
          <w:color w:val="000000"/>
          <w:u w:val="single"/>
          <w:lang w:val="en-US"/>
        </w:rPr>
      </w:pPr>
      <w:r>
        <w:rPr>
          <w:lang w:val="en-US"/>
        </w:rPr>
        <w:lastRenderedPageBreak/>
        <w:t xml:space="preserve">Individual </w:t>
      </w:r>
      <w:r w:rsidRPr="0029491D">
        <w:rPr>
          <w:lang w:val="en-US"/>
        </w:rPr>
        <w:t xml:space="preserve">Formative Exercise </w:t>
      </w:r>
      <w:r>
        <w:rPr>
          <w:lang w:val="en-US"/>
        </w:rPr>
        <w:t>3</w:t>
      </w:r>
    </w:p>
    <w:p w14:paraId="286C1704" w14:textId="77777777" w:rsidR="00F12A08" w:rsidRPr="00BE2AF5" w:rsidRDefault="00F12A08" w:rsidP="00F12A08">
      <w:pPr>
        <w:pStyle w:val="Heading2"/>
        <w:rPr>
          <w:rFonts w:eastAsia="Arial"/>
          <w:lang w:val="en-US"/>
        </w:rPr>
      </w:pPr>
      <w:r w:rsidRPr="00BE2AF5">
        <w:rPr>
          <w:rFonts w:eastAsia="Arial"/>
          <w:lang w:val="en-US"/>
        </w:rPr>
        <w:t xml:space="preserve">US </w:t>
      </w:r>
      <w:r w:rsidRPr="00F12A08">
        <w:t>116297</w:t>
      </w:r>
    </w:p>
    <w:p w14:paraId="1CFD91ED" w14:textId="77777777" w:rsidR="00F12A08" w:rsidRDefault="00F12A08" w:rsidP="00F12A08">
      <w:r>
        <w:t xml:space="preserve">Develop a Labour plan for harvesting the major crop grown at you place of work. </w:t>
      </w:r>
    </w:p>
    <w:p w14:paraId="46D3F2CF" w14:textId="77777777" w:rsidR="00F12A08" w:rsidRDefault="00F12A08" w:rsidP="00F12A08">
      <w:r>
        <w:t xml:space="preserve">The plan should be aimed at fulfilling the requirements of the major clients. </w:t>
      </w:r>
    </w:p>
    <w:p w14:paraId="4C16D480" w14:textId="77777777" w:rsidR="00F12A08" w:rsidRDefault="00F12A08" w:rsidP="00F12A08">
      <w:r>
        <w:t xml:space="preserve">Pay special attention to risk and risk management surrounding the labour issues, </w:t>
      </w:r>
      <w:proofErr w:type="gramStart"/>
      <w:r>
        <w:t>procurement</w:t>
      </w:r>
      <w:proofErr w:type="gramEnd"/>
      <w:r>
        <w:t xml:space="preserve"> and training. </w:t>
      </w:r>
    </w:p>
    <w:p w14:paraId="5504DA28" w14:textId="1B799110" w:rsidR="00BC1867" w:rsidRDefault="00BC1867">
      <w:pPr>
        <w:spacing w:after="160" w:line="259" w:lineRule="auto"/>
        <w:rPr>
          <w:rFonts w:eastAsia="Arial" w:cs="Times New Roman"/>
          <w:lang w:val="en-US"/>
        </w:rPr>
      </w:pPr>
    </w:p>
    <w:tbl>
      <w:tblPr>
        <w:tblStyle w:val="TableGrid"/>
        <w:tblW w:w="0" w:type="auto"/>
        <w:tblLook w:val="04A0" w:firstRow="1" w:lastRow="0" w:firstColumn="1" w:lastColumn="0" w:noHBand="0" w:noVBand="1"/>
      </w:tblPr>
      <w:tblGrid>
        <w:gridCol w:w="2197"/>
        <w:gridCol w:w="2198"/>
        <w:gridCol w:w="2197"/>
        <w:gridCol w:w="2198"/>
      </w:tblGrid>
      <w:tr w:rsidR="00F12A08" w:rsidRPr="0029491D" w14:paraId="6C3285A2" w14:textId="77777777" w:rsidTr="00F12A08">
        <w:tc>
          <w:tcPr>
            <w:tcW w:w="2197" w:type="dxa"/>
          </w:tcPr>
          <w:p w14:paraId="13F53456" w14:textId="4AD6EF4E" w:rsidR="00F12A08" w:rsidRPr="0029491D" w:rsidRDefault="00F12A08" w:rsidP="00F12A08">
            <w:pPr>
              <w:autoSpaceDE w:val="0"/>
              <w:autoSpaceDN w:val="0"/>
              <w:adjustRightInd w:val="0"/>
              <w:spacing w:line="240" w:lineRule="auto"/>
              <w:jc w:val="center"/>
              <w:rPr>
                <w:rFonts w:eastAsia="Arial" w:cs="Times New Roman"/>
                <w:b/>
                <w:bCs/>
                <w:color w:val="000000"/>
                <w:u w:val="single"/>
                <w:lang w:val="en-US"/>
              </w:rPr>
            </w:pPr>
            <w:r w:rsidRPr="0029491D">
              <w:rPr>
                <w:rFonts w:cs="Tahoma-Bold"/>
                <w:b/>
                <w:bCs/>
                <w:sz w:val="18"/>
                <w:szCs w:val="18"/>
                <w:lang w:val="en-US"/>
              </w:rPr>
              <w:t>Where Risk</w:t>
            </w:r>
            <w:r>
              <w:rPr>
                <w:rFonts w:cs="Tahoma-Bold"/>
                <w:b/>
                <w:bCs/>
                <w:sz w:val="18"/>
                <w:szCs w:val="18"/>
                <w:lang w:val="en-US"/>
              </w:rPr>
              <w:t xml:space="preserve"> </w:t>
            </w:r>
            <w:r w:rsidRPr="0029491D">
              <w:rPr>
                <w:rFonts w:cs="Tahoma-Bold"/>
                <w:b/>
                <w:bCs/>
                <w:sz w:val="18"/>
                <w:szCs w:val="18"/>
                <w:lang w:val="en-US"/>
              </w:rPr>
              <w:t>Occurs</w:t>
            </w:r>
          </w:p>
        </w:tc>
        <w:tc>
          <w:tcPr>
            <w:tcW w:w="2198" w:type="dxa"/>
          </w:tcPr>
          <w:p w14:paraId="40E57673" w14:textId="5B1E4877" w:rsidR="00F12A08" w:rsidRPr="0029491D" w:rsidRDefault="00F12A08" w:rsidP="00F12A08">
            <w:pPr>
              <w:jc w:val="center"/>
              <w:rPr>
                <w:rFonts w:eastAsia="Arial" w:cs="Times New Roman"/>
                <w:b/>
                <w:bCs/>
                <w:color w:val="000000"/>
                <w:u w:val="single"/>
                <w:lang w:val="en-US"/>
              </w:rPr>
            </w:pPr>
            <w:r w:rsidRPr="0029491D">
              <w:rPr>
                <w:rFonts w:cs="Tahoma-Bold"/>
                <w:b/>
                <w:bCs/>
                <w:sz w:val="18"/>
                <w:szCs w:val="18"/>
                <w:lang w:val="en-US"/>
              </w:rPr>
              <w:t>Hazard Sources</w:t>
            </w:r>
          </w:p>
        </w:tc>
        <w:tc>
          <w:tcPr>
            <w:tcW w:w="2197" w:type="dxa"/>
          </w:tcPr>
          <w:p w14:paraId="3DFDDDE3" w14:textId="227C4F6F" w:rsidR="00F12A08" w:rsidRPr="0029491D" w:rsidRDefault="00F12A08" w:rsidP="00F12A08">
            <w:pPr>
              <w:jc w:val="center"/>
              <w:rPr>
                <w:rFonts w:eastAsia="Arial" w:cs="Times New Roman"/>
                <w:b/>
                <w:bCs/>
                <w:color w:val="000000"/>
                <w:u w:val="single"/>
                <w:lang w:val="en-US"/>
              </w:rPr>
            </w:pPr>
            <w:r w:rsidRPr="0029491D">
              <w:rPr>
                <w:rFonts w:cs="Tahoma-Bold"/>
                <w:b/>
                <w:bCs/>
                <w:sz w:val="18"/>
                <w:szCs w:val="18"/>
                <w:lang w:val="en-US"/>
              </w:rPr>
              <w:t>Possible Actions</w:t>
            </w:r>
          </w:p>
        </w:tc>
        <w:tc>
          <w:tcPr>
            <w:tcW w:w="2198" w:type="dxa"/>
          </w:tcPr>
          <w:p w14:paraId="4F362B93" w14:textId="7AC22B40" w:rsidR="00F12A08" w:rsidRPr="0029491D" w:rsidRDefault="00F12A08" w:rsidP="00F12A08">
            <w:pPr>
              <w:jc w:val="center"/>
              <w:rPr>
                <w:rFonts w:eastAsia="Arial" w:cs="Times New Roman"/>
                <w:b/>
                <w:bCs/>
                <w:color w:val="000000"/>
                <w:u w:val="single"/>
                <w:lang w:val="en-US"/>
              </w:rPr>
            </w:pPr>
            <w:r w:rsidRPr="0029491D">
              <w:rPr>
                <w:rFonts w:cs="Tahoma-Bold"/>
                <w:b/>
                <w:bCs/>
                <w:sz w:val="18"/>
                <w:szCs w:val="18"/>
                <w:lang w:val="en-US"/>
              </w:rPr>
              <w:t>Potential Cost Benefit</w:t>
            </w:r>
          </w:p>
        </w:tc>
      </w:tr>
      <w:tr w:rsidR="00F12A08" w:rsidRPr="0029491D" w14:paraId="69CF67E3" w14:textId="77777777" w:rsidTr="00F12A08">
        <w:trPr>
          <w:trHeight w:val="3604"/>
        </w:trPr>
        <w:tc>
          <w:tcPr>
            <w:tcW w:w="2197" w:type="dxa"/>
          </w:tcPr>
          <w:p w14:paraId="693D92E2" w14:textId="77777777" w:rsidR="00F12A08" w:rsidRPr="0029491D" w:rsidRDefault="00F12A08" w:rsidP="00F12A08">
            <w:pPr>
              <w:rPr>
                <w:lang w:val="en-US"/>
              </w:rPr>
            </w:pPr>
          </w:p>
        </w:tc>
        <w:tc>
          <w:tcPr>
            <w:tcW w:w="2198" w:type="dxa"/>
          </w:tcPr>
          <w:p w14:paraId="7A38CBD4" w14:textId="77777777" w:rsidR="00F12A08" w:rsidRPr="0029491D" w:rsidRDefault="00F12A08" w:rsidP="00F12A08">
            <w:pPr>
              <w:rPr>
                <w:lang w:val="en-US"/>
              </w:rPr>
            </w:pPr>
          </w:p>
        </w:tc>
        <w:tc>
          <w:tcPr>
            <w:tcW w:w="2197" w:type="dxa"/>
          </w:tcPr>
          <w:p w14:paraId="6FF07B26" w14:textId="77777777" w:rsidR="00F12A08" w:rsidRPr="0029491D" w:rsidRDefault="00F12A08" w:rsidP="00F12A08">
            <w:pPr>
              <w:rPr>
                <w:lang w:val="en-US"/>
              </w:rPr>
            </w:pPr>
          </w:p>
        </w:tc>
        <w:tc>
          <w:tcPr>
            <w:tcW w:w="2198" w:type="dxa"/>
          </w:tcPr>
          <w:p w14:paraId="77B159D0" w14:textId="77777777" w:rsidR="00F12A08" w:rsidRPr="0029491D" w:rsidRDefault="00F12A08" w:rsidP="00F12A08">
            <w:pPr>
              <w:rPr>
                <w:lang w:val="en-US"/>
              </w:rPr>
            </w:pPr>
          </w:p>
        </w:tc>
      </w:tr>
    </w:tbl>
    <w:p w14:paraId="21BEC88A" w14:textId="2F2012AD" w:rsidR="00F12A08" w:rsidRDefault="00F12A08">
      <w:pPr>
        <w:spacing w:after="160" w:line="259" w:lineRule="auto"/>
        <w:rPr>
          <w:rFonts w:eastAsia="Arial" w:cs="Times New Roman"/>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C1867" w:rsidRPr="0029491D" w14:paraId="3FED5DF5" w14:textId="77777777" w:rsidTr="00FF4612">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5E5EAF29" w14:textId="77777777" w:rsidR="00BC1867" w:rsidRPr="0029491D" w:rsidRDefault="00BC1867" w:rsidP="00FF4612">
            <w:pPr>
              <w:jc w:val="center"/>
              <w:rPr>
                <w:rFonts w:eastAsia="Tahoma"/>
                <w:b/>
                <w:color w:val="000000"/>
              </w:rPr>
            </w:pPr>
            <w:r w:rsidRPr="0029491D">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71729DCB" w14:textId="77777777" w:rsidR="00BC1867" w:rsidRPr="0029491D" w:rsidRDefault="00BC1867" w:rsidP="00FF4612">
            <w:pPr>
              <w:jc w:val="center"/>
              <w:rPr>
                <w:rFonts w:eastAsia="Tahoma"/>
                <w:b/>
                <w:color w:val="000000"/>
              </w:rPr>
            </w:pPr>
            <w:r w:rsidRPr="0029491D">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551C7625" w14:textId="77777777" w:rsidR="00BC1867" w:rsidRPr="0029491D" w:rsidRDefault="00BC1867" w:rsidP="00FF4612">
            <w:pPr>
              <w:jc w:val="center"/>
              <w:rPr>
                <w:rFonts w:eastAsia="Tahoma"/>
                <w:b/>
                <w:color w:val="000000"/>
              </w:rPr>
            </w:pPr>
            <w:r w:rsidRPr="0029491D">
              <w:rPr>
                <w:rFonts w:eastAsia="Tahoma"/>
                <w:b/>
                <w:color w:val="000000"/>
              </w:rPr>
              <w:t>Third Attempt</w:t>
            </w:r>
          </w:p>
        </w:tc>
      </w:tr>
      <w:tr w:rsidR="00BC1867" w:rsidRPr="0029491D" w14:paraId="5DF66303" w14:textId="77777777" w:rsidTr="00FF4612">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103A44CB" w14:textId="77777777" w:rsidR="00BC1867" w:rsidRPr="0029491D" w:rsidRDefault="00BC1867"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266DC97C" w14:textId="77777777" w:rsidR="00BC1867" w:rsidRPr="0029491D" w:rsidRDefault="00BC1867"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CD75431" w14:textId="77777777" w:rsidR="00BC1867" w:rsidRPr="0029491D" w:rsidRDefault="00BC1867"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BC5B3D7" w14:textId="77777777" w:rsidR="00BC1867" w:rsidRPr="0029491D" w:rsidRDefault="00BC1867"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A91295A" w14:textId="77777777" w:rsidR="00BC1867" w:rsidRPr="0029491D" w:rsidRDefault="00BC1867"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2DEC5144" w14:textId="77777777" w:rsidR="00BC1867" w:rsidRPr="0029491D" w:rsidRDefault="00BC1867" w:rsidP="00FF4612">
            <w:pPr>
              <w:jc w:val="center"/>
              <w:rPr>
                <w:rFonts w:eastAsia="Tahoma"/>
                <w:color w:val="000000"/>
              </w:rPr>
            </w:pPr>
            <w:r w:rsidRPr="0029491D">
              <w:rPr>
                <w:rFonts w:eastAsia="Tahoma"/>
                <w:color w:val="000000"/>
              </w:rPr>
              <w:t>Not yet competent</w:t>
            </w:r>
          </w:p>
        </w:tc>
      </w:tr>
      <w:tr w:rsidR="00BC1867" w:rsidRPr="0029491D" w14:paraId="565D6C48" w14:textId="77777777" w:rsidTr="00FF4612">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5041449A"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2F1B1F7"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D4551C2"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75E513A"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85ED810"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1993CE48" w14:textId="77777777" w:rsidR="00BC1867" w:rsidRPr="0029491D" w:rsidRDefault="00BC1867" w:rsidP="00FF4612">
            <w:pPr>
              <w:rPr>
                <w:rFonts w:eastAsia="Arial"/>
                <w:color w:val="000000"/>
                <w:sz w:val="24"/>
              </w:rPr>
            </w:pPr>
            <w:r w:rsidRPr="0029491D">
              <w:rPr>
                <w:rFonts w:eastAsia="Arial"/>
                <w:color w:val="000000"/>
                <w:sz w:val="24"/>
              </w:rPr>
              <w:t xml:space="preserve"> </w:t>
            </w:r>
          </w:p>
        </w:tc>
      </w:tr>
    </w:tbl>
    <w:p w14:paraId="3BC70D86" w14:textId="310603FF" w:rsidR="00F12A08" w:rsidRDefault="00F12A08">
      <w:pPr>
        <w:spacing w:after="160" w:line="259" w:lineRule="auto"/>
        <w:rPr>
          <w:rFonts w:eastAsia="Arial" w:cs="Times New Roman"/>
          <w:lang w:val="en-US"/>
        </w:rPr>
      </w:pPr>
    </w:p>
    <w:p w14:paraId="4ED42920" w14:textId="77777777" w:rsidR="00F12A08" w:rsidRDefault="00F12A08">
      <w:pPr>
        <w:spacing w:after="160" w:line="259" w:lineRule="auto"/>
        <w:rPr>
          <w:rFonts w:eastAsia="Arial" w:cs="Times New Roman"/>
          <w:lang w:val="en-US"/>
        </w:rPr>
      </w:pPr>
      <w:r>
        <w:rPr>
          <w:rFonts w:eastAsia="Arial" w:cs="Times New Roman"/>
          <w:lang w:val="en-US"/>
        </w:rPr>
        <w:br w:type="page"/>
      </w:r>
    </w:p>
    <w:p w14:paraId="4D47CA45" w14:textId="77777777" w:rsidR="00F12A08" w:rsidRPr="0029491D" w:rsidRDefault="00F12A08" w:rsidP="00F12A08">
      <w:pPr>
        <w:pStyle w:val="Heading1"/>
        <w:rPr>
          <w:rFonts w:eastAsia="Arial" w:cs="Times New Roman"/>
          <w:color w:val="000000"/>
          <w:u w:val="single"/>
          <w:lang w:val="en-US"/>
        </w:rPr>
      </w:pPr>
      <w:r>
        <w:rPr>
          <w:lang w:val="en-US"/>
        </w:rPr>
        <w:lastRenderedPageBreak/>
        <w:t xml:space="preserve">Individual </w:t>
      </w:r>
      <w:r w:rsidRPr="0029491D">
        <w:rPr>
          <w:lang w:val="en-US"/>
        </w:rPr>
        <w:t xml:space="preserve">Formative Exercise </w:t>
      </w:r>
      <w:r>
        <w:rPr>
          <w:lang w:val="en-US"/>
        </w:rPr>
        <w:t>4</w:t>
      </w:r>
    </w:p>
    <w:p w14:paraId="56279ED1" w14:textId="77777777" w:rsidR="00F12A08" w:rsidRPr="00BE2AF5" w:rsidRDefault="00F12A08" w:rsidP="00F12A08">
      <w:pPr>
        <w:pStyle w:val="Heading2"/>
        <w:rPr>
          <w:rFonts w:eastAsia="Arial"/>
          <w:lang w:val="en-US"/>
        </w:rPr>
      </w:pPr>
      <w:r w:rsidRPr="00BE2AF5">
        <w:rPr>
          <w:rFonts w:eastAsia="Arial"/>
          <w:lang w:val="en-US"/>
        </w:rPr>
        <w:t>US 116297</w:t>
      </w:r>
    </w:p>
    <w:p w14:paraId="4904AB64" w14:textId="77777777" w:rsidR="00F12A08" w:rsidRPr="0029491D" w:rsidRDefault="00F12A08" w:rsidP="00F12A08">
      <w:pPr>
        <w:rPr>
          <w:lang w:val="en-US"/>
        </w:rPr>
      </w:pPr>
    </w:p>
    <w:p w14:paraId="71562A5E" w14:textId="53E331F2" w:rsidR="00F12A08" w:rsidRPr="00471B60" w:rsidRDefault="00F12A08" w:rsidP="005C1AFA">
      <w:r>
        <w:t xml:space="preserve">Develop a Maturity Indexing Plan to determine when the crop at your place of work is ready for harvest. </w:t>
      </w:r>
      <w:proofErr w:type="gramStart"/>
      <w:r w:rsidRPr="00471B60">
        <w:t>Take into account</w:t>
      </w:r>
      <w:proofErr w:type="gramEnd"/>
      <w:r w:rsidRPr="00471B60">
        <w:t xml:space="preserve">: </w:t>
      </w:r>
    </w:p>
    <w:p w14:paraId="11A459C7" w14:textId="1C714977" w:rsidR="00F12A08" w:rsidRDefault="00F12A08" w:rsidP="004B001F">
      <w:pPr>
        <w:pStyle w:val="ListParagraph"/>
        <w:numPr>
          <w:ilvl w:val="0"/>
          <w:numId w:val="9"/>
        </w:numPr>
      </w:pPr>
      <w:r>
        <w:t>Quality requirements for the major client (target market)</w:t>
      </w:r>
    </w:p>
    <w:p w14:paraId="6914E40F" w14:textId="7958F0DF" w:rsidR="00F12A08" w:rsidRDefault="00F12A08" w:rsidP="004B001F">
      <w:pPr>
        <w:pStyle w:val="ListParagraph"/>
        <w:numPr>
          <w:ilvl w:val="0"/>
          <w:numId w:val="9"/>
        </w:numPr>
      </w:pPr>
      <w:r>
        <w:t xml:space="preserve">Timing requirements and volumes required by the main client (target market) </w:t>
      </w:r>
    </w:p>
    <w:p w14:paraId="617DF933" w14:textId="2E332848" w:rsidR="00F12A08" w:rsidRDefault="00F12A08" w:rsidP="004B001F">
      <w:pPr>
        <w:pStyle w:val="ListParagraph"/>
        <w:numPr>
          <w:ilvl w:val="0"/>
          <w:numId w:val="9"/>
        </w:numPr>
      </w:pPr>
      <w:r>
        <w:t xml:space="preserve">Identification of specific individuals to conduct the indexing </w:t>
      </w:r>
    </w:p>
    <w:p w14:paraId="38CE0CFE" w14:textId="19ED3C35" w:rsidR="00F12A08" w:rsidRDefault="00F12A08" w:rsidP="004B001F">
      <w:pPr>
        <w:pStyle w:val="ListParagraph"/>
        <w:numPr>
          <w:ilvl w:val="0"/>
          <w:numId w:val="9"/>
        </w:numPr>
      </w:pPr>
      <w:r>
        <w:t xml:space="preserve">Timelines and locations of all relevant fields or orchards </w:t>
      </w:r>
    </w:p>
    <w:p w14:paraId="53D54297" w14:textId="29D3E607" w:rsidR="00F12A08" w:rsidRDefault="00F12A08" w:rsidP="004B001F">
      <w:pPr>
        <w:pStyle w:val="ListParagraph"/>
        <w:numPr>
          <w:ilvl w:val="0"/>
          <w:numId w:val="9"/>
        </w:numPr>
      </w:pPr>
      <w:r>
        <w:t xml:space="preserve">Risk management plan that takes all relevant risks into account. </w:t>
      </w:r>
    </w:p>
    <w:p w14:paraId="48257F2B" w14:textId="643D41B5" w:rsidR="00F12A08" w:rsidRPr="0029491D" w:rsidRDefault="00F12A08" w:rsidP="00F12A08">
      <w:pPr>
        <w:rPr>
          <w:rFonts w:eastAsia="Arial"/>
          <w:color w:val="000000"/>
          <w:sz w:val="24"/>
        </w:rPr>
      </w:pPr>
    </w:p>
    <w:tbl>
      <w:tblPr>
        <w:tblStyle w:val="TableGrid"/>
        <w:tblW w:w="0" w:type="auto"/>
        <w:tblLook w:val="04A0" w:firstRow="1" w:lastRow="0" w:firstColumn="1" w:lastColumn="0" w:noHBand="0" w:noVBand="1"/>
      </w:tblPr>
      <w:tblGrid>
        <w:gridCol w:w="2812"/>
        <w:gridCol w:w="2812"/>
        <w:gridCol w:w="2813"/>
      </w:tblGrid>
      <w:tr w:rsidR="00E810CD" w:rsidRPr="0029491D" w14:paraId="5FF3968D" w14:textId="77777777" w:rsidTr="00E810CD">
        <w:trPr>
          <w:trHeight w:val="584"/>
        </w:trPr>
        <w:tc>
          <w:tcPr>
            <w:tcW w:w="2812" w:type="dxa"/>
          </w:tcPr>
          <w:p w14:paraId="11826057" w14:textId="6567576E" w:rsidR="00E810CD" w:rsidRPr="00E810CD" w:rsidRDefault="00E810CD" w:rsidP="00E810CD">
            <w:pPr>
              <w:jc w:val="center"/>
              <w:rPr>
                <w:rFonts w:eastAsia="Arial" w:cs="Times New Roman"/>
                <w:b/>
                <w:bCs/>
                <w:color w:val="000000"/>
                <w:u w:val="single"/>
                <w:lang w:val="en-US"/>
              </w:rPr>
            </w:pPr>
            <w:r w:rsidRPr="00E810CD">
              <w:rPr>
                <w:b/>
                <w:bCs/>
                <w:lang w:val="en-US"/>
              </w:rPr>
              <w:t>Where Risk Occurs</w:t>
            </w:r>
          </w:p>
        </w:tc>
        <w:tc>
          <w:tcPr>
            <w:tcW w:w="2812" w:type="dxa"/>
          </w:tcPr>
          <w:p w14:paraId="51B6A061" w14:textId="574AC602" w:rsidR="00E810CD" w:rsidRPr="00E810CD" w:rsidRDefault="00E810CD" w:rsidP="00E810CD">
            <w:pPr>
              <w:jc w:val="center"/>
              <w:rPr>
                <w:rFonts w:eastAsia="Arial" w:cs="Times New Roman"/>
                <w:b/>
                <w:bCs/>
                <w:color w:val="000000"/>
                <w:u w:val="single"/>
                <w:lang w:val="en-US"/>
              </w:rPr>
            </w:pPr>
            <w:r w:rsidRPr="00E810CD">
              <w:rPr>
                <w:b/>
                <w:bCs/>
                <w:lang w:val="en-US"/>
              </w:rPr>
              <w:t>Hazard Sources</w:t>
            </w:r>
          </w:p>
        </w:tc>
        <w:tc>
          <w:tcPr>
            <w:tcW w:w="2813" w:type="dxa"/>
          </w:tcPr>
          <w:p w14:paraId="66337A9C" w14:textId="26534628" w:rsidR="00E810CD" w:rsidRPr="00E810CD" w:rsidRDefault="00E810CD" w:rsidP="00E810CD">
            <w:pPr>
              <w:jc w:val="center"/>
              <w:rPr>
                <w:rFonts w:eastAsia="Arial" w:cs="Times New Roman"/>
                <w:b/>
                <w:bCs/>
                <w:color w:val="000000"/>
                <w:u w:val="single"/>
                <w:lang w:val="en-US"/>
              </w:rPr>
            </w:pPr>
            <w:r w:rsidRPr="00E810CD">
              <w:rPr>
                <w:b/>
                <w:bCs/>
                <w:lang w:val="en-US"/>
              </w:rPr>
              <w:t>Possible Actions</w:t>
            </w:r>
          </w:p>
        </w:tc>
      </w:tr>
      <w:tr w:rsidR="00E810CD" w:rsidRPr="0029491D" w14:paraId="05C37619" w14:textId="77777777" w:rsidTr="00E810CD">
        <w:trPr>
          <w:trHeight w:val="4065"/>
        </w:trPr>
        <w:tc>
          <w:tcPr>
            <w:tcW w:w="2812" w:type="dxa"/>
          </w:tcPr>
          <w:p w14:paraId="1EE37DEF" w14:textId="77777777" w:rsidR="00E810CD" w:rsidRPr="0029491D" w:rsidRDefault="00E810CD" w:rsidP="00E810CD">
            <w:pPr>
              <w:rPr>
                <w:rFonts w:eastAsia="Arial" w:cs="Times New Roman"/>
                <w:color w:val="000000"/>
                <w:u w:val="single"/>
                <w:lang w:val="en-US"/>
              </w:rPr>
            </w:pPr>
          </w:p>
        </w:tc>
        <w:tc>
          <w:tcPr>
            <w:tcW w:w="2812" w:type="dxa"/>
          </w:tcPr>
          <w:p w14:paraId="18630415" w14:textId="77777777" w:rsidR="00E810CD" w:rsidRPr="0029491D" w:rsidRDefault="00E810CD" w:rsidP="00E810CD">
            <w:pPr>
              <w:rPr>
                <w:rFonts w:eastAsia="Arial" w:cs="Times New Roman"/>
                <w:color w:val="000000"/>
                <w:u w:val="single"/>
                <w:lang w:val="en-US"/>
              </w:rPr>
            </w:pPr>
          </w:p>
        </w:tc>
        <w:tc>
          <w:tcPr>
            <w:tcW w:w="2813" w:type="dxa"/>
          </w:tcPr>
          <w:p w14:paraId="29A04D55" w14:textId="77777777" w:rsidR="00E810CD" w:rsidRPr="0029491D" w:rsidRDefault="00E810CD" w:rsidP="00E810CD">
            <w:pPr>
              <w:rPr>
                <w:rFonts w:eastAsia="Arial" w:cs="Times New Roman"/>
                <w:color w:val="000000"/>
                <w:u w:val="single"/>
                <w:lang w:val="en-US"/>
              </w:rPr>
            </w:pPr>
          </w:p>
        </w:tc>
      </w:tr>
    </w:tbl>
    <w:p w14:paraId="5435E719" w14:textId="32EF807A" w:rsidR="00BC1867" w:rsidRDefault="00BC1867">
      <w:pPr>
        <w:spacing w:after="160" w:line="259" w:lineRule="auto"/>
        <w:rPr>
          <w:rFonts w:eastAsia="Arial" w:cs="Times New Roman"/>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C1867" w:rsidRPr="0029491D" w14:paraId="7E0260CA" w14:textId="77777777" w:rsidTr="00FF4612">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60B55633" w14:textId="77777777" w:rsidR="00BC1867" w:rsidRPr="0029491D" w:rsidRDefault="00BC1867" w:rsidP="00FF4612">
            <w:pPr>
              <w:jc w:val="center"/>
              <w:rPr>
                <w:rFonts w:eastAsia="Tahoma"/>
                <w:b/>
                <w:color w:val="000000"/>
              </w:rPr>
            </w:pPr>
            <w:r w:rsidRPr="0029491D">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27B8C5E2" w14:textId="77777777" w:rsidR="00BC1867" w:rsidRPr="0029491D" w:rsidRDefault="00BC1867" w:rsidP="00FF4612">
            <w:pPr>
              <w:jc w:val="center"/>
              <w:rPr>
                <w:rFonts w:eastAsia="Tahoma"/>
                <w:b/>
                <w:color w:val="000000"/>
              </w:rPr>
            </w:pPr>
            <w:r w:rsidRPr="0029491D">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768C4365" w14:textId="77777777" w:rsidR="00BC1867" w:rsidRPr="0029491D" w:rsidRDefault="00BC1867" w:rsidP="00FF4612">
            <w:pPr>
              <w:jc w:val="center"/>
              <w:rPr>
                <w:rFonts w:eastAsia="Tahoma"/>
                <w:b/>
                <w:color w:val="000000"/>
              </w:rPr>
            </w:pPr>
            <w:r w:rsidRPr="0029491D">
              <w:rPr>
                <w:rFonts w:eastAsia="Tahoma"/>
                <w:b/>
                <w:color w:val="000000"/>
              </w:rPr>
              <w:t>Third Attempt</w:t>
            </w:r>
          </w:p>
        </w:tc>
      </w:tr>
      <w:tr w:rsidR="00BC1867" w:rsidRPr="0029491D" w14:paraId="2224D1DC" w14:textId="77777777" w:rsidTr="00FF4612">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3C482330" w14:textId="77777777" w:rsidR="00BC1867" w:rsidRPr="0029491D" w:rsidRDefault="00BC1867"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67AC161" w14:textId="77777777" w:rsidR="00BC1867" w:rsidRPr="0029491D" w:rsidRDefault="00BC1867"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1E597105" w14:textId="77777777" w:rsidR="00BC1867" w:rsidRPr="0029491D" w:rsidRDefault="00BC1867"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8518AEE" w14:textId="77777777" w:rsidR="00BC1867" w:rsidRPr="0029491D" w:rsidRDefault="00BC1867"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1B4BBC8E" w14:textId="77777777" w:rsidR="00BC1867" w:rsidRPr="0029491D" w:rsidRDefault="00BC1867"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438D633C" w14:textId="77777777" w:rsidR="00BC1867" w:rsidRPr="0029491D" w:rsidRDefault="00BC1867" w:rsidP="00FF4612">
            <w:pPr>
              <w:jc w:val="center"/>
              <w:rPr>
                <w:rFonts w:eastAsia="Tahoma"/>
                <w:color w:val="000000"/>
              </w:rPr>
            </w:pPr>
            <w:r w:rsidRPr="0029491D">
              <w:rPr>
                <w:rFonts w:eastAsia="Tahoma"/>
                <w:color w:val="000000"/>
              </w:rPr>
              <w:t>Not yet competent</w:t>
            </w:r>
          </w:p>
        </w:tc>
      </w:tr>
      <w:tr w:rsidR="00BC1867" w:rsidRPr="0029491D" w14:paraId="0ADB797A" w14:textId="77777777" w:rsidTr="00FF4612">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7993AF53"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1B9EB27"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47F1581"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A68C3A3"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02632E3"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547AECCE" w14:textId="77777777" w:rsidR="00BC1867" w:rsidRPr="0029491D" w:rsidRDefault="00BC1867" w:rsidP="00FF4612">
            <w:pPr>
              <w:rPr>
                <w:rFonts w:eastAsia="Arial"/>
                <w:color w:val="000000"/>
                <w:sz w:val="24"/>
              </w:rPr>
            </w:pPr>
            <w:r w:rsidRPr="0029491D">
              <w:rPr>
                <w:rFonts w:eastAsia="Arial"/>
                <w:color w:val="000000"/>
                <w:sz w:val="24"/>
              </w:rPr>
              <w:t xml:space="preserve"> </w:t>
            </w:r>
          </w:p>
        </w:tc>
      </w:tr>
    </w:tbl>
    <w:p w14:paraId="29208C5B" w14:textId="12D0DA5C" w:rsidR="00E810CD" w:rsidRDefault="00E810CD">
      <w:pPr>
        <w:spacing w:after="160" w:line="259" w:lineRule="auto"/>
        <w:rPr>
          <w:rFonts w:eastAsia="Arial" w:cs="Times New Roman"/>
          <w:lang w:val="en-US"/>
        </w:rPr>
      </w:pPr>
    </w:p>
    <w:p w14:paraId="7155BC4F" w14:textId="77777777" w:rsidR="00E810CD" w:rsidRDefault="00E810CD">
      <w:pPr>
        <w:spacing w:after="160" w:line="259" w:lineRule="auto"/>
        <w:rPr>
          <w:rFonts w:eastAsia="Arial" w:cs="Times New Roman"/>
          <w:lang w:val="en-US"/>
        </w:rPr>
      </w:pPr>
      <w:r>
        <w:rPr>
          <w:rFonts w:eastAsia="Arial" w:cs="Times New Roman"/>
          <w:lang w:val="en-US"/>
        </w:rPr>
        <w:br w:type="page"/>
      </w:r>
    </w:p>
    <w:p w14:paraId="31320601" w14:textId="7C34BABB" w:rsidR="00E810CD" w:rsidRPr="0029491D" w:rsidRDefault="00E810CD" w:rsidP="00E810CD">
      <w:pPr>
        <w:pStyle w:val="Heading1"/>
        <w:rPr>
          <w:rFonts w:eastAsia="Arial" w:cs="Times New Roman"/>
          <w:color w:val="000000"/>
          <w:u w:val="single"/>
          <w:lang w:val="en-US"/>
        </w:rPr>
      </w:pPr>
      <w:r>
        <w:rPr>
          <w:lang w:val="en-US"/>
        </w:rPr>
        <w:lastRenderedPageBreak/>
        <w:t>Individual</w:t>
      </w:r>
      <w:r w:rsidRPr="0029491D">
        <w:rPr>
          <w:lang w:val="en-US"/>
        </w:rPr>
        <w:t xml:space="preserve"> Formative Exercise </w:t>
      </w:r>
      <w:r>
        <w:rPr>
          <w:lang w:val="en-US"/>
        </w:rPr>
        <w:t>5</w:t>
      </w:r>
    </w:p>
    <w:p w14:paraId="671D1972" w14:textId="77777777" w:rsidR="00E810CD" w:rsidRPr="00BE2AF5" w:rsidRDefault="00E810CD" w:rsidP="00E810CD">
      <w:pPr>
        <w:pStyle w:val="Heading2"/>
        <w:rPr>
          <w:rFonts w:eastAsia="Arial"/>
          <w:lang w:val="en-US"/>
        </w:rPr>
      </w:pPr>
      <w:r w:rsidRPr="00BE2AF5">
        <w:rPr>
          <w:rFonts w:eastAsia="Arial"/>
          <w:lang w:val="en-US"/>
        </w:rPr>
        <w:t>US 116297</w:t>
      </w:r>
    </w:p>
    <w:p w14:paraId="62661662" w14:textId="77777777" w:rsidR="00E810CD" w:rsidRPr="0029491D" w:rsidRDefault="00E810CD" w:rsidP="00E810CD">
      <w:pPr>
        <w:rPr>
          <w:lang w:val="en-US"/>
        </w:rPr>
      </w:pPr>
    </w:p>
    <w:p w14:paraId="0175A3FE" w14:textId="77777777" w:rsidR="00E810CD" w:rsidRDefault="00E810CD" w:rsidP="00E810CD">
      <w:r>
        <w:t xml:space="preserve">Develop a Health, safety and hygiene plan for the major crop produced at your place of work. </w:t>
      </w:r>
    </w:p>
    <w:p w14:paraId="1920FA74" w14:textId="77777777" w:rsidR="00E810CD" w:rsidRDefault="00E810CD" w:rsidP="00E810CD">
      <w:r>
        <w:t xml:space="preserve">Use the harvest specification and requirements for the crop and client used in Activity 3. </w:t>
      </w:r>
    </w:p>
    <w:p w14:paraId="2134E9F1" w14:textId="77777777" w:rsidR="00E810CD" w:rsidRPr="00D0239D" w:rsidRDefault="00E810CD" w:rsidP="00E810CD">
      <w:r w:rsidRPr="00D0239D">
        <w:t xml:space="preserve">Ensure that you </w:t>
      </w:r>
      <w:proofErr w:type="gramStart"/>
      <w:r w:rsidRPr="00D0239D">
        <w:t>take into account</w:t>
      </w:r>
      <w:proofErr w:type="gramEnd"/>
      <w:r w:rsidRPr="00D0239D">
        <w:t xml:space="preserve">: </w:t>
      </w:r>
    </w:p>
    <w:p w14:paraId="05FF9191" w14:textId="1FA4044D" w:rsidR="00E810CD" w:rsidRDefault="00E810CD" w:rsidP="004B001F">
      <w:pPr>
        <w:pStyle w:val="ListParagraph"/>
        <w:numPr>
          <w:ilvl w:val="0"/>
          <w:numId w:val="10"/>
        </w:numPr>
      </w:pPr>
      <w:r>
        <w:t xml:space="preserve">On farm health and safety procedures and plans </w:t>
      </w:r>
    </w:p>
    <w:p w14:paraId="38801CB0" w14:textId="242FC7D7" w:rsidR="00E810CD" w:rsidRDefault="00E810CD" w:rsidP="004B001F">
      <w:pPr>
        <w:pStyle w:val="ListParagraph"/>
        <w:numPr>
          <w:ilvl w:val="0"/>
          <w:numId w:val="10"/>
        </w:numPr>
      </w:pPr>
      <w:r>
        <w:t xml:space="preserve">Accident and emergency procedures </w:t>
      </w:r>
    </w:p>
    <w:p w14:paraId="25D96631" w14:textId="1802AB0A" w:rsidR="00E810CD" w:rsidRDefault="00E810CD" w:rsidP="004B001F">
      <w:pPr>
        <w:pStyle w:val="ListParagraph"/>
        <w:numPr>
          <w:ilvl w:val="0"/>
          <w:numId w:val="10"/>
        </w:numPr>
      </w:pPr>
      <w:r>
        <w:t xml:space="preserve">Procedures that could be put in place to avoid accidents </w:t>
      </w:r>
    </w:p>
    <w:p w14:paraId="0E2ADEBE" w14:textId="77777777" w:rsidR="00CB1A63" w:rsidRDefault="00E810CD" w:rsidP="004B001F">
      <w:pPr>
        <w:pStyle w:val="ListParagraph"/>
        <w:numPr>
          <w:ilvl w:val="0"/>
          <w:numId w:val="10"/>
        </w:numPr>
      </w:pPr>
      <w:r>
        <w:t xml:space="preserve">Hygiene logistics requirements – i.e., </w:t>
      </w:r>
      <w:proofErr w:type="gramStart"/>
      <w:r>
        <w:t>when,</w:t>
      </w:r>
      <w:proofErr w:type="gramEnd"/>
      <w:r>
        <w:t xml:space="preserve"> where and how many facilities and equipment required. </w:t>
      </w:r>
    </w:p>
    <w:p w14:paraId="2032244B" w14:textId="7DCC42ED" w:rsidR="00E810CD" w:rsidRDefault="00E810CD" w:rsidP="004B001F">
      <w:pPr>
        <w:pStyle w:val="ListParagraph"/>
        <w:numPr>
          <w:ilvl w:val="0"/>
          <w:numId w:val="10"/>
        </w:numPr>
      </w:pPr>
      <w:r>
        <w:t xml:space="preserve">Suitable safety wear and equipment is sourced and identified. </w:t>
      </w:r>
    </w:p>
    <w:p w14:paraId="3EA71774" w14:textId="2585639D" w:rsidR="00E810CD" w:rsidRPr="00CB1A63" w:rsidRDefault="00E810CD" w:rsidP="004B001F">
      <w:pPr>
        <w:pStyle w:val="ListParagraph"/>
        <w:numPr>
          <w:ilvl w:val="0"/>
          <w:numId w:val="10"/>
        </w:numPr>
        <w:rPr>
          <w:rFonts w:eastAsia="Arial" w:cs="Times New Roman"/>
          <w:color w:val="000000"/>
          <w:u w:val="single"/>
          <w:lang w:val="en-US"/>
        </w:rPr>
      </w:pPr>
      <w:r>
        <w:t xml:space="preserve">The labour training schedule fits into existing training plans. </w:t>
      </w:r>
    </w:p>
    <w:p w14:paraId="64979FA6" w14:textId="77777777" w:rsidR="003C39B8" w:rsidRPr="0029491D" w:rsidRDefault="003C39B8" w:rsidP="003C39B8">
      <w:pPr>
        <w:rPr>
          <w:rFonts w:eastAsia="Arial" w:cs="Times New Roman"/>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C1867" w:rsidRPr="0029491D" w14:paraId="0F02297C" w14:textId="77777777" w:rsidTr="00FF4612">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20CFE8A2" w14:textId="77777777" w:rsidR="00BC1867" w:rsidRPr="0029491D" w:rsidRDefault="00BC1867" w:rsidP="00FF4612">
            <w:pPr>
              <w:jc w:val="center"/>
              <w:rPr>
                <w:rFonts w:eastAsia="Tahoma"/>
                <w:b/>
                <w:color w:val="000000"/>
              </w:rPr>
            </w:pPr>
            <w:r w:rsidRPr="0029491D">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631C41E0" w14:textId="77777777" w:rsidR="00BC1867" w:rsidRPr="0029491D" w:rsidRDefault="00BC1867" w:rsidP="00FF4612">
            <w:pPr>
              <w:jc w:val="center"/>
              <w:rPr>
                <w:rFonts w:eastAsia="Tahoma"/>
                <w:b/>
                <w:color w:val="000000"/>
              </w:rPr>
            </w:pPr>
            <w:r w:rsidRPr="0029491D">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4E1822F6" w14:textId="77777777" w:rsidR="00BC1867" w:rsidRPr="0029491D" w:rsidRDefault="00BC1867" w:rsidP="00FF4612">
            <w:pPr>
              <w:jc w:val="center"/>
              <w:rPr>
                <w:rFonts w:eastAsia="Tahoma"/>
                <w:b/>
                <w:color w:val="000000"/>
              </w:rPr>
            </w:pPr>
            <w:r w:rsidRPr="0029491D">
              <w:rPr>
                <w:rFonts w:eastAsia="Tahoma"/>
                <w:b/>
                <w:color w:val="000000"/>
              </w:rPr>
              <w:t>Third Attempt</w:t>
            </w:r>
          </w:p>
        </w:tc>
      </w:tr>
      <w:tr w:rsidR="00BC1867" w:rsidRPr="0029491D" w14:paraId="4FC1CCD7" w14:textId="77777777" w:rsidTr="00FF4612">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60FE4606" w14:textId="77777777" w:rsidR="00BC1867" w:rsidRPr="0029491D" w:rsidRDefault="00BC1867"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5D13511" w14:textId="77777777" w:rsidR="00BC1867" w:rsidRPr="0029491D" w:rsidRDefault="00BC1867"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15ED7B56" w14:textId="77777777" w:rsidR="00BC1867" w:rsidRPr="0029491D" w:rsidRDefault="00BC1867"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2A14185" w14:textId="77777777" w:rsidR="00BC1867" w:rsidRPr="0029491D" w:rsidRDefault="00BC1867"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F5B7CC3" w14:textId="77777777" w:rsidR="00BC1867" w:rsidRPr="0029491D" w:rsidRDefault="00BC1867"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43CDF877" w14:textId="77777777" w:rsidR="00BC1867" w:rsidRPr="0029491D" w:rsidRDefault="00BC1867" w:rsidP="00FF4612">
            <w:pPr>
              <w:jc w:val="center"/>
              <w:rPr>
                <w:rFonts w:eastAsia="Tahoma"/>
                <w:color w:val="000000"/>
              </w:rPr>
            </w:pPr>
            <w:r w:rsidRPr="0029491D">
              <w:rPr>
                <w:rFonts w:eastAsia="Tahoma"/>
                <w:color w:val="000000"/>
              </w:rPr>
              <w:t>Not yet competent</w:t>
            </w:r>
          </w:p>
        </w:tc>
      </w:tr>
      <w:tr w:rsidR="00BC1867" w:rsidRPr="0029491D" w14:paraId="2FFB12F6" w14:textId="77777777" w:rsidTr="00FF4612">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58DC2540"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08DFD97"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2464E91"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E40D9CE"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8F09877"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3115E4E6" w14:textId="77777777" w:rsidR="00BC1867" w:rsidRPr="0029491D" w:rsidRDefault="00BC1867" w:rsidP="00FF4612">
            <w:pPr>
              <w:rPr>
                <w:rFonts w:eastAsia="Arial"/>
                <w:color w:val="000000"/>
                <w:sz w:val="24"/>
              </w:rPr>
            </w:pPr>
            <w:r w:rsidRPr="0029491D">
              <w:rPr>
                <w:rFonts w:eastAsia="Arial"/>
                <w:color w:val="000000"/>
                <w:sz w:val="24"/>
              </w:rPr>
              <w:t xml:space="preserve"> </w:t>
            </w:r>
          </w:p>
        </w:tc>
      </w:tr>
    </w:tbl>
    <w:p w14:paraId="308F26DA" w14:textId="06A92086" w:rsidR="003C39B8" w:rsidRPr="0029491D" w:rsidRDefault="003C39B8" w:rsidP="003C39B8">
      <w:pPr>
        <w:rPr>
          <w:rFonts w:eastAsia="Arial" w:cs="Times New Roman"/>
          <w:lang w:val="en-US"/>
        </w:rPr>
      </w:pPr>
    </w:p>
    <w:p w14:paraId="21515760" w14:textId="4891B52C" w:rsidR="003C39B8" w:rsidRPr="0029491D" w:rsidRDefault="003C39B8" w:rsidP="003C39B8">
      <w:pPr>
        <w:rPr>
          <w:rFonts w:eastAsia="Arial" w:cs="Times New Roman"/>
          <w:lang w:val="en-US"/>
        </w:rPr>
      </w:pPr>
    </w:p>
    <w:p w14:paraId="18E034C6" w14:textId="6C5556F6" w:rsidR="003C39B8" w:rsidRPr="0029491D" w:rsidRDefault="003C39B8">
      <w:pPr>
        <w:spacing w:after="160" w:line="259" w:lineRule="auto"/>
        <w:rPr>
          <w:rFonts w:eastAsia="Arial" w:cs="Times New Roman"/>
          <w:lang w:val="en-US"/>
        </w:rPr>
      </w:pPr>
      <w:r w:rsidRPr="0029491D">
        <w:rPr>
          <w:rFonts w:eastAsia="Arial" w:cs="Times New Roman"/>
          <w:lang w:val="en-US"/>
        </w:rPr>
        <w:br w:type="page"/>
      </w:r>
    </w:p>
    <w:p w14:paraId="2ABBF2E2" w14:textId="5A4F4CAE" w:rsidR="00CB1A63" w:rsidRPr="0029491D" w:rsidRDefault="00CB1A63" w:rsidP="00CB1A63">
      <w:pPr>
        <w:pStyle w:val="Heading1"/>
        <w:rPr>
          <w:rFonts w:eastAsia="Arial" w:cs="Times New Roman"/>
          <w:color w:val="000000"/>
          <w:u w:val="single"/>
          <w:lang w:val="en-US"/>
        </w:rPr>
      </w:pPr>
      <w:r>
        <w:rPr>
          <w:lang w:val="en-US"/>
        </w:rPr>
        <w:lastRenderedPageBreak/>
        <w:t xml:space="preserve">Individual </w:t>
      </w:r>
      <w:r w:rsidRPr="0029491D">
        <w:rPr>
          <w:lang w:val="en-US"/>
        </w:rPr>
        <w:t xml:space="preserve">Formative Exercise </w:t>
      </w:r>
      <w:r>
        <w:rPr>
          <w:lang w:val="en-US"/>
        </w:rPr>
        <w:t>6</w:t>
      </w:r>
    </w:p>
    <w:p w14:paraId="076196B5" w14:textId="77777777" w:rsidR="00CB1A63" w:rsidRPr="00BE2AF5" w:rsidRDefault="00CB1A63" w:rsidP="00CB1A63">
      <w:pPr>
        <w:pStyle w:val="Heading2"/>
        <w:rPr>
          <w:rFonts w:eastAsia="Arial"/>
          <w:lang w:val="en-US"/>
        </w:rPr>
      </w:pPr>
      <w:r w:rsidRPr="00BE2AF5">
        <w:rPr>
          <w:rFonts w:eastAsia="Arial"/>
          <w:lang w:val="en-US"/>
        </w:rPr>
        <w:t>US 116297</w:t>
      </w:r>
    </w:p>
    <w:p w14:paraId="20989480" w14:textId="77777777" w:rsidR="00CB1A63" w:rsidRDefault="00CB1A63" w:rsidP="00CB1A63">
      <w:r>
        <w:t xml:space="preserve">Develop a waste management plan for use on the crop identified in Activity 2. </w:t>
      </w:r>
    </w:p>
    <w:p w14:paraId="1885AEE5" w14:textId="77777777" w:rsidR="00CB1A63" w:rsidRPr="00D0239D" w:rsidRDefault="00CB1A63" w:rsidP="00CB1A63">
      <w:r w:rsidRPr="00D0239D">
        <w:t xml:space="preserve">Ensure that you </w:t>
      </w:r>
      <w:proofErr w:type="gramStart"/>
      <w:r w:rsidRPr="00D0239D">
        <w:t>take into account</w:t>
      </w:r>
      <w:proofErr w:type="gramEnd"/>
      <w:r w:rsidRPr="00D0239D">
        <w:t xml:space="preserve">: </w:t>
      </w:r>
    </w:p>
    <w:p w14:paraId="5B934A1A" w14:textId="38630BFE" w:rsidR="00CB1A63" w:rsidRDefault="00CB1A63" w:rsidP="004B001F">
      <w:pPr>
        <w:pStyle w:val="ListParagraph"/>
        <w:numPr>
          <w:ilvl w:val="0"/>
          <w:numId w:val="11"/>
        </w:numPr>
      </w:pPr>
      <w:r>
        <w:t xml:space="preserve">The type of waste expected </w:t>
      </w:r>
    </w:p>
    <w:p w14:paraId="3C8EA927" w14:textId="05D17A08" w:rsidR="00CB1A63" w:rsidRDefault="00CB1A63" w:rsidP="004B001F">
      <w:pPr>
        <w:pStyle w:val="ListParagraph"/>
        <w:numPr>
          <w:ilvl w:val="0"/>
          <w:numId w:val="11"/>
        </w:numPr>
      </w:pPr>
      <w:r>
        <w:t xml:space="preserve">Waste segregation </w:t>
      </w:r>
    </w:p>
    <w:p w14:paraId="47FC119D" w14:textId="15562348" w:rsidR="00CB1A63" w:rsidRDefault="00CB1A63" w:rsidP="004B001F">
      <w:pPr>
        <w:pStyle w:val="ListParagraph"/>
        <w:numPr>
          <w:ilvl w:val="0"/>
          <w:numId w:val="11"/>
        </w:numPr>
      </w:pPr>
      <w:r>
        <w:t xml:space="preserve">Site of waste build up </w:t>
      </w:r>
    </w:p>
    <w:p w14:paraId="2C3C82B6" w14:textId="3669520E" w:rsidR="00CB1A63" w:rsidRDefault="00CB1A63" w:rsidP="004B001F">
      <w:pPr>
        <w:pStyle w:val="ListParagraph"/>
        <w:numPr>
          <w:ilvl w:val="0"/>
          <w:numId w:val="11"/>
        </w:numPr>
      </w:pPr>
      <w:r>
        <w:t xml:space="preserve">Timing and volume of waste expected </w:t>
      </w:r>
    </w:p>
    <w:p w14:paraId="286F4F51" w14:textId="5697869D" w:rsidR="00CB1A63" w:rsidRDefault="00CB1A63" w:rsidP="004B001F">
      <w:pPr>
        <w:pStyle w:val="ListParagraph"/>
        <w:numPr>
          <w:ilvl w:val="0"/>
          <w:numId w:val="11"/>
        </w:numPr>
      </w:pPr>
      <w:r>
        <w:t xml:space="preserve">Responsibilities, procedures, and logistics for personnel handling waste. </w:t>
      </w:r>
    </w:p>
    <w:p w14:paraId="5142B00A" w14:textId="45D35718" w:rsidR="00CB1A63" w:rsidRDefault="00CB1A63" w:rsidP="004B001F">
      <w:pPr>
        <w:pStyle w:val="ListParagraph"/>
        <w:numPr>
          <w:ilvl w:val="0"/>
          <w:numId w:val="11"/>
        </w:numPr>
      </w:pPr>
      <w:r>
        <w:t xml:space="preserve">Any training that may be required must also be planned. </w:t>
      </w:r>
    </w:p>
    <w:p w14:paraId="20F5FCB4" w14:textId="71512BCD" w:rsidR="003C39B8" w:rsidRPr="0029491D" w:rsidRDefault="003C39B8" w:rsidP="003C39B8">
      <w:pPr>
        <w:rPr>
          <w:rFonts w:eastAsia="Arial" w:cs="Times New Roman"/>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C1867" w:rsidRPr="0029491D" w14:paraId="50FA8462" w14:textId="77777777" w:rsidTr="00FF4612">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4E13452D" w14:textId="77777777" w:rsidR="00BC1867" w:rsidRPr="0029491D" w:rsidRDefault="00BC1867" w:rsidP="00FF4612">
            <w:pPr>
              <w:jc w:val="center"/>
              <w:rPr>
                <w:rFonts w:eastAsia="Tahoma"/>
                <w:b/>
                <w:color w:val="000000"/>
              </w:rPr>
            </w:pPr>
            <w:r w:rsidRPr="0029491D">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5451B912" w14:textId="77777777" w:rsidR="00BC1867" w:rsidRPr="0029491D" w:rsidRDefault="00BC1867" w:rsidP="00FF4612">
            <w:pPr>
              <w:jc w:val="center"/>
              <w:rPr>
                <w:rFonts w:eastAsia="Tahoma"/>
                <w:b/>
                <w:color w:val="000000"/>
              </w:rPr>
            </w:pPr>
            <w:r w:rsidRPr="0029491D">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5E35CCB1" w14:textId="77777777" w:rsidR="00BC1867" w:rsidRPr="0029491D" w:rsidRDefault="00BC1867" w:rsidP="00FF4612">
            <w:pPr>
              <w:jc w:val="center"/>
              <w:rPr>
                <w:rFonts w:eastAsia="Tahoma"/>
                <w:b/>
                <w:color w:val="000000"/>
              </w:rPr>
            </w:pPr>
            <w:r w:rsidRPr="0029491D">
              <w:rPr>
                <w:rFonts w:eastAsia="Tahoma"/>
                <w:b/>
                <w:color w:val="000000"/>
              </w:rPr>
              <w:t>Third Attempt</w:t>
            </w:r>
          </w:p>
        </w:tc>
      </w:tr>
      <w:tr w:rsidR="00BC1867" w:rsidRPr="0029491D" w14:paraId="6187C5E6" w14:textId="77777777" w:rsidTr="00FF4612">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35B57486" w14:textId="77777777" w:rsidR="00BC1867" w:rsidRPr="0029491D" w:rsidRDefault="00BC1867"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D44191E" w14:textId="77777777" w:rsidR="00BC1867" w:rsidRPr="0029491D" w:rsidRDefault="00BC1867"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8843E9C" w14:textId="77777777" w:rsidR="00BC1867" w:rsidRPr="0029491D" w:rsidRDefault="00BC1867"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462AEAD" w14:textId="77777777" w:rsidR="00BC1867" w:rsidRPr="0029491D" w:rsidRDefault="00BC1867"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8D4120A" w14:textId="77777777" w:rsidR="00BC1867" w:rsidRPr="0029491D" w:rsidRDefault="00BC1867"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2AC4F8C1" w14:textId="77777777" w:rsidR="00BC1867" w:rsidRPr="0029491D" w:rsidRDefault="00BC1867" w:rsidP="00FF4612">
            <w:pPr>
              <w:jc w:val="center"/>
              <w:rPr>
                <w:rFonts w:eastAsia="Tahoma"/>
                <w:color w:val="000000"/>
              </w:rPr>
            </w:pPr>
            <w:r w:rsidRPr="0029491D">
              <w:rPr>
                <w:rFonts w:eastAsia="Tahoma"/>
                <w:color w:val="000000"/>
              </w:rPr>
              <w:t>Not yet competent</w:t>
            </w:r>
          </w:p>
        </w:tc>
      </w:tr>
      <w:tr w:rsidR="00BC1867" w:rsidRPr="0029491D" w14:paraId="36EBDA1B" w14:textId="77777777" w:rsidTr="00FF4612">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30BFF4D4"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F202E8C"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0A6A048"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35FA174"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6C1BAED"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012D037F" w14:textId="77777777" w:rsidR="00BC1867" w:rsidRPr="0029491D" w:rsidRDefault="00BC1867" w:rsidP="00FF4612">
            <w:pPr>
              <w:rPr>
                <w:rFonts w:eastAsia="Arial"/>
                <w:color w:val="000000"/>
                <w:sz w:val="24"/>
              </w:rPr>
            </w:pPr>
            <w:r w:rsidRPr="0029491D">
              <w:rPr>
                <w:rFonts w:eastAsia="Arial"/>
                <w:color w:val="000000"/>
                <w:sz w:val="24"/>
              </w:rPr>
              <w:t xml:space="preserve"> </w:t>
            </w:r>
          </w:p>
        </w:tc>
      </w:tr>
    </w:tbl>
    <w:p w14:paraId="520A4312" w14:textId="6EBBDD15" w:rsidR="003C39B8" w:rsidRPr="0029491D" w:rsidRDefault="003C39B8" w:rsidP="003C39B8">
      <w:pPr>
        <w:rPr>
          <w:rFonts w:eastAsia="Arial" w:cs="Times New Roman"/>
          <w:lang w:val="en-US"/>
        </w:rPr>
      </w:pPr>
    </w:p>
    <w:p w14:paraId="381D5CC6" w14:textId="7B7F733B" w:rsidR="003C39B8" w:rsidRPr="0029491D" w:rsidRDefault="003C39B8" w:rsidP="003C39B8">
      <w:pPr>
        <w:rPr>
          <w:rFonts w:eastAsia="Arial" w:cs="Times New Roman"/>
          <w:lang w:val="en-US"/>
        </w:rPr>
      </w:pPr>
    </w:p>
    <w:p w14:paraId="63749A70" w14:textId="77777777" w:rsidR="003C39B8" w:rsidRPr="0029491D" w:rsidRDefault="003C39B8">
      <w:pPr>
        <w:spacing w:after="160" w:line="259" w:lineRule="auto"/>
        <w:rPr>
          <w:rFonts w:eastAsia="Arial" w:cs="Times New Roman"/>
          <w:lang w:val="en-US"/>
        </w:rPr>
      </w:pPr>
      <w:r w:rsidRPr="0029491D">
        <w:rPr>
          <w:rFonts w:eastAsia="Arial" w:cs="Times New Roman"/>
          <w:lang w:val="en-US"/>
        </w:rPr>
        <w:br w:type="page"/>
      </w:r>
    </w:p>
    <w:p w14:paraId="301E2ADB" w14:textId="77777777" w:rsidR="00CB1A63" w:rsidRPr="0029491D" w:rsidRDefault="00CB1A63" w:rsidP="00CB1A63">
      <w:pPr>
        <w:pStyle w:val="Heading1"/>
        <w:rPr>
          <w:rFonts w:eastAsia="Arial" w:cs="Times New Roman"/>
          <w:color w:val="000000"/>
          <w:u w:val="single"/>
          <w:lang w:val="en-US"/>
        </w:rPr>
      </w:pPr>
      <w:r>
        <w:rPr>
          <w:lang w:val="en-US"/>
        </w:rPr>
        <w:lastRenderedPageBreak/>
        <w:t xml:space="preserve">Individual </w:t>
      </w:r>
      <w:r w:rsidRPr="0029491D">
        <w:rPr>
          <w:lang w:val="en-US"/>
        </w:rPr>
        <w:t xml:space="preserve">Formative Exercise </w:t>
      </w:r>
      <w:r>
        <w:rPr>
          <w:lang w:val="en-US"/>
        </w:rPr>
        <w:t>7</w:t>
      </w:r>
    </w:p>
    <w:p w14:paraId="105EE635" w14:textId="77777777" w:rsidR="00CB1A63" w:rsidRPr="00BE2AF5" w:rsidRDefault="00CB1A63" w:rsidP="00CB1A63">
      <w:pPr>
        <w:pStyle w:val="Heading2"/>
        <w:rPr>
          <w:rFonts w:eastAsia="Arial"/>
          <w:lang w:val="en-US"/>
        </w:rPr>
      </w:pPr>
      <w:r w:rsidRPr="00BE2AF5">
        <w:rPr>
          <w:rFonts w:eastAsia="Arial"/>
          <w:lang w:val="en-US"/>
        </w:rPr>
        <w:t>US 116297</w:t>
      </w:r>
    </w:p>
    <w:p w14:paraId="08538A76" w14:textId="77777777" w:rsidR="00CB1A63" w:rsidRDefault="00CB1A63" w:rsidP="00E55A70">
      <w:r>
        <w:t xml:space="preserve">By using the information and plans developed in activity 1 – 6; compile a harvest plan that will enable the farm to meet the criteria set out below: </w:t>
      </w:r>
    </w:p>
    <w:p w14:paraId="07F37B21" w14:textId="4C707E23" w:rsidR="00CB1A63" w:rsidRDefault="00CB1A63" w:rsidP="004B001F">
      <w:pPr>
        <w:pStyle w:val="ListParagraph"/>
        <w:numPr>
          <w:ilvl w:val="0"/>
          <w:numId w:val="12"/>
        </w:numPr>
      </w:pPr>
      <w:r>
        <w:t xml:space="preserve">Crop Quality to meet with that of the major markets </w:t>
      </w:r>
    </w:p>
    <w:p w14:paraId="22C7658D" w14:textId="143FAF55" w:rsidR="00CB1A63" w:rsidRDefault="00CB1A63" w:rsidP="004B001F">
      <w:pPr>
        <w:pStyle w:val="ListParagraph"/>
        <w:numPr>
          <w:ilvl w:val="0"/>
          <w:numId w:val="12"/>
        </w:numPr>
      </w:pPr>
      <w:r>
        <w:t xml:space="preserve">Produce delivery within specified market requirement </w:t>
      </w:r>
    </w:p>
    <w:p w14:paraId="568F8D6A" w14:textId="12802361" w:rsidR="00CB1A63" w:rsidRDefault="00CB1A63" w:rsidP="004B001F">
      <w:pPr>
        <w:pStyle w:val="ListParagraph"/>
        <w:numPr>
          <w:ilvl w:val="0"/>
          <w:numId w:val="12"/>
        </w:numPr>
      </w:pPr>
      <w:r>
        <w:t xml:space="preserve">Overall harvest period available is known </w:t>
      </w:r>
    </w:p>
    <w:p w14:paraId="5C310861" w14:textId="4836B334" w:rsidR="00CB1A63" w:rsidRDefault="00CB1A63" w:rsidP="004B001F">
      <w:pPr>
        <w:pStyle w:val="ListParagraph"/>
        <w:numPr>
          <w:ilvl w:val="0"/>
          <w:numId w:val="12"/>
        </w:numPr>
      </w:pPr>
      <w:r>
        <w:t xml:space="preserve">Labour training requirement can be met </w:t>
      </w:r>
    </w:p>
    <w:p w14:paraId="601B4827" w14:textId="67A27A06" w:rsidR="00CB1A63" w:rsidRDefault="00CB1A63" w:rsidP="004B001F">
      <w:pPr>
        <w:pStyle w:val="ListParagraph"/>
        <w:numPr>
          <w:ilvl w:val="0"/>
          <w:numId w:val="12"/>
        </w:numPr>
      </w:pPr>
      <w:r>
        <w:t>Risks are identified, and a management plan is in place</w:t>
      </w:r>
    </w:p>
    <w:p w14:paraId="11ABF4FC" w14:textId="30012C5E" w:rsidR="00CB1A63" w:rsidRDefault="00CB1A63" w:rsidP="004B001F">
      <w:pPr>
        <w:pStyle w:val="ListParagraph"/>
        <w:numPr>
          <w:ilvl w:val="0"/>
          <w:numId w:val="12"/>
        </w:numPr>
      </w:pPr>
      <w:r>
        <w:t xml:space="preserve">Record keeping in planned – relevant forms is designed, and responsibilities are assigned. </w:t>
      </w:r>
    </w:p>
    <w:p w14:paraId="0CE221D8" w14:textId="50235542" w:rsidR="00CB1A63" w:rsidRDefault="00CB1A63" w:rsidP="004B001F">
      <w:pPr>
        <w:pStyle w:val="ListParagraph"/>
        <w:numPr>
          <w:ilvl w:val="0"/>
          <w:numId w:val="12"/>
        </w:numPr>
      </w:pPr>
      <w:r>
        <w:t xml:space="preserve">Harvest logistics are planned </w:t>
      </w:r>
    </w:p>
    <w:p w14:paraId="5A391B15" w14:textId="3EEEFF48" w:rsidR="00CB1A63" w:rsidRDefault="00CB1A63" w:rsidP="004B001F">
      <w:pPr>
        <w:pStyle w:val="ListParagraph"/>
        <w:numPr>
          <w:ilvl w:val="0"/>
          <w:numId w:val="12"/>
        </w:numPr>
      </w:pPr>
      <w:r>
        <w:t xml:space="preserve">Harvest techniques are identified </w:t>
      </w:r>
    </w:p>
    <w:p w14:paraId="5BD0D6A2" w14:textId="1C61BB53" w:rsidR="00CB1A63" w:rsidRDefault="00CB1A63" w:rsidP="004B001F">
      <w:pPr>
        <w:pStyle w:val="ListParagraph"/>
        <w:numPr>
          <w:ilvl w:val="0"/>
          <w:numId w:val="12"/>
        </w:numPr>
      </w:pPr>
      <w:r>
        <w:t xml:space="preserve">Storage identified and planned </w:t>
      </w:r>
    </w:p>
    <w:p w14:paraId="75C6F52B" w14:textId="02B6D2FF" w:rsidR="00CB1A63" w:rsidRDefault="00CB1A63" w:rsidP="004B001F">
      <w:pPr>
        <w:pStyle w:val="ListParagraph"/>
        <w:numPr>
          <w:ilvl w:val="0"/>
          <w:numId w:val="12"/>
        </w:numPr>
      </w:pPr>
      <w:r>
        <w:t xml:space="preserve">Equipment and labour plan is in place • Labour training is in place. </w:t>
      </w:r>
    </w:p>
    <w:p w14:paraId="6CB8572C" w14:textId="2ACFE8D9" w:rsidR="00CB1A63" w:rsidRDefault="00CB1A63" w:rsidP="004B001F">
      <w:pPr>
        <w:pStyle w:val="ListParagraph"/>
        <w:numPr>
          <w:ilvl w:val="0"/>
          <w:numId w:val="12"/>
        </w:numPr>
      </w:pPr>
      <w:r>
        <w:t xml:space="preserve">Health and Safety plan is in place </w:t>
      </w:r>
    </w:p>
    <w:p w14:paraId="76F52A31" w14:textId="0410DB50" w:rsidR="00CB1A63" w:rsidRDefault="00CB1A63" w:rsidP="004B001F">
      <w:pPr>
        <w:pStyle w:val="ListParagraph"/>
        <w:numPr>
          <w:ilvl w:val="0"/>
          <w:numId w:val="12"/>
        </w:numPr>
      </w:pPr>
      <w:r>
        <w:t xml:space="preserve">Procedures are in place for handling minor and major accidents </w:t>
      </w:r>
    </w:p>
    <w:p w14:paraId="366099B4" w14:textId="4BACB448" w:rsidR="00CB1A63" w:rsidRDefault="00CB1A63" w:rsidP="004B001F">
      <w:pPr>
        <w:pStyle w:val="ListParagraph"/>
        <w:numPr>
          <w:ilvl w:val="0"/>
          <w:numId w:val="12"/>
        </w:numPr>
      </w:pPr>
      <w:r>
        <w:t xml:space="preserve">The required hygiene practices </w:t>
      </w:r>
    </w:p>
    <w:p w14:paraId="32F56AA1" w14:textId="5D6E657B" w:rsidR="00CB1A63" w:rsidRDefault="00CB1A63" w:rsidP="004B001F">
      <w:pPr>
        <w:pStyle w:val="ListParagraph"/>
        <w:numPr>
          <w:ilvl w:val="0"/>
          <w:numId w:val="12"/>
        </w:numPr>
      </w:pPr>
      <w:r>
        <w:t xml:space="preserve">Maturity indexing plan in place </w:t>
      </w:r>
    </w:p>
    <w:p w14:paraId="0C086CF8" w14:textId="19ACABFF" w:rsidR="00CB1A63" w:rsidRDefault="00CB1A63" w:rsidP="004B001F">
      <w:pPr>
        <w:pStyle w:val="ListParagraph"/>
        <w:numPr>
          <w:ilvl w:val="0"/>
          <w:numId w:val="12"/>
        </w:numPr>
      </w:pPr>
      <w:r>
        <w:t xml:space="preserve">Waste management plan in place </w:t>
      </w:r>
    </w:p>
    <w:p w14:paraId="3A492EB3" w14:textId="1D72F072" w:rsidR="00CB1A63" w:rsidRDefault="00CB1A63" w:rsidP="004B001F">
      <w:pPr>
        <w:pStyle w:val="ListParagraph"/>
        <w:numPr>
          <w:ilvl w:val="0"/>
          <w:numId w:val="12"/>
        </w:numPr>
      </w:pPr>
      <w:r>
        <w:t xml:space="preserve">Training requirements are in place. </w:t>
      </w:r>
    </w:p>
    <w:p w14:paraId="70BC27D8" w14:textId="7D518B51" w:rsidR="003C39B8" w:rsidRPr="0029491D" w:rsidRDefault="003C39B8" w:rsidP="003C39B8">
      <w:pPr>
        <w:rPr>
          <w:rFonts w:eastAsia="Arial" w:cs="Times New Roman"/>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C1867" w:rsidRPr="0029491D" w14:paraId="31A1D60C" w14:textId="77777777" w:rsidTr="00FF4612">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111B15C7" w14:textId="77777777" w:rsidR="00BC1867" w:rsidRPr="0029491D" w:rsidRDefault="00BC1867" w:rsidP="00FF4612">
            <w:pPr>
              <w:jc w:val="center"/>
              <w:rPr>
                <w:rFonts w:eastAsia="Tahoma"/>
                <w:b/>
                <w:color w:val="000000"/>
              </w:rPr>
            </w:pPr>
            <w:r w:rsidRPr="0029491D">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571F3BAC" w14:textId="77777777" w:rsidR="00BC1867" w:rsidRPr="0029491D" w:rsidRDefault="00BC1867" w:rsidP="00FF4612">
            <w:pPr>
              <w:jc w:val="center"/>
              <w:rPr>
                <w:rFonts w:eastAsia="Tahoma"/>
                <w:b/>
                <w:color w:val="000000"/>
              </w:rPr>
            </w:pPr>
            <w:r w:rsidRPr="0029491D">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64412128" w14:textId="77777777" w:rsidR="00BC1867" w:rsidRPr="0029491D" w:rsidRDefault="00BC1867" w:rsidP="00FF4612">
            <w:pPr>
              <w:jc w:val="center"/>
              <w:rPr>
                <w:rFonts w:eastAsia="Tahoma"/>
                <w:b/>
                <w:color w:val="000000"/>
              </w:rPr>
            </w:pPr>
            <w:r w:rsidRPr="0029491D">
              <w:rPr>
                <w:rFonts w:eastAsia="Tahoma"/>
                <w:b/>
                <w:color w:val="000000"/>
              </w:rPr>
              <w:t>Third Attempt</w:t>
            </w:r>
          </w:p>
        </w:tc>
      </w:tr>
      <w:tr w:rsidR="00BC1867" w:rsidRPr="0029491D" w14:paraId="671C1381" w14:textId="77777777" w:rsidTr="00FF4612">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289D4E05" w14:textId="77777777" w:rsidR="00BC1867" w:rsidRPr="0029491D" w:rsidRDefault="00BC1867"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5C6F07B" w14:textId="77777777" w:rsidR="00BC1867" w:rsidRPr="0029491D" w:rsidRDefault="00BC1867"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C047048" w14:textId="77777777" w:rsidR="00BC1867" w:rsidRPr="0029491D" w:rsidRDefault="00BC1867"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1544C94" w14:textId="77777777" w:rsidR="00BC1867" w:rsidRPr="0029491D" w:rsidRDefault="00BC1867"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A0A9C1C" w14:textId="77777777" w:rsidR="00BC1867" w:rsidRPr="0029491D" w:rsidRDefault="00BC1867"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6413CFE9" w14:textId="77777777" w:rsidR="00BC1867" w:rsidRPr="0029491D" w:rsidRDefault="00BC1867" w:rsidP="00FF4612">
            <w:pPr>
              <w:jc w:val="center"/>
              <w:rPr>
                <w:rFonts w:eastAsia="Tahoma"/>
                <w:color w:val="000000"/>
              </w:rPr>
            </w:pPr>
            <w:r w:rsidRPr="0029491D">
              <w:rPr>
                <w:rFonts w:eastAsia="Tahoma"/>
                <w:color w:val="000000"/>
              </w:rPr>
              <w:t>Not yet competent</w:t>
            </w:r>
          </w:p>
        </w:tc>
      </w:tr>
      <w:tr w:rsidR="00BC1867" w:rsidRPr="0029491D" w14:paraId="33815FD2" w14:textId="77777777" w:rsidTr="00FF4612">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3B25315A"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CE31C58"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FC31CDB"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B36E2F1"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3ACE1CF"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2A5FAD20" w14:textId="77777777" w:rsidR="00BC1867" w:rsidRPr="0029491D" w:rsidRDefault="00BC1867" w:rsidP="00FF4612">
            <w:pPr>
              <w:rPr>
                <w:rFonts w:eastAsia="Arial"/>
                <w:color w:val="000000"/>
                <w:sz w:val="24"/>
              </w:rPr>
            </w:pPr>
            <w:r w:rsidRPr="0029491D">
              <w:rPr>
                <w:rFonts w:eastAsia="Arial"/>
                <w:color w:val="000000"/>
                <w:sz w:val="24"/>
              </w:rPr>
              <w:t xml:space="preserve"> </w:t>
            </w:r>
          </w:p>
        </w:tc>
      </w:tr>
    </w:tbl>
    <w:p w14:paraId="3C5A9A63" w14:textId="3C616DCE" w:rsidR="00E55A70" w:rsidRDefault="00E55A70" w:rsidP="003C39B8">
      <w:pPr>
        <w:rPr>
          <w:rFonts w:eastAsia="Arial" w:cs="Times New Roman"/>
          <w:lang w:val="en-US"/>
        </w:rPr>
      </w:pPr>
    </w:p>
    <w:p w14:paraId="00BE556D" w14:textId="77777777" w:rsidR="00E55A70" w:rsidRDefault="00E55A70">
      <w:pPr>
        <w:spacing w:after="160" w:line="259" w:lineRule="auto"/>
        <w:rPr>
          <w:rFonts w:eastAsia="Arial" w:cs="Times New Roman"/>
          <w:lang w:val="en-US"/>
        </w:rPr>
      </w:pPr>
      <w:r>
        <w:rPr>
          <w:rFonts w:eastAsia="Arial" w:cs="Times New Roman"/>
          <w:lang w:val="en-US"/>
        </w:rPr>
        <w:br w:type="page"/>
      </w:r>
    </w:p>
    <w:p w14:paraId="72A91BB4" w14:textId="74E7814F" w:rsidR="00E55A70" w:rsidRPr="0029491D" w:rsidRDefault="00E55A70" w:rsidP="00E55A70">
      <w:pPr>
        <w:pStyle w:val="Heading1"/>
        <w:rPr>
          <w:rFonts w:eastAsia="Arial" w:cs="Times New Roman"/>
          <w:color w:val="000000"/>
          <w:u w:val="single"/>
          <w:lang w:val="en-US"/>
        </w:rPr>
      </w:pPr>
      <w:r w:rsidRPr="0029491D">
        <w:rPr>
          <w:lang w:val="en-US"/>
        </w:rPr>
        <w:lastRenderedPageBreak/>
        <w:t xml:space="preserve">Summative </w:t>
      </w:r>
      <w:proofErr w:type="spellStart"/>
      <w:r>
        <w:rPr>
          <w:lang w:val="en-US"/>
        </w:rPr>
        <w:t>S1</w:t>
      </w:r>
      <w:proofErr w:type="spellEnd"/>
    </w:p>
    <w:p w14:paraId="5C98C4EC" w14:textId="77777777" w:rsidR="00E55A70" w:rsidRPr="00BE2AF5" w:rsidRDefault="00E55A70" w:rsidP="00E55A70">
      <w:pPr>
        <w:pStyle w:val="Heading2"/>
        <w:rPr>
          <w:rFonts w:eastAsia="Arial"/>
          <w:lang w:val="en-US"/>
        </w:rPr>
      </w:pPr>
      <w:r w:rsidRPr="00BE2AF5">
        <w:rPr>
          <w:rFonts w:eastAsia="Arial"/>
          <w:lang w:val="en-US"/>
        </w:rPr>
        <w:t>US 116297</w:t>
      </w:r>
    </w:p>
    <w:p w14:paraId="5BD5BF51" w14:textId="77777777" w:rsidR="00E55A70" w:rsidRDefault="00E55A70" w:rsidP="00E55A70">
      <w:pPr>
        <w:pStyle w:val="Heading2"/>
        <w:rPr>
          <w:lang w:val="en-US"/>
        </w:rPr>
      </w:pPr>
      <w:r w:rsidRPr="0029491D">
        <w:rPr>
          <w:lang w:val="en-US"/>
        </w:rPr>
        <w:t>Instructions:</w:t>
      </w:r>
    </w:p>
    <w:p w14:paraId="32196091" w14:textId="77777777" w:rsidR="00E55A70" w:rsidRDefault="00E55A70" w:rsidP="00E55A70">
      <w:pPr>
        <w:rPr>
          <w:lang w:val="en-US"/>
        </w:rPr>
      </w:pPr>
      <w:r>
        <w:rPr>
          <w:lang w:val="en-US"/>
        </w:rPr>
        <w:t>Answer the following questions:</w:t>
      </w:r>
    </w:p>
    <w:p w14:paraId="129A61DC" w14:textId="77777777" w:rsidR="00E55A70" w:rsidRPr="00E55A70" w:rsidRDefault="00E55A70" w:rsidP="004B001F">
      <w:pPr>
        <w:pStyle w:val="ListParagraph"/>
        <w:numPr>
          <w:ilvl w:val="0"/>
          <w:numId w:val="13"/>
        </w:numPr>
        <w:rPr>
          <w:rFonts w:eastAsia="Arial" w:cs="Times New Roman"/>
          <w:color w:val="000000"/>
          <w:lang w:val="en-US"/>
        </w:rPr>
      </w:pPr>
      <w:r>
        <w:t xml:space="preserve">What are the market quality requirements for the main crop grown at your place of work? </w:t>
      </w:r>
    </w:p>
    <w:p w14:paraId="47A8FDD4" w14:textId="77777777" w:rsidR="00E55A70" w:rsidRPr="00E55A70" w:rsidRDefault="00E55A70" w:rsidP="004B001F">
      <w:pPr>
        <w:pStyle w:val="ListParagraph"/>
        <w:numPr>
          <w:ilvl w:val="0"/>
          <w:numId w:val="13"/>
        </w:numPr>
        <w:rPr>
          <w:rFonts w:eastAsia="Arial" w:cs="Times New Roman"/>
          <w:color w:val="000000"/>
          <w:lang w:val="en-US"/>
        </w:rPr>
      </w:pPr>
      <w:r>
        <w:t>What is major market for the crops grown at your place of work?</w:t>
      </w:r>
    </w:p>
    <w:p w14:paraId="391E7DBD" w14:textId="77777777" w:rsidR="00E55A70" w:rsidRPr="00E55A70" w:rsidRDefault="00E55A70" w:rsidP="004B001F">
      <w:pPr>
        <w:pStyle w:val="ListParagraph"/>
        <w:numPr>
          <w:ilvl w:val="0"/>
          <w:numId w:val="13"/>
        </w:numPr>
        <w:rPr>
          <w:rFonts w:eastAsia="Arial" w:cs="Times New Roman"/>
          <w:color w:val="000000"/>
          <w:lang w:val="en-US"/>
        </w:rPr>
      </w:pPr>
      <w:r>
        <w:t>Describe the harvest techniques required to fulfil market requirement?</w:t>
      </w:r>
    </w:p>
    <w:p w14:paraId="61CA9FB0" w14:textId="77777777" w:rsidR="00E55A70" w:rsidRPr="00E55A70" w:rsidRDefault="00E55A70" w:rsidP="004B001F">
      <w:pPr>
        <w:pStyle w:val="ListParagraph"/>
        <w:numPr>
          <w:ilvl w:val="0"/>
          <w:numId w:val="13"/>
        </w:numPr>
        <w:rPr>
          <w:rFonts w:eastAsia="Arial" w:cs="Times New Roman"/>
          <w:color w:val="000000"/>
          <w:lang w:val="en-US"/>
        </w:rPr>
      </w:pPr>
      <w:r>
        <w:t>What tools are typically used during harvest? Describe their use.</w:t>
      </w:r>
    </w:p>
    <w:p w14:paraId="355D0F96" w14:textId="77777777" w:rsidR="00E55A70" w:rsidRPr="00E55A70" w:rsidRDefault="00E55A70" w:rsidP="004B001F">
      <w:pPr>
        <w:pStyle w:val="ListParagraph"/>
        <w:numPr>
          <w:ilvl w:val="0"/>
          <w:numId w:val="13"/>
        </w:numPr>
        <w:rPr>
          <w:rFonts w:eastAsia="Arial" w:cs="Times New Roman"/>
          <w:color w:val="000000"/>
          <w:lang w:val="en-US"/>
        </w:rPr>
      </w:pPr>
      <w:r>
        <w:t>Describe the harvest process followed at your place of work?</w:t>
      </w:r>
    </w:p>
    <w:p w14:paraId="4E2BAF81" w14:textId="77777777" w:rsidR="00E55A70" w:rsidRPr="00E55A70" w:rsidRDefault="00E55A70" w:rsidP="004B001F">
      <w:pPr>
        <w:pStyle w:val="ListParagraph"/>
        <w:numPr>
          <w:ilvl w:val="0"/>
          <w:numId w:val="13"/>
        </w:numPr>
        <w:rPr>
          <w:rFonts w:eastAsia="Arial" w:cs="Times New Roman"/>
          <w:color w:val="000000"/>
          <w:lang w:val="en-US"/>
        </w:rPr>
      </w:pPr>
      <w:r>
        <w:t>What are the major risks associated with the harvest?</w:t>
      </w:r>
    </w:p>
    <w:p w14:paraId="7CF8C2AC" w14:textId="77777777" w:rsidR="00E55A70" w:rsidRPr="00E55A70" w:rsidRDefault="00E55A70" w:rsidP="004B001F">
      <w:pPr>
        <w:pStyle w:val="ListParagraph"/>
        <w:numPr>
          <w:ilvl w:val="0"/>
          <w:numId w:val="13"/>
        </w:numPr>
        <w:rPr>
          <w:rFonts w:eastAsia="Arial" w:cs="Times New Roman"/>
          <w:color w:val="000000"/>
          <w:lang w:val="en-US"/>
        </w:rPr>
      </w:pPr>
      <w:r>
        <w:t>What are the quality criteria measured by the maturity index and why should this be determined?</w:t>
      </w:r>
    </w:p>
    <w:p w14:paraId="6E514661" w14:textId="77777777" w:rsidR="00E55A70" w:rsidRPr="00E55A70" w:rsidRDefault="00E55A70" w:rsidP="004B001F">
      <w:pPr>
        <w:pStyle w:val="ListParagraph"/>
        <w:numPr>
          <w:ilvl w:val="0"/>
          <w:numId w:val="13"/>
        </w:numPr>
        <w:rPr>
          <w:rFonts w:eastAsia="Arial" w:cs="Times New Roman"/>
          <w:color w:val="000000"/>
          <w:lang w:val="en-US"/>
        </w:rPr>
      </w:pPr>
      <w:r>
        <w:t>How is the maturity of the crop influenced by environmental effects?</w:t>
      </w:r>
    </w:p>
    <w:p w14:paraId="3F05E7DB" w14:textId="77777777" w:rsidR="00E55A70" w:rsidRPr="00E55A70" w:rsidRDefault="00E55A70" w:rsidP="004B001F">
      <w:pPr>
        <w:pStyle w:val="ListParagraph"/>
        <w:numPr>
          <w:ilvl w:val="0"/>
          <w:numId w:val="13"/>
        </w:numPr>
        <w:rPr>
          <w:rFonts w:eastAsia="Arial" w:cs="Times New Roman"/>
          <w:color w:val="000000"/>
          <w:lang w:val="en-US"/>
        </w:rPr>
      </w:pPr>
      <w:r>
        <w:t>Explain the different factors that need to be considered when developing a harvesting plan.</w:t>
      </w:r>
    </w:p>
    <w:p w14:paraId="609C96B2" w14:textId="77777777" w:rsidR="00E55A70" w:rsidRPr="00E55A70" w:rsidRDefault="00E55A70" w:rsidP="004B001F">
      <w:pPr>
        <w:pStyle w:val="ListParagraph"/>
        <w:numPr>
          <w:ilvl w:val="0"/>
          <w:numId w:val="13"/>
        </w:numPr>
        <w:rPr>
          <w:rFonts w:eastAsia="Arial" w:cs="Times New Roman"/>
          <w:color w:val="000000"/>
          <w:lang w:val="en-US"/>
        </w:rPr>
      </w:pPr>
      <w:r>
        <w:t>Discuss the health, hygiene, and safety plan for the farm in relation to harvest.</w:t>
      </w:r>
    </w:p>
    <w:p w14:paraId="724E1835" w14:textId="77777777" w:rsidR="00E55A70" w:rsidRPr="00E55A70" w:rsidRDefault="00E55A70" w:rsidP="004B001F">
      <w:pPr>
        <w:pStyle w:val="ListParagraph"/>
        <w:numPr>
          <w:ilvl w:val="0"/>
          <w:numId w:val="13"/>
        </w:numPr>
        <w:rPr>
          <w:rFonts w:eastAsia="Arial" w:cs="Times New Roman"/>
          <w:color w:val="000000"/>
          <w:lang w:val="en-US"/>
        </w:rPr>
      </w:pPr>
      <w:r>
        <w:t xml:space="preserve">Discuss the waste handling plan for the farm in relation to harvest. </w:t>
      </w:r>
    </w:p>
    <w:p w14:paraId="60288606" w14:textId="77777777" w:rsidR="00BC1867" w:rsidRDefault="00BC1867" w:rsidP="006200E5">
      <w:pPr>
        <w:rPr>
          <w:rFonts w:eastAsia="Arial" w:cs="Times New Roman"/>
          <w:b/>
          <w:bCs/>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C1867" w:rsidRPr="0029491D" w14:paraId="6E69EB21" w14:textId="77777777" w:rsidTr="00FF4612">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680B009E" w14:textId="77777777" w:rsidR="00BC1867" w:rsidRPr="0029491D" w:rsidRDefault="00BC1867" w:rsidP="00FF4612">
            <w:pPr>
              <w:jc w:val="center"/>
              <w:rPr>
                <w:rFonts w:eastAsia="Tahoma"/>
                <w:b/>
                <w:color w:val="000000"/>
              </w:rPr>
            </w:pPr>
            <w:r w:rsidRPr="0029491D">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092391F5" w14:textId="77777777" w:rsidR="00BC1867" w:rsidRPr="0029491D" w:rsidRDefault="00BC1867" w:rsidP="00FF4612">
            <w:pPr>
              <w:jc w:val="center"/>
              <w:rPr>
                <w:rFonts w:eastAsia="Tahoma"/>
                <w:b/>
                <w:color w:val="000000"/>
              </w:rPr>
            </w:pPr>
            <w:r w:rsidRPr="0029491D">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34A30E57" w14:textId="77777777" w:rsidR="00BC1867" w:rsidRPr="0029491D" w:rsidRDefault="00BC1867" w:rsidP="00FF4612">
            <w:pPr>
              <w:jc w:val="center"/>
              <w:rPr>
                <w:rFonts w:eastAsia="Tahoma"/>
                <w:b/>
                <w:color w:val="000000"/>
              </w:rPr>
            </w:pPr>
            <w:r w:rsidRPr="0029491D">
              <w:rPr>
                <w:rFonts w:eastAsia="Tahoma"/>
                <w:b/>
                <w:color w:val="000000"/>
              </w:rPr>
              <w:t>Third Attempt</w:t>
            </w:r>
          </w:p>
        </w:tc>
      </w:tr>
      <w:tr w:rsidR="00BC1867" w:rsidRPr="0029491D" w14:paraId="65F3C797" w14:textId="77777777" w:rsidTr="00FF4612">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706E54C9" w14:textId="77777777" w:rsidR="00BC1867" w:rsidRPr="0029491D" w:rsidRDefault="00BC1867"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3B79057" w14:textId="77777777" w:rsidR="00BC1867" w:rsidRPr="0029491D" w:rsidRDefault="00BC1867"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4429340B" w14:textId="77777777" w:rsidR="00BC1867" w:rsidRPr="0029491D" w:rsidRDefault="00BC1867"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BBE6D0C" w14:textId="77777777" w:rsidR="00BC1867" w:rsidRPr="0029491D" w:rsidRDefault="00BC1867"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36A6A82" w14:textId="77777777" w:rsidR="00BC1867" w:rsidRPr="0029491D" w:rsidRDefault="00BC1867"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3484CE86" w14:textId="77777777" w:rsidR="00BC1867" w:rsidRPr="0029491D" w:rsidRDefault="00BC1867" w:rsidP="00FF4612">
            <w:pPr>
              <w:jc w:val="center"/>
              <w:rPr>
                <w:rFonts w:eastAsia="Tahoma"/>
                <w:color w:val="000000"/>
              </w:rPr>
            </w:pPr>
            <w:r w:rsidRPr="0029491D">
              <w:rPr>
                <w:rFonts w:eastAsia="Tahoma"/>
                <w:color w:val="000000"/>
              </w:rPr>
              <w:t>Not yet competent</w:t>
            </w:r>
          </w:p>
        </w:tc>
      </w:tr>
      <w:tr w:rsidR="00BC1867" w:rsidRPr="0029491D" w14:paraId="09098177" w14:textId="77777777" w:rsidTr="00FF4612">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543CCEAF"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BD1FFD1"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24FD284"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B4BC069"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421474D"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7BB92691" w14:textId="77777777" w:rsidR="00BC1867" w:rsidRPr="0029491D" w:rsidRDefault="00BC1867" w:rsidP="00FF4612">
            <w:pPr>
              <w:rPr>
                <w:rFonts w:eastAsia="Arial"/>
                <w:color w:val="000000"/>
                <w:sz w:val="24"/>
              </w:rPr>
            </w:pPr>
            <w:r w:rsidRPr="0029491D">
              <w:rPr>
                <w:rFonts w:eastAsia="Arial"/>
                <w:color w:val="000000"/>
                <w:sz w:val="24"/>
              </w:rPr>
              <w:t xml:space="preserve"> </w:t>
            </w:r>
          </w:p>
        </w:tc>
      </w:tr>
    </w:tbl>
    <w:p w14:paraId="4E033548" w14:textId="3FF7CA05" w:rsidR="00E55A70" w:rsidRDefault="00E55A70">
      <w:pPr>
        <w:spacing w:after="160" w:line="259" w:lineRule="auto"/>
        <w:rPr>
          <w:rFonts w:eastAsia="Arial" w:cs="Times New Roman"/>
          <w:lang w:val="en-US"/>
        </w:rPr>
      </w:pPr>
    </w:p>
    <w:p w14:paraId="200DEB06" w14:textId="77777777" w:rsidR="00E55A70" w:rsidRDefault="00E55A70">
      <w:pPr>
        <w:spacing w:after="160" w:line="259" w:lineRule="auto"/>
        <w:rPr>
          <w:rFonts w:eastAsia="Arial" w:cs="Times New Roman"/>
          <w:lang w:val="en-US"/>
        </w:rPr>
      </w:pPr>
      <w:r>
        <w:rPr>
          <w:rFonts w:eastAsia="Arial" w:cs="Times New Roman"/>
          <w:lang w:val="en-US"/>
        </w:rPr>
        <w:br w:type="page"/>
      </w:r>
    </w:p>
    <w:p w14:paraId="61E9E344" w14:textId="77777777" w:rsidR="00B81F69" w:rsidRPr="0029491D" w:rsidRDefault="00B81F69" w:rsidP="00E55A70">
      <w:pPr>
        <w:pStyle w:val="Heading1"/>
        <w:rPr>
          <w:rFonts w:eastAsia="Arial" w:cs="Times New Roman"/>
          <w:color w:val="000000"/>
          <w:u w:val="single"/>
          <w:lang w:val="en-US"/>
        </w:rPr>
      </w:pPr>
      <w:r w:rsidRPr="0029491D">
        <w:rPr>
          <w:lang w:val="en-US"/>
        </w:rPr>
        <w:lastRenderedPageBreak/>
        <w:t xml:space="preserve">Individual Formative Exercise </w:t>
      </w:r>
      <w:r>
        <w:rPr>
          <w:lang w:val="en-US"/>
        </w:rPr>
        <w:t>8</w:t>
      </w:r>
    </w:p>
    <w:p w14:paraId="006078B3" w14:textId="77777777" w:rsidR="00B81F69" w:rsidRPr="002A015A" w:rsidRDefault="00B81F69" w:rsidP="00E55A70">
      <w:pPr>
        <w:pStyle w:val="Heading2"/>
        <w:rPr>
          <w:rFonts w:eastAsia="Arial"/>
          <w:lang w:val="en-US"/>
        </w:rPr>
      </w:pPr>
      <w:r w:rsidRPr="002A015A">
        <w:rPr>
          <w:rFonts w:eastAsia="Arial"/>
          <w:lang w:val="en-US"/>
        </w:rPr>
        <w:t>US 116278</w:t>
      </w:r>
    </w:p>
    <w:p w14:paraId="498C93C7" w14:textId="77777777" w:rsidR="00B81F69" w:rsidRPr="0029491D" w:rsidRDefault="00B81F69" w:rsidP="00B81F69">
      <w:pPr>
        <w:rPr>
          <w:lang w:val="en-US"/>
        </w:rPr>
      </w:pPr>
      <w:r w:rsidRPr="0029491D">
        <w:rPr>
          <w:lang w:val="en-US"/>
        </w:rPr>
        <w:t xml:space="preserve">Explain to a group of co-workers by means of a </w:t>
      </w:r>
      <w:r>
        <w:rPr>
          <w:lang w:val="en-US"/>
        </w:rPr>
        <w:t>PowerPoint presentation - at least five slides</w:t>
      </w:r>
      <w:r w:rsidRPr="0029491D">
        <w:rPr>
          <w:lang w:val="en-US"/>
        </w:rPr>
        <w:t>:</w:t>
      </w:r>
    </w:p>
    <w:p w14:paraId="310E1B00" w14:textId="77777777" w:rsidR="00B81F69" w:rsidRPr="00E55A70" w:rsidRDefault="00B81F69" w:rsidP="004B001F">
      <w:pPr>
        <w:pStyle w:val="ListParagraph"/>
        <w:numPr>
          <w:ilvl w:val="0"/>
          <w:numId w:val="14"/>
        </w:numPr>
        <w:rPr>
          <w:rFonts w:cs="ArialMT"/>
          <w:lang w:val="en-US"/>
        </w:rPr>
      </w:pPr>
      <w:r w:rsidRPr="00E55A70">
        <w:rPr>
          <w:rFonts w:cs="ArialMT"/>
          <w:lang w:val="en-US"/>
        </w:rPr>
        <w:t>What is traceability?</w:t>
      </w:r>
    </w:p>
    <w:p w14:paraId="052EA373" w14:textId="77777777" w:rsidR="00B81F69" w:rsidRPr="00E55A70" w:rsidRDefault="00B81F69" w:rsidP="004B001F">
      <w:pPr>
        <w:pStyle w:val="ListParagraph"/>
        <w:numPr>
          <w:ilvl w:val="0"/>
          <w:numId w:val="14"/>
        </w:numPr>
        <w:rPr>
          <w:rFonts w:cs="ArialMT"/>
          <w:lang w:val="en-US"/>
        </w:rPr>
      </w:pPr>
      <w:r w:rsidRPr="00E55A70">
        <w:rPr>
          <w:rFonts w:cs="ArialMT"/>
          <w:lang w:val="en-US"/>
        </w:rPr>
        <w:t>What is traceability system for the food industry?</w:t>
      </w:r>
    </w:p>
    <w:p w14:paraId="69411B16" w14:textId="77777777" w:rsidR="00B81F69" w:rsidRPr="00E55A70" w:rsidRDefault="00B81F69" w:rsidP="004B001F">
      <w:pPr>
        <w:pStyle w:val="ListParagraph"/>
        <w:numPr>
          <w:ilvl w:val="0"/>
          <w:numId w:val="14"/>
        </w:numPr>
        <w:rPr>
          <w:rFonts w:cs="ArialMT"/>
          <w:lang w:val="en-US"/>
        </w:rPr>
      </w:pPr>
      <w:r w:rsidRPr="00E55A70">
        <w:rPr>
          <w:rFonts w:cs="ArialMT"/>
          <w:lang w:val="en-US"/>
        </w:rPr>
        <w:t>What is the purpose of traceability?</w:t>
      </w:r>
    </w:p>
    <w:p w14:paraId="01B9108F" w14:textId="77777777" w:rsidR="00B81F69" w:rsidRPr="00E55A70" w:rsidRDefault="00B81F69" w:rsidP="004B001F">
      <w:pPr>
        <w:pStyle w:val="ListParagraph"/>
        <w:numPr>
          <w:ilvl w:val="0"/>
          <w:numId w:val="14"/>
        </w:numPr>
        <w:rPr>
          <w:rFonts w:cs="ArialMT"/>
          <w:lang w:val="en-US"/>
        </w:rPr>
      </w:pPr>
      <w:r w:rsidRPr="00E55A70">
        <w:rPr>
          <w:rFonts w:cs="ArialMT"/>
          <w:lang w:val="en-US"/>
        </w:rPr>
        <w:t>Name six important elements of traceability.</w:t>
      </w:r>
    </w:p>
    <w:p w14:paraId="33BCF134" w14:textId="77777777" w:rsidR="00B81F69" w:rsidRPr="00E55A70" w:rsidRDefault="00B81F69" w:rsidP="004B001F">
      <w:pPr>
        <w:pStyle w:val="ListParagraph"/>
        <w:numPr>
          <w:ilvl w:val="0"/>
          <w:numId w:val="14"/>
        </w:numPr>
        <w:rPr>
          <w:lang w:val="en-US"/>
        </w:rPr>
      </w:pPr>
      <w:r w:rsidRPr="00E55A70">
        <w:rPr>
          <w:rFonts w:cs="ArialMT"/>
          <w:lang w:val="en-US"/>
        </w:rPr>
        <w:t>How does re</w:t>
      </w:r>
      <w:r w:rsidRPr="00E55A70">
        <w:rPr>
          <w:lang w:val="en-US"/>
        </w:rPr>
        <w:t>cordkeeping support the efficiency of traceability?</w:t>
      </w:r>
    </w:p>
    <w:p w14:paraId="727E14A8" w14:textId="77777777" w:rsidR="00B81F69" w:rsidRPr="00E55A70" w:rsidRDefault="00B81F69" w:rsidP="004B001F">
      <w:pPr>
        <w:pStyle w:val="ListParagraph"/>
        <w:numPr>
          <w:ilvl w:val="0"/>
          <w:numId w:val="14"/>
        </w:numPr>
        <w:rPr>
          <w:rFonts w:cs="ArialMT"/>
          <w:lang w:val="en-US"/>
        </w:rPr>
      </w:pPr>
      <w:r w:rsidRPr="00E55A70">
        <w:rPr>
          <w:rFonts w:cs="ArialMT"/>
          <w:lang w:val="en-US"/>
        </w:rPr>
        <w:t>Which records are kept ensuring traceability for an off-farm pack house?</w:t>
      </w:r>
    </w:p>
    <w:p w14:paraId="69EB6DC9" w14:textId="77777777" w:rsidR="00B81F69" w:rsidRPr="00E55A70" w:rsidRDefault="00B81F69" w:rsidP="004B001F">
      <w:pPr>
        <w:pStyle w:val="ListParagraph"/>
        <w:numPr>
          <w:ilvl w:val="0"/>
          <w:numId w:val="14"/>
        </w:numPr>
        <w:rPr>
          <w:rFonts w:eastAsia="Arial" w:cs="Times New Roman"/>
          <w:color w:val="000000"/>
          <w:u w:val="single"/>
          <w:lang w:val="en-US"/>
        </w:rPr>
      </w:pPr>
      <w:r w:rsidRPr="00E55A70">
        <w:rPr>
          <w:lang w:val="en-US"/>
        </w:rPr>
        <w:t>How can a producer show evidence of compliance with traceability systems?</w:t>
      </w:r>
    </w:p>
    <w:p w14:paraId="07DFA27F" w14:textId="77777777" w:rsidR="00B81F69" w:rsidRDefault="00B81F69" w:rsidP="00B81F69">
      <w:pPr>
        <w:rPr>
          <w:rFonts w:eastAsia="Arial" w:cs="Times New Roman"/>
          <w:color w:val="000000"/>
          <w:u w:val="single"/>
          <w:lang w:val="en-US"/>
        </w:rPr>
      </w:pPr>
    </w:p>
    <w:p w14:paraId="296999E3" w14:textId="32E32C3F" w:rsidR="00B81F69" w:rsidRPr="002126C3" w:rsidRDefault="00B81F69" w:rsidP="00B81F69">
      <w:pPr>
        <w:rPr>
          <w:rFonts w:eastAsia="Arial" w:cs="Times New Roman"/>
          <w:color w:val="000000"/>
          <w:lang w:val="en-US"/>
        </w:rPr>
      </w:pPr>
      <w:r w:rsidRPr="002126C3">
        <w:rPr>
          <w:rFonts w:eastAsia="Arial" w:cs="Times New Roman"/>
          <w:color w:val="000000"/>
          <w:lang w:val="en-US"/>
        </w:rPr>
        <w:t>Put the print of your slides in the PoE.</w:t>
      </w:r>
    </w:p>
    <w:p w14:paraId="334F7155" w14:textId="77777777" w:rsidR="00E55A70" w:rsidRDefault="00E55A70">
      <w:pPr>
        <w:spacing w:after="160" w:line="259" w:lineRule="auto"/>
        <w:rPr>
          <w:rFonts w:eastAsia="Arial"/>
          <w:color w:val="000000"/>
          <w:sz w:val="24"/>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065C71" w:rsidRPr="0029491D" w14:paraId="114F588B" w14:textId="77777777" w:rsidTr="00FF4612">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1E60B6E9" w14:textId="77777777" w:rsidR="00065C71" w:rsidRPr="0029491D" w:rsidRDefault="00065C71" w:rsidP="00FF4612">
            <w:pPr>
              <w:jc w:val="center"/>
              <w:rPr>
                <w:rFonts w:eastAsia="Tahoma"/>
                <w:b/>
                <w:color w:val="000000"/>
              </w:rPr>
            </w:pPr>
            <w:r w:rsidRPr="0029491D">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7F55DE36" w14:textId="77777777" w:rsidR="00065C71" w:rsidRPr="0029491D" w:rsidRDefault="00065C71" w:rsidP="00FF4612">
            <w:pPr>
              <w:jc w:val="center"/>
              <w:rPr>
                <w:rFonts w:eastAsia="Tahoma"/>
                <w:b/>
                <w:color w:val="000000"/>
              </w:rPr>
            </w:pPr>
            <w:r w:rsidRPr="0029491D">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1C3AA818" w14:textId="77777777" w:rsidR="00065C71" w:rsidRPr="0029491D" w:rsidRDefault="00065C71" w:rsidP="00FF4612">
            <w:pPr>
              <w:jc w:val="center"/>
              <w:rPr>
                <w:rFonts w:eastAsia="Tahoma"/>
                <w:b/>
                <w:color w:val="000000"/>
              </w:rPr>
            </w:pPr>
            <w:r w:rsidRPr="0029491D">
              <w:rPr>
                <w:rFonts w:eastAsia="Tahoma"/>
                <w:b/>
                <w:color w:val="000000"/>
              </w:rPr>
              <w:t>Third Attempt</w:t>
            </w:r>
          </w:p>
        </w:tc>
      </w:tr>
      <w:tr w:rsidR="00065C71" w:rsidRPr="0029491D" w14:paraId="5CFAB11F" w14:textId="77777777" w:rsidTr="00FF4612">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2C048C56" w14:textId="77777777" w:rsidR="00065C71" w:rsidRPr="0029491D" w:rsidRDefault="00065C71"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5888FCA" w14:textId="77777777" w:rsidR="00065C71" w:rsidRPr="0029491D" w:rsidRDefault="00065C71"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3011C57" w14:textId="77777777" w:rsidR="00065C71" w:rsidRPr="0029491D" w:rsidRDefault="00065C71"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CA8F4EB" w14:textId="77777777" w:rsidR="00065C71" w:rsidRPr="0029491D" w:rsidRDefault="00065C71"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8C8C7DD" w14:textId="77777777" w:rsidR="00065C71" w:rsidRPr="0029491D" w:rsidRDefault="00065C71"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49A86A16" w14:textId="77777777" w:rsidR="00065C71" w:rsidRPr="0029491D" w:rsidRDefault="00065C71" w:rsidP="00FF4612">
            <w:pPr>
              <w:jc w:val="center"/>
              <w:rPr>
                <w:rFonts w:eastAsia="Tahoma"/>
                <w:color w:val="000000"/>
              </w:rPr>
            </w:pPr>
            <w:r w:rsidRPr="0029491D">
              <w:rPr>
                <w:rFonts w:eastAsia="Tahoma"/>
                <w:color w:val="000000"/>
              </w:rPr>
              <w:t>Not yet competent</w:t>
            </w:r>
          </w:p>
        </w:tc>
      </w:tr>
      <w:tr w:rsidR="00065C71" w:rsidRPr="0029491D" w14:paraId="37682F16" w14:textId="77777777" w:rsidTr="00FF4612">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1869D804" w14:textId="77777777" w:rsidR="00065C71" w:rsidRPr="0029491D" w:rsidRDefault="00065C71"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F90DE8E" w14:textId="77777777" w:rsidR="00065C71" w:rsidRPr="0029491D" w:rsidRDefault="00065C71"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3B6C3E7" w14:textId="77777777" w:rsidR="00065C71" w:rsidRPr="0029491D" w:rsidRDefault="00065C71"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5865858" w14:textId="77777777" w:rsidR="00065C71" w:rsidRPr="0029491D" w:rsidRDefault="00065C71"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DF82998" w14:textId="77777777" w:rsidR="00065C71" w:rsidRPr="0029491D" w:rsidRDefault="00065C71"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74608F59" w14:textId="77777777" w:rsidR="00065C71" w:rsidRPr="0029491D" w:rsidRDefault="00065C71" w:rsidP="00FF4612">
            <w:pPr>
              <w:rPr>
                <w:rFonts w:eastAsia="Arial"/>
                <w:color w:val="000000"/>
                <w:sz w:val="24"/>
              </w:rPr>
            </w:pPr>
            <w:r w:rsidRPr="0029491D">
              <w:rPr>
                <w:rFonts w:eastAsia="Arial"/>
                <w:color w:val="000000"/>
                <w:sz w:val="24"/>
              </w:rPr>
              <w:t xml:space="preserve"> </w:t>
            </w:r>
          </w:p>
        </w:tc>
      </w:tr>
    </w:tbl>
    <w:p w14:paraId="7D372A84" w14:textId="77777777" w:rsidR="00E55A70" w:rsidRDefault="00E55A70">
      <w:pPr>
        <w:spacing w:after="160" w:line="259" w:lineRule="auto"/>
        <w:rPr>
          <w:rFonts w:eastAsia="Arial"/>
          <w:color w:val="000000"/>
          <w:sz w:val="24"/>
        </w:rPr>
      </w:pPr>
    </w:p>
    <w:p w14:paraId="57BE6450" w14:textId="09BB9B08" w:rsidR="00E55A70" w:rsidRDefault="00E55A70">
      <w:pPr>
        <w:spacing w:after="160" w:line="259" w:lineRule="auto"/>
        <w:rPr>
          <w:rFonts w:eastAsia="Arial"/>
          <w:color w:val="000000"/>
          <w:sz w:val="24"/>
        </w:rPr>
      </w:pPr>
      <w:r>
        <w:rPr>
          <w:rFonts w:eastAsia="Arial"/>
          <w:color w:val="000000"/>
          <w:sz w:val="24"/>
        </w:rPr>
        <w:br w:type="page"/>
      </w:r>
    </w:p>
    <w:p w14:paraId="1B3EAAB3" w14:textId="77777777" w:rsidR="00B81F69" w:rsidRPr="0029491D" w:rsidRDefault="00B81F69" w:rsidP="00065C71">
      <w:pPr>
        <w:pStyle w:val="Heading1"/>
        <w:rPr>
          <w:rFonts w:eastAsia="Arial" w:cs="Times New Roman"/>
          <w:color w:val="000000"/>
          <w:u w:val="single"/>
          <w:lang w:val="en-US"/>
        </w:rPr>
      </w:pPr>
      <w:r>
        <w:rPr>
          <w:lang w:val="en-US"/>
        </w:rPr>
        <w:lastRenderedPageBreak/>
        <w:t>Individual</w:t>
      </w:r>
      <w:r w:rsidRPr="0029491D">
        <w:rPr>
          <w:lang w:val="en-US"/>
        </w:rPr>
        <w:t xml:space="preserve"> Formative Exercise </w:t>
      </w:r>
      <w:r>
        <w:rPr>
          <w:lang w:val="en-US"/>
        </w:rPr>
        <w:t>9</w:t>
      </w:r>
    </w:p>
    <w:p w14:paraId="10031CEF" w14:textId="77777777" w:rsidR="00B81F69" w:rsidRPr="002A015A" w:rsidRDefault="00B81F69" w:rsidP="00065C71">
      <w:pPr>
        <w:pStyle w:val="Heading2"/>
        <w:rPr>
          <w:rFonts w:eastAsia="Arial"/>
          <w:lang w:val="en-US"/>
        </w:rPr>
      </w:pPr>
      <w:r w:rsidRPr="002A015A">
        <w:rPr>
          <w:rFonts w:eastAsia="Arial"/>
          <w:lang w:val="en-US"/>
        </w:rPr>
        <w:t>US 116278</w:t>
      </w:r>
    </w:p>
    <w:p w14:paraId="589E9A49" w14:textId="77777777" w:rsidR="00B81F69" w:rsidRPr="0029491D" w:rsidRDefault="00B81F69" w:rsidP="00B81F69">
      <w:pPr>
        <w:rPr>
          <w:rFonts w:eastAsia="Arial" w:cs="Times New Roman"/>
          <w:color w:val="000000"/>
          <w:u w:val="single"/>
          <w:lang w:val="en-US"/>
        </w:rPr>
      </w:pPr>
      <w:r w:rsidRPr="0029491D">
        <w:rPr>
          <w:lang w:val="en-US"/>
        </w:rPr>
        <w:t>Obtain an example of a recording system from a farm in your area and discuss it critically</w:t>
      </w:r>
      <w:r>
        <w:rPr>
          <w:lang w:val="en-US"/>
        </w:rPr>
        <w:t>.</w:t>
      </w:r>
      <w:r w:rsidRPr="0029491D">
        <w:rPr>
          <w:lang w:val="en-US"/>
        </w:rPr>
        <w:t xml:space="preserve"> If you were the manager of a fruit farm, how will you prove that you comply with</w:t>
      </w:r>
      <w:r>
        <w:rPr>
          <w:lang w:val="en-US"/>
        </w:rPr>
        <w:t xml:space="preserve"> </w:t>
      </w:r>
      <w:r w:rsidRPr="0029491D">
        <w:rPr>
          <w:lang w:val="en-US"/>
        </w:rPr>
        <w:t>traceability standards?</w:t>
      </w:r>
    </w:p>
    <w:p w14:paraId="186ECA11" w14:textId="77777777" w:rsidR="00B81F69" w:rsidRPr="0029491D" w:rsidRDefault="00B81F69" w:rsidP="00B81F69">
      <w:pPr>
        <w:rPr>
          <w:rFonts w:eastAsia="Arial" w:cs="Times New Roman"/>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C1867" w:rsidRPr="0029491D" w14:paraId="1C5CD160" w14:textId="77777777" w:rsidTr="00FF4612">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2BB513DD" w14:textId="77777777" w:rsidR="00BC1867" w:rsidRPr="0029491D" w:rsidRDefault="00BC1867" w:rsidP="00FF4612">
            <w:pPr>
              <w:jc w:val="center"/>
              <w:rPr>
                <w:rFonts w:eastAsia="Tahoma"/>
                <w:b/>
                <w:color w:val="000000"/>
              </w:rPr>
            </w:pPr>
            <w:r w:rsidRPr="0029491D">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5CC7DC20" w14:textId="77777777" w:rsidR="00BC1867" w:rsidRPr="0029491D" w:rsidRDefault="00BC1867" w:rsidP="00FF4612">
            <w:pPr>
              <w:jc w:val="center"/>
              <w:rPr>
                <w:rFonts w:eastAsia="Tahoma"/>
                <w:b/>
                <w:color w:val="000000"/>
              </w:rPr>
            </w:pPr>
            <w:r w:rsidRPr="0029491D">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7A54A577" w14:textId="77777777" w:rsidR="00BC1867" w:rsidRPr="0029491D" w:rsidRDefault="00BC1867" w:rsidP="00FF4612">
            <w:pPr>
              <w:jc w:val="center"/>
              <w:rPr>
                <w:rFonts w:eastAsia="Tahoma"/>
                <w:b/>
                <w:color w:val="000000"/>
              </w:rPr>
            </w:pPr>
            <w:r w:rsidRPr="0029491D">
              <w:rPr>
                <w:rFonts w:eastAsia="Tahoma"/>
                <w:b/>
                <w:color w:val="000000"/>
              </w:rPr>
              <w:t>Third Attempt</w:t>
            </w:r>
          </w:p>
        </w:tc>
      </w:tr>
      <w:tr w:rsidR="00BC1867" w:rsidRPr="0029491D" w14:paraId="73DAE838" w14:textId="77777777" w:rsidTr="00FF4612">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2FD90F31" w14:textId="77777777" w:rsidR="00BC1867" w:rsidRPr="0029491D" w:rsidRDefault="00BC1867"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52890EF" w14:textId="77777777" w:rsidR="00BC1867" w:rsidRPr="0029491D" w:rsidRDefault="00BC1867"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04CFB43" w14:textId="77777777" w:rsidR="00BC1867" w:rsidRPr="0029491D" w:rsidRDefault="00BC1867"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4501C65" w14:textId="77777777" w:rsidR="00BC1867" w:rsidRPr="0029491D" w:rsidRDefault="00BC1867"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05E2DA1" w14:textId="77777777" w:rsidR="00BC1867" w:rsidRPr="0029491D" w:rsidRDefault="00BC1867"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58093248" w14:textId="77777777" w:rsidR="00BC1867" w:rsidRPr="0029491D" w:rsidRDefault="00BC1867" w:rsidP="00FF4612">
            <w:pPr>
              <w:jc w:val="center"/>
              <w:rPr>
                <w:rFonts w:eastAsia="Tahoma"/>
                <w:color w:val="000000"/>
              </w:rPr>
            </w:pPr>
            <w:r w:rsidRPr="0029491D">
              <w:rPr>
                <w:rFonts w:eastAsia="Tahoma"/>
                <w:color w:val="000000"/>
              </w:rPr>
              <w:t>Not yet competent</w:t>
            </w:r>
          </w:p>
        </w:tc>
      </w:tr>
      <w:tr w:rsidR="00BC1867" w:rsidRPr="0029491D" w14:paraId="56632F69" w14:textId="77777777" w:rsidTr="00FF4612">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300B940C"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73B52D2"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9E5208C"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61E8807"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C556756"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436A0C35" w14:textId="77777777" w:rsidR="00BC1867" w:rsidRPr="0029491D" w:rsidRDefault="00BC1867" w:rsidP="00FF4612">
            <w:pPr>
              <w:rPr>
                <w:rFonts w:eastAsia="Arial"/>
                <w:color w:val="000000"/>
                <w:sz w:val="24"/>
              </w:rPr>
            </w:pPr>
            <w:r w:rsidRPr="0029491D">
              <w:rPr>
                <w:rFonts w:eastAsia="Arial"/>
                <w:color w:val="000000"/>
                <w:sz w:val="24"/>
              </w:rPr>
              <w:t xml:space="preserve"> </w:t>
            </w:r>
          </w:p>
        </w:tc>
      </w:tr>
    </w:tbl>
    <w:p w14:paraId="7C247AD7" w14:textId="52D93EC7" w:rsidR="00AA4996" w:rsidRPr="0029491D" w:rsidRDefault="00AA4996">
      <w:pPr>
        <w:spacing w:after="160" w:line="259" w:lineRule="auto"/>
        <w:rPr>
          <w:rFonts w:eastAsia="Arial" w:cs="Times New Roman"/>
          <w:lang w:val="en-US"/>
        </w:rPr>
      </w:pPr>
    </w:p>
    <w:p w14:paraId="1A8F2CD9" w14:textId="01B850DC" w:rsidR="00AA4996" w:rsidRPr="0029491D" w:rsidRDefault="00AA4996" w:rsidP="006200E5">
      <w:pPr>
        <w:rPr>
          <w:rFonts w:eastAsia="Arial" w:cs="Times New Roman"/>
          <w:lang w:val="en-US"/>
        </w:rPr>
      </w:pPr>
    </w:p>
    <w:p w14:paraId="1702BB1A" w14:textId="5ED08A3F" w:rsidR="00AA4996" w:rsidRPr="0029491D" w:rsidRDefault="00AA4996" w:rsidP="006200E5">
      <w:pPr>
        <w:rPr>
          <w:rFonts w:eastAsia="Arial" w:cs="Times New Roman"/>
          <w:lang w:val="en-US"/>
        </w:rPr>
      </w:pPr>
    </w:p>
    <w:p w14:paraId="01546D67" w14:textId="02C25E83" w:rsidR="00AA4996" w:rsidRPr="0029491D" w:rsidRDefault="00AA4996" w:rsidP="006200E5">
      <w:pPr>
        <w:rPr>
          <w:rFonts w:eastAsia="Arial" w:cs="Times New Roman"/>
          <w:lang w:val="en-US"/>
        </w:rPr>
      </w:pPr>
    </w:p>
    <w:p w14:paraId="75B06D93" w14:textId="0C68A422" w:rsidR="00AA4996" w:rsidRPr="0029491D" w:rsidRDefault="00AA4996">
      <w:pPr>
        <w:spacing w:after="160" w:line="259" w:lineRule="auto"/>
        <w:rPr>
          <w:rFonts w:eastAsia="Arial" w:cs="Times New Roman"/>
          <w:lang w:val="en-US"/>
        </w:rPr>
      </w:pPr>
      <w:r w:rsidRPr="0029491D">
        <w:rPr>
          <w:rFonts w:eastAsia="Arial" w:cs="Times New Roman"/>
          <w:lang w:val="en-US"/>
        </w:rPr>
        <w:br w:type="page"/>
      </w:r>
    </w:p>
    <w:p w14:paraId="6CE12CC7" w14:textId="7D349977" w:rsidR="00065C71" w:rsidRPr="0029491D" w:rsidRDefault="00065C71" w:rsidP="00065C71">
      <w:pPr>
        <w:pStyle w:val="Heading1"/>
        <w:rPr>
          <w:rFonts w:eastAsia="Arial" w:cs="Times New Roman"/>
          <w:color w:val="000000"/>
          <w:u w:val="single"/>
          <w:lang w:val="en-US"/>
        </w:rPr>
      </w:pPr>
      <w:r>
        <w:rPr>
          <w:lang w:val="en-US"/>
        </w:rPr>
        <w:lastRenderedPageBreak/>
        <w:t>I</w:t>
      </w:r>
      <w:r w:rsidRPr="0029491D">
        <w:rPr>
          <w:lang w:val="en-US"/>
        </w:rPr>
        <w:t xml:space="preserve">ndividual Formative Exercise </w:t>
      </w:r>
      <w:r>
        <w:rPr>
          <w:lang w:val="en-US"/>
        </w:rPr>
        <w:t>10</w:t>
      </w:r>
    </w:p>
    <w:p w14:paraId="157FAE0E" w14:textId="77777777" w:rsidR="00065C71" w:rsidRPr="002A015A" w:rsidRDefault="00065C71" w:rsidP="00065C71">
      <w:pPr>
        <w:pStyle w:val="Heading2"/>
        <w:rPr>
          <w:rFonts w:eastAsia="Arial"/>
          <w:lang w:val="en-US"/>
        </w:rPr>
      </w:pPr>
      <w:r w:rsidRPr="002A015A">
        <w:rPr>
          <w:rFonts w:eastAsia="Arial"/>
          <w:lang w:val="en-US"/>
        </w:rPr>
        <w:t>US 116278</w:t>
      </w:r>
    </w:p>
    <w:p w14:paraId="5E4507F4" w14:textId="77777777" w:rsidR="00065C71" w:rsidRPr="0029491D" w:rsidRDefault="00065C71" w:rsidP="00065C71">
      <w:pPr>
        <w:rPr>
          <w:lang w:val="en-US"/>
        </w:rPr>
      </w:pPr>
    </w:p>
    <w:p w14:paraId="0A25A811" w14:textId="42EDA379" w:rsidR="00065C71" w:rsidRPr="00065C71" w:rsidRDefault="00065C71" w:rsidP="004B001F">
      <w:pPr>
        <w:pStyle w:val="ListParagraph"/>
        <w:numPr>
          <w:ilvl w:val="0"/>
          <w:numId w:val="15"/>
        </w:numPr>
        <w:rPr>
          <w:lang w:val="en-US"/>
        </w:rPr>
      </w:pPr>
      <w:r w:rsidRPr="00065C71">
        <w:rPr>
          <w:lang w:val="en-US"/>
        </w:rPr>
        <w:t xml:space="preserve">Conduct workplace research to obtain information about implementing a recordkeeping system that will meet all the requirements of traceability. i.e., give a list of all the documented records. </w:t>
      </w:r>
    </w:p>
    <w:p w14:paraId="61AD5703" w14:textId="2BB35B3D" w:rsidR="00065C71" w:rsidRPr="008A0347" w:rsidRDefault="00065C71" w:rsidP="004B001F">
      <w:pPr>
        <w:pStyle w:val="ListParagraph"/>
        <w:numPr>
          <w:ilvl w:val="0"/>
          <w:numId w:val="16"/>
        </w:numPr>
        <w:rPr>
          <w:lang w:val="en-US"/>
        </w:rPr>
      </w:pPr>
      <w:r w:rsidRPr="008A0347">
        <w:rPr>
          <w:lang w:val="en-US"/>
        </w:rPr>
        <w:t xml:space="preserve">Conduct a food safety hazard analysis. </w:t>
      </w:r>
    </w:p>
    <w:p w14:paraId="51EFE8D4" w14:textId="6FFF600B" w:rsidR="00065C71" w:rsidRPr="008A0347" w:rsidRDefault="00065C71" w:rsidP="004B001F">
      <w:pPr>
        <w:pStyle w:val="ListParagraph"/>
        <w:numPr>
          <w:ilvl w:val="0"/>
          <w:numId w:val="16"/>
        </w:numPr>
        <w:rPr>
          <w:lang w:val="en-US"/>
        </w:rPr>
      </w:pPr>
      <w:r w:rsidRPr="008A0347">
        <w:rPr>
          <w:lang w:val="en-US"/>
        </w:rPr>
        <w:t>Identify your critical control points (</w:t>
      </w:r>
      <w:proofErr w:type="spellStart"/>
      <w:r w:rsidRPr="008A0347">
        <w:rPr>
          <w:lang w:val="en-US"/>
        </w:rPr>
        <w:t>CCPs</w:t>
      </w:r>
      <w:proofErr w:type="spellEnd"/>
      <w:r w:rsidRPr="008A0347">
        <w:rPr>
          <w:lang w:val="en-US"/>
        </w:rPr>
        <w:t xml:space="preserve">). </w:t>
      </w:r>
    </w:p>
    <w:p w14:paraId="7BC3E594" w14:textId="024D726F" w:rsidR="00065C71" w:rsidRPr="008A0347" w:rsidRDefault="00065C71" w:rsidP="004B001F">
      <w:pPr>
        <w:pStyle w:val="ListParagraph"/>
        <w:numPr>
          <w:ilvl w:val="0"/>
          <w:numId w:val="16"/>
        </w:numPr>
        <w:rPr>
          <w:lang w:val="en-US"/>
        </w:rPr>
      </w:pPr>
      <w:r w:rsidRPr="008A0347">
        <w:rPr>
          <w:lang w:val="en-US"/>
        </w:rPr>
        <w:t xml:space="preserve">Establish critical limits for each critical control point. </w:t>
      </w:r>
    </w:p>
    <w:p w14:paraId="254B536E" w14:textId="10682BF2" w:rsidR="00065C71" w:rsidRPr="008A0347" w:rsidRDefault="00065C71" w:rsidP="004B001F">
      <w:pPr>
        <w:pStyle w:val="ListParagraph"/>
        <w:numPr>
          <w:ilvl w:val="0"/>
          <w:numId w:val="16"/>
        </w:numPr>
        <w:rPr>
          <w:lang w:val="en-US"/>
        </w:rPr>
      </w:pPr>
      <w:r w:rsidRPr="008A0347">
        <w:rPr>
          <w:lang w:val="en-US"/>
        </w:rPr>
        <w:t xml:space="preserve">Develop procedures to monitor critical control points. </w:t>
      </w:r>
    </w:p>
    <w:p w14:paraId="55CC75C1" w14:textId="441378ED" w:rsidR="00065C71" w:rsidRPr="008A0347" w:rsidRDefault="00065C71" w:rsidP="004B001F">
      <w:pPr>
        <w:pStyle w:val="ListParagraph"/>
        <w:numPr>
          <w:ilvl w:val="0"/>
          <w:numId w:val="16"/>
        </w:numPr>
        <w:rPr>
          <w:lang w:val="en-US"/>
        </w:rPr>
      </w:pPr>
      <w:r w:rsidRPr="008A0347">
        <w:rPr>
          <w:lang w:val="en-US"/>
        </w:rPr>
        <w:t xml:space="preserve">Design corrective actions to handle critical limit violations. </w:t>
      </w:r>
    </w:p>
    <w:p w14:paraId="1FCE624E" w14:textId="3CFD25AD" w:rsidR="00065C71" w:rsidRPr="008A0347" w:rsidRDefault="00065C71" w:rsidP="004B001F">
      <w:pPr>
        <w:pStyle w:val="ListParagraph"/>
        <w:numPr>
          <w:ilvl w:val="0"/>
          <w:numId w:val="16"/>
        </w:numPr>
        <w:rPr>
          <w:lang w:val="en-US"/>
        </w:rPr>
      </w:pPr>
      <w:r w:rsidRPr="008A0347">
        <w:rPr>
          <w:lang w:val="en-US"/>
        </w:rPr>
        <w:t xml:space="preserve">Create a food safety record keeping system. </w:t>
      </w:r>
    </w:p>
    <w:p w14:paraId="4B9E011C" w14:textId="52AD96D2" w:rsidR="00065C71" w:rsidRPr="008A0347" w:rsidRDefault="00065C71" w:rsidP="004B001F">
      <w:pPr>
        <w:pStyle w:val="ListParagraph"/>
        <w:numPr>
          <w:ilvl w:val="0"/>
          <w:numId w:val="16"/>
        </w:numPr>
        <w:rPr>
          <w:lang w:val="en-US"/>
        </w:rPr>
      </w:pPr>
      <w:r w:rsidRPr="008A0347">
        <w:rPr>
          <w:lang w:val="en-US"/>
        </w:rPr>
        <w:t>Validate and verify your system.</w:t>
      </w:r>
    </w:p>
    <w:p w14:paraId="3B8D9860" w14:textId="4B262A9A" w:rsidR="00065C71" w:rsidRPr="008A0347" w:rsidRDefault="00065C71" w:rsidP="004B001F">
      <w:pPr>
        <w:pStyle w:val="ListParagraph"/>
        <w:numPr>
          <w:ilvl w:val="0"/>
          <w:numId w:val="15"/>
        </w:numPr>
        <w:rPr>
          <w:lang w:val="en-US"/>
        </w:rPr>
      </w:pPr>
      <w:r w:rsidRPr="008A0347">
        <w:rPr>
          <w:lang w:val="en-US"/>
        </w:rPr>
        <w:t>Draw up a suggested HACCP plan.</w:t>
      </w:r>
    </w:p>
    <w:p w14:paraId="3D2C967B" w14:textId="7295D31C" w:rsidR="00AA4996" w:rsidRPr="0029491D" w:rsidRDefault="00AA4996" w:rsidP="006200E5">
      <w:pPr>
        <w:rPr>
          <w:rFonts w:eastAsia="Arial" w:cs="Times New Roman"/>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C1867" w:rsidRPr="0029491D" w14:paraId="1ABF4341" w14:textId="77777777" w:rsidTr="00FF4612">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361EA709" w14:textId="77777777" w:rsidR="00BC1867" w:rsidRPr="0029491D" w:rsidRDefault="00BC1867" w:rsidP="00FF4612">
            <w:pPr>
              <w:jc w:val="center"/>
              <w:rPr>
                <w:rFonts w:eastAsia="Tahoma"/>
                <w:b/>
                <w:color w:val="000000"/>
              </w:rPr>
            </w:pPr>
            <w:r w:rsidRPr="0029491D">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50FAE095" w14:textId="77777777" w:rsidR="00BC1867" w:rsidRPr="0029491D" w:rsidRDefault="00BC1867" w:rsidP="00FF4612">
            <w:pPr>
              <w:jc w:val="center"/>
              <w:rPr>
                <w:rFonts w:eastAsia="Tahoma"/>
                <w:b/>
                <w:color w:val="000000"/>
              </w:rPr>
            </w:pPr>
            <w:r w:rsidRPr="0029491D">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43868593" w14:textId="77777777" w:rsidR="00BC1867" w:rsidRPr="0029491D" w:rsidRDefault="00BC1867" w:rsidP="00FF4612">
            <w:pPr>
              <w:jc w:val="center"/>
              <w:rPr>
                <w:rFonts w:eastAsia="Tahoma"/>
                <w:b/>
                <w:color w:val="000000"/>
              </w:rPr>
            </w:pPr>
            <w:r w:rsidRPr="0029491D">
              <w:rPr>
                <w:rFonts w:eastAsia="Tahoma"/>
                <w:b/>
                <w:color w:val="000000"/>
              </w:rPr>
              <w:t>Third Attempt</w:t>
            </w:r>
          </w:p>
        </w:tc>
      </w:tr>
      <w:tr w:rsidR="00BC1867" w:rsidRPr="0029491D" w14:paraId="199C5E01" w14:textId="77777777" w:rsidTr="00FF4612">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3683C8D7" w14:textId="77777777" w:rsidR="00BC1867" w:rsidRPr="0029491D" w:rsidRDefault="00BC1867"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8BCAABB" w14:textId="77777777" w:rsidR="00BC1867" w:rsidRPr="0029491D" w:rsidRDefault="00BC1867"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8EEC4D6" w14:textId="77777777" w:rsidR="00BC1867" w:rsidRPr="0029491D" w:rsidRDefault="00BC1867"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B023E26" w14:textId="77777777" w:rsidR="00BC1867" w:rsidRPr="0029491D" w:rsidRDefault="00BC1867"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017341D" w14:textId="77777777" w:rsidR="00BC1867" w:rsidRPr="0029491D" w:rsidRDefault="00BC1867"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3536FD33" w14:textId="77777777" w:rsidR="00BC1867" w:rsidRPr="0029491D" w:rsidRDefault="00BC1867" w:rsidP="00FF4612">
            <w:pPr>
              <w:jc w:val="center"/>
              <w:rPr>
                <w:rFonts w:eastAsia="Tahoma"/>
                <w:color w:val="000000"/>
              </w:rPr>
            </w:pPr>
            <w:r w:rsidRPr="0029491D">
              <w:rPr>
                <w:rFonts w:eastAsia="Tahoma"/>
                <w:color w:val="000000"/>
              </w:rPr>
              <w:t>Not yet competent</w:t>
            </w:r>
          </w:p>
        </w:tc>
      </w:tr>
      <w:tr w:rsidR="00BC1867" w:rsidRPr="0029491D" w14:paraId="4E033ABA" w14:textId="77777777" w:rsidTr="00FF4612">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1ECF02FD"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6B26759"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5338718"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4D25B51"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50603B9"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42C9AD1E" w14:textId="77777777" w:rsidR="00BC1867" w:rsidRPr="0029491D" w:rsidRDefault="00BC1867" w:rsidP="00FF4612">
            <w:pPr>
              <w:rPr>
                <w:rFonts w:eastAsia="Arial"/>
                <w:color w:val="000000"/>
                <w:sz w:val="24"/>
              </w:rPr>
            </w:pPr>
            <w:r w:rsidRPr="0029491D">
              <w:rPr>
                <w:rFonts w:eastAsia="Arial"/>
                <w:color w:val="000000"/>
                <w:sz w:val="24"/>
              </w:rPr>
              <w:t xml:space="preserve"> </w:t>
            </w:r>
          </w:p>
        </w:tc>
      </w:tr>
    </w:tbl>
    <w:p w14:paraId="78D0BE9F" w14:textId="254B32F2" w:rsidR="00AA4996" w:rsidRPr="0029491D" w:rsidRDefault="00AA4996" w:rsidP="006200E5">
      <w:pPr>
        <w:rPr>
          <w:rFonts w:eastAsia="Arial" w:cs="Times New Roman"/>
          <w:lang w:val="en-US"/>
        </w:rPr>
      </w:pPr>
    </w:p>
    <w:p w14:paraId="50EE2403" w14:textId="5AE86679" w:rsidR="004657B3" w:rsidRPr="0029491D" w:rsidRDefault="004657B3">
      <w:pPr>
        <w:spacing w:after="160" w:line="259" w:lineRule="auto"/>
        <w:rPr>
          <w:rFonts w:eastAsia="Arial" w:cs="Times New Roman"/>
          <w:lang w:val="en-US"/>
        </w:rPr>
      </w:pPr>
      <w:r w:rsidRPr="0029491D">
        <w:rPr>
          <w:rFonts w:eastAsia="Arial" w:cs="Times New Roman"/>
          <w:lang w:val="en-US"/>
        </w:rPr>
        <w:br w:type="page"/>
      </w:r>
    </w:p>
    <w:p w14:paraId="6C2661E7" w14:textId="189E3904" w:rsidR="008A0347" w:rsidRPr="0029491D" w:rsidRDefault="008A0347" w:rsidP="008A0347">
      <w:pPr>
        <w:pStyle w:val="Heading1"/>
        <w:rPr>
          <w:rFonts w:eastAsia="Arial" w:cs="Times New Roman"/>
          <w:color w:val="000000"/>
          <w:u w:val="single"/>
          <w:lang w:val="en-US"/>
        </w:rPr>
      </w:pPr>
      <w:r w:rsidRPr="0029491D">
        <w:rPr>
          <w:lang w:val="en-US"/>
        </w:rPr>
        <w:lastRenderedPageBreak/>
        <w:t>Individual Formative Exercise 1</w:t>
      </w:r>
      <w:r>
        <w:rPr>
          <w:lang w:val="en-US"/>
        </w:rPr>
        <w:t>1</w:t>
      </w:r>
    </w:p>
    <w:p w14:paraId="1786C4A5" w14:textId="77777777" w:rsidR="008A0347" w:rsidRPr="002A015A" w:rsidRDefault="008A0347" w:rsidP="008A0347">
      <w:pPr>
        <w:pStyle w:val="Heading2"/>
        <w:rPr>
          <w:rFonts w:eastAsia="Arial"/>
          <w:lang w:val="en-US"/>
        </w:rPr>
      </w:pPr>
      <w:r w:rsidRPr="002A015A">
        <w:rPr>
          <w:rFonts w:eastAsia="Arial"/>
          <w:lang w:val="en-US"/>
        </w:rPr>
        <w:t>US 116278</w:t>
      </w:r>
    </w:p>
    <w:p w14:paraId="3B1C43E3" w14:textId="77777777" w:rsidR="008A0347" w:rsidRDefault="008A0347" w:rsidP="008A0347">
      <w:pPr>
        <w:rPr>
          <w:lang w:val="en-US"/>
        </w:rPr>
      </w:pPr>
      <w:r w:rsidRPr="0029491D">
        <w:rPr>
          <w:lang w:val="en-US"/>
        </w:rPr>
        <w:t xml:space="preserve">Give at least two examples </w:t>
      </w:r>
      <w:r>
        <w:rPr>
          <w:lang w:val="en-US"/>
        </w:rPr>
        <w:t xml:space="preserve">each </w:t>
      </w:r>
      <w:r w:rsidRPr="0029491D">
        <w:rPr>
          <w:lang w:val="en-US"/>
        </w:rPr>
        <w:t xml:space="preserve">related to </w:t>
      </w:r>
      <w:r>
        <w:rPr>
          <w:lang w:val="en-US"/>
        </w:rPr>
        <w:t xml:space="preserve">any three of </w:t>
      </w:r>
      <w:r w:rsidRPr="0029491D">
        <w:rPr>
          <w:lang w:val="en-US"/>
        </w:rPr>
        <w:t>the following concepts, from perspective of the</w:t>
      </w:r>
      <w:r>
        <w:rPr>
          <w:lang w:val="en-US"/>
        </w:rPr>
        <w:t xml:space="preserve"> </w:t>
      </w:r>
      <w:r w:rsidRPr="0029491D">
        <w:rPr>
          <w:lang w:val="en-US"/>
        </w:rPr>
        <w:t xml:space="preserve">workplace or </w:t>
      </w:r>
      <w:proofErr w:type="spellStart"/>
      <w:r w:rsidRPr="0029491D">
        <w:rPr>
          <w:lang w:val="en-US"/>
        </w:rPr>
        <w:t>organisation</w:t>
      </w:r>
      <w:proofErr w:type="spellEnd"/>
      <w:r w:rsidRPr="0029491D">
        <w:rPr>
          <w:lang w:val="en-US"/>
        </w:rPr>
        <w:t xml:space="preserve"> where you are currently employed</w:t>
      </w:r>
      <w:r>
        <w:rPr>
          <w:lang w:val="en-US"/>
        </w:rPr>
        <w:t>.</w:t>
      </w:r>
    </w:p>
    <w:p w14:paraId="46652844" w14:textId="77777777" w:rsidR="008A0347" w:rsidRDefault="008A0347" w:rsidP="008A0347">
      <w:pPr>
        <w:rPr>
          <w:lang w:val="en-US"/>
        </w:rPr>
      </w:pPr>
    </w:p>
    <w:p w14:paraId="31C69983" w14:textId="447919DE" w:rsidR="008A0347" w:rsidRPr="008A0347" w:rsidRDefault="008A0347" w:rsidP="004B001F">
      <w:pPr>
        <w:pStyle w:val="ListParagraph"/>
        <w:numPr>
          <w:ilvl w:val="0"/>
          <w:numId w:val="17"/>
        </w:numPr>
        <w:rPr>
          <w:lang w:val="en-US"/>
        </w:rPr>
      </w:pPr>
      <w:r w:rsidRPr="008A0347">
        <w:rPr>
          <w:lang w:val="en-US"/>
        </w:rPr>
        <w:t xml:space="preserve">Good </w:t>
      </w:r>
      <w:proofErr w:type="spellStart"/>
      <w:r w:rsidRPr="008A0347">
        <w:rPr>
          <w:lang w:val="en-US"/>
        </w:rPr>
        <w:t>Agricultaral</w:t>
      </w:r>
      <w:proofErr w:type="spellEnd"/>
      <w:r w:rsidRPr="008A0347">
        <w:rPr>
          <w:lang w:val="en-US"/>
        </w:rPr>
        <w:t xml:space="preserve"> Practices (GAP)</w:t>
      </w:r>
    </w:p>
    <w:p w14:paraId="2AFC0424" w14:textId="255AEB7D" w:rsidR="008A0347" w:rsidRPr="008A0347" w:rsidRDefault="008A0347" w:rsidP="004B001F">
      <w:pPr>
        <w:pStyle w:val="ListParagraph"/>
        <w:numPr>
          <w:ilvl w:val="0"/>
          <w:numId w:val="17"/>
        </w:numPr>
        <w:rPr>
          <w:lang w:val="en-US"/>
        </w:rPr>
      </w:pPr>
      <w:r w:rsidRPr="008A0347">
        <w:rPr>
          <w:lang w:val="en-US"/>
        </w:rPr>
        <w:t>Good manufacturing Practices (</w:t>
      </w:r>
      <w:proofErr w:type="spellStart"/>
      <w:r w:rsidRPr="008A0347">
        <w:rPr>
          <w:lang w:val="en-US"/>
        </w:rPr>
        <w:t>GMP</w:t>
      </w:r>
      <w:proofErr w:type="spellEnd"/>
      <w:r w:rsidRPr="008A0347">
        <w:rPr>
          <w:lang w:val="en-US"/>
        </w:rPr>
        <w:t>)</w:t>
      </w:r>
    </w:p>
    <w:p w14:paraId="2137B2D8" w14:textId="31F23245" w:rsidR="008A0347" w:rsidRPr="008A0347" w:rsidRDefault="008A0347" w:rsidP="004B001F">
      <w:pPr>
        <w:pStyle w:val="ListParagraph"/>
        <w:numPr>
          <w:ilvl w:val="0"/>
          <w:numId w:val="17"/>
        </w:numPr>
        <w:rPr>
          <w:lang w:val="en-US"/>
        </w:rPr>
      </w:pPr>
      <w:r w:rsidRPr="008A0347">
        <w:rPr>
          <w:lang w:val="en-US"/>
        </w:rPr>
        <w:t>Good Health Practices (</w:t>
      </w:r>
      <w:proofErr w:type="spellStart"/>
      <w:r w:rsidRPr="008A0347">
        <w:rPr>
          <w:lang w:val="en-US"/>
        </w:rPr>
        <w:t>GHP</w:t>
      </w:r>
      <w:proofErr w:type="spellEnd"/>
      <w:r w:rsidRPr="008A0347">
        <w:rPr>
          <w:lang w:val="en-US"/>
        </w:rPr>
        <w:t>)</w:t>
      </w:r>
    </w:p>
    <w:p w14:paraId="70D4D32B" w14:textId="13983292" w:rsidR="008A0347" w:rsidRPr="008A0347" w:rsidRDefault="008A0347" w:rsidP="004B001F">
      <w:pPr>
        <w:pStyle w:val="ListParagraph"/>
        <w:numPr>
          <w:ilvl w:val="0"/>
          <w:numId w:val="17"/>
        </w:numPr>
        <w:rPr>
          <w:lang w:val="en-US"/>
        </w:rPr>
      </w:pPr>
      <w:r w:rsidRPr="008A0347">
        <w:rPr>
          <w:lang w:val="en-US"/>
        </w:rPr>
        <w:t>Good Social Practices (</w:t>
      </w:r>
      <w:proofErr w:type="spellStart"/>
      <w:r w:rsidRPr="008A0347">
        <w:rPr>
          <w:lang w:val="en-US"/>
        </w:rPr>
        <w:t>GSP</w:t>
      </w:r>
      <w:proofErr w:type="spellEnd"/>
      <w:r w:rsidRPr="008A0347">
        <w:rPr>
          <w:lang w:val="en-US"/>
        </w:rPr>
        <w:t>)</w:t>
      </w:r>
    </w:p>
    <w:p w14:paraId="2FB61C7F" w14:textId="4383FEC1" w:rsidR="008A0347" w:rsidRPr="008A0347" w:rsidRDefault="008A0347" w:rsidP="004B001F">
      <w:pPr>
        <w:pStyle w:val="ListParagraph"/>
        <w:numPr>
          <w:ilvl w:val="0"/>
          <w:numId w:val="17"/>
        </w:numPr>
        <w:rPr>
          <w:rFonts w:eastAsia="Arial" w:cs="Times New Roman"/>
          <w:color w:val="000000"/>
          <w:u w:val="single"/>
          <w:lang w:val="en-US"/>
        </w:rPr>
      </w:pPr>
      <w:r w:rsidRPr="008A0347">
        <w:rPr>
          <w:lang w:val="en-US"/>
        </w:rPr>
        <w:t>Good Environmental Practices (GEP)</w:t>
      </w:r>
    </w:p>
    <w:p w14:paraId="037AC93A" w14:textId="77777777" w:rsidR="00BC1867" w:rsidRDefault="00BC1867">
      <w:pPr>
        <w:spacing w:after="160" w:line="259" w:lineRule="auto"/>
        <w:rPr>
          <w:rFonts w:eastAsia="Arial" w:cs="Times New Roman"/>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C1867" w:rsidRPr="0029491D" w14:paraId="184C5674" w14:textId="77777777" w:rsidTr="00FF4612">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18867384" w14:textId="77777777" w:rsidR="00BC1867" w:rsidRPr="0029491D" w:rsidRDefault="00BC1867" w:rsidP="00FF4612">
            <w:pPr>
              <w:jc w:val="center"/>
              <w:rPr>
                <w:rFonts w:eastAsia="Tahoma"/>
                <w:b/>
                <w:color w:val="000000"/>
              </w:rPr>
            </w:pPr>
            <w:r w:rsidRPr="0029491D">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790A4054" w14:textId="77777777" w:rsidR="00BC1867" w:rsidRPr="0029491D" w:rsidRDefault="00BC1867" w:rsidP="00FF4612">
            <w:pPr>
              <w:jc w:val="center"/>
              <w:rPr>
                <w:rFonts w:eastAsia="Tahoma"/>
                <w:b/>
                <w:color w:val="000000"/>
              </w:rPr>
            </w:pPr>
            <w:r w:rsidRPr="0029491D">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1952CB42" w14:textId="77777777" w:rsidR="00BC1867" w:rsidRPr="0029491D" w:rsidRDefault="00BC1867" w:rsidP="00FF4612">
            <w:pPr>
              <w:jc w:val="center"/>
              <w:rPr>
                <w:rFonts w:eastAsia="Tahoma"/>
                <w:b/>
                <w:color w:val="000000"/>
              </w:rPr>
            </w:pPr>
            <w:r w:rsidRPr="0029491D">
              <w:rPr>
                <w:rFonts w:eastAsia="Tahoma"/>
                <w:b/>
                <w:color w:val="000000"/>
              </w:rPr>
              <w:t>Third Attempt</w:t>
            </w:r>
          </w:p>
        </w:tc>
      </w:tr>
      <w:tr w:rsidR="00BC1867" w:rsidRPr="0029491D" w14:paraId="34E110EC" w14:textId="77777777" w:rsidTr="00FF4612">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439D71D0" w14:textId="77777777" w:rsidR="00BC1867" w:rsidRPr="0029491D" w:rsidRDefault="00BC1867"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A2411F5" w14:textId="77777777" w:rsidR="00BC1867" w:rsidRPr="0029491D" w:rsidRDefault="00BC1867"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4D18BDE" w14:textId="77777777" w:rsidR="00BC1867" w:rsidRPr="0029491D" w:rsidRDefault="00BC1867"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5EF8F67" w14:textId="77777777" w:rsidR="00BC1867" w:rsidRPr="0029491D" w:rsidRDefault="00BC1867"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25D2E66" w14:textId="77777777" w:rsidR="00BC1867" w:rsidRPr="0029491D" w:rsidRDefault="00BC1867"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6BC9B992" w14:textId="77777777" w:rsidR="00BC1867" w:rsidRPr="0029491D" w:rsidRDefault="00BC1867" w:rsidP="00FF4612">
            <w:pPr>
              <w:jc w:val="center"/>
              <w:rPr>
                <w:rFonts w:eastAsia="Tahoma"/>
                <w:color w:val="000000"/>
              </w:rPr>
            </w:pPr>
            <w:r w:rsidRPr="0029491D">
              <w:rPr>
                <w:rFonts w:eastAsia="Tahoma"/>
                <w:color w:val="000000"/>
              </w:rPr>
              <w:t>Not yet competent</w:t>
            </w:r>
          </w:p>
        </w:tc>
      </w:tr>
      <w:tr w:rsidR="00BC1867" w:rsidRPr="0029491D" w14:paraId="61EB2CF3" w14:textId="77777777" w:rsidTr="00FF4612">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39530361"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0B56B51"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AE2DC6B"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C2EAE1E"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5DA860B"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0B554956" w14:textId="77777777" w:rsidR="00BC1867" w:rsidRPr="0029491D" w:rsidRDefault="00BC1867" w:rsidP="00FF4612">
            <w:pPr>
              <w:rPr>
                <w:rFonts w:eastAsia="Arial"/>
                <w:color w:val="000000"/>
                <w:sz w:val="24"/>
              </w:rPr>
            </w:pPr>
            <w:r w:rsidRPr="0029491D">
              <w:rPr>
                <w:rFonts w:eastAsia="Arial"/>
                <w:color w:val="000000"/>
                <w:sz w:val="24"/>
              </w:rPr>
              <w:t xml:space="preserve"> </w:t>
            </w:r>
          </w:p>
        </w:tc>
      </w:tr>
    </w:tbl>
    <w:p w14:paraId="1A70FCD3" w14:textId="41A574B3" w:rsidR="002F2F69" w:rsidRPr="0029491D" w:rsidRDefault="002F2F69">
      <w:pPr>
        <w:spacing w:after="160" w:line="259" w:lineRule="auto"/>
        <w:rPr>
          <w:rFonts w:eastAsia="Arial" w:cs="Times New Roman"/>
          <w:lang w:val="en-US"/>
        </w:rPr>
      </w:pPr>
      <w:r w:rsidRPr="0029491D">
        <w:rPr>
          <w:rFonts w:eastAsia="Arial" w:cs="Times New Roman"/>
          <w:lang w:val="en-US"/>
        </w:rPr>
        <w:br w:type="page"/>
      </w:r>
    </w:p>
    <w:p w14:paraId="070E23B1" w14:textId="77777777" w:rsidR="008A0347" w:rsidRPr="0029491D" w:rsidRDefault="008A0347" w:rsidP="008A0347">
      <w:pPr>
        <w:pStyle w:val="Heading1"/>
        <w:rPr>
          <w:rFonts w:eastAsia="Arial" w:cs="Times New Roman"/>
          <w:color w:val="000000"/>
          <w:u w:val="single"/>
          <w:lang w:val="en-US"/>
        </w:rPr>
      </w:pPr>
      <w:r>
        <w:rPr>
          <w:lang w:val="en-US"/>
        </w:rPr>
        <w:lastRenderedPageBreak/>
        <w:t>I</w:t>
      </w:r>
      <w:r w:rsidRPr="0029491D">
        <w:rPr>
          <w:lang w:val="en-US"/>
        </w:rPr>
        <w:t>ndividual Formative Exercise 1</w:t>
      </w:r>
      <w:r>
        <w:rPr>
          <w:lang w:val="en-US"/>
        </w:rPr>
        <w:t>2</w:t>
      </w:r>
    </w:p>
    <w:p w14:paraId="447BFFC3" w14:textId="77777777" w:rsidR="008A0347" w:rsidRPr="002A015A" w:rsidRDefault="008A0347" w:rsidP="008A0347">
      <w:pPr>
        <w:pStyle w:val="Heading2"/>
        <w:rPr>
          <w:rFonts w:eastAsia="Arial"/>
          <w:lang w:val="en-US"/>
        </w:rPr>
      </w:pPr>
      <w:r w:rsidRPr="002A015A">
        <w:rPr>
          <w:rFonts w:eastAsia="Arial"/>
          <w:lang w:val="en-US"/>
        </w:rPr>
        <w:t>US 116278</w:t>
      </w:r>
    </w:p>
    <w:p w14:paraId="640FBA19" w14:textId="77777777" w:rsidR="008A0347" w:rsidRPr="0029491D" w:rsidRDefault="008A0347" w:rsidP="008A0347">
      <w:pPr>
        <w:rPr>
          <w:lang w:val="en-US"/>
        </w:rPr>
      </w:pPr>
    </w:p>
    <w:p w14:paraId="4A633E41" w14:textId="5B4E4458" w:rsidR="008A0347" w:rsidRPr="0029491D" w:rsidRDefault="008A0347" w:rsidP="008A0347">
      <w:pPr>
        <w:rPr>
          <w:lang w:val="en-US"/>
        </w:rPr>
      </w:pPr>
      <w:r w:rsidRPr="0029491D">
        <w:rPr>
          <w:lang w:val="en-US"/>
        </w:rPr>
        <w:t xml:space="preserve">Explain in your own words what the </w:t>
      </w:r>
      <w:r w:rsidR="009458B8">
        <w:rPr>
          <w:lang w:val="en-US"/>
        </w:rPr>
        <w:t>principle</w:t>
      </w:r>
      <w:r w:rsidRPr="0029491D">
        <w:rPr>
          <w:lang w:val="en-US"/>
        </w:rPr>
        <w:t xml:space="preserve"> of Good Agricultural Practice is and how it</w:t>
      </w:r>
    </w:p>
    <w:p w14:paraId="5C58100A" w14:textId="77777777" w:rsidR="008A0347" w:rsidRPr="0029491D" w:rsidRDefault="008A0347" w:rsidP="008A0347">
      <w:pPr>
        <w:rPr>
          <w:rFonts w:eastAsia="Arial" w:cs="Times New Roman"/>
          <w:color w:val="000000"/>
          <w:u w:val="single"/>
          <w:lang w:val="en-US"/>
        </w:rPr>
      </w:pPr>
      <w:r w:rsidRPr="0029491D">
        <w:rPr>
          <w:lang w:val="en-US"/>
        </w:rPr>
        <w:t>might be of value to a commercial crop grower to adhere to and report on their</w:t>
      </w:r>
      <w:r>
        <w:rPr>
          <w:lang w:val="en-US"/>
        </w:rPr>
        <w:t xml:space="preserve"> </w:t>
      </w:r>
      <w:r w:rsidRPr="0029491D">
        <w:rPr>
          <w:lang w:val="en-US"/>
        </w:rPr>
        <w:t>implementation thereof</w:t>
      </w:r>
      <w:r>
        <w:rPr>
          <w:lang w:val="en-US"/>
        </w:rPr>
        <w:t>.</w:t>
      </w:r>
    </w:p>
    <w:p w14:paraId="5574C61C" w14:textId="3D77A639" w:rsidR="002F2F69" w:rsidRPr="0029491D" w:rsidRDefault="002F2F69" w:rsidP="006200E5">
      <w:pPr>
        <w:rPr>
          <w:rFonts w:eastAsia="Arial" w:cs="Times New Roman"/>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C1867" w:rsidRPr="0029491D" w14:paraId="30EE76C9" w14:textId="77777777" w:rsidTr="00FF4612">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162855C6" w14:textId="77777777" w:rsidR="00BC1867" w:rsidRPr="0029491D" w:rsidRDefault="00BC1867" w:rsidP="00FF4612">
            <w:pPr>
              <w:jc w:val="center"/>
              <w:rPr>
                <w:rFonts w:eastAsia="Tahoma"/>
                <w:b/>
                <w:color w:val="000000"/>
              </w:rPr>
            </w:pPr>
            <w:r w:rsidRPr="0029491D">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246F4B32" w14:textId="77777777" w:rsidR="00BC1867" w:rsidRPr="0029491D" w:rsidRDefault="00BC1867" w:rsidP="00FF4612">
            <w:pPr>
              <w:jc w:val="center"/>
              <w:rPr>
                <w:rFonts w:eastAsia="Tahoma"/>
                <w:b/>
                <w:color w:val="000000"/>
              </w:rPr>
            </w:pPr>
            <w:r w:rsidRPr="0029491D">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5CA494D4" w14:textId="77777777" w:rsidR="00BC1867" w:rsidRPr="0029491D" w:rsidRDefault="00BC1867" w:rsidP="00FF4612">
            <w:pPr>
              <w:jc w:val="center"/>
              <w:rPr>
                <w:rFonts w:eastAsia="Tahoma"/>
                <w:b/>
                <w:color w:val="000000"/>
              </w:rPr>
            </w:pPr>
            <w:r w:rsidRPr="0029491D">
              <w:rPr>
                <w:rFonts w:eastAsia="Tahoma"/>
                <w:b/>
                <w:color w:val="000000"/>
              </w:rPr>
              <w:t>Third Attempt</w:t>
            </w:r>
          </w:p>
        </w:tc>
      </w:tr>
      <w:tr w:rsidR="00BC1867" w:rsidRPr="0029491D" w14:paraId="6CC98BEA" w14:textId="77777777" w:rsidTr="00FF4612">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474FDAD4" w14:textId="77777777" w:rsidR="00BC1867" w:rsidRPr="0029491D" w:rsidRDefault="00BC1867"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D8AE0BD" w14:textId="77777777" w:rsidR="00BC1867" w:rsidRPr="0029491D" w:rsidRDefault="00BC1867"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3DC97D0" w14:textId="77777777" w:rsidR="00BC1867" w:rsidRPr="0029491D" w:rsidRDefault="00BC1867"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0B8E8A5" w14:textId="77777777" w:rsidR="00BC1867" w:rsidRPr="0029491D" w:rsidRDefault="00BC1867"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40C1D2DD" w14:textId="77777777" w:rsidR="00BC1867" w:rsidRPr="0029491D" w:rsidRDefault="00BC1867"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66C348B7" w14:textId="77777777" w:rsidR="00BC1867" w:rsidRPr="0029491D" w:rsidRDefault="00BC1867" w:rsidP="00FF4612">
            <w:pPr>
              <w:jc w:val="center"/>
              <w:rPr>
                <w:rFonts w:eastAsia="Tahoma"/>
                <w:color w:val="000000"/>
              </w:rPr>
            </w:pPr>
            <w:r w:rsidRPr="0029491D">
              <w:rPr>
                <w:rFonts w:eastAsia="Tahoma"/>
                <w:color w:val="000000"/>
              </w:rPr>
              <w:t>Not yet competent</w:t>
            </w:r>
          </w:p>
        </w:tc>
      </w:tr>
      <w:tr w:rsidR="00BC1867" w:rsidRPr="0029491D" w14:paraId="54179BAA" w14:textId="77777777" w:rsidTr="00FF4612">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0B097E61"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6421826"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0A5132B"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7DD1649"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7ACDB2B"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0D60C2A3" w14:textId="77777777" w:rsidR="00BC1867" w:rsidRPr="0029491D" w:rsidRDefault="00BC1867" w:rsidP="00FF4612">
            <w:pPr>
              <w:rPr>
                <w:rFonts w:eastAsia="Arial"/>
                <w:color w:val="000000"/>
                <w:sz w:val="24"/>
              </w:rPr>
            </w:pPr>
            <w:r w:rsidRPr="0029491D">
              <w:rPr>
                <w:rFonts w:eastAsia="Arial"/>
                <w:color w:val="000000"/>
                <w:sz w:val="24"/>
              </w:rPr>
              <w:t xml:space="preserve"> </w:t>
            </w:r>
          </w:p>
        </w:tc>
      </w:tr>
    </w:tbl>
    <w:p w14:paraId="3230B864" w14:textId="121EAC72" w:rsidR="00A60FAC" w:rsidRPr="0029491D" w:rsidRDefault="00A60FAC" w:rsidP="006200E5">
      <w:pPr>
        <w:rPr>
          <w:rFonts w:eastAsia="Arial" w:cs="Times New Roman"/>
          <w:lang w:val="en-US"/>
        </w:rPr>
      </w:pPr>
    </w:p>
    <w:p w14:paraId="3DCA5C45" w14:textId="17428827" w:rsidR="00A60FAC" w:rsidRPr="0029491D" w:rsidRDefault="00A60FAC">
      <w:pPr>
        <w:spacing w:after="160" w:line="259" w:lineRule="auto"/>
        <w:rPr>
          <w:rFonts w:eastAsia="Arial" w:cs="Times New Roman"/>
          <w:lang w:val="en-US"/>
        </w:rPr>
      </w:pPr>
      <w:r w:rsidRPr="0029491D">
        <w:rPr>
          <w:rFonts w:eastAsia="Arial" w:cs="Times New Roman"/>
          <w:lang w:val="en-US"/>
        </w:rPr>
        <w:br w:type="page"/>
      </w:r>
    </w:p>
    <w:p w14:paraId="619CA084" w14:textId="7B4A7631" w:rsidR="008A0347" w:rsidRPr="0029491D" w:rsidRDefault="008A0347" w:rsidP="008A0347">
      <w:pPr>
        <w:pStyle w:val="Heading1"/>
        <w:rPr>
          <w:rFonts w:eastAsia="Arial" w:cs="Times New Roman"/>
          <w:color w:val="000000"/>
          <w:u w:val="single"/>
          <w:lang w:val="en-US"/>
        </w:rPr>
      </w:pPr>
      <w:r w:rsidRPr="0029491D">
        <w:rPr>
          <w:lang w:val="en-US"/>
        </w:rPr>
        <w:lastRenderedPageBreak/>
        <w:t>Individual Formative Exercise 1</w:t>
      </w:r>
      <w:r>
        <w:rPr>
          <w:lang w:val="en-US"/>
        </w:rPr>
        <w:t>3</w:t>
      </w:r>
    </w:p>
    <w:p w14:paraId="50C6E336" w14:textId="77777777" w:rsidR="008A0347" w:rsidRPr="002A015A" w:rsidRDefault="008A0347" w:rsidP="008A0347">
      <w:pPr>
        <w:pStyle w:val="Heading2"/>
        <w:rPr>
          <w:rFonts w:eastAsia="Arial"/>
          <w:lang w:val="en-US"/>
        </w:rPr>
      </w:pPr>
      <w:r w:rsidRPr="002A015A">
        <w:rPr>
          <w:rFonts w:eastAsia="Arial"/>
          <w:lang w:val="en-US"/>
        </w:rPr>
        <w:t>US 116278</w:t>
      </w:r>
    </w:p>
    <w:p w14:paraId="790760BC" w14:textId="77777777" w:rsidR="008A0347" w:rsidRPr="0029491D" w:rsidRDefault="008A0347" w:rsidP="008A0347">
      <w:pPr>
        <w:rPr>
          <w:lang w:val="en-US"/>
        </w:rPr>
      </w:pPr>
    </w:p>
    <w:p w14:paraId="2B170F7F" w14:textId="77777777" w:rsidR="008A0347" w:rsidRPr="0029491D" w:rsidRDefault="008A0347" w:rsidP="008A0347">
      <w:pPr>
        <w:rPr>
          <w:lang w:val="en-US"/>
        </w:rPr>
      </w:pPr>
      <w:r w:rsidRPr="0029491D">
        <w:rPr>
          <w:lang w:val="en-US"/>
        </w:rPr>
        <w:t xml:space="preserve">Look at the diagram below and </w:t>
      </w:r>
      <w:proofErr w:type="spellStart"/>
      <w:r w:rsidRPr="0029491D">
        <w:rPr>
          <w:lang w:val="en-US"/>
        </w:rPr>
        <w:t>summarise</w:t>
      </w:r>
      <w:proofErr w:type="spellEnd"/>
      <w:r w:rsidRPr="0029491D">
        <w:rPr>
          <w:lang w:val="en-US"/>
        </w:rPr>
        <w:t xml:space="preserve"> what you understand this diagram to mean in</w:t>
      </w:r>
    </w:p>
    <w:p w14:paraId="2EBA5713" w14:textId="77777777" w:rsidR="008A0347" w:rsidRPr="0029491D" w:rsidRDefault="008A0347" w:rsidP="008A0347">
      <w:pPr>
        <w:rPr>
          <w:rFonts w:eastAsia="Arial" w:cs="Times New Roman"/>
          <w:color w:val="000000"/>
          <w:u w:val="single"/>
          <w:lang w:val="en-US"/>
        </w:rPr>
      </w:pPr>
      <w:r w:rsidRPr="0029491D">
        <w:rPr>
          <w:lang w:val="en-US"/>
        </w:rPr>
        <w:t>terms of the flow process of Good Agricultural Practices</w:t>
      </w:r>
      <w:r>
        <w:rPr>
          <w:lang w:val="en-US"/>
        </w:rPr>
        <w:t>.</w:t>
      </w:r>
    </w:p>
    <w:p w14:paraId="3DAB48DF" w14:textId="77777777" w:rsidR="008A0347" w:rsidRPr="0029491D" w:rsidRDefault="008A0347" w:rsidP="008A0347">
      <w:pPr>
        <w:rPr>
          <w:rFonts w:eastAsia="Arial" w:cs="Times New Roman"/>
          <w:color w:val="000000"/>
          <w:u w:val="single"/>
          <w:lang w:val="en-US"/>
        </w:rPr>
      </w:pPr>
    </w:p>
    <w:p w14:paraId="6F176C19" w14:textId="77777777" w:rsidR="008A0347" w:rsidRPr="0029491D" w:rsidRDefault="008A0347" w:rsidP="008A0347">
      <w:pPr>
        <w:rPr>
          <w:rFonts w:eastAsia="Arial" w:cs="Times New Roman"/>
          <w:color w:val="000000"/>
          <w:u w:val="single"/>
          <w:lang w:val="en-US"/>
        </w:rPr>
      </w:pPr>
      <w:r>
        <w:rPr>
          <w:rFonts w:eastAsia="Arial" w:cs="Times New Roman"/>
          <w:noProof/>
          <w:color w:val="000000"/>
          <w:u w:val="single"/>
          <w:lang w:val="en-US"/>
        </w:rPr>
        <w:drawing>
          <wp:inline distT="0" distB="0" distL="0" distR="0" wp14:anchorId="6AB9F978" wp14:editId="7BA45405">
            <wp:extent cx="5199389" cy="4848335"/>
            <wp:effectExtent l="0" t="0" r="1270" b="9525"/>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202347" cy="4851093"/>
                    </a:xfrm>
                    <a:prstGeom prst="rect">
                      <a:avLst/>
                    </a:prstGeom>
                  </pic:spPr>
                </pic:pic>
              </a:graphicData>
            </a:graphic>
          </wp:inline>
        </w:drawing>
      </w: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C1867" w:rsidRPr="0029491D" w14:paraId="5E52C88B" w14:textId="77777777" w:rsidTr="00FF4612">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3C7C145B" w14:textId="77777777" w:rsidR="00BC1867" w:rsidRPr="0029491D" w:rsidRDefault="00BC1867" w:rsidP="00FF4612">
            <w:pPr>
              <w:jc w:val="center"/>
              <w:rPr>
                <w:rFonts w:eastAsia="Tahoma"/>
                <w:b/>
                <w:color w:val="000000"/>
              </w:rPr>
            </w:pPr>
            <w:r w:rsidRPr="0029491D">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7F25ACF7" w14:textId="77777777" w:rsidR="00BC1867" w:rsidRPr="0029491D" w:rsidRDefault="00BC1867" w:rsidP="00FF4612">
            <w:pPr>
              <w:jc w:val="center"/>
              <w:rPr>
                <w:rFonts w:eastAsia="Tahoma"/>
                <w:b/>
                <w:color w:val="000000"/>
              </w:rPr>
            </w:pPr>
            <w:r w:rsidRPr="0029491D">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63696BA0" w14:textId="77777777" w:rsidR="00BC1867" w:rsidRPr="0029491D" w:rsidRDefault="00BC1867" w:rsidP="00FF4612">
            <w:pPr>
              <w:jc w:val="center"/>
              <w:rPr>
                <w:rFonts w:eastAsia="Tahoma"/>
                <w:b/>
                <w:color w:val="000000"/>
              </w:rPr>
            </w:pPr>
            <w:r w:rsidRPr="0029491D">
              <w:rPr>
                <w:rFonts w:eastAsia="Tahoma"/>
                <w:b/>
                <w:color w:val="000000"/>
              </w:rPr>
              <w:t>Third Attempt</w:t>
            </w:r>
          </w:p>
        </w:tc>
      </w:tr>
      <w:tr w:rsidR="00BC1867" w:rsidRPr="0029491D" w14:paraId="18159E86" w14:textId="77777777" w:rsidTr="00FF4612">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28E45A28" w14:textId="77777777" w:rsidR="00BC1867" w:rsidRPr="0029491D" w:rsidRDefault="00BC1867"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B638C51" w14:textId="77777777" w:rsidR="00BC1867" w:rsidRPr="0029491D" w:rsidRDefault="00BC1867"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150AECD3" w14:textId="77777777" w:rsidR="00BC1867" w:rsidRPr="0029491D" w:rsidRDefault="00BC1867"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F2C159F" w14:textId="77777777" w:rsidR="00BC1867" w:rsidRPr="0029491D" w:rsidRDefault="00BC1867"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9464CBA" w14:textId="77777777" w:rsidR="00BC1867" w:rsidRPr="0029491D" w:rsidRDefault="00BC1867"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58FA5ED9" w14:textId="77777777" w:rsidR="00BC1867" w:rsidRPr="0029491D" w:rsidRDefault="00BC1867" w:rsidP="00FF4612">
            <w:pPr>
              <w:jc w:val="center"/>
              <w:rPr>
                <w:rFonts w:eastAsia="Tahoma"/>
                <w:color w:val="000000"/>
              </w:rPr>
            </w:pPr>
            <w:r w:rsidRPr="0029491D">
              <w:rPr>
                <w:rFonts w:eastAsia="Tahoma"/>
                <w:color w:val="000000"/>
              </w:rPr>
              <w:t>Not yet competent</w:t>
            </w:r>
          </w:p>
        </w:tc>
      </w:tr>
      <w:tr w:rsidR="00BC1867" w:rsidRPr="0029491D" w14:paraId="01C80DDC" w14:textId="77777777" w:rsidTr="00FF4612">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106F3F8B"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6E56834"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9DB48E9"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C89116C"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16E42F6"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5E0BB267" w14:textId="77777777" w:rsidR="00BC1867" w:rsidRPr="0029491D" w:rsidRDefault="00BC1867" w:rsidP="00FF4612">
            <w:pPr>
              <w:rPr>
                <w:rFonts w:eastAsia="Arial"/>
                <w:color w:val="000000"/>
                <w:sz w:val="24"/>
              </w:rPr>
            </w:pPr>
            <w:r w:rsidRPr="0029491D">
              <w:rPr>
                <w:rFonts w:eastAsia="Arial"/>
                <w:color w:val="000000"/>
                <w:sz w:val="24"/>
              </w:rPr>
              <w:t xml:space="preserve"> </w:t>
            </w:r>
          </w:p>
        </w:tc>
      </w:tr>
    </w:tbl>
    <w:p w14:paraId="403D5A98" w14:textId="0CC941D4" w:rsidR="00A60FAC" w:rsidRPr="0029491D" w:rsidRDefault="00A60FAC">
      <w:pPr>
        <w:spacing w:after="160" w:line="259" w:lineRule="auto"/>
        <w:rPr>
          <w:rFonts w:eastAsia="Arial" w:cs="Times New Roman"/>
          <w:lang w:val="en-US"/>
        </w:rPr>
      </w:pPr>
      <w:r w:rsidRPr="0029491D">
        <w:rPr>
          <w:rFonts w:eastAsia="Arial" w:cs="Times New Roman"/>
          <w:lang w:val="en-US"/>
        </w:rPr>
        <w:br w:type="page"/>
      </w:r>
    </w:p>
    <w:p w14:paraId="4360BBAF" w14:textId="318E5AE3" w:rsidR="008A0347" w:rsidRPr="0029491D" w:rsidRDefault="008A0347" w:rsidP="008A0347">
      <w:pPr>
        <w:pStyle w:val="Heading1"/>
        <w:rPr>
          <w:rFonts w:eastAsia="Arial" w:cs="Times New Roman"/>
          <w:color w:val="000000"/>
          <w:u w:val="single"/>
          <w:lang w:val="en-US"/>
        </w:rPr>
      </w:pPr>
      <w:r>
        <w:rPr>
          <w:lang w:val="en-US"/>
        </w:rPr>
        <w:lastRenderedPageBreak/>
        <w:t>Individual</w:t>
      </w:r>
      <w:r w:rsidRPr="0029491D">
        <w:rPr>
          <w:lang w:val="en-US"/>
        </w:rPr>
        <w:t xml:space="preserve"> Formative Exercise 1</w:t>
      </w:r>
      <w:r>
        <w:rPr>
          <w:lang w:val="en-US"/>
        </w:rPr>
        <w:t>4</w:t>
      </w:r>
    </w:p>
    <w:p w14:paraId="710CF812" w14:textId="77777777" w:rsidR="008A0347" w:rsidRPr="002A015A" w:rsidRDefault="008A0347" w:rsidP="008A0347">
      <w:pPr>
        <w:pStyle w:val="Heading2"/>
        <w:rPr>
          <w:rFonts w:eastAsia="Arial"/>
          <w:lang w:val="en-US"/>
        </w:rPr>
      </w:pPr>
      <w:r w:rsidRPr="002A015A">
        <w:rPr>
          <w:rFonts w:eastAsia="Arial"/>
          <w:lang w:val="en-US"/>
        </w:rPr>
        <w:t>US 116278</w:t>
      </w:r>
    </w:p>
    <w:p w14:paraId="1995C007" w14:textId="77777777" w:rsidR="008A0347" w:rsidRPr="0029491D" w:rsidRDefault="008A0347" w:rsidP="008A0347">
      <w:pPr>
        <w:rPr>
          <w:rFonts w:eastAsia="Arial" w:cs="Times New Roman"/>
          <w:color w:val="000000"/>
          <w:u w:val="single"/>
          <w:lang w:val="en-US"/>
        </w:rPr>
      </w:pPr>
      <w:r w:rsidRPr="0029491D">
        <w:rPr>
          <w:lang w:val="en-US"/>
        </w:rPr>
        <w:t>Conduct research regarding the following factors that should be considered in the</w:t>
      </w:r>
      <w:r>
        <w:rPr>
          <w:lang w:val="en-US"/>
        </w:rPr>
        <w:t xml:space="preserve"> </w:t>
      </w:r>
      <w:r w:rsidRPr="0029491D">
        <w:rPr>
          <w:lang w:val="en-US"/>
        </w:rPr>
        <w:t>management of Good Agricultural Practices, based on information from the farm where you</w:t>
      </w:r>
      <w:r>
        <w:rPr>
          <w:lang w:val="en-US"/>
        </w:rPr>
        <w:t xml:space="preserve"> </w:t>
      </w:r>
      <w:r w:rsidRPr="0029491D">
        <w:rPr>
          <w:lang w:val="en-US"/>
        </w:rPr>
        <w:t>are completing your practical duties:</w:t>
      </w:r>
    </w:p>
    <w:p w14:paraId="1FEF15DE" w14:textId="3226B3CD" w:rsidR="00A60FAC" w:rsidRPr="0029491D" w:rsidRDefault="00A60FAC" w:rsidP="006200E5">
      <w:pPr>
        <w:rPr>
          <w:rFonts w:eastAsia="Arial" w:cs="Times New Roman"/>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C1867" w:rsidRPr="0029491D" w14:paraId="753175BD" w14:textId="77777777" w:rsidTr="00FF4612">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72C86EBC" w14:textId="77777777" w:rsidR="00BC1867" w:rsidRPr="0029491D" w:rsidRDefault="00BC1867" w:rsidP="00FF4612">
            <w:pPr>
              <w:jc w:val="center"/>
              <w:rPr>
                <w:rFonts w:eastAsia="Tahoma"/>
                <w:b/>
                <w:color w:val="000000"/>
              </w:rPr>
            </w:pPr>
            <w:r w:rsidRPr="0029491D">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0E4D1CE3" w14:textId="77777777" w:rsidR="00BC1867" w:rsidRPr="0029491D" w:rsidRDefault="00BC1867" w:rsidP="00FF4612">
            <w:pPr>
              <w:jc w:val="center"/>
              <w:rPr>
                <w:rFonts w:eastAsia="Tahoma"/>
                <w:b/>
                <w:color w:val="000000"/>
              </w:rPr>
            </w:pPr>
            <w:r w:rsidRPr="0029491D">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3F59DAF3" w14:textId="77777777" w:rsidR="00BC1867" w:rsidRPr="0029491D" w:rsidRDefault="00BC1867" w:rsidP="00FF4612">
            <w:pPr>
              <w:jc w:val="center"/>
              <w:rPr>
                <w:rFonts w:eastAsia="Tahoma"/>
                <w:b/>
                <w:color w:val="000000"/>
              </w:rPr>
            </w:pPr>
            <w:r w:rsidRPr="0029491D">
              <w:rPr>
                <w:rFonts w:eastAsia="Tahoma"/>
                <w:b/>
                <w:color w:val="000000"/>
              </w:rPr>
              <w:t>Third Attempt</w:t>
            </w:r>
          </w:p>
        </w:tc>
      </w:tr>
      <w:tr w:rsidR="00BC1867" w:rsidRPr="0029491D" w14:paraId="56D06C0C" w14:textId="77777777" w:rsidTr="00FF4612">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057ECF39" w14:textId="77777777" w:rsidR="00BC1867" w:rsidRPr="0029491D" w:rsidRDefault="00BC1867"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CE05F0C" w14:textId="77777777" w:rsidR="00BC1867" w:rsidRPr="0029491D" w:rsidRDefault="00BC1867"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6AB490A" w14:textId="77777777" w:rsidR="00BC1867" w:rsidRPr="0029491D" w:rsidRDefault="00BC1867"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241E043D" w14:textId="77777777" w:rsidR="00BC1867" w:rsidRPr="0029491D" w:rsidRDefault="00BC1867"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E955886" w14:textId="77777777" w:rsidR="00BC1867" w:rsidRPr="0029491D" w:rsidRDefault="00BC1867"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3271E7A5" w14:textId="77777777" w:rsidR="00BC1867" w:rsidRPr="0029491D" w:rsidRDefault="00BC1867" w:rsidP="00FF4612">
            <w:pPr>
              <w:jc w:val="center"/>
              <w:rPr>
                <w:rFonts w:eastAsia="Tahoma"/>
                <w:color w:val="000000"/>
              </w:rPr>
            </w:pPr>
            <w:r w:rsidRPr="0029491D">
              <w:rPr>
                <w:rFonts w:eastAsia="Tahoma"/>
                <w:color w:val="000000"/>
              </w:rPr>
              <w:t>Not yet competent</w:t>
            </w:r>
          </w:p>
        </w:tc>
      </w:tr>
      <w:tr w:rsidR="00BC1867" w:rsidRPr="0029491D" w14:paraId="6EDB6D09" w14:textId="77777777" w:rsidTr="00FF4612">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14CDF0AA"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B96573D"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19DA2D1"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77BF5BA"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98EDD8E"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18D6432A" w14:textId="77777777" w:rsidR="00BC1867" w:rsidRPr="0029491D" w:rsidRDefault="00BC1867" w:rsidP="00FF4612">
            <w:pPr>
              <w:rPr>
                <w:rFonts w:eastAsia="Arial"/>
                <w:color w:val="000000"/>
                <w:sz w:val="24"/>
              </w:rPr>
            </w:pPr>
            <w:r w:rsidRPr="0029491D">
              <w:rPr>
                <w:rFonts w:eastAsia="Arial"/>
                <w:color w:val="000000"/>
                <w:sz w:val="24"/>
              </w:rPr>
              <w:t xml:space="preserve"> </w:t>
            </w:r>
          </w:p>
        </w:tc>
      </w:tr>
    </w:tbl>
    <w:p w14:paraId="11CC8443" w14:textId="457DFC07" w:rsidR="008A0347" w:rsidRDefault="008A0347" w:rsidP="006200E5">
      <w:pPr>
        <w:rPr>
          <w:rFonts w:eastAsia="Arial" w:cs="Times New Roman"/>
          <w:lang w:val="en-US"/>
        </w:rPr>
      </w:pPr>
    </w:p>
    <w:p w14:paraId="0D3A851E" w14:textId="77777777" w:rsidR="008A0347" w:rsidRDefault="008A0347">
      <w:pPr>
        <w:spacing w:after="160" w:line="259" w:lineRule="auto"/>
        <w:rPr>
          <w:rFonts w:eastAsia="Arial" w:cs="Times New Roman"/>
          <w:lang w:val="en-US"/>
        </w:rPr>
      </w:pPr>
      <w:r>
        <w:rPr>
          <w:rFonts w:eastAsia="Arial" w:cs="Times New Roman"/>
          <w:lang w:val="en-US"/>
        </w:rPr>
        <w:br w:type="page"/>
      </w:r>
    </w:p>
    <w:p w14:paraId="60E3F7A1" w14:textId="697D98DC" w:rsidR="008A0347" w:rsidRPr="0029491D" w:rsidRDefault="008A0347" w:rsidP="008A0347">
      <w:pPr>
        <w:pStyle w:val="Heading1"/>
        <w:rPr>
          <w:rFonts w:eastAsia="Arial" w:cs="Times New Roman"/>
          <w:color w:val="000000"/>
          <w:u w:val="single"/>
          <w:lang w:val="en-US"/>
        </w:rPr>
      </w:pPr>
      <w:r w:rsidRPr="0029491D">
        <w:rPr>
          <w:lang w:val="en-US"/>
        </w:rPr>
        <w:lastRenderedPageBreak/>
        <w:t>Individual Formative Exercise 1</w:t>
      </w:r>
      <w:r>
        <w:rPr>
          <w:lang w:val="en-US"/>
        </w:rPr>
        <w:t>5</w:t>
      </w:r>
    </w:p>
    <w:p w14:paraId="249FB661" w14:textId="77777777" w:rsidR="008A0347" w:rsidRPr="002A015A" w:rsidRDefault="008A0347" w:rsidP="008A0347">
      <w:pPr>
        <w:pStyle w:val="Heading2"/>
        <w:rPr>
          <w:rFonts w:eastAsia="Arial"/>
          <w:lang w:val="en-US"/>
        </w:rPr>
      </w:pPr>
      <w:r w:rsidRPr="002A015A">
        <w:rPr>
          <w:rFonts w:eastAsia="Arial"/>
          <w:lang w:val="en-US"/>
        </w:rPr>
        <w:t>US 116278</w:t>
      </w:r>
    </w:p>
    <w:p w14:paraId="1E246761" w14:textId="77777777" w:rsidR="008A0347" w:rsidRDefault="008A0347" w:rsidP="008A0347">
      <w:pPr>
        <w:rPr>
          <w:lang w:val="en-US"/>
        </w:rPr>
      </w:pPr>
      <w:r w:rsidRPr="0029491D">
        <w:rPr>
          <w:lang w:val="en-US"/>
        </w:rPr>
        <w:t xml:space="preserve">Do a walk-about on your own farm and identify at least two areas where possible nonconformance to the implemented Food Safety </w:t>
      </w:r>
      <w:r w:rsidRPr="0029491D">
        <w:rPr>
          <w:rFonts w:cs="ArialMT"/>
          <w:lang w:val="en-US"/>
        </w:rPr>
        <w:t>Management System’s Protocols and</w:t>
      </w:r>
      <w:r>
        <w:rPr>
          <w:rFonts w:cs="ArialMT"/>
          <w:lang w:val="en-US"/>
        </w:rPr>
        <w:t xml:space="preserve"> </w:t>
      </w:r>
      <w:r w:rsidRPr="0029491D">
        <w:rPr>
          <w:lang w:val="en-US"/>
        </w:rPr>
        <w:t>Procedures may potentially occur, and what corrective actions may be applicable.</w:t>
      </w:r>
    </w:p>
    <w:p w14:paraId="7416CEA3" w14:textId="77777777" w:rsidR="008A0347" w:rsidRPr="0029491D" w:rsidRDefault="008A0347" w:rsidP="008A0347">
      <w:pPr>
        <w:rPr>
          <w:rFonts w:eastAsia="Arial" w:cs="Times New Roman"/>
          <w:color w:val="000000"/>
          <w:u w:val="single"/>
          <w:lang w:val="en-US"/>
        </w:rPr>
      </w:pPr>
    </w:p>
    <w:tbl>
      <w:tblPr>
        <w:tblStyle w:val="TableGrid"/>
        <w:tblW w:w="0" w:type="auto"/>
        <w:tblLook w:val="04A0" w:firstRow="1" w:lastRow="0" w:firstColumn="1" w:lastColumn="0" w:noHBand="0" w:noVBand="1"/>
      </w:tblPr>
      <w:tblGrid>
        <w:gridCol w:w="3025"/>
        <w:gridCol w:w="3026"/>
        <w:gridCol w:w="3026"/>
      </w:tblGrid>
      <w:tr w:rsidR="008A0347" w14:paraId="225E8F03" w14:textId="77777777" w:rsidTr="008A0347">
        <w:tc>
          <w:tcPr>
            <w:tcW w:w="3025" w:type="dxa"/>
          </w:tcPr>
          <w:p w14:paraId="6825FCC3" w14:textId="77777777" w:rsidR="008A0347" w:rsidRPr="003F4B0E" w:rsidRDefault="008A0347" w:rsidP="008A0347">
            <w:pPr>
              <w:jc w:val="center"/>
              <w:rPr>
                <w:rFonts w:eastAsia="Arial" w:cs="Times New Roman"/>
                <w:b/>
                <w:bCs/>
                <w:color w:val="000000"/>
                <w:lang w:val="en-US"/>
              </w:rPr>
            </w:pPr>
            <w:r w:rsidRPr="003F4B0E">
              <w:rPr>
                <w:rFonts w:eastAsia="Arial" w:cs="Times New Roman"/>
                <w:b/>
                <w:bCs/>
                <w:color w:val="000000"/>
                <w:lang w:val="en-US"/>
              </w:rPr>
              <w:t>Factors</w:t>
            </w:r>
          </w:p>
        </w:tc>
        <w:tc>
          <w:tcPr>
            <w:tcW w:w="3026" w:type="dxa"/>
          </w:tcPr>
          <w:p w14:paraId="145EA1C1" w14:textId="1C0767F6" w:rsidR="008A0347" w:rsidRPr="003F4B0E" w:rsidRDefault="008A0347" w:rsidP="008A0347">
            <w:pPr>
              <w:jc w:val="center"/>
              <w:rPr>
                <w:rFonts w:eastAsia="Arial" w:cs="Times New Roman"/>
                <w:b/>
                <w:bCs/>
                <w:color w:val="000000"/>
                <w:lang w:val="en-US"/>
              </w:rPr>
            </w:pPr>
            <w:r w:rsidRPr="003F4B0E">
              <w:rPr>
                <w:rFonts w:eastAsia="Arial" w:cs="Times New Roman"/>
                <w:b/>
                <w:bCs/>
                <w:color w:val="000000"/>
                <w:lang w:val="en-US"/>
              </w:rPr>
              <w:t>Yo</w:t>
            </w:r>
            <w:r>
              <w:rPr>
                <w:rFonts w:eastAsia="Arial" w:cs="Times New Roman"/>
                <w:b/>
                <w:bCs/>
                <w:color w:val="000000"/>
                <w:lang w:val="en-US"/>
              </w:rPr>
              <w:t>u</w:t>
            </w:r>
            <w:r w:rsidRPr="003F4B0E">
              <w:rPr>
                <w:rFonts w:eastAsia="Arial" w:cs="Times New Roman"/>
                <w:b/>
                <w:bCs/>
                <w:color w:val="000000"/>
                <w:lang w:val="en-US"/>
              </w:rPr>
              <w:t xml:space="preserve">r </w:t>
            </w:r>
            <w:r w:rsidR="00FF4612" w:rsidRPr="003F4B0E">
              <w:rPr>
                <w:rFonts w:eastAsia="Arial" w:cs="Times New Roman"/>
                <w:b/>
                <w:bCs/>
                <w:color w:val="000000"/>
                <w:lang w:val="en-US"/>
              </w:rPr>
              <w:t>Findings</w:t>
            </w:r>
          </w:p>
        </w:tc>
        <w:tc>
          <w:tcPr>
            <w:tcW w:w="3026" w:type="dxa"/>
          </w:tcPr>
          <w:p w14:paraId="0D702595" w14:textId="77777777" w:rsidR="008A0347" w:rsidRPr="003F4B0E" w:rsidRDefault="008A0347" w:rsidP="008A0347">
            <w:pPr>
              <w:jc w:val="center"/>
              <w:rPr>
                <w:rFonts w:eastAsia="Arial" w:cs="Times New Roman"/>
                <w:b/>
                <w:bCs/>
                <w:color w:val="000000"/>
                <w:lang w:val="en-US"/>
              </w:rPr>
            </w:pPr>
            <w:r w:rsidRPr="003F4B0E">
              <w:rPr>
                <w:rFonts w:eastAsia="Arial" w:cs="Times New Roman"/>
                <w:b/>
                <w:bCs/>
                <w:color w:val="000000"/>
                <w:lang w:val="en-US"/>
              </w:rPr>
              <w:t>Recommendations</w:t>
            </w:r>
          </w:p>
        </w:tc>
      </w:tr>
      <w:tr w:rsidR="008A0347" w14:paraId="1EB6DF22" w14:textId="77777777" w:rsidTr="008A0347">
        <w:tc>
          <w:tcPr>
            <w:tcW w:w="3025" w:type="dxa"/>
          </w:tcPr>
          <w:p w14:paraId="20A11D50" w14:textId="77777777" w:rsidR="008A0347" w:rsidRPr="0026448A" w:rsidRDefault="008A0347" w:rsidP="00FF4612">
            <w:pPr>
              <w:rPr>
                <w:lang w:val="en-US"/>
              </w:rPr>
            </w:pPr>
            <w:r w:rsidRPr="0026448A">
              <w:rPr>
                <w:lang w:val="en-US"/>
              </w:rPr>
              <w:t>Soil:</w:t>
            </w:r>
          </w:p>
          <w:p w14:paraId="58B6AD92" w14:textId="125E1022" w:rsidR="008A0347" w:rsidRPr="003F4B0E" w:rsidRDefault="008A0347" w:rsidP="00FF4612">
            <w:pPr>
              <w:rPr>
                <w:lang w:val="en-US"/>
              </w:rPr>
            </w:pPr>
            <w:r>
              <w:rPr>
                <w:lang w:val="en-US"/>
              </w:rPr>
              <w:t>Current or prior use of adjacent land</w:t>
            </w:r>
          </w:p>
        </w:tc>
        <w:tc>
          <w:tcPr>
            <w:tcW w:w="3026" w:type="dxa"/>
          </w:tcPr>
          <w:p w14:paraId="732D9586" w14:textId="77777777" w:rsidR="008A0347" w:rsidRDefault="008A0347" w:rsidP="008A0347">
            <w:pPr>
              <w:rPr>
                <w:rFonts w:eastAsia="Arial" w:cs="Times New Roman"/>
                <w:color w:val="000000"/>
                <w:u w:val="single"/>
                <w:lang w:val="en-US"/>
              </w:rPr>
            </w:pPr>
          </w:p>
        </w:tc>
        <w:tc>
          <w:tcPr>
            <w:tcW w:w="3026" w:type="dxa"/>
          </w:tcPr>
          <w:p w14:paraId="36CE2D91" w14:textId="77777777" w:rsidR="008A0347" w:rsidRDefault="008A0347" w:rsidP="008A0347">
            <w:pPr>
              <w:rPr>
                <w:rFonts w:eastAsia="Arial" w:cs="Times New Roman"/>
                <w:color w:val="000000"/>
                <w:u w:val="single"/>
                <w:lang w:val="en-US"/>
              </w:rPr>
            </w:pPr>
          </w:p>
        </w:tc>
      </w:tr>
      <w:tr w:rsidR="008A0347" w14:paraId="6C7BB3FF" w14:textId="77777777" w:rsidTr="008A0347">
        <w:tc>
          <w:tcPr>
            <w:tcW w:w="3025" w:type="dxa"/>
          </w:tcPr>
          <w:p w14:paraId="689ACB74" w14:textId="77777777" w:rsidR="008A0347" w:rsidRPr="0026448A" w:rsidRDefault="008A0347" w:rsidP="00FF4612">
            <w:pPr>
              <w:rPr>
                <w:lang w:val="en-US"/>
              </w:rPr>
            </w:pPr>
            <w:r w:rsidRPr="0026448A">
              <w:rPr>
                <w:lang w:val="en-US"/>
              </w:rPr>
              <w:t>Water resources and Irrigation Practices:</w:t>
            </w:r>
          </w:p>
          <w:p w14:paraId="271ACC9E" w14:textId="3D9DA485" w:rsidR="008A0347" w:rsidRPr="003F4B0E" w:rsidRDefault="008A0347" w:rsidP="00FF4612">
            <w:pPr>
              <w:rPr>
                <w:lang w:val="en-US"/>
              </w:rPr>
            </w:pPr>
            <w:r>
              <w:rPr>
                <w:lang w:val="en-US"/>
              </w:rPr>
              <w:t xml:space="preserve">Potential produce contamination associated with water </w:t>
            </w:r>
            <w:r w:rsidRPr="003F4B0E">
              <w:rPr>
                <w:lang w:val="en-US"/>
              </w:rPr>
              <w:t xml:space="preserve"> </w:t>
            </w:r>
          </w:p>
        </w:tc>
        <w:tc>
          <w:tcPr>
            <w:tcW w:w="3026" w:type="dxa"/>
          </w:tcPr>
          <w:p w14:paraId="4A289A2C" w14:textId="77777777" w:rsidR="008A0347" w:rsidRDefault="008A0347" w:rsidP="008A0347">
            <w:pPr>
              <w:rPr>
                <w:rFonts w:eastAsia="Arial" w:cs="Times New Roman"/>
                <w:color w:val="000000"/>
                <w:u w:val="single"/>
                <w:lang w:val="en-US"/>
              </w:rPr>
            </w:pPr>
          </w:p>
        </w:tc>
        <w:tc>
          <w:tcPr>
            <w:tcW w:w="3026" w:type="dxa"/>
          </w:tcPr>
          <w:p w14:paraId="12AF5C7C" w14:textId="77777777" w:rsidR="008A0347" w:rsidRDefault="008A0347" w:rsidP="008A0347">
            <w:pPr>
              <w:rPr>
                <w:rFonts w:eastAsia="Arial" w:cs="Times New Roman"/>
                <w:color w:val="000000"/>
                <w:u w:val="single"/>
                <w:lang w:val="en-US"/>
              </w:rPr>
            </w:pPr>
          </w:p>
        </w:tc>
      </w:tr>
      <w:tr w:rsidR="008A0347" w14:paraId="60C3DED7" w14:textId="77777777" w:rsidTr="008A0347">
        <w:tc>
          <w:tcPr>
            <w:tcW w:w="3025" w:type="dxa"/>
          </w:tcPr>
          <w:p w14:paraId="60B52B41" w14:textId="77777777" w:rsidR="008A0347" w:rsidRPr="0026448A" w:rsidRDefault="008A0347" w:rsidP="00FF4612">
            <w:pPr>
              <w:rPr>
                <w:lang w:val="en-US"/>
              </w:rPr>
            </w:pPr>
            <w:r w:rsidRPr="0026448A">
              <w:rPr>
                <w:lang w:val="en-US"/>
              </w:rPr>
              <w:t>Organic fertilizer:</w:t>
            </w:r>
          </w:p>
          <w:p w14:paraId="1A952068" w14:textId="63BD56AF" w:rsidR="008A0347" w:rsidRPr="008A0347" w:rsidRDefault="008A0347" w:rsidP="00FF4612">
            <w:pPr>
              <w:rPr>
                <w:lang w:val="en-US"/>
              </w:rPr>
            </w:pPr>
            <w:r>
              <w:rPr>
                <w:lang w:val="en-US"/>
              </w:rPr>
              <w:t>Hazards associated with animal manure</w:t>
            </w:r>
          </w:p>
        </w:tc>
        <w:tc>
          <w:tcPr>
            <w:tcW w:w="3026" w:type="dxa"/>
          </w:tcPr>
          <w:p w14:paraId="6608F8EA" w14:textId="77777777" w:rsidR="008A0347" w:rsidRDefault="008A0347" w:rsidP="008A0347">
            <w:pPr>
              <w:rPr>
                <w:rFonts w:eastAsia="Arial" w:cs="Times New Roman"/>
                <w:color w:val="000000"/>
                <w:u w:val="single"/>
                <w:lang w:val="en-US"/>
              </w:rPr>
            </w:pPr>
          </w:p>
        </w:tc>
        <w:tc>
          <w:tcPr>
            <w:tcW w:w="3026" w:type="dxa"/>
          </w:tcPr>
          <w:p w14:paraId="01421FA0" w14:textId="77777777" w:rsidR="008A0347" w:rsidRDefault="008A0347" w:rsidP="008A0347">
            <w:pPr>
              <w:rPr>
                <w:rFonts w:eastAsia="Arial" w:cs="Times New Roman"/>
                <w:color w:val="000000"/>
                <w:u w:val="single"/>
                <w:lang w:val="en-US"/>
              </w:rPr>
            </w:pPr>
          </w:p>
        </w:tc>
      </w:tr>
      <w:tr w:rsidR="008A0347" w14:paraId="7FDD5605" w14:textId="77777777" w:rsidTr="008A0347">
        <w:trPr>
          <w:trHeight w:val="1148"/>
        </w:trPr>
        <w:tc>
          <w:tcPr>
            <w:tcW w:w="3025" w:type="dxa"/>
          </w:tcPr>
          <w:p w14:paraId="5548D444" w14:textId="77777777" w:rsidR="008A0347" w:rsidRDefault="008A0347" w:rsidP="00FF4612">
            <w:pPr>
              <w:rPr>
                <w:lang w:val="en-US"/>
              </w:rPr>
            </w:pPr>
            <w:r>
              <w:rPr>
                <w:lang w:val="en-US"/>
              </w:rPr>
              <w:t>Pest control:</w:t>
            </w:r>
          </w:p>
          <w:p w14:paraId="0B87993F" w14:textId="71B365A4" w:rsidR="008A0347" w:rsidRPr="008A0347" w:rsidRDefault="008A0347" w:rsidP="00FF4612">
            <w:pPr>
              <w:rPr>
                <w:lang w:val="en-US"/>
              </w:rPr>
            </w:pPr>
            <w:r w:rsidRPr="00F2403E">
              <w:rPr>
                <w:lang w:val="en-US"/>
              </w:rPr>
              <w:t>Pesticide handling</w:t>
            </w:r>
          </w:p>
        </w:tc>
        <w:tc>
          <w:tcPr>
            <w:tcW w:w="3026" w:type="dxa"/>
          </w:tcPr>
          <w:p w14:paraId="6C0EC9C5" w14:textId="77777777" w:rsidR="008A0347" w:rsidRDefault="008A0347" w:rsidP="008A0347">
            <w:pPr>
              <w:rPr>
                <w:rFonts w:eastAsia="Arial" w:cs="Times New Roman"/>
                <w:color w:val="000000"/>
                <w:u w:val="single"/>
                <w:lang w:val="en-US"/>
              </w:rPr>
            </w:pPr>
          </w:p>
        </w:tc>
        <w:tc>
          <w:tcPr>
            <w:tcW w:w="3026" w:type="dxa"/>
          </w:tcPr>
          <w:p w14:paraId="0E5F7A23" w14:textId="77777777" w:rsidR="008A0347" w:rsidRDefault="008A0347" w:rsidP="008A0347">
            <w:pPr>
              <w:rPr>
                <w:rFonts w:eastAsia="Arial" w:cs="Times New Roman"/>
                <w:color w:val="000000"/>
                <w:u w:val="single"/>
                <w:lang w:val="en-US"/>
              </w:rPr>
            </w:pPr>
          </w:p>
        </w:tc>
      </w:tr>
    </w:tbl>
    <w:p w14:paraId="6E10B407" w14:textId="11D753AD" w:rsidR="00FD4836" w:rsidRDefault="00FD4836">
      <w:pPr>
        <w:spacing w:after="160" w:line="259" w:lineRule="auto"/>
        <w:rPr>
          <w:rFonts w:eastAsia="Arial" w:cs="Times New Roman"/>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C1867" w:rsidRPr="0029491D" w14:paraId="1212DEB4" w14:textId="77777777" w:rsidTr="00FF4612">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72F2D6BF" w14:textId="77777777" w:rsidR="00BC1867" w:rsidRPr="0029491D" w:rsidRDefault="00BC1867" w:rsidP="00FF4612">
            <w:pPr>
              <w:jc w:val="center"/>
              <w:rPr>
                <w:rFonts w:eastAsia="Tahoma"/>
                <w:b/>
                <w:color w:val="000000"/>
              </w:rPr>
            </w:pPr>
            <w:r w:rsidRPr="0029491D">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69254D8D" w14:textId="77777777" w:rsidR="00BC1867" w:rsidRPr="0029491D" w:rsidRDefault="00BC1867" w:rsidP="00FF4612">
            <w:pPr>
              <w:jc w:val="center"/>
              <w:rPr>
                <w:rFonts w:eastAsia="Tahoma"/>
                <w:b/>
                <w:color w:val="000000"/>
              </w:rPr>
            </w:pPr>
            <w:r w:rsidRPr="0029491D">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571D1747" w14:textId="77777777" w:rsidR="00BC1867" w:rsidRPr="0029491D" w:rsidRDefault="00BC1867" w:rsidP="00FF4612">
            <w:pPr>
              <w:jc w:val="center"/>
              <w:rPr>
                <w:rFonts w:eastAsia="Tahoma"/>
                <w:b/>
                <w:color w:val="000000"/>
              </w:rPr>
            </w:pPr>
            <w:r w:rsidRPr="0029491D">
              <w:rPr>
                <w:rFonts w:eastAsia="Tahoma"/>
                <w:b/>
                <w:color w:val="000000"/>
              </w:rPr>
              <w:t>Third Attempt</w:t>
            </w:r>
          </w:p>
        </w:tc>
      </w:tr>
      <w:tr w:rsidR="00BC1867" w:rsidRPr="0029491D" w14:paraId="368D5635" w14:textId="77777777" w:rsidTr="00FF4612">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78F6660B" w14:textId="77777777" w:rsidR="00BC1867" w:rsidRPr="0029491D" w:rsidRDefault="00BC1867"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FB5BF37" w14:textId="77777777" w:rsidR="00BC1867" w:rsidRPr="0029491D" w:rsidRDefault="00BC1867"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1A756757" w14:textId="77777777" w:rsidR="00BC1867" w:rsidRPr="0029491D" w:rsidRDefault="00BC1867"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250A3D96" w14:textId="77777777" w:rsidR="00BC1867" w:rsidRPr="0029491D" w:rsidRDefault="00BC1867"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14E97A30" w14:textId="77777777" w:rsidR="00BC1867" w:rsidRPr="0029491D" w:rsidRDefault="00BC1867"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5C013CFB" w14:textId="77777777" w:rsidR="00BC1867" w:rsidRPr="0029491D" w:rsidRDefault="00BC1867" w:rsidP="00FF4612">
            <w:pPr>
              <w:jc w:val="center"/>
              <w:rPr>
                <w:rFonts w:eastAsia="Tahoma"/>
                <w:color w:val="000000"/>
              </w:rPr>
            </w:pPr>
            <w:r w:rsidRPr="0029491D">
              <w:rPr>
                <w:rFonts w:eastAsia="Tahoma"/>
                <w:color w:val="000000"/>
              </w:rPr>
              <w:t>Not yet competent</w:t>
            </w:r>
          </w:p>
        </w:tc>
      </w:tr>
      <w:tr w:rsidR="00BC1867" w:rsidRPr="0029491D" w14:paraId="73E27336" w14:textId="77777777" w:rsidTr="00FF4612">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6730EDBE"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B1D7E98"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58E6EA1"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436CF10"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5B2519C"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74F19B5F" w14:textId="77777777" w:rsidR="00BC1867" w:rsidRPr="0029491D" w:rsidRDefault="00BC1867" w:rsidP="00FF4612">
            <w:pPr>
              <w:rPr>
                <w:rFonts w:eastAsia="Arial"/>
                <w:color w:val="000000"/>
                <w:sz w:val="24"/>
              </w:rPr>
            </w:pPr>
            <w:r w:rsidRPr="0029491D">
              <w:rPr>
                <w:rFonts w:eastAsia="Arial"/>
                <w:color w:val="000000"/>
                <w:sz w:val="24"/>
              </w:rPr>
              <w:t xml:space="preserve"> </w:t>
            </w:r>
          </w:p>
        </w:tc>
      </w:tr>
    </w:tbl>
    <w:p w14:paraId="71BD5B6F" w14:textId="086997D4" w:rsidR="00FD4836" w:rsidRDefault="00FD4836">
      <w:pPr>
        <w:spacing w:after="160" w:line="259" w:lineRule="auto"/>
        <w:rPr>
          <w:rFonts w:eastAsia="Arial" w:cs="Times New Roman"/>
          <w:lang w:val="en-US"/>
        </w:rPr>
      </w:pPr>
    </w:p>
    <w:p w14:paraId="40D65D0A" w14:textId="77777777" w:rsidR="00FD4836" w:rsidRDefault="00FD4836">
      <w:pPr>
        <w:spacing w:after="160" w:line="259" w:lineRule="auto"/>
        <w:rPr>
          <w:rFonts w:eastAsia="Arial" w:cs="Times New Roman"/>
          <w:lang w:val="en-US"/>
        </w:rPr>
        <w:sectPr w:rsidR="00FD4836" w:rsidSect="00DD3D37">
          <w:footerReference w:type="default" r:id="rId10"/>
          <w:pgSz w:w="11906" w:h="16838"/>
          <w:pgMar w:top="1440" w:right="1133" w:bottom="1440" w:left="1440" w:header="680" w:footer="680" w:gutter="0"/>
          <w:cols w:space="720"/>
          <w:docGrid w:linePitch="360"/>
        </w:sectPr>
      </w:pPr>
    </w:p>
    <w:tbl>
      <w:tblPr>
        <w:tblStyle w:val="TableGrid"/>
        <w:tblW w:w="0" w:type="auto"/>
        <w:tblLayout w:type="fixed"/>
        <w:tblLook w:val="04A0" w:firstRow="1" w:lastRow="0" w:firstColumn="1" w:lastColumn="0" w:noHBand="0" w:noVBand="1"/>
      </w:tblPr>
      <w:tblGrid>
        <w:gridCol w:w="1303"/>
        <w:gridCol w:w="1304"/>
        <w:gridCol w:w="1303"/>
        <w:gridCol w:w="1304"/>
        <w:gridCol w:w="1304"/>
        <w:gridCol w:w="1303"/>
        <w:gridCol w:w="1304"/>
        <w:gridCol w:w="1303"/>
        <w:gridCol w:w="1304"/>
        <w:gridCol w:w="1304"/>
      </w:tblGrid>
      <w:tr w:rsidR="00FD4836" w14:paraId="49068947" w14:textId="77777777" w:rsidTr="00FF4612">
        <w:tc>
          <w:tcPr>
            <w:tcW w:w="1303" w:type="dxa"/>
          </w:tcPr>
          <w:p w14:paraId="482AB6C4" w14:textId="23D049F6" w:rsidR="00FD4836" w:rsidRPr="00FF4612" w:rsidRDefault="00FD4836" w:rsidP="00FF4612">
            <w:pPr>
              <w:jc w:val="center"/>
              <w:rPr>
                <w:b/>
                <w:bCs/>
                <w:lang w:val="en-US"/>
              </w:rPr>
            </w:pPr>
            <w:r w:rsidRPr="00FF4612">
              <w:rPr>
                <w:b/>
                <w:bCs/>
                <w:lang w:val="en-US"/>
              </w:rPr>
              <w:lastRenderedPageBreak/>
              <w:t xml:space="preserve">Stages of </w:t>
            </w:r>
            <w:r w:rsidR="00FF4612" w:rsidRPr="00FF4612">
              <w:rPr>
                <w:b/>
                <w:bCs/>
                <w:lang w:val="en-US"/>
              </w:rPr>
              <w:t>Process</w:t>
            </w:r>
          </w:p>
        </w:tc>
        <w:tc>
          <w:tcPr>
            <w:tcW w:w="1304" w:type="dxa"/>
          </w:tcPr>
          <w:p w14:paraId="29B25326" w14:textId="33F6E5E4" w:rsidR="00FD4836" w:rsidRPr="00FF4612" w:rsidRDefault="00FD4836" w:rsidP="00FF4612">
            <w:pPr>
              <w:jc w:val="center"/>
              <w:rPr>
                <w:b/>
                <w:bCs/>
                <w:lang w:val="en-US"/>
              </w:rPr>
            </w:pPr>
            <w:r w:rsidRPr="00FF4612">
              <w:rPr>
                <w:b/>
                <w:bCs/>
                <w:lang w:val="en-US"/>
              </w:rPr>
              <w:t xml:space="preserve">Potential </w:t>
            </w:r>
            <w:r w:rsidR="00FF4612" w:rsidRPr="00FF4612">
              <w:rPr>
                <w:b/>
                <w:bCs/>
                <w:lang w:val="en-US"/>
              </w:rPr>
              <w:t>Hazards</w:t>
            </w:r>
          </w:p>
        </w:tc>
        <w:tc>
          <w:tcPr>
            <w:tcW w:w="1303" w:type="dxa"/>
          </w:tcPr>
          <w:p w14:paraId="7F058131" w14:textId="038974B3" w:rsidR="00FD4836" w:rsidRPr="00FF4612" w:rsidRDefault="00FD4836" w:rsidP="00FF4612">
            <w:pPr>
              <w:jc w:val="center"/>
              <w:rPr>
                <w:b/>
                <w:bCs/>
                <w:lang w:val="en-US"/>
              </w:rPr>
            </w:pPr>
            <w:r w:rsidRPr="00FF4612">
              <w:rPr>
                <w:b/>
                <w:bCs/>
                <w:lang w:val="en-US"/>
              </w:rPr>
              <w:t>Yes/</w:t>
            </w:r>
            <w:r w:rsidR="00FF4612">
              <w:rPr>
                <w:b/>
                <w:bCs/>
                <w:lang w:val="en-US"/>
              </w:rPr>
              <w:t xml:space="preserve"> </w:t>
            </w:r>
            <w:r w:rsidRPr="00FF4612">
              <w:rPr>
                <w:b/>
                <w:bCs/>
                <w:lang w:val="en-US"/>
              </w:rPr>
              <w:t>No</w:t>
            </w:r>
          </w:p>
        </w:tc>
        <w:tc>
          <w:tcPr>
            <w:tcW w:w="1304" w:type="dxa"/>
          </w:tcPr>
          <w:p w14:paraId="113A3C46" w14:textId="62AFAA75" w:rsidR="00FD4836" w:rsidRPr="00FF4612" w:rsidRDefault="00FD4836" w:rsidP="00FF4612">
            <w:pPr>
              <w:jc w:val="center"/>
              <w:rPr>
                <w:b/>
                <w:bCs/>
                <w:lang w:val="en-US"/>
              </w:rPr>
            </w:pPr>
            <w:r w:rsidRPr="00FF4612">
              <w:rPr>
                <w:b/>
                <w:bCs/>
                <w:lang w:val="en-US"/>
              </w:rPr>
              <w:t xml:space="preserve">Hazard </w:t>
            </w:r>
            <w:r w:rsidR="00FF4612" w:rsidRPr="00FF4612">
              <w:rPr>
                <w:b/>
                <w:bCs/>
                <w:sz w:val="20"/>
                <w:szCs w:val="20"/>
                <w:lang w:val="en-US"/>
              </w:rPr>
              <w:t>Description</w:t>
            </w:r>
          </w:p>
        </w:tc>
        <w:tc>
          <w:tcPr>
            <w:tcW w:w="1304" w:type="dxa"/>
          </w:tcPr>
          <w:p w14:paraId="02270C7F" w14:textId="5578CFF6" w:rsidR="00FD4836" w:rsidRPr="00FF4612" w:rsidRDefault="00FD4836" w:rsidP="00FF4612">
            <w:pPr>
              <w:jc w:val="center"/>
              <w:rPr>
                <w:b/>
                <w:bCs/>
                <w:lang w:val="en-US"/>
              </w:rPr>
            </w:pPr>
            <w:r w:rsidRPr="00FF4612">
              <w:rPr>
                <w:b/>
                <w:bCs/>
                <w:lang w:val="en-US"/>
              </w:rPr>
              <w:t xml:space="preserve">Control </w:t>
            </w:r>
            <w:r w:rsidR="00FF4612" w:rsidRPr="00FF4612">
              <w:rPr>
                <w:b/>
                <w:bCs/>
                <w:lang w:val="en-US"/>
              </w:rPr>
              <w:t>Measures</w:t>
            </w:r>
          </w:p>
        </w:tc>
        <w:tc>
          <w:tcPr>
            <w:tcW w:w="1303" w:type="dxa"/>
          </w:tcPr>
          <w:p w14:paraId="2F17070E" w14:textId="77777777" w:rsidR="00FD4836" w:rsidRPr="00FF4612" w:rsidRDefault="00FD4836" w:rsidP="00FF4612">
            <w:pPr>
              <w:jc w:val="center"/>
              <w:rPr>
                <w:b/>
                <w:bCs/>
                <w:lang w:val="en-US"/>
              </w:rPr>
            </w:pPr>
            <w:proofErr w:type="spellStart"/>
            <w:r w:rsidRPr="00FF4612">
              <w:rPr>
                <w:b/>
                <w:bCs/>
                <w:lang w:val="en-US"/>
              </w:rPr>
              <w:t>CCP</w:t>
            </w:r>
            <w:proofErr w:type="spellEnd"/>
            <w:r w:rsidRPr="00FF4612">
              <w:rPr>
                <w:b/>
                <w:bCs/>
                <w:lang w:val="en-US"/>
              </w:rPr>
              <w:t xml:space="preserve"> or CP</w:t>
            </w:r>
          </w:p>
        </w:tc>
        <w:tc>
          <w:tcPr>
            <w:tcW w:w="1304" w:type="dxa"/>
          </w:tcPr>
          <w:p w14:paraId="2176704B" w14:textId="428BFED9" w:rsidR="00FD4836" w:rsidRPr="00FF4612" w:rsidRDefault="00FD4836" w:rsidP="00FF4612">
            <w:pPr>
              <w:jc w:val="center"/>
              <w:rPr>
                <w:b/>
                <w:bCs/>
                <w:lang w:val="en-US"/>
              </w:rPr>
            </w:pPr>
            <w:r w:rsidRPr="00FF4612">
              <w:rPr>
                <w:b/>
                <w:bCs/>
                <w:lang w:val="en-US"/>
              </w:rPr>
              <w:t xml:space="preserve">Critical </w:t>
            </w:r>
            <w:r w:rsidR="00FF4612" w:rsidRPr="00FF4612">
              <w:rPr>
                <w:b/>
                <w:bCs/>
                <w:lang w:val="en-US"/>
              </w:rPr>
              <w:t>Limits</w:t>
            </w:r>
          </w:p>
        </w:tc>
        <w:tc>
          <w:tcPr>
            <w:tcW w:w="1303" w:type="dxa"/>
          </w:tcPr>
          <w:p w14:paraId="57BEAD4F" w14:textId="37EBB1D8" w:rsidR="00FD4836" w:rsidRPr="00FF4612" w:rsidRDefault="00FD4836" w:rsidP="00FF4612">
            <w:pPr>
              <w:jc w:val="center"/>
              <w:rPr>
                <w:b/>
                <w:bCs/>
                <w:lang w:val="en-US"/>
              </w:rPr>
            </w:pPr>
            <w:r w:rsidRPr="00FF4612">
              <w:rPr>
                <w:b/>
                <w:bCs/>
                <w:sz w:val="20"/>
                <w:szCs w:val="20"/>
                <w:lang w:val="en-US"/>
              </w:rPr>
              <w:t>Monitoring</w:t>
            </w:r>
            <w:r w:rsidRPr="00FF4612">
              <w:rPr>
                <w:b/>
                <w:bCs/>
                <w:lang w:val="en-US"/>
              </w:rPr>
              <w:t xml:space="preserve"> </w:t>
            </w:r>
            <w:r w:rsidR="00FF4612" w:rsidRPr="00FF4612">
              <w:rPr>
                <w:b/>
                <w:bCs/>
                <w:lang w:val="en-US"/>
              </w:rPr>
              <w:t>Process</w:t>
            </w:r>
          </w:p>
        </w:tc>
        <w:tc>
          <w:tcPr>
            <w:tcW w:w="1304" w:type="dxa"/>
          </w:tcPr>
          <w:p w14:paraId="490B9527" w14:textId="1E431F2A" w:rsidR="00FD4836" w:rsidRPr="00FF4612" w:rsidRDefault="00FD4836" w:rsidP="00FF4612">
            <w:pPr>
              <w:jc w:val="center"/>
              <w:rPr>
                <w:b/>
                <w:bCs/>
                <w:lang w:val="en-US"/>
              </w:rPr>
            </w:pPr>
            <w:r w:rsidRPr="00FF4612">
              <w:rPr>
                <w:b/>
                <w:bCs/>
                <w:sz w:val="20"/>
                <w:szCs w:val="20"/>
                <w:lang w:val="en-US"/>
              </w:rPr>
              <w:t>Corrective</w:t>
            </w:r>
            <w:r w:rsidRPr="00FF4612">
              <w:rPr>
                <w:b/>
                <w:bCs/>
                <w:lang w:val="en-US"/>
              </w:rPr>
              <w:t xml:space="preserve"> </w:t>
            </w:r>
            <w:r w:rsidR="00FF4612" w:rsidRPr="00FF4612">
              <w:rPr>
                <w:b/>
                <w:bCs/>
                <w:lang w:val="en-US"/>
              </w:rPr>
              <w:t>Action</w:t>
            </w:r>
          </w:p>
        </w:tc>
        <w:tc>
          <w:tcPr>
            <w:tcW w:w="1304" w:type="dxa"/>
          </w:tcPr>
          <w:p w14:paraId="5C65D0C2" w14:textId="42A8A2CA" w:rsidR="00FD4836" w:rsidRPr="00FF4612" w:rsidRDefault="0084706D" w:rsidP="00FF4612">
            <w:pPr>
              <w:jc w:val="center"/>
              <w:rPr>
                <w:b/>
                <w:bCs/>
                <w:lang w:val="en-US"/>
              </w:rPr>
            </w:pPr>
            <w:r w:rsidRPr="00FF4612">
              <w:rPr>
                <w:b/>
                <w:bCs/>
                <w:lang w:val="en-US"/>
              </w:rPr>
              <w:t>Records</w:t>
            </w:r>
          </w:p>
        </w:tc>
      </w:tr>
      <w:tr w:rsidR="00FD4836" w14:paraId="18ECF1F3" w14:textId="77777777" w:rsidTr="00FF4612">
        <w:tc>
          <w:tcPr>
            <w:tcW w:w="1303" w:type="dxa"/>
          </w:tcPr>
          <w:p w14:paraId="1ACD4ABA" w14:textId="246A4D9B" w:rsidR="00FD4836" w:rsidRDefault="0084706D" w:rsidP="00FF4612">
            <w:pPr>
              <w:rPr>
                <w:lang w:val="en-US"/>
              </w:rPr>
            </w:pPr>
            <w:proofErr w:type="spellStart"/>
            <w:r>
              <w:rPr>
                <w:lang w:val="en-US"/>
              </w:rPr>
              <w:t>Orhards</w:t>
            </w:r>
            <w:proofErr w:type="spellEnd"/>
          </w:p>
        </w:tc>
        <w:tc>
          <w:tcPr>
            <w:tcW w:w="1304" w:type="dxa"/>
          </w:tcPr>
          <w:p w14:paraId="50B8848E" w14:textId="41069F53" w:rsidR="0084706D" w:rsidRDefault="0084706D" w:rsidP="00FF4612">
            <w:pPr>
              <w:rPr>
                <w:lang w:val="en-US"/>
              </w:rPr>
            </w:pPr>
            <w:r>
              <w:rPr>
                <w:lang w:val="en-US"/>
              </w:rPr>
              <w:t>Chemical</w:t>
            </w:r>
          </w:p>
        </w:tc>
        <w:tc>
          <w:tcPr>
            <w:tcW w:w="1303" w:type="dxa"/>
          </w:tcPr>
          <w:p w14:paraId="51C22443" w14:textId="77777777" w:rsidR="00FD4836" w:rsidRDefault="00FD4836" w:rsidP="00FF4612">
            <w:pPr>
              <w:rPr>
                <w:lang w:val="en-US"/>
              </w:rPr>
            </w:pPr>
          </w:p>
        </w:tc>
        <w:tc>
          <w:tcPr>
            <w:tcW w:w="1304" w:type="dxa"/>
          </w:tcPr>
          <w:p w14:paraId="1FF5EEAA" w14:textId="77777777" w:rsidR="00FD4836" w:rsidRDefault="00FD4836" w:rsidP="00FF4612">
            <w:pPr>
              <w:rPr>
                <w:lang w:val="en-US"/>
              </w:rPr>
            </w:pPr>
          </w:p>
        </w:tc>
        <w:tc>
          <w:tcPr>
            <w:tcW w:w="1304" w:type="dxa"/>
          </w:tcPr>
          <w:p w14:paraId="38D1BECF" w14:textId="77777777" w:rsidR="00FD4836" w:rsidRDefault="00FD4836" w:rsidP="00FF4612">
            <w:pPr>
              <w:rPr>
                <w:lang w:val="en-US"/>
              </w:rPr>
            </w:pPr>
          </w:p>
        </w:tc>
        <w:tc>
          <w:tcPr>
            <w:tcW w:w="1303" w:type="dxa"/>
          </w:tcPr>
          <w:p w14:paraId="6191D6E0" w14:textId="77777777" w:rsidR="00FD4836" w:rsidRDefault="00FD4836" w:rsidP="00FF4612">
            <w:pPr>
              <w:rPr>
                <w:lang w:val="en-US"/>
              </w:rPr>
            </w:pPr>
          </w:p>
        </w:tc>
        <w:tc>
          <w:tcPr>
            <w:tcW w:w="1304" w:type="dxa"/>
          </w:tcPr>
          <w:p w14:paraId="32ED3AC0" w14:textId="77777777" w:rsidR="00FD4836" w:rsidRDefault="00FD4836" w:rsidP="00FF4612">
            <w:pPr>
              <w:rPr>
                <w:lang w:val="en-US"/>
              </w:rPr>
            </w:pPr>
          </w:p>
        </w:tc>
        <w:tc>
          <w:tcPr>
            <w:tcW w:w="1303" w:type="dxa"/>
          </w:tcPr>
          <w:p w14:paraId="51F39664" w14:textId="77777777" w:rsidR="00FD4836" w:rsidRDefault="00FD4836" w:rsidP="00FF4612">
            <w:pPr>
              <w:rPr>
                <w:lang w:val="en-US"/>
              </w:rPr>
            </w:pPr>
          </w:p>
        </w:tc>
        <w:tc>
          <w:tcPr>
            <w:tcW w:w="1304" w:type="dxa"/>
          </w:tcPr>
          <w:p w14:paraId="08DD4E7A" w14:textId="77777777" w:rsidR="00FD4836" w:rsidRDefault="00FD4836" w:rsidP="00FF4612">
            <w:pPr>
              <w:rPr>
                <w:lang w:val="en-US"/>
              </w:rPr>
            </w:pPr>
          </w:p>
        </w:tc>
        <w:tc>
          <w:tcPr>
            <w:tcW w:w="1304" w:type="dxa"/>
          </w:tcPr>
          <w:p w14:paraId="2D185120" w14:textId="77777777" w:rsidR="00FD4836" w:rsidRDefault="00FD4836" w:rsidP="00FF4612">
            <w:pPr>
              <w:rPr>
                <w:lang w:val="en-US"/>
              </w:rPr>
            </w:pPr>
          </w:p>
        </w:tc>
      </w:tr>
      <w:tr w:rsidR="00FD4836" w14:paraId="38AC2856" w14:textId="77777777" w:rsidTr="00FF4612">
        <w:tc>
          <w:tcPr>
            <w:tcW w:w="1303" w:type="dxa"/>
          </w:tcPr>
          <w:p w14:paraId="550AA907" w14:textId="77777777" w:rsidR="00FD4836" w:rsidRDefault="00FD4836" w:rsidP="00FF4612">
            <w:pPr>
              <w:rPr>
                <w:lang w:val="en-US"/>
              </w:rPr>
            </w:pPr>
          </w:p>
        </w:tc>
        <w:tc>
          <w:tcPr>
            <w:tcW w:w="1304" w:type="dxa"/>
          </w:tcPr>
          <w:p w14:paraId="150362C3" w14:textId="361B032D" w:rsidR="0084706D" w:rsidRDefault="0084706D" w:rsidP="00FF4612">
            <w:pPr>
              <w:rPr>
                <w:lang w:val="en-US"/>
              </w:rPr>
            </w:pPr>
            <w:r>
              <w:rPr>
                <w:lang w:val="en-US"/>
              </w:rPr>
              <w:t>Physical</w:t>
            </w:r>
          </w:p>
        </w:tc>
        <w:tc>
          <w:tcPr>
            <w:tcW w:w="1303" w:type="dxa"/>
          </w:tcPr>
          <w:p w14:paraId="3DF097ED" w14:textId="77777777" w:rsidR="00FD4836" w:rsidRDefault="00FD4836" w:rsidP="00FF4612">
            <w:pPr>
              <w:rPr>
                <w:lang w:val="en-US"/>
              </w:rPr>
            </w:pPr>
          </w:p>
        </w:tc>
        <w:tc>
          <w:tcPr>
            <w:tcW w:w="1304" w:type="dxa"/>
          </w:tcPr>
          <w:p w14:paraId="520124B5" w14:textId="77777777" w:rsidR="00FD4836" w:rsidRDefault="00FD4836" w:rsidP="00FF4612">
            <w:pPr>
              <w:rPr>
                <w:lang w:val="en-US"/>
              </w:rPr>
            </w:pPr>
          </w:p>
        </w:tc>
        <w:tc>
          <w:tcPr>
            <w:tcW w:w="1304" w:type="dxa"/>
          </w:tcPr>
          <w:p w14:paraId="10EA03C8" w14:textId="77777777" w:rsidR="00FD4836" w:rsidRDefault="00FD4836" w:rsidP="00FF4612">
            <w:pPr>
              <w:rPr>
                <w:lang w:val="en-US"/>
              </w:rPr>
            </w:pPr>
          </w:p>
        </w:tc>
        <w:tc>
          <w:tcPr>
            <w:tcW w:w="1303" w:type="dxa"/>
          </w:tcPr>
          <w:p w14:paraId="7C9FC2D4" w14:textId="77777777" w:rsidR="00FD4836" w:rsidRDefault="00FD4836" w:rsidP="00FF4612">
            <w:pPr>
              <w:rPr>
                <w:lang w:val="en-US"/>
              </w:rPr>
            </w:pPr>
          </w:p>
        </w:tc>
        <w:tc>
          <w:tcPr>
            <w:tcW w:w="1304" w:type="dxa"/>
          </w:tcPr>
          <w:p w14:paraId="1802418B" w14:textId="77777777" w:rsidR="00FD4836" w:rsidRDefault="00FD4836" w:rsidP="00FF4612">
            <w:pPr>
              <w:rPr>
                <w:lang w:val="en-US"/>
              </w:rPr>
            </w:pPr>
          </w:p>
        </w:tc>
        <w:tc>
          <w:tcPr>
            <w:tcW w:w="1303" w:type="dxa"/>
          </w:tcPr>
          <w:p w14:paraId="29993528" w14:textId="77777777" w:rsidR="00FD4836" w:rsidRDefault="00FD4836" w:rsidP="00FF4612">
            <w:pPr>
              <w:rPr>
                <w:lang w:val="en-US"/>
              </w:rPr>
            </w:pPr>
          </w:p>
        </w:tc>
        <w:tc>
          <w:tcPr>
            <w:tcW w:w="1304" w:type="dxa"/>
          </w:tcPr>
          <w:p w14:paraId="75991A31" w14:textId="77777777" w:rsidR="00FD4836" w:rsidRDefault="00FD4836" w:rsidP="00FF4612">
            <w:pPr>
              <w:rPr>
                <w:lang w:val="en-US"/>
              </w:rPr>
            </w:pPr>
          </w:p>
        </w:tc>
        <w:tc>
          <w:tcPr>
            <w:tcW w:w="1304" w:type="dxa"/>
          </w:tcPr>
          <w:p w14:paraId="0D8EC1C4" w14:textId="77777777" w:rsidR="00FD4836" w:rsidRDefault="00FD4836" w:rsidP="00FF4612">
            <w:pPr>
              <w:rPr>
                <w:lang w:val="en-US"/>
              </w:rPr>
            </w:pPr>
          </w:p>
        </w:tc>
      </w:tr>
      <w:tr w:rsidR="00FD4836" w14:paraId="29AFC0D0" w14:textId="77777777" w:rsidTr="00FF4612">
        <w:tc>
          <w:tcPr>
            <w:tcW w:w="1303" w:type="dxa"/>
          </w:tcPr>
          <w:p w14:paraId="3F94448F" w14:textId="77777777" w:rsidR="00FD4836" w:rsidRDefault="00FD4836" w:rsidP="00FF4612">
            <w:pPr>
              <w:rPr>
                <w:lang w:val="en-US"/>
              </w:rPr>
            </w:pPr>
          </w:p>
        </w:tc>
        <w:tc>
          <w:tcPr>
            <w:tcW w:w="1304" w:type="dxa"/>
          </w:tcPr>
          <w:p w14:paraId="3616E935" w14:textId="4555AEE3" w:rsidR="0084706D" w:rsidRDefault="0084706D" w:rsidP="00FF4612">
            <w:pPr>
              <w:rPr>
                <w:lang w:val="en-US"/>
              </w:rPr>
            </w:pPr>
            <w:r>
              <w:rPr>
                <w:lang w:val="en-US"/>
              </w:rPr>
              <w:t>Biological</w:t>
            </w:r>
          </w:p>
        </w:tc>
        <w:tc>
          <w:tcPr>
            <w:tcW w:w="1303" w:type="dxa"/>
          </w:tcPr>
          <w:p w14:paraId="27FD6621" w14:textId="77777777" w:rsidR="00FD4836" w:rsidRDefault="00FD4836" w:rsidP="00FF4612">
            <w:pPr>
              <w:rPr>
                <w:lang w:val="en-US"/>
              </w:rPr>
            </w:pPr>
          </w:p>
        </w:tc>
        <w:tc>
          <w:tcPr>
            <w:tcW w:w="1304" w:type="dxa"/>
          </w:tcPr>
          <w:p w14:paraId="3F43CB97" w14:textId="77777777" w:rsidR="00FD4836" w:rsidRDefault="00FD4836" w:rsidP="00FF4612">
            <w:pPr>
              <w:rPr>
                <w:lang w:val="en-US"/>
              </w:rPr>
            </w:pPr>
          </w:p>
        </w:tc>
        <w:tc>
          <w:tcPr>
            <w:tcW w:w="1304" w:type="dxa"/>
          </w:tcPr>
          <w:p w14:paraId="26E64443" w14:textId="77777777" w:rsidR="00FD4836" w:rsidRDefault="00FD4836" w:rsidP="00FF4612">
            <w:pPr>
              <w:rPr>
                <w:lang w:val="en-US"/>
              </w:rPr>
            </w:pPr>
          </w:p>
        </w:tc>
        <w:tc>
          <w:tcPr>
            <w:tcW w:w="1303" w:type="dxa"/>
          </w:tcPr>
          <w:p w14:paraId="6AD58119" w14:textId="77777777" w:rsidR="00FD4836" w:rsidRDefault="00FD4836" w:rsidP="00FF4612">
            <w:pPr>
              <w:rPr>
                <w:lang w:val="en-US"/>
              </w:rPr>
            </w:pPr>
          </w:p>
        </w:tc>
        <w:tc>
          <w:tcPr>
            <w:tcW w:w="1304" w:type="dxa"/>
          </w:tcPr>
          <w:p w14:paraId="1BC69638" w14:textId="77777777" w:rsidR="00FD4836" w:rsidRDefault="00FD4836" w:rsidP="00FF4612">
            <w:pPr>
              <w:rPr>
                <w:lang w:val="en-US"/>
              </w:rPr>
            </w:pPr>
          </w:p>
        </w:tc>
        <w:tc>
          <w:tcPr>
            <w:tcW w:w="1303" w:type="dxa"/>
          </w:tcPr>
          <w:p w14:paraId="2C7D98D1" w14:textId="77777777" w:rsidR="00FD4836" w:rsidRDefault="00FD4836" w:rsidP="00FF4612">
            <w:pPr>
              <w:rPr>
                <w:lang w:val="en-US"/>
              </w:rPr>
            </w:pPr>
          </w:p>
        </w:tc>
        <w:tc>
          <w:tcPr>
            <w:tcW w:w="1304" w:type="dxa"/>
          </w:tcPr>
          <w:p w14:paraId="695C65C9" w14:textId="77777777" w:rsidR="00FD4836" w:rsidRDefault="00FD4836" w:rsidP="00FF4612">
            <w:pPr>
              <w:rPr>
                <w:lang w:val="en-US"/>
              </w:rPr>
            </w:pPr>
          </w:p>
        </w:tc>
        <w:tc>
          <w:tcPr>
            <w:tcW w:w="1304" w:type="dxa"/>
          </w:tcPr>
          <w:p w14:paraId="18B9C463" w14:textId="77777777" w:rsidR="00FD4836" w:rsidRDefault="00FD4836" w:rsidP="00FF4612">
            <w:pPr>
              <w:rPr>
                <w:lang w:val="en-US"/>
              </w:rPr>
            </w:pPr>
          </w:p>
        </w:tc>
      </w:tr>
      <w:tr w:rsidR="00FD4836" w14:paraId="269E12F6" w14:textId="77777777" w:rsidTr="00FF4612">
        <w:tc>
          <w:tcPr>
            <w:tcW w:w="1303" w:type="dxa"/>
          </w:tcPr>
          <w:p w14:paraId="5684C3E7" w14:textId="77777777" w:rsidR="00FD4836" w:rsidRDefault="00FD4836" w:rsidP="00FF4612">
            <w:pPr>
              <w:rPr>
                <w:lang w:val="en-US"/>
              </w:rPr>
            </w:pPr>
          </w:p>
        </w:tc>
        <w:tc>
          <w:tcPr>
            <w:tcW w:w="1304" w:type="dxa"/>
          </w:tcPr>
          <w:p w14:paraId="3E5C54AD" w14:textId="6444943B" w:rsidR="00FD4836" w:rsidRDefault="0084706D" w:rsidP="00FF4612">
            <w:pPr>
              <w:rPr>
                <w:lang w:val="en-US"/>
              </w:rPr>
            </w:pPr>
            <w:r>
              <w:rPr>
                <w:lang w:val="en-US"/>
              </w:rPr>
              <w:t>Quality control sampling</w:t>
            </w:r>
          </w:p>
        </w:tc>
        <w:tc>
          <w:tcPr>
            <w:tcW w:w="1303" w:type="dxa"/>
          </w:tcPr>
          <w:p w14:paraId="77294FEE" w14:textId="77777777" w:rsidR="00FD4836" w:rsidRDefault="00FD4836" w:rsidP="00FF4612">
            <w:pPr>
              <w:rPr>
                <w:lang w:val="en-US"/>
              </w:rPr>
            </w:pPr>
          </w:p>
        </w:tc>
        <w:tc>
          <w:tcPr>
            <w:tcW w:w="1304" w:type="dxa"/>
          </w:tcPr>
          <w:p w14:paraId="06EC4A8F" w14:textId="77777777" w:rsidR="00FD4836" w:rsidRDefault="00FD4836" w:rsidP="00FF4612">
            <w:pPr>
              <w:rPr>
                <w:lang w:val="en-US"/>
              </w:rPr>
            </w:pPr>
          </w:p>
        </w:tc>
        <w:tc>
          <w:tcPr>
            <w:tcW w:w="1304" w:type="dxa"/>
          </w:tcPr>
          <w:p w14:paraId="31F51569" w14:textId="77777777" w:rsidR="00FD4836" w:rsidRDefault="00FD4836" w:rsidP="00FF4612">
            <w:pPr>
              <w:rPr>
                <w:lang w:val="en-US"/>
              </w:rPr>
            </w:pPr>
          </w:p>
        </w:tc>
        <w:tc>
          <w:tcPr>
            <w:tcW w:w="1303" w:type="dxa"/>
          </w:tcPr>
          <w:p w14:paraId="22431F3C" w14:textId="77777777" w:rsidR="00FD4836" w:rsidRDefault="00FD4836" w:rsidP="00FF4612">
            <w:pPr>
              <w:rPr>
                <w:lang w:val="en-US"/>
              </w:rPr>
            </w:pPr>
          </w:p>
        </w:tc>
        <w:tc>
          <w:tcPr>
            <w:tcW w:w="1304" w:type="dxa"/>
          </w:tcPr>
          <w:p w14:paraId="0411FC38" w14:textId="77777777" w:rsidR="00FD4836" w:rsidRDefault="00FD4836" w:rsidP="00FF4612">
            <w:pPr>
              <w:rPr>
                <w:lang w:val="en-US"/>
              </w:rPr>
            </w:pPr>
          </w:p>
        </w:tc>
        <w:tc>
          <w:tcPr>
            <w:tcW w:w="1303" w:type="dxa"/>
          </w:tcPr>
          <w:p w14:paraId="4105A565" w14:textId="77777777" w:rsidR="00FD4836" w:rsidRDefault="00FD4836" w:rsidP="00FF4612">
            <w:pPr>
              <w:rPr>
                <w:lang w:val="en-US"/>
              </w:rPr>
            </w:pPr>
          </w:p>
        </w:tc>
        <w:tc>
          <w:tcPr>
            <w:tcW w:w="1304" w:type="dxa"/>
          </w:tcPr>
          <w:p w14:paraId="10A6DE40" w14:textId="77777777" w:rsidR="00FD4836" w:rsidRDefault="00FD4836" w:rsidP="00FF4612">
            <w:pPr>
              <w:rPr>
                <w:lang w:val="en-US"/>
              </w:rPr>
            </w:pPr>
          </w:p>
        </w:tc>
        <w:tc>
          <w:tcPr>
            <w:tcW w:w="1304" w:type="dxa"/>
          </w:tcPr>
          <w:p w14:paraId="6CA8E675" w14:textId="77777777" w:rsidR="00FD4836" w:rsidRDefault="00FD4836" w:rsidP="00FF4612">
            <w:pPr>
              <w:rPr>
                <w:lang w:val="en-US"/>
              </w:rPr>
            </w:pPr>
          </w:p>
        </w:tc>
      </w:tr>
    </w:tbl>
    <w:p w14:paraId="78E3B5DA" w14:textId="06DBFF1B" w:rsidR="00FD4836" w:rsidRPr="0029491D" w:rsidRDefault="00FD4836">
      <w:pPr>
        <w:spacing w:after="160" w:line="259" w:lineRule="auto"/>
        <w:rPr>
          <w:rFonts w:eastAsia="Arial" w:cs="Times New Roman"/>
          <w:lang w:val="en-US"/>
        </w:rPr>
      </w:pPr>
    </w:p>
    <w:p w14:paraId="1EEDA8D9" w14:textId="77777777" w:rsidR="00FD4836" w:rsidRDefault="00FD4836">
      <w:pPr>
        <w:spacing w:after="160" w:line="259" w:lineRule="auto"/>
        <w:rPr>
          <w:rFonts w:eastAsia="Arial" w:cs="Times New Roman"/>
          <w:lang w:val="en-US"/>
        </w:rPr>
        <w:sectPr w:rsidR="00FD4836" w:rsidSect="00FD4836">
          <w:pgSz w:w="16838" w:h="11906" w:orient="landscape"/>
          <w:pgMar w:top="1440" w:right="1440" w:bottom="1134" w:left="1440" w:header="680" w:footer="680" w:gutter="0"/>
          <w:cols w:space="720"/>
          <w:docGrid w:linePitch="360"/>
        </w:sectPr>
      </w:pPr>
    </w:p>
    <w:p w14:paraId="15134B0F" w14:textId="77777777" w:rsidR="00FF4612" w:rsidRDefault="00FF4612" w:rsidP="00FF4612">
      <w:pPr>
        <w:pStyle w:val="Heading1"/>
        <w:rPr>
          <w:lang w:val="en-US"/>
        </w:rPr>
      </w:pPr>
      <w:r w:rsidRPr="0029491D">
        <w:rPr>
          <w:lang w:val="en-US"/>
        </w:rPr>
        <w:lastRenderedPageBreak/>
        <w:t>Individual Formative Exercise 1</w:t>
      </w:r>
      <w:r>
        <w:rPr>
          <w:lang w:val="en-US"/>
        </w:rPr>
        <w:t>6</w:t>
      </w:r>
    </w:p>
    <w:p w14:paraId="2033323A" w14:textId="77777777" w:rsidR="00FF4612" w:rsidRPr="002A015A" w:rsidRDefault="00FF4612" w:rsidP="00FF4612">
      <w:pPr>
        <w:pStyle w:val="Heading2"/>
        <w:rPr>
          <w:rFonts w:eastAsia="Arial"/>
          <w:lang w:val="en-US"/>
        </w:rPr>
      </w:pPr>
      <w:r w:rsidRPr="002A015A">
        <w:rPr>
          <w:rFonts w:eastAsia="Arial"/>
          <w:lang w:val="en-US"/>
        </w:rPr>
        <w:t>US 116278</w:t>
      </w:r>
    </w:p>
    <w:p w14:paraId="03CF6086" w14:textId="77777777" w:rsidR="00FF4612" w:rsidRPr="0029491D" w:rsidRDefault="00FF4612" w:rsidP="00FF4612">
      <w:pPr>
        <w:rPr>
          <w:lang w:val="en-US"/>
        </w:rPr>
      </w:pPr>
      <w:r w:rsidRPr="0029491D">
        <w:rPr>
          <w:lang w:val="en-US"/>
        </w:rPr>
        <w:t>Write a report after investigating the internal and external audits that take place where you</w:t>
      </w:r>
      <w:r>
        <w:rPr>
          <w:lang w:val="en-US"/>
        </w:rPr>
        <w:t xml:space="preserve"> </w:t>
      </w:r>
      <w:r w:rsidRPr="0029491D">
        <w:rPr>
          <w:lang w:val="en-US"/>
        </w:rPr>
        <w:t>are completing your practical duties</w:t>
      </w:r>
      <w:r>
        <w:rPr>
          <w:lang w:val="en-US"/>
        </w:rPr>
        <w:t>:</w:t>
      </w:r>
    </w:p>
    <w:p w14:paraId="45B69E0A" w14:textId="662F735C" w:rsidR="00FF4612" w:rsidRPr="00FF4612" w:rsidRDefault="00FF4612" w:rsidP="004B001F">
      <w:pPr>
        <w:pStyle w:val="ListParagraph"/>
        <w:numPr>
          <w:ilvl w:val="0"/>
          <w:numId w:val="18"/>
        </w:numPr>
        <w:rPr>
          <w:lang w:val="en-US"/>
        </w:rPr>
      </w:pPr>
      <w:r w:rsidRPr="00FF4612">
        <w:rPr>
          <w:lang w:val="en-US"/>
        </w:rPr>
        <w:t xml:space="preserve">Give details of the role that these audits play in ensuring food safety for the produce from your </w:t>
      </w:r>
      <w:proofErr w:type="spellStart"/>
      <w:r w:rsidRPr="00FF4612">
        <w:rPr>
          <w:lang w:val="en-US"/>
        </w:rPr>
        <w:t>farm.</w:t>
      </w:r>
      <w:proofErr w:type="spellEnd"/>
    </w:p>
    <w:p w14:paraId="09D9C9AA" w14:textId="72CFAE70" w:rsidR="00FF4612" w:rsidRPr="00FF4612" w:rsidRDefault="00FF4612" w:rsidP="004B001F">
      <w:pPr>
        <w:pStyle w:val="ListParagraph"/>
        <w:numPr>
          <w:ilvl w:val="0"/>
          <w:numId w:val="18"/>
        </w:numPr>
        <w:rPr>
          <w:lang w:val="en-US"/>
        </w:rPr>
      </w:pPr>
      <w:r w:rsidRPr="00FF4612">
        <w:rPr>
          <w:lang w:val="en-US"/>
        </w:rPr>
        <w:t>Draft process flow of how these audits is conducted.</w:t>
      </w:r>
    </w:p>
    <w:p w14:paraId="031A450B" w14:textId="6695ED06" w:rsidR="00FF4612" w:rsidRPr="00FF4612" w:rsidRDefault="00FF4612" w:rsidP="004B001F">
      <w:pPr>
        <w:pStyle w:val="ListParagraph"/>
        <w:numPr>
          <w:ilvl w:val="0"/>
          <w:numId w:val="18"/>
        </w:numPr>
        <w:rPr>
          <w:lang w:val="en-US"/>
        </w:rPr>
      </w:pPr>
      <w:r w:rsidRPr="00FF4612">
        <w:rPr>
          <w:lang w:val="en-US"/>
        </w:rPr>
        <w:t>Give examples of at least 5 different areas related to the HACCP plan or the Food Safety</w:t>
      </w:r>
    </w:p>
    <w:p w14:paraId="21D77903" w14:textId="77777777" w:rsidR="00FF4612" w:rsidRPr="00FF4612" w:rsidRDefault="00FF4612" w:rsidP="004B001F">
      <w:pPr>
        <w:pStyle w:val="ListParagraph"/>
        <w:numPr>
          <w:ilvl w:val="0"/>
          <w:numId w:val="18"/>
        </w:numPr>
        <w:rPr>
          <w:lang w:val="en-US"/>
        </w:rPr>
      </w:pPr>
      <w:r w:rsidRPr="00FF4612">
        <w:rPr>
          <w:lang w:val="en-US"/>
        </w:rPr>
        <w:t xml:space="preserve">Management Plan upon which Internal Audits are performed regularly. </w:t>
      </w:r>
    </w:p>
    <w:p w14:paraId="624A1C8A" w14:textId="4F23B307" w:rsidR="00FF4612" w:rsidRPr="00FF4612" w:rsidRDefault="00FF4612" w:rsidP="004B001F">
      <w:pPr>
        <w:pStyle w:val="ListParagraph"/>
        <w:numPr>
          <w:ilvl w:val="0"/>
          <w:numId w:val="18"/>
        </w:numPr>
        <w:rPr>
          <w:lang w:val="en-US"/>
        </w:rPr>
      </w:pPr>
      <w:r w:rsidRPr="00FF4612">
        <w:rPr>
          <w:lang w:val="en-US"/>
        </w:rPr>
        <w:t>Draw conclusions regarding the affectivity of the current internal audit system and make</w:t>
      </w:r>
    </w:p>
    <w:p w14:paraId="5035D0AB" w14:textId="77777777" w:rsidR="00FF4612" w:rsidRPr="00FF4612" w:rsidRDefault="00FF4612" w:rsidP="004B001F">
      <w:pPr>
        <w:pStyle w:val="ListParagraph"/>
        <w:numPr>
          <w:ilvl w:val="0"/>
          <w:numId w:val="18"/>
        </w:numPr>
        <w:rPr>
          <w:rFonts w:eastAsia="Arial" w:cs="Times New Roman"/>
          <w:color w:val="000000"/>
          <w:u w:val="single"/>
          <w:lang w:val="en-US"/>
        </w:rPr>
      </w:pPr>
      <w:r w:rsidRPr="00FF4612">
        <w:rPr>
          <w:lang w:val="en-US"/>
        </w:rPr>
        <w:t xml:space="preserve">recommendations regarding possible improvements that might benefit the </w:t>
      </w:r>
      <w:proofErr w:type="spellStart"/>
      <w:r w:rsidRPr="00FF4612">
        <w:rPr>
          <w:lang w:val="en-US"/>
        </w:rPr>
        <w:t>organisation</w:t>
      </w:r>
      <w:proofErr w:type="spellEnd"/>
      <w:r w:rsidRPr="00FF4612">
        <w:rPr>
          <w:lang w:val="en-US"/>
        </w:rPr>
        <w:t>.</w:t>
      </w:r>
    </w:p>
    <w:p w14:paraId="3F96FC23" w14:textId="1E53B0EB" w:rsidR="00FD4836" w:rsidRDefault="00FD4836" w:rsidP="00104CAF">
      <w:pPr>
        <w:rPr>
          <w:rFonts w:eastAsia="Arial" w:cs="Times New Roman"/>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C1867" w:rsidRPr="0029491D" w14:paraId="53B25054" w14:textId="77777777" w:rsidTr="00FF4612">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516AC771" w14:textId="77777777" w:rsidR="00BC1867" w:rsidRPr="0029491D" w:rsidRDefault="00BC1867" w:rsidP="00FF4612">
            <w:pPr>
              <w:jc w:val="center"/>
              <w:rPr>
                <w:rFonts w:eastAsia="Tahoma"/>
                <w:b/>
                <w:color w:val="000000"/>
              </w:rPr>
            </w:pPr>
            <w:r w:rsidRPr="0029491D">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08721864" w14:textId="77777777" w:rsidR="00BC1867" w:rsidRPr="0029491D" w:rsidRDefault="00BC1867" w:rsidP="00FF4612">
            <w:pPr>
              <w:jc w:val="center"/>
              <w:rPr>
                <w:rFonts w:eastAsia="Tahoma"/>
                <w:b/>
                <w:color w:val="000000"/>
              </w:rPr>
            </w:pPr>
            <w:r w:rsidRPr="0029491D">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1C1E5BBE" w14:textId="77777777" w:rsidR="00BC1867" w:rsidRPr="0029491D" w:rsidRDefault="00BC1867" w:rsidP="00FF4612">
            <w:pPr>
              <w:jc w:val="center"/>
              <w:rPr>
                <w:rFonts w:eastAsia="Tahoma"/>
                <w:b/>
                <w:color w:val="000000"/>
              </w:rPr>
            </w:pPr>
            <w:r w:rsidRPr="0029491D">
              <w:rPr>
                <w:rFonts w:eastAsia="Tahoma"/>
                <w:b/>
                <w:color w:val="000000"/>
              </w:rPr>
              <w:t>Third Attempt</w:t>
            </w:r>
          </w:p>
        </w:tc>
      </w:tr>
      <w:tr w:rsidR="00BC1867" w:rsidRPr="0029491D" w14:paraId="01922EE7" w14:textId="77777777" w:rsidTr="00FF4612">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7AC08B37" w14:textId="77777777" w:rsidR="00BC1867" w:rsidRPr="0029491D" w:rsidRDefault="00BC1867"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7A9C1FA" w14:textId="77777777" w:rsidR="00BC1867" w:rsidRPr="0029491D" w:rsidRDefault="00BC1867"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6837D8B" w14:textId="77777777" w:rsidR="00BC1867" w:rsidRPr="0029491D" w:rsidRDefault="00BC1867"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D7422A7" w14:textId="77777777" w:rsidR="00BC1867" w:rsidRPr="0029491D" w:rsidRDefault="00BC1867"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B621C63" w14:textId="77777777" w:rsidR="00BC1867" w:rsidRPr="0029491D" w:rsidRDefault="00BC1867"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3DE7D2E3" w14:textId="77777777" w:rsidR="00BC1867" w:rsidRPr="0029491D" w:rsidRDefault="00BC1867" w:rsidP="00FF4612">
            <w:pPr>
              <w:jc w:val="center"/>
              <w:rPr>
                <w:rFonts w:eastAsia="Tahoma"/>
                <w:color w:val="000000"/>
              </w:rPr>
            </w:pPr>
            <w:r w:rsidRPr="0029491D">
              <w:rPr>
                <w:rFonts w:eastAsia="Tahoma"/>
                <w:color w:val="000000"/>
              </w:rPr>
              <w:t>Not yet competent</w:t>
            </w:r>
          </w:p>
        </w:tc>
      </w:tr>
      <w:tr w:rsidR="00BC1867" w:rsidRPr="0029491D" w14:paraId="012E1234" w14:textId="77777777" w:rsidTr="00FF4612">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601DFEA0"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9BE2E7E"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00A926F"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0A06D24"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587B620"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6262BE5E" w14:textId="77777777" w:rsidR="00BC1867" w:rsidRPr="0029491D" w:rsidRDefault="00BC1867" w:rsidP="00FF4612">
            <w:pPr>
              <w:rPr>
                <w:rFonts w:eastAsia="Arial"/>
                <w:color w:val="000000"/>
                <w:sz w:val="24"/>
              </w:rPr>
            </w:pPr>
            <w:r w:rsidRPr="0029491D">
              <w:rPr>
                <w:rFonts w:eastAsia="Arial"/>
                <w:color w:val="000000"/>
                <w:sz w:val="24"/>
              </w:rPr>
              <w:t xml:space="preserve"> </w:t>
            </w:r>
          </w:p>
        </w:tc>
      </w:tr>
    </w:tbl>
    <w:p w14:paraId="0BB6F7EC" w14:textId="0551D654" w:rsidR="00FD4836" w:rsidRDefault="00FD4836" w:rsidP="00104CAF">
      <w:pPr>
        <w:rPr>
          <w:rFonts w:eastAsia="Arial" w:cs="Times New Roman"/>
          <w:lang w:val="en-US"/>
        </w:rPr>
      </w:pPr>
    </w:p>
    <w:p w14:paraId="2F9813D5" w14:textId="77777777" w:rsidR="00FD4836" w:rsidRPr="0029491D" w:rsidRDefault="00FD4836" w:rsidP="00104CAF">
      <w:pPr>
        <w:rPr>
          <w:rFonts w:eastAsia="Arial" w:cs="Times New Roman"/>
          <w:lang w:val="en-US"/>
        </w:rPr>
      </w:pPr>
    </w:p>
    <w:p w14:paraId="0034AD80" w14:textId="31A16926" w:rsidR="00104CAF" w:rsidRPr="0029491D" w:rsidRDefault="00104CAF" w:rsidP="00104CAF">
      <w:pPr>
        <w:rPr>
          <w:rFonts w:eastAsia="Arial" w:cs="Times New Roman"/>
          <w:lang w:val="en-US"/>
        </w:rPr>
      </w:pPr>
    </w:p>
    <w:p w14:paraId="184BA136" w14:textId="28745642" w:rsidR="00746715" w:rsidRPr="0029491D" w:rsidRDefault="00746715" w:rsidP="00746715">
      <w:pPr>
        <w:rPr>
          <w:rFonts w:eastAsia="Arial" w:cs="Times New Roman"/>
          <w:lang w:val="en-US"/>
        </w:rPr>
      </w:pPr>
    </w:p>
    <w:p w14:paraId="3B1ED51B" w14:textId="77B1B3D3" w:rsidR="00746715" w:rsidRPr="0029491D" w:rsidRDefault="00746715">
      <w:pPr>
        <w:spacing w:after="160" w:line="259" w:lineRule="auto"/>
        <w:rPr>
          <w:rFonts w:eastAsia="Arial" w:cs="Times New Roman"/>
          <w:lang w:val="en-US"/>
        </w:rPr>
      </w:pPr>
      <w:r w:rsidRPr="0029491D">
        <w:rPr>
          <w:rFonts w:eastAsia="Arial" w:cs="Times New Roman"/>
          <w:lang w:val="en-US"/>
        </w:rPr>
        <w:br w:type="page"/>
      </w:r>
    </w:p>
    <w:p w14:paraId="3BAA0418" w14:textId="393AC4B9" w:rsidR="00FF4612" w:rsidRPr="0029491D" w:rsidRDefault="00FF4612" w:rsidP="00FF4612">
      <w:pPr>
        <w:pStyle w:val="Heading1"/>
        <w:rPr>
          <w:rFonts w:eastAsia="Arial" w:cs="Times New Roman"/>
          <w:color w:val="000000"/>
          <w:u w:val="single"/>
          <w:lang w:val="en-US"/>
        </w:rPr>
      </w:pPr>
      <w:r>
        <w:rPr>
          <w:lang w:val="en-US"/>
        </w:rPr>
        <w:lastRenderedPageBreak/>
        <w:t>I</w:t>
      </w:r>
      <w:r w:rsidRPr="0029491D">
        <w:rPr>
          <w:lang w:val="en-US"/>
        </w:rPr>
        <w:t>ndividual Formative Exercise 1</w:t>
      </w:r>
      <w:r>
        <w:rPr>
          <w:lang w:val="en-US"/>
        </w:rPr>
        <w:t>7</w:t>
      </w:r>
    </w:p>
    <w:p w14:paraId="046BDDDF" w14:textId="77777777" w:rsidR="00FF4612" w:rsidRPr="002A015A" w:rsidRDefault="00FF4612" w:rsidP="00FF4612">
      <w:pPr>
        <w:pStyle w:val="Heading2"/>
        <w:rPr>
          <w:rFonts w:eastAsia="Arial"/>
          <w:lang w:val="en-US"/>
        </w:rPr>
      </w:pPr>
      <w:r w:rsidRPr="002A015A">
        <w:rPr>
          <w:rFonts w:eastAsia="Arial"/>
          <w:lang w:val="en-US"/>
        </w:rPr>
        <w:t>US 116278</w:t>
      </w:r>
    </w:p>
    <w:p w14:paraId="4F8D2AD5" w14:textId="097527E9" w:rsidR="00FF4612" w:rsidRPr="00FF4612" w:rsidRDefault="00FF4612" w:rsidP="004B001F">
      <w:pPr>
        <w:pStyle w:val="ListParagraph"/>
        <w:numPr>
          <w:ilvl w:val="0"/>
          <w:numId w:val="19"/>
        </w:numPr>
        <w:rPr>
          <w:lang w:val="en-US"/>
        </w:rPr>
      </w:pPr>
      <w:r w:rsidRPr="00FF4612">
        <w:rPr>
          <w:lang w:val="en-US"/>
        </w:rPr>
        <w:t>What does Standing Operating Procedures mean?</w:t>
      </w:r>
    </w:p>
    <w:p w14:paraId="75B11CDF" w14:textId="577431E1" w:rsidR="00FF4612" w:rsidRPr="00FF4612" w:rsidRDefault="00FF4612" w:rsidP="004B001F">
      <w:pPr>
        <w:pStyle w:val="ListParagraph"/>
        <w:numPr>
          <w:ilvl w:val="0"/>
          <w:numId w:val="19"/>
        </w:numPr>
        <w:rPr>
          <w:lang w:val="en-US"/>
        </w:rPr>
      </w:pPr>
      <w:r w:rsidRPr="00FF4612">
        <w:rPr>
          <w:lang w:val="en-US"/>
        </w:rPr>
        <w:t>How does a standing operating procedure contribute to food safety?</w:t>
      </w:r>
    </w:p>
    <w:p w14:paraId="26AD7BA4" w14:textId="006CBC38" w:rsidR="00FF4612" w:rsidRPr="00FF4612" w:rsidRDefault="00FF4612" w:rsidP="004B001F">
      <w:pPr>
        <w:pStyle w:val="ListParagraph"/>
        <w:numPr>
          <w:ilvl w:val="0"/>
          <w:numId w:val="19"/>
        </w:numPr>
        <w:rPr>
          <w:rFonts w:eastAsia="Arial" w:cs="Times New Roman"/>
          <w:color w:val="000000"/>
          <w:u w:val="single"/>
          <w:lang w:val="en-US"/>
        </w:rPr>
      </w:pPr>
      <w:r w:rsidRPr="00FF4612">
        <w:rPr>
          <w:lang w:val="en-US"/>
        </w:rPr>
        <w:t>Describe at least one SOP that directly affects food safety.</w:t>
      </w:r>
    </w:p>
    <w:p w14:paraId="3BB0614A" w14:textId="77777777" w:rsidR="009E7183" w:rsidRDefault="009E7183">
      <w:pPr>
        <w:spacing w:after="160" w:line="259" w:lineRule="auto"/>
        <w:rPr>
          <w:rFonts w:eastAsia="Arial" w:cs="Times New Roman"/>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C1867" w:rsidRPr="0029491D" w14:paraId="0A914FCA" w14:textId="77777777" w:rsidTr="00FF4612">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5F7CFBDA" w14:textId="77777777" w:rsidR="00BC1867" w:rsidRPr="0029491D" w:rsidRDefault="00BC1867" w:rsidP="00FF4612">
            <w:pPr>
              <w:jc w:val="center"/>
              <w:rPr>
                <w:rFonts w:eastAsia="Tahoma"/>
                <w:b/>
                <w:color w:val="000000"/>
              </w:rPr>
            </w:pPr>
            <w:r w:rsidRPr="0029491D">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58D6C56B" w14:textId="77777777" w:rsidR="00BC1867" w:rsidRPr="0029491D" w:rsidRDefault="00BC1867" w:rsidP="00FF4612">
            <w:pPr>
              <w:jc w:val="center"/>
              <w:rPr>
                <w:rFonts w:eastAsia="Tahoma"/>
                <w:b/>
                <w:color w:val="000000"/>
              </w:rPr>
            </w:pPr>
            <w:r w:rsidRPr="0029491D">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42607C67" w14:textId="77777777" w:rsidR="00BC1867" w:rsidRPr="0029491D" w:rsidRDefault="00BC1867" w:rsidP="00FF4612">
            <w:pPr>
              <w:jc w:val="center"/>
              <w:rPr>
                <w:rFonts w:eastAsia="Tahoma"/>
                <w:b/>
                <w:color w:val="000000"/>
              </w:rPr>
            </w:pPr>
            <w:r w:rsidRPr="0029491D">
              <w:rPr>
                <w:rFonts w:eastAsia="Tahoma"/>
                <w:b/>
                <w:color w:val="000000"/>
              </w:rPr>
              <w:t>Third Attempt</w:t>
            </w:r>
          </w:p>
        </w:tc>
      </w:tr>
      <w:tr w:rsidR="00BC1867" w:rsidRPr="0029491D" w14:paraId="6025B2CE" w14:textId="77777777" w:rsidTr="00FF4612">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03AEC018" w14:textId="77777777" w:rsidR="00BC1867" w:rsidRPr="0029491D" w:rsidRDefault="00BC1867"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20C05AD" w14:textId="77777777" w:rsidR="00BC1867" w:rsidRPr="0029491D" w:rsidRDefault="00BC1867"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2429717" w14:textId="77777777" w:rsidR="00BC1867" w:rsidRPr="0029491D" w:rsidRDefault="00BC1867"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FAB0DA5" w14:textId="77777777" w:rsidR="00BC1867" w:rsidRPr="0029491D" w:rsidRDefault="00BC1867"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03746F0" w14:textId="77777777" w:rsidR="00BC1867" w:rsidRPr="0029491D" w:rsidRDefault="00BC1867"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13A9476C" w14:textId="77777777" w:rsidR="00BC1867" w:rsidRPr="0029491D" w:rsidRDefault="00BC1867" w:rsidP="00FF4612">
            <w:pPr>
              <w:jc w:val="center"/>
              <w:rPr>
                <w:rFonts w:eastAsia="Tahoma"/>
                <w:color w:val="000000"/>
              </w:rPr>
            </w:pPr>
            <w:r w:rsidRPr="0029491D">
              <w:rPr>
                <w:rFonts w:eastAsia="Tahoma"/>
                <w:color w:val="000000"/>
              </w:rPr>
              <w:t>Not yet competent</w:t>
            </w:r>
          </w:p>
        </w:tc>
      </w:tr>
      <w:tr w:rsidR="00BC1867" w:rsidRPr="0029491D" w14:paraId="4ECC861B" w14:textId="77777777" w:rsidTr="00FF4612">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214967FF"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8276F57"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BE71DF2"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C748F61"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EAD3423"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25B5E986" w14:textId="77777777" w:rsidR="00BC1867" w:rsidRPr="0029491D" w:rsidRDefault="00BC1867" w:rsidP="00FF4612">
            <w:pPr>
              <w:rPr>
                <w:rFonts w:eastAsia="Arial"/>
                <w:color w:val="000000"/>
                <w:sz w:val="24"/>
              </w:rPr>
            </w:pPr>
            <w:r w:rsidRPr="0029491D">
              <w:rPr>
                <w:rFonts w:eastAsia="Arial"/>
                <w:color w:val="000000"/>
                <w:sz w:val="24"/>
              </w:rPr>
              <w:t xml:space="preserve"> </w:t>
            </w:r>
          </w:p>
        </w:tc>
      </w:tr>
    </w:tbl>
    <w:p w14:paraId="7409EA15" w14:textId="77777777" w:rsidR="009E7183" w:rsidRDefault="009E7183">
      <w:pPr>
        <w:spacing w:after="160" w:line="259" w:lineRule="auto"/>
        <w:rPr>
          <w:rFonts w:eastAsia="Arial" w:cs="Times New Roman"/>
          <w:lang w:val="en-US"/>
        </w:rPr>
      </w:pPr>
    </w:p>
    <w:p w14:paraId="59ED5E4C" w14:textId="2DB11ECA" w:rsidR="00FF4612" w:rsidRDefault="00FF4612">
      <w:pPr>
        <w:spacing w:after="160" w:line="259" w:lineRule="auto"/>
        <w:rPr>
          <w:rFonts w:eastAsia="Arial" w:cs="Times New Roman"/>
          <w:lang w:val="en-US"/>
        </w:rPr>
      </w:pPr>
      <w:r>
        <w:rPr>
          <w:rFonts w:eastAsia="Arial" w:cs="Times New Roman"/>
          <w:lang w:val="en-US"/>
        </w:rPr>
        <w:br w:type="page"/>
      </w:r>
    </w:p>
    <w:p w14:paraId="09EA1231" w14:textId="1CDE8AEB" w:rsidR="00FF4612" w:rsidRPr="0029491D" w:rsidRDefault="00FF4612" w:rsidP="00FF4612">
      <w:pPr>
        <w:pStyle w:val="Heading1"/>
        <w:rPr>
          <w:rFonts w:eastAsia="Arial" w:cs="Times New Roman"/>
          <w:color w:val="000000"/>
          <w:u w:val="single"/>
          <w:lang w:val="en-US"/>
        </w:rPr>
      </w:pPr>
      <w:r w:rsidRPr="0029491D">
        <w:rPr>
          <w:lang w:val="en-US"/>
        </w:rPr>
        <w:lastRenderedPageBreak/>
        <w:t xml:space="preserve">Summative </w:t>
      </w:r>
      <w:proofErr w:type="spellStart"/>
      <w:r>
        <w:rPr>
          <w:lang w:val="en-US"/>
        </w:rPr>
        <w:t>S2</w:t>
      </w:r>
      <w:proofErr w:type="spellEnd"/>
    </w:p>
    <w:p w14:paraId="73C896B3" w14:textId="77777777" w:rsidR="00FF4612" w:rsidRPr="002A015A" w:rsidRDefault="00FF4612" w:rsidP="00FF4612">
      <w:pPr>
        <w:pStyle w:val="Heading2"/>
        <w:rPr>
          <w:rFonts w:eastAsia="Arial"/>
          <w:lang w:val="en-US"/>
        </w:rPr>
      </w:pPr>
      <w:r w:rsidRPr="002A015A">
        <w:rPr>
          <w:rFonts w:eastAsia="Arial"/>
          <w:lang w:val="en-US"/>
        </w:rPr>
        <w:t>US 116278</w:t>
      </w:r>
    </w:p>
    <w:p w14:paraId="46BA089E" w14:textId="77777777" w:rsidR="00FF4612" w:rsidRDefault="00FF4612" w:rsidP="00FF4612">
      <w:pPr>
        <w:pStyle w:val="Heading2"/>
        <w:rPr>
          <w:lang w:val="en-US"/>
        </w:rPr>
      </w:pPr>
      <w:r w:rsidRPr="0029491D">
        <w:rPr>
          <w:lang w:val="en-US"/>
        </w:rPr>
        <w:t>Instructions:</w:t>
      </w:r>
    </w:p>
    <w:p w14:paraId="69E971C8" w14:textId="77777777" w:rsidR="00FF4612" w:rsidRPr="0029491D" w:rsidRDefault="00FF4612" w:rsidP="00FF4612">
      <w:pPr>
        <w:rPr>
          <w:lang w:val="en-US"/>
        </w:rPr>
      </w:pPr>
      <w:r>
        <w:rPr>
          <w:lang w:val="en-US"/>
        </w:rPr>
        <w:t xml:space="preserve">Based on your experience, design a PowerPoint presentation in which you identify, </w:t>
      </w:r>
      <w:proofErr w:type="gramStart"/>
      <w:r>
        <w:rPr>
          <w:lang w:val="en-US"/>
        </w:rPr>
        <w:t>discuss</w:t>
      </w:r>
      <w:proofErr w:type="gramEnd"/>
      <w:r>
        <w:rPr>
          <w:lang w:val="en-US"/>
        </w:rPr>
        <w:t xml:space="preserve"> and explain the impact of non-conformance to the basic regulatory processes on the trade of the product.  You must compile at least 5 slides. Put in in the PoE.</w:t>
      </w:r>
    </w:p>
    <w:p w14:paraId="463C760F" w14:textId="77777777" w:rsidR="00FF4612" w:rsidRDefault="00FF4612" w:rsidP="00FF4612">
      <w:pPr>
        <w:rPr>
          <w:rFonts w:eastAsia="Arial" w:cs="Times New Roman"/>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F4612" w:rsidRPr="0029491D" w14:paraId="4F0DA904" w14:textId="77777777" w:rsidTr="00FF4612">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68BBD7B6" w14:textId="77777777" w:rsidR="00FF4612" w:rsidRPr="0029491D" w:rsidRDefault="00FF4612" w:rsidP="00FF4612">
            <w:pPr>
              <w:jc w:val="center"/>
              <w:rPr>
                <w:rFonts w:eastAsia="Tahoma"/>
                <w:b/>
                <w:color w:val="000000"/>
              </w:rPr>
            </w:pPr>
            <w:r w:rsidRPr="0029491D">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094F5735" w14:textId="77777777" w:rsidR="00FF4612" w:rsidRPr="0029491D" w:rsidRDefault="00FF4612" w:rsidP="00FF4612">
            <w:pPr>
              <w:jc w:val="center"/>
              <w:rPr>
                <w:rFonts w:eastAsia="Tahoma"/>
                <w:b/>
                <w:color w:val="000000"/>
              </w:rPr>
            </w:pPr>
            <w:r w:rsidRPr="0029491D">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43D149EC" w14:textId="77777777" w:rsidR="00FF4612" w:rsidRPr="0029491D" w:rsidRDefault="00FF4612" w:rsidP="00FF4612">
            <w:pPr>
              <w:jc w:val="center"/>
              <w:rPr>
                <w:rFonts w:eastAsia="Tahoma"/>
                <w:b/>
                <w:color w:val="000000"/>
              </w:rPr>
            </w:pPr>
            <w:r w:rsidRPr="0029491D">
              <w:rPr>
                <w:rFonts w:eastAsia="Tahoma"/>
                <w:b/>
                <w:color w:val="000000"/>
              </w:rPr>
              <w:t>Third Attempt</w:t>
            </w:r>
          </w:p>
        </w:tc>
      </w:tr>
      <w:tr w:rsidR="00FF4612" w:rsidRPr="0029491D" w14:paraId="60C6B588" w14:textId="77777777" w:rsidTr="00FF4612">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5A19E6D4" w14:textId="77777777" w:rsidR="00FF4612" w:rsidRPr="0029491D" w:rsidRDefault="00FF4612"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2EB92DD5" w14:textId="77777777" w:rsidR="00FF4612" w:rsidRPr="0029491D" w:rsidRDefault="00FF4612"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111FFD8D" w14:textId="77777777" w:rsidR="00FF4612" w:rsidRPr="0029491D" w:rsidRDefault="00FF4612"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34ED468" w14:textId="77777777" w:rsidR="00FF4612" w:rsidRPr="0029491D" w:rsidRDefault="00FF4612"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2374683" w14:textId="77777777" w:rsidR="00FF4612" w:rsidRPr="0029491D" w:rsidRDefault="00FF4612"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2D98FA4A" w14:textId="77777777" w:rsidR="00FF4612" w:rsidRPr="0029491D" w:rsidRDefault="00FF4612" w:rsidP="00FF4612">
            <w:pPr>
              <w:jc w:val="center"/>
              <w:rPr>
                <w:rFonts w:eastAsia="Tahoma"/>
                <w:color w:val="000000"/>
              </w:rPr>
            </w:pPr>
            <w:r w:rsidRPr="0029491D">
              <w:rPr>
                <w:rFonts w:eastAsia="Tahoma"/>
                <w:color w:val="000000"/>
              </w:rPr>
              <w:t>Not yet competent</w:t>
            </w:r>
          </w:p>
        </w:tc>
      </w:tr>
      <w:tr w:rsidR="00FF4612" w:rsidRPr="0029491D" w14:paraId="030E5B32" w14:textId="77777777" w:rsidTr="00FF4612">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422F1BA4" w14:textId="77777777" w:rsidR="00FF4612" w:rsidRPr="0029491D" w:rsidRDefault="00FF4612"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444385F" w14:textId="77777777" w:rsidR="00FF4612" w:rsidRPr="0029491D" w:rsidRDefault="00FF4612"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8336D86" w14:textId="77777777" w:rsidR="00FF4612" w:rsidRPr="0029491D" w:rsidRDefault="00FF4612"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7FDA5CB" w14:textId="77777777" w:rsidR="00FF4612" w:rsidRPr="0029491D" w:rsidRDefault="00FF4612"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8CE16BD" w14:textId="77777777" w:rsidR="00FF4612" w:rsidRPr="0029491D" w:rsidRDefault="00FF4612"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154B4121" w14:textId="77777777" w:rsidR="00FF4612" w:rsidRPr="0029491D" w:rsidRDefault="00FF4612" w:rsidP="00FF4612">
            <w:pPr>
              <w:rPr>
                <w:rFonts w:eastAsia="Arial"/>
                <w:color w:val="000000"/>
                <w:sz w:val="24"/>
              </w:rPr>
            </w:pPr>
            <w:r w:rsidRPr="0029491D">
              <w:rPr>
                <w:rFonts w:eastAsia="Arial"/>
                <w:color w:val="000000"/>
                <w:sz w:val="24"/>
              </w:rPr>
              <w:t xml:space="preserve"> </w:t>
            </w:r>
          </w:p>
        </w:tc>
      </w:tr>
    </w:tbl>
    <w:p w14:paraId="0D10AE6D" w14:textId="77777777" w:rsidR="00FF4612" w:rsidRPr="0029491D" w:rsidRDefault="00FF4612" w:rsidP="00FF4612">
      <w:pPr>
        <w:rPr>
          <w:rFonts w:eastAsia="Arial" w:cs="Times New Roman"/>
          <w:color w:val="000000"/>
          <w:u w:val="single"/>
          <w:lang w:val="en-US"/>
        </w:rPr>
      </w:pPr>
    </w:p>
    <w:p w14:paraId="5A7FCEF8" w14:textId="17B2B516" w:rsidR="00746715" w:rsidRPr="0029491D" w:rsidRDefault="00746715">
      <w:pPr>
        <w:spacing w:after="160" w:line="259" w:lineRule="auto"/>
        <w:rPr>
          <w:rFonts w:eastAsia="Arial" w:cs="Times New Roman"/>
          <w:lang w:val="en-US"/>
        </w:rPr>
      </w:pPr>
      <w:r w:rsidRPr="0029491D">
        <w:rPr>
          <w:rFonts w:eastAsia="Arial" w:cs="Times New Roman"/>
          <w:lang w:val="en-US"/>
        </w:rPr>
        <w:br w:type="page"/>
      </w:r>
    </w:p>
    <w:p w14:paraId="3AE13400" w14:textId="2D0463A4" w:rsidR="00A42128" w:rsidRPr="0029491D" w:rsidRDefault="00A42128" w:rsidP="00A42128">
      <w:pPr>
        <w:pStyle w:val="Heading1"/>
        <w:rPr>
          <w:rFonts w:eastAsia="Arial" w:cs="Times New Roman"/>
          <w:color w:val="000000"/>
          <w:u w:val="single"/>
          <w:lang w:val="en-US"/>
        </w:rPr>
      </w:pPr>
      <w:bookmarkStart w:id="0" w:name="_Hlk82426939"/>
      <w:r w:rsidRPr="0029491D">
        <w:rPr>
          <w:lang w:val="en-US"/>
        </w:rPr>
        <w:lastRenderedPageBreak/>
        <w:t xml:space="preserve">Individual Formative Exercise </w:t>
      </w:r>
      <w:r>
        <w:rPr>
          <w:lang w:val="en-US"/>
        </w:rPr>
        <w:t>18</w:t>
      </w:r>
    </w:p>
    <w:p w14:paraId="6C94B106" w14:textId="77777777" w:rsidR="00A42128" w:rsidRPr="0029491D" w:rsidRDefault="00A42128" w:rsidP="00A42128">
      <w:pPr>
        <w:pStyle w:val="Heading2"/>
        <w:rPr>
          <w:rFonts w:eastAsia="Arial" w:cs="Times New Roman"/>
          <w:lang w:val="en-US"/>
        </w:rPr>
      </w:pPr>
      <w:r w:rsidRPr="0029491D">
        <w:rPr>
          <w:lang w:val="en-US"/>
        </w:rPr>
        <w:t>US 116684</w:t>
      </w:r>
    </w:p>
    <w:p w14:paraId="1F5828E5" w14:textId="77777777" w:rsidR="00A42128" w:rsidRPr="0029491D" w:rsidRDefault="00A42128" w:rsidP="00A42128">
      <w:pPr>
        <w:rPr>
          <w:lang w:val="en-US"/>
        </w:rPr>
      </w:pPr>
    </w:p>
    <w:p w14:paraId="14259A75" w14:textId="6B101D49" w:rsidR="00A42128" w:rsidRPr="00A42128" w:rsidRDefault="00A42128" w:rsidP="004B001F">
      <w:pPr>
        <w:pStyle w:val="ListParagraph"/>
        <w:numPr>
          <w:ilvl w:val="0"/>
          <w:numId w:val="20"/>
        </w:numPr>
        <w:rPr>
          <w:lang w:val="en-US"/>
        </w:rPr>
      </w:pPr>
      <w:r w:rsidRPr="00A42128">
        <w:rPr>
          <w:lang w:val="en-US"/>
        </w:rPr>
        <w:t>Explain in your own words what a value chain is.</w:t>
      </w:r>
    </w:p>
    <w:bookmarkEnd w:id="0"/>
    <w:p w14:paraId="473C6DE4" w14:textId="7450AEF9" w:rsidR="00A954A1" w:rsidRDefault="00A954A1" w:rsidP="00746715">
      <w:pPr>
        <w:rPr>
          <w:rFonts w:eastAsia="Arial" w:cs="Times New Roman"/>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C1867" w:rsidRPr="0029491D" w14:paraId="32CCF3E7" w14:textId="77777777" w:rsidTr="00FF4612">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16F0137B" w14:textId="77777777" w:rsidR="00BC1867" w:rsidRPr="0029491D" w:rsidRDefault="00BC1867" w:rsidP="00FF4612">
            <w:pPr>
              <w:jc w:val="center"/>
              <w:rPr>
                <w:rFonts w:eastAsia="Tahoma"/>
                <w:b/>
                <w:color w:val="000000"/>
              </w:rPr>
            </w:pPr>
            <w:r w:rsidRPr="0029491D">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132814ED" w14:textId="77777777" w:rsidR="00BC1867" w:rsidRPr="0029491D" w:rsidRDefault="00BC1867" w:rsidP="00FF4612">
            <w:pPr>
              <w:jc w:val="center"/>
              <w:rPr>
                <w:rFonts w:eastAsia="Tahoma"/>
                <w:b/>
                <w:color w:val="000000"/>
              </w:rPr>
            </w:pPr>
            <w:r w:rsidRPr="0029491D">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03B78744" w14:textId="77777777" w:rsidR="00BC1867" w:rsidRPr="0029491D" w:rsidRDefault="00BC1867" w:rsidP="00FF4612">
            <w:pPr>
              <w:jc w:val="center"/>
              <w:rPr>
                <w:rFonts w:eastAsia="Tahoma"/>
                <w:b/>
                <w:color w:val="000000"/>
              </w:rPr>
            </w:pPr>
            <w:r w:rsidRPr="0029491D">
              <w:rPr>
                <w:rFonts w:eastAsia="Tahoma"/>
                <w:b/>
                <w:color w:val="000000"/>
              </w:rPr>
              <w:t>Third Attempt</w:t>
            </w:r>
          </w:p>
        </w:tc>
      </w:tr>
      <w:tr w:rsidR="00BC1867" w:rsidRPr="0029491D" w14:paraId="61176765" w14:textId="77777777" w:rsidTr="00FF4612">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7BB5A13B" w14:textId="77777777" w:rsidR="00BC1867" w:rsidRPr="0029491D" w:rsidRDefault="00BC1867"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1F75D1B" w14:textId="77777777" w:rsidR="00BC1867" w:rsidRPr="0029491D" w:rsidRDefault="00BC1867"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9BB9447" w14:textId="77777777" w:rsidR="00BC1867" w:rsidRPr="0029491D" w:rsidRDefault="00BC1867"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C341580" w14:textId="77777777" w:rsidR="00BC1867" w:rsidRPr="0029491D" w:rsidRDefault="00BC1867"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529B8B0" w14:textId="77777777" w:rsidR="00BC1867" w:rsidRPr="0029491D" w:rsidRDefault="00BC1867"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5C9F29E7" w14:textId="77777777" w:rsidR="00BC1867" w:rsidRPr="0029491D" w:rsidRDefault="00BC1867" w:rsidP="00FF4612">
            <w:pPr>
              <w:jc w:val="center"/>
              <w:rPr>
                <w:rFonts w:eastAsia="Tahoma"/>
                <w:color w:val="000000"/>
              </w:rPr>
            </w:pPr>
            <w:r w:rsidRPr="0029491D">
              <w:rPr>
                <w:rFonts w:eastAsia="Tahoma"/>
                <w:color w:val="000000"/>
              </w:rPr>
              <w:t>Not yet competent</w:t>
            </w:r>
          </w:p>
        </w:tc>
      </w:tr>
      <w:tr w:rsidR="00BC1867" w:rsidRPr="0029491D" w14:paraId="22C532CF" w14:textId="77777777" w:rsidTr="00FF4612">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59E67DC8"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A7457AA"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C54182E"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1308DA1"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EB62910" w14:textId="77777777" w:rsidR="00BC1867" w:rsidRPr="0029491D" w:rsidRDefault="00BC1867"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0D5220E9" w14:textId="77777777" w:rsidR="00BC1867" w:rsidRPr="0029491D" w:rsidRDefault="00BC1867" w:rsidP="00FF4612">
            <w:pPr>
              <w:rPr>
                <w:rFonts w:eastAsia="Arial"/>
                <w:color w:val="000000"/>
                <w:sz w:val="24"/>
              </w:rPr>
            </w:pPr>
            <w:r w:rsidRPr="0029491D">
              <w:rPr>
                <w:rFonts w:eastAsia="Arial"/>
                <w:color w:val="000000"/>
                <w:sz w:val="24"/>
              </w:rPr>
              <w:t xml:space="preserve"> </w:t>
            </w:r>
          </w:p>
        </w:tc>
      </w:tr>
    </w:tbl>
    <w:p w14:paraId="56557CEB" w14:textId="28A623F5" w:rsidR="00A954A1" w:rsidRDefault="00A954A1" w:rsidP="00746715">
      <w:pPr>
        <w:rPr>
          <w:rFonts w:eastAsia="Arial" w:cs="Times New Roman"/>
          <w:lang w:val="en-US"/>
        </w:rPr>
      </w:pPr>
    </w:p>
    <w:p w14:paraId="08BE26A7" w14:textId="5C44B325" w:rsidR="00A42128" w:rsidRDefault="00A42128">
      <w:pPr>
        <w:spacing w:after="160" w:line="259" w:lineRule="auto"/>
        <w:rPr>
          <w:rFonts w:eastAsia="Arial" w:cs="Times New Roman"/>
          <w:lang w:val="en-US"/>
        </w:rPr>
      </w:pPr>
      <w:r>
        <w:rPr>
          <w:rFonts w:eastAsia="Arial" w:cs="Times New Roman"/>
          <w:lang w:val="en-US"/>
        </w:rPr>
        <w:br w:type="page"/>
      </w:r>
    </w:p>
    <w:p w14:paraId="21DB4CA2" w14:textId="77777777" w:rsidR="00247253" w:rsidRPr="0029491D" w:rsidRDefault="00247253" w:rsidP="00247253">
      <w:pPr>
        <w:pStyle w:val="Heading1"/>
        <w:rPr>
          <w:rFonts w:eastAsia="Arial" w:cs="Times New Roman"/>
          <w:color w:val="000000"/>
          <w:u w:val="single"/>
          <w:lang w:val="en-US"/>
        </w:rPr>
      </w:pPr>
      <w:bookmarkStart w:id="1" w:name="_Hlk82427027"/>
      <w:r w:rsidRPr="0029491D">
        <w:rPr>
          <w:lang w:val="en-US"/>
        </w:rPr>
        <w:lastRenderedPageBreak/>
        <w:t xml:space="preserve">Individual Formative Exercise </w:t>
      </w:r>
      <w:r>
        <w:rPr>
          <w:lang w:val="en-US"/>
        </w:rPr>
        <w:t>19</w:t>
      </w:r>
    </w:p>
    <w:p w14:paraId="7517A1DD" w14:textId="77777777" w:rsidR="00247253" w:rsidRPr="0029491D" w:rsidRDefault="00247253" w:rsidP="00247253">
      <w:pPr>
        <w:pStyle w:val="Heading2"/>
        <w:rPr>
          <w:rFonts w:eastAsia="Arial" w:cs="Times New Roman"/>
          <w:lang w:val="en-US"/>
        </w:rPr>
      </w:pPr>
      <w:r w:rsidRPr="0029491D">
        <w:rPr>
          <w:lang w:val="en-US"/>
        </w:rPr>
        <w:t>US 116684</w:t>
      </w:r>
    </w:p>
    <w:p w14:paraId="19F69F4F" w14:textId="77777777" w:rsidR="00ED1F80" w:rsidRPr="0029491D" w:rsidRDefault="00ED1F80" w:rsidP="00A42128">
      <w:pPr>
        <w:rPr>
          <w:lang w:val="en-US"/>
        </w:rPr>
      </w:pPr>
      <w:r>
        <w:rPr>
          <w:lang w:val="en-US"/>
        </w:rPr>
        <w:t>What is the role of producers?</w:t>
      </w:r>
    </w:p>
    <w:bookmarkEnd w:id="1"/>
    <w:p w14:paraId="79072B39" w14:textId="77777777" w:rsidR="00717A22" w:rsidRDefault="00717A22" w:rsidP="00717A22">
      <w:pPr>
        <w:rPr>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247253" w:rsidRPr="0029491D" w14:paraId="58A89EB3" w14:textId="77777777" w:rsidTr="00685ECA">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339EAED9" w14:textId="77777777" w:rsidR="00247253" w:rsidRPr="0029491D" w:rsidRDefault="00247253" w:rsidP="00685ECA">
            <w:pPr>
              <w:jc w:val="center"/>
              <w:rPr>
                <w:rFonts w:eastAsia="Tahoma"/>
                <w:b/>
                <w:color w:val="000000"/>
              </w:rPr>
            </w:pPr>
            <w:r w:rsidRPr="0029491D">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69A69006" w14:textId="77777777" w:rsidR="00247253" w:rsidRPr="0029491D" w:rsidRDefault="00247253" w:rsidP="00685ECA">
            <w:pPr>
              <w:jc w:val="center"/>
              <w:rPr>
                <w:rFonts w:eastAsia="Tahoma"/>
                <w:b/>
                <w:color w:val="000000"/>
              </w:rPr>
            </w:pPr>
            <w:r w:rsidRPr="0029491D">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35F0242D" w14:textId="77777777" w:rsidR="00247253" w:rsidRPr="0029491D" w:rsidRDefault="00247253" w:rsidP="00685ECA">
            <w:pPr>
              <w:jc w:val="center"/>
              <w:rPr>
                <w:rFonts w:eastAsia="Tahoma"/>
                <w:b/>
                <w:color w:val="000000"/>
              </w:rPr>
            </w:pPr>
            <w:r w:rsidRPr="0029491D">
              <w:rPr>
                <w:rFonts w:eastAsia="Tahoma"/>
                <w:b/>
                <w:color w:val="000000"/>
              </w:rPr>
              <w:t>Third Attempt</w:t>
            </w:r>
          </w:p>
        </w:tc>
      </w:tr>
      <w:tr w:rsidR="00247253" w:rsidRPr="0029491D" w14:paraId="2DE38730" w14:textId="77777777" w:rsidTr="00685ECA">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57DD1663" w14:textId="77777777" w:rsidR="00247253" w:rsidRPr="0029491D" w:rsidRDefault="00247253" w:rsidP="00685ECA">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7B0BA3E" w14:textId="77777777" w:rsidR="00247253" w:rsidRPr="0029491D" w:rsidRDefault="00247253" w:rsidP="00685ECA">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1E5B40A" w14:textId="77777777" w:rsidR="00247253" w:rsidRPr="0029491D" w:rsidRDefault="00247253" w:rsidP="00685ECA">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438C377" w14:textId="77777777" w:rsidR="00247253" w:rsidRPr="0029491D" w:rsidRDefault="00247253" w:rsidP="00685ECA">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0AF9249" w14:textId="77777777" w:rsidR="00247253" w:rsidRPr="0029491D" w:rsidRDefault="00247253" w:rsidP="00685ECA">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0A8BBD22" w14:textId="77777777" w:rsidR="00247253" w:rsidRPr="0029491D" w:rsidRDefault="00247253" w:rsidP="00685ECA">
            <w:pPr>
              <w:jc w:val="center"/>
              <w:rPr>
                <w:rFonts w:eastAsia="Tahoma"/>
                <w:color w:val="000000"/>
              </w:rPr>
            </w:pPr>
            <w:r w:rsidRPr="0029491D">
              <w:rPr>
                <w:rFonts w:eastAsia="Tahoma"/>
                <w:color w:val="000000"/>
              </w:rPr>
              <w:t>Not yet competent</w:t>
            </w:r>
          </w:p>
        </w:tc>
      </w:tr>
      <w:tr w:rsidR="00247253" w:rsidRPr="0029491D" w14:paraId="02A6ACF6" w14:textId="77777777" w:rsidTr="00685ECA">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0CC5FB02" w14:textId="77777777" w:rsidR="00247253" w:rsidRPr="0029491D" w:rsidRDefault="00247253" w:rsidP="00685ECA">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23B228B" w14:textId="77777777" w:rsidR="00247253" w:rsidRPr="0029491D" w:rsidRDefault="00247253" w:rsidP="00685ECA">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1A8E56B" w14:textId="77777777" w:rsidR="00247253" w:rsidRPr="0029491D" w:rsidRDefault="00247253" w:rsidP="00685ECA">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776192E" w14:textId="77777777" w:rsidR="00247253" w:rsidRPr="0029491D" w:rsidRDefault="00247253" w:rsidP="00685ECA">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8B0D559" w14:textId="77777777" w:rsidR="00247253" w:rsidRPr="0029491D" w:rsidRDefault="00247253" w:rsidP="00685ECA">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62F596CA" w14:textId="77777777" w:rsidR="00247253" w:rsidRPr="0029491D" w:rsidRDefault="00247253" w:rsidP="00685ECA">
            <w:pPr>
              <w:rPr>
                <w:rFonts w:eastAsia="Arial"/>
                <w:color w:val="000000"/>
                <w:sz w:val="24"/>
              </w:rPr>
            </w:pPr>
            <w:r w:rsidRPr="0029491D">
              <w:rPr>
                <w:rFonts w:eastAsia="Arial"/>
                <w:color w:val="000000"/>
                <w:sz w:val="24"/>
              </w:rPr>
              <w:t xml:space="preserve"> </w:t>
            </w:r>
          </w:p>
        </w:tc>
      </w:tr>
    </w:tbl>
    <w:p w14:paraId="23122E8F" w14:textId="77777777" w:rsidR="00717A22" w:rsidRDefault="00717A22" w:rsidP="00717A22">
      <w:pPr>
        <w:rPr>
          <w:lang w:val="en-US"/>
        </w:rPr>
      </w:pPr>
    </w:p>
    <w:p w14:paraId="0B90D960" w14:textId="77777777" w:rsidR="00717A22" w:rsidRDefault="00717A22" w:rsidP="00717A22">
      <w:pPr>
        <w:rPr>
          <w:lang w:val="en-US"/>
        </w:rPr>
      </w:pPr>
    </w:p>
    <w:p w14:paraId="4EEFFEE8" w14:textId="77777777" w:rsidR="00717A22" w:rsidRDefault="00717A22" w:rsidP="00717A22">
      <w:pPr>
        <w:rPr>
          <w:lang w:val="en-US"/>
        </w:rPr>
      </w:pPr>
    </w:p>
    <w:p w14:paraId="6812EB9C" w14:textId="77777777" w:rsidR="00717A22" w:rsidRPr="0029491D" w:rsidRDefault="00717A22" w:rsidP="00717A22">
      <w:pPr>
        <w:rPr>
          <w:rFonts w:eastAsia="Arial" w:cs="Times New Roman"/>
          <w:color w:val="000000"/>
          <w:u w:val="single"/>
          <w:lang w:val="en-US"/>
        </w:rPr>
      </w:pPr>
    </w:p>
    <w:p w14:paraId="1A4D410D" w14:textId="20C557F5" w:rsidR="00746715" w:rsidRPr="0029491D" w:rsidRDefault="00746715">
      <w:pPr>
        <w:spacing w:after="160" w:line="259" w:lineRule="auto"/>
        <w:rPr>
          <w:rFonts w:eastAsia="Arial" w:cs="Times New Roman"/>
          <w:lang w:val="en-US"/>
        </w:rPr>
      </w:pPr>
      <w:r w:rsidRPr="0029491D">
        <w:rPr>
          <w:rFonts w:eastAsia="Arial" w:cs="Times New Roman"/>
          <w:lang w:val="en-US"/>
        </w:rPr>
        <w:br w:type="page"/>
      </w:r>
    </w:p>
    <w:p w14:paraId="71925228" w14:textId="423A079D" w:rsidR="00247253" w:rsidRPr="0029491D" w:rsidRDefault="00247253" w:rsidP="00247253">
      <w:pPr>
        <w:pStyle w:val="Heading1"/>
        <w:rPr>
          <w:rFonts w:eastAsia="Arial" w:cs="Times New Roman"/>
          <w:color w:val="000000"/>
          <w:u w:val="single"/>
          <w:lang w:val="en-US"/>
        </w:rPr>
      </w:pPr>
      <w:bookmarkStart w:id="2" w:name="_Hlk82427263"/>
      <w:r w:rsidRPr="0029491D">
        <w:rPr>
          <w:lang w:val="en-US"/>
        </w:rPr>
        <w:lastRenderedPageBreak/>
        <w:t>Individual Formative Exercise</w:t>
      </w:r>
      <w:r>
        <w:rPr>
          <w:lang w:val="en-US"/>
        </w:rPr>
        <w:t xml:space="preserve"> 20</w:t>
      </w:r>
    </w:p>
    <w:p w14:paraId="1566AA04" w14:textId="77777777" w:rsidR="00247253" w:rsidRPr="0029491D" w:rsidRDefault="00247253" w:rsidP="00247253">
      <w:pPr>
        <w:pStyle w:val="Heading2"/>
        <w:rPr>
          <w:rFonts w:eastAsia="Arial" w:cs="Times New Roman"/>
          <w:lang w:val="en-US"/>
        </w:rPr>
      </w:pPr>
      <w:r w:rsidRPr="0029491D">
        <w:rPr>
          <w:lang w:val="en-US"/>
        </w:rPr>
        <w:t>US 116684</w:t>
      </w:r>
    </w:p>
    <w:p w14:paraId="1E951B12" w14:textId="77777777" w:rsidR="00247253" w:rsidRPr="0029491D" w:rsidRDefault="00247253" w:rsidP="00247253">
      <w:pPr>
        <w:rPr>
          <w:lang w:val="en-US"/>
        </w:rPr>
      </w:pPr>
    </w:p>
    <w:p w14:paraId="593C3D2E" w14:textId="77777777" w:rsidR="00247253" w:rsidRPr="0029491D" w:rsidRDefault="00247253" w:rsidP="00247253">
      <w:pPr>
        <w:rPr>
          <w:lang w:val="en-US"/>
        </w:rPr>
      </w:pPr>
      <w:r>
        <w:rPr>
          <w:lang w:val="en-US"/>
        </w:rPr>
        <w:t>Explain the difference between a strategy to capture value and a strategy to create value.</w:t>
      </w:r>
    </w:p>
    <w:bookmarkEnd w:id="2"/>
    <w:p w14:paraId="09EAD48A" w14:textId="10E874F9" w:rsidR="00605A86" w:rsidRDefault="00605A86" w:rsidP="00746715">
      <w:pPr>
        <w:rPr>
          <w:rFonts w:eastAsia="Arial" w:cs="Times New Roman"/>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162DE8" w:rsidRPr="0029491D" w14:paraId="1AEC2608" w14:textId="77777777" w:rsidTr="00FF4612">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66001728" w14:textId="77777777" w:rsidR="00162DE8" w:rsidRPr="0029491D" w:rsidRDefault="00162DE8" w:rsidP="00FF4612">
            <w:pPr>
              <w:jc w:val="center"/>
              <w:rPr>
                <w:rFonts w:eastAsia="Tahoma"/>
                <w:b/>
                <w:color w:val="000000"/>
              </w:rPr>
            </w:pPr>
            <w:r w:rsidRPr="0029491D">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2C853878" w14:textId="77777777" w:rsidR="00162DE8" w:rsidRPr="0029491D" w:rsidRDefault="00162DE8" w:rsidP="00FF4612">
            <w:pPr>
              <w:jc w:val="center"/>
              <w:rPr>
                <w:rFonts w:eastAsia="Tahoma"/>
                <w:b/>
                <w:color w:val="000000"/>
              </w:rPr>
            </w:pPr>
            <w:r w:rsidRPr="0029491D">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0DD40C65" w14:textId="77777777" w:rsidR="00162DE8" w:rsidRPr="0029491D" w:rsidRDefault="00162DE8" w:rsidP="00FF4612">
            <w:pPr>
              <w:jc w:val="center"/>
              <w:rPr>
                <w:rFonts w:eastAsia="Tahoma"/>
                <w:b/>
                <w:color w:val="000000"/>
              </w:rPr>
            </w:pPr>
            <w:r w:rsidRPr="0029491D">
              <w:rPr>
                <w:rFonts w:eastAsia="Tahoma"/>
                <w:b/>
                <w:color w:val="000000"/>
              </w:rPr>
              <w:t>Third Attempt</w:t>
            </w:r>
          </w:p>
        </w:tc>
      </w:tr>
      <w:tr w:rsidR="00162DE8" w:rsidRPr="0029491D" w14:paraId="7200F9C2" w14:textId="77777777" w:rsidTr="00FF4612">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707BC23E" w14:textId="77777777" w:rsidR="00162DE8" w:rsidRPr="0029491D" w:rsidRDefault="00162DE8"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6D7AD59" w14:textId="77777777" w:rsidR="00162DE8" w:rsidRPr="0029491D" w:rsidRDefault="00162DE8"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B220DAB" w14:textId="77777777" w:rsidR="00162DE8" w:rsidRPr="0029491D" w:rsidRDefault="00162DE8"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47326E5" w14:textId="77777777" w:rsidR="00162DE8" w:rsidRPr="0029491D" w:rsidRDefault="00162DE8"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0A80DDC" w14:textId="77777777" w:rsidR="00162DE8" w:rsidRPr="0029491D" w:rsidRDefault="00162DE8"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2A2895A1" w14:textId="77777777" w:rsidR="00162DE8" w:rsidRPr="0029491D" w:rsidRDefault="00162DE8" w:rsidP="00FF4612">
            <w:pPr>
              <w:jc w:val="center"/>
              <w:rPr>
                <w:rFonts w:eastAsia="Tahoma"/>
                <w:color w:val="000000"/>
              </w:rPr>
            </w:pPr>
            <w:r w:rsidRPr="0029491D">
              <w:rPr>
                <w:rFonts w:eastAsia="Tahoma"/>
                <w:color w:val="000000"/>
              </w:rPr>
              <w:t>Not yet competent</w:t>
            </w:r>
          </w:p>
        </w:tc>
      </w:tr>
      <w:tr w:rsidR="00162DE8" w:rsidRPr="0029491D" w14:paraId="5ED43FA2" w14:textId="77777777" w:rsidTr="00FF4612">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2A7A7121" w14:textId="77777777" w:rsidR="00162DE8" w:rsidRPr="0029491D" w:rsidRDefault="00162DE8"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652B6F6" w14:textId="77777777" w:rsidR="00162DE8" w:rsidRPr="0029491D" w:rsidRDefault="00162DE8"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E41C925" w14:textId="77777777" w:rsidR="00162DE8" w:rsidRPr="0029491D" w:rsidRDefault="00162DE8"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CCE58BF" w14:textId="77777777" w:rsidR="00162DE8" w:rsidRPr="0029491D" w:rsidRDefault="00162DE8"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32F7C16" w14:textId="77777777" w:rsidR="00162DE8" w:rsidRPr="0029491D" w:rsidRDefault="00162DE8"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7FB85CFD" w14:textId="77777777" w:rsidR="00162DE8" w:rsidRPr="0029491D" w:rsidRDefault="00162DE8" w:rsidP="00FF4612">
            <w:pPr>
              <w:rPr>
                <w:rFonts w:eastAsia="Arial"/>
                <w:color w:val="000000"/>
                <w:sz w:val="24"/>
              </w:rPr>
            </w:pPr>
            <w:r w:rsidRPr="0029491D">
              <w:rPr>
                <w:rFonts w:eastAsia="Arial"/>
                <w:color w:val="000000"/>
                <w:sz w:val="24"/>
              </w:rPr>
              <w:t xml:space="preserve"> </w:t>
            </w:r>
          </w:p>
        </w:tc>
      </w:tr>
    </w:tbl>
    <w:p w14:paraId="40DC28D5" w14:textId="59174BF1" w:rsidR="00605A86" w:rsidRDefault="00605A86" w:rsidP="00746715">
      <w:pPr>
        <w:rPr>
          <w:rFonts w:eastAsia="Arial" w:cs="Times New Roman"/>
          <w:lang w:val="en-US"/>
        </w:rPr>
      </w:pPr>
    </w:p>
    <w:p w14:paraId="345A7EA8" w14:textId="60385686" w:rsidR="00247253" w:rsidRDefault="00247253">
      <w:pPr>
        <w:spacing w:after="160" w:line="259" w:lineRule="auto"/>
        <w:rPr>
          <w:rFonts w:eastAsia="Arial" w:cs="Times New Roman"/>
          <w:lang w:val="en-US"/>
        </w:rPr>
      </w:pPr>
      <w:r>
        <w:rPr>
          <w:rFonts w:eastAsia="Arial" w:cs="Times New Roman"/>
          <w:lang w:val="en-US"/>
        </w:rPr>
        <w:br w:type="page"/>
      </w:r>
    </w:p>
    <w:p w14:paraId="4F8389F1" w14:textId="7B2810F4" w:rsidR="00247253" w:rsidRPr="0029491D" w:rsidRDefault="00247253" w:rsidP="00247253">
      <w:pPr>
        <w:pStyle w:val="Heading1"/>
        <w:rPr>
          <w:rFonts w:eastAsia="Arial" w:cs="Times New Roman"/>
          <w:color w:val="000000"/>
          <w:u w:val="single"/>
          <w:lang w:val="en-US"/>
        </w:rPr>
      </w:pPr>
      <w:bookmarkStart w:id="3" w:name="_Hlk82677720"/>
      <w:r w:rsidRPr="0029491D">
        <w:rPr>
          <w:lang w:val="en-US"/>
        </w:rPr>
        <w:lastRenderedPageBreak/>
        <w:t>Individual Formative Exercise</w:t>
      </w:r>
      <w:r>
        <w:rPr>
          <w:lang w:val="en-US"/>
        </w:rPr>
        <w:t xml:space="preserve"> 21</w:t>
      </w:r>
    </w:p>
    <w:p w14:paraId="044FC28A" w14:textId="77777777" w:rsidR="00247253" w:rsidRPr="0029491D" w:rsidRDefault="00247253" w:rsidP="00247253">
      <w:pPr>
        <w:pStyle w:val="Heading2"/>
        <w:rPr>
          <w:rFonts w:eastAsia="Arial" w:cs="Times New Roman"/>
          <w:lang w:val="en-US"/>
        </w:rPr>
      </w:pPr>
      <w:r w:rsidRPr="0029491D">
        <w:rPr>
          <w:lang w:val="en-US"/>
        </w:rPr>
        <w:t>US 116684</w:t>
      </w:r>
    </w:p>
    <w:p w14:paraId="6BAF366C" w14:textId="77777777" w:rsidR="00247253" w:rsidRPr="0029491D" w:rsidRDefault="00247253" w:rsidP="00247253">
      <w:pPr>
        <w:rPr>
          <w:rFonts w:eastAsia="Arial"/>
          <w:color w:val="000000"/>
          <w:u w:val="single"/>
          <w:lang w:val="en-US"/>
        </w:rPr>
      </w:pPr>
      <w:r>
        <w:rPr>
          <w:lang w:val="en-US"/>
        </w:rPr>
        <w:t>Name five non-conventional markets.</w:t>
      </w:r>
    </w:p>
    <w:bookmarkEnd w:id="3"/>
    <w:p w14:paraId="6A369C41" w14:textId="20CC9408" w:rsidR="00050C16" w:rsidRDefault="00050C16" w:rsidP="00746715">
      <w:pPr>
        <w:rPr>
          <w:rFonts w:eastAsia="Arial" w:cs="Times New Roman"/>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162DE8" w:rsidRPr="0029491D" w14:paraId="3E22ECC4" w14:textId="77777777" w:rsidTr="00FF4612">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0C20E25C" w14:textId="77777777" w:rsidR="00162DE8" w:rsidRPr="0029491D" w:rsidRDefault="00162DE8" w:rsidP="00FF4612">
            <w:pPr>
              <w:jc w:val="center"/>
              <w:rPr>
                <w:rFonts w:eastAsia="Tahoma"/>
                <w:b/>
                <w:color w:val="000000"/>
              </w:rPr>
            </w:pPr>
            <w:r w:rsidRPr="0029491D">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64988C68" w14:textId="77777777" w:rsidR="00162DE8" w:rsidRPr="0029491D" w:rsidRDefault="00162DE8" w:rsidP="00FF4612">
            <w:pPr>
              <w:jc w:val="center"/>
              <w:rPr>
                <w:rFonts w:eastAsia="Tahoma"/>
                <w:b/>
                <w:color w:val="000000"/>
              </w:rPr>
            </w:pPr>
            <w:r w:rsidRPr="0029491D">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4B4F5955" w14:textId="77777777" w:rsidR="00162DE8" w:rsidRPr="0029491D" w:rsidRDefault="00162DE8" w:rsidP="00FF4612">
            <w:pPr>
              <w:jc w:val="center"/>
              <w:rPr>
                <w:rFonts w:eastAsia="Tahoma"/>
                <w:b/>
                <w:color w:val="000000"/>
              </w:rPr>
            </w:pPr>
            <w:r w:rsidRPr="0029491D">
              <w:rPr>
                <w:rFonts w:eastAsia="Tahoma"/>
                <w:b/>
                <w:color w:val="000000"/>
              </w:rPr>
              <w:t>Third Attempt</w:t>
            </w:r>
          </w:p>
        </w:tc>
      </w:tr>
      <w:tr w:rsidR="00162DE8" w:rsidRPr="0029491D" w14:paraId="16AD2A51" w14:textId="77777777" w:rsidTr="00FF4612">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5CE201B4" w14:textId="77777777" w:rsidR="00162DE8" w:rsidRPr="0029491D" w:rsidRDefault="00162DE8"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56842CF" w14:textId="77777777" w:rsidR="00162DE8" w:rsidRPr="0029491D" w:rsidRDefault="00162DE8"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BD7F908" w14:textId="77777777" w:rsidR="00162DE8" w:rsidRPr="0029491D" w:rsidRDefault="00162DE8"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7798F15" w14:textId="77777777" w:rsidR="00162DE8" w:rsidRPr="0029491D" w:rsidRDefault="00162DE8"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D72F71C" w14:textId="77777777" w:rsidR="00162DE8" w:rsidRPr="0029491D" w:rsidRDefault="00162DE8"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6E7EEF3F" w14:textId="77777777" w:rsidR="00162DE8" w:rsidRPr="0029491D" w:rsidRDefault="00162DE8" w:rsidP="00FF4612">
            <w:pPr>
              <w:jc w:val="center"/>
              <w:rPr>
                <w:rFonts w:eastAsia="Tahoma"/>
                <w:color w:val="000000"/>
              </w:rPr>
            </w:pPr>
            <w:r w:rsidRPr="0029491D">
              <w:rPr>
                <w:rFonts w:eastAsia="Tahoma"/>
                <w:color w:val="000000"/>
              </w:rPr>
              <w:t>Not yet competent</w:t>
            </w:r>
          </w:p>
        </w:tc>
      </w:tr>
      <w:tr w:rsidR="00162DE8" w:rsidRPr="0029491D" w14:paraId="06AE3F0E" w14:textId="77777777" w:rsidTr="00FF4612">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0C3D2498" w14:textId="77777777" w:rsidR="00162DE8" w:rsidRPr="0029491D" w:rsidRDefault="00162DE8"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0B1936B" w14:textId="77777777" w:rsidR="00162DE8" w:rsidRPr="0029491D" w:rsidRDefault="00162DE8"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7712C30" w14:textId="77777777" w:rsidR="00162DE8" w:rsidRPr="0029491D" w:rsidRDefault="00162DE8"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BB90FBF" w14:textId="77777777" w:rsidR="00162DE8" w:rsidRPr="0029491D" w:rsidRDefault="00162DE8"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59DD1D9" w14:textId="77777777" w:rsidR="00162DE8" w:rsidRPr="0029491D" w:rsidRDefault="00162DE8"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42886C44" w14:textId="77777777" w:rsidR="00162DE8" w:rsidRPr="0029491D" w:rsidRDefault="00162DE8" w:rsidP="00FF4612">
            <w:pPr>
              <w:rPr>
                <w:rFonts w:eastAsia="Arial"/>
                <w:color w:val="000000"/>
                <w:sz w:val="24"/>
              </w:rPr>
            </w:pPr>
            <w:r w:rsidRPr="0029491D">
              <w:rPr>
                <w:rFonts w:eastAsia="Arial"/>
                <w:color w:val="000000"/>
                <w:sz w:val="24"/>
              </w:rPr>
              <w:t xml:space="preserve"> </w:t>
            </w:r>
          </w:p>
        </w:tc>
      </w:tr>
    </w:tbl>
    <w:p w14:paraId="6357B29F" w14:textId="77777777" w:rsidR="00837044" w:rsidRDefault="00837044" w:rsidP="00746715">
      <w:pPr>
        <w:rPr>
          <w:rFonts w:eastAsia="Arial" w:cs="Times New Roman"/>
          <w:lang w:val="en-US"/>
        </w:rPr>
      </w:pPr>
    </w:p>
    <w:p w14:paraId="67874246" w14:textId="4B1F492A" w:rsidR="00247253" w:rsidRDefault="00247253">
      <w:pPr>
        <w:spacing w:after="160" w:line="259" w:lineRule="auto"/>
        <w:rPr>
          <w:rFonts w:eastAsia="Arial" w:cs="Times New Roman"/>
          <w:lang w:val="en-US"/>
        </w:rPr>
      </w:pPr>
      <w:r>
        <w:rPr>
          <w:rFonts w:eastAsia="Arial" w:cs="Times New Roman"/>
          <w:lang w:val="en-US"/>
        </w:rPr>
        <w:br w:type="page"/>
      </w:r>
    </w:p>
    <w:p w14:paraId="62FC8B6B" w14:textId="6A728233" w:rsidR="00247253" w:rsidRPr="0029491D" w:rsidRDefault="00247253" w:rsidP="00247253">
      <w:pPr>
        <w:pStyle w:val="Heading1"/>
        <w:rPr>
          <w:rFonts w:eastAsia="Arial" w:cs="Times New Roman"/>
          <w:color w:val="000000"/>
          <w:u w:val="single"/>
          <w:lang w:val="en-US"/>
        </w:rPr>
      </w:pPr>
      <w:r>
        <w:rPr>
          <w:lang w:val="en-US"/>
        </w:rPr>
        <w:lastRenderedPageBreak/>
        <w:t>S</w:t>
      </w:r>
      <w:r w:rsidRPr="0029491D">
        <w:rPr>
          <w:lang w:val="en-US"/>
        </w:rPr>
        <w:t xml:space="preserve">ummative </w:t>
      </w:r>
      <w:proofErr w:type="spellStart"/>
      <w:r>
        <w:rPr>
          <w:lang w:val="en-US"/>
        </w:rPr>
        <w:t>S3</w:t>
      </w:r>
      <w:proofErr w:type="spellEnd"/>
    </w:p>
    <w:p w14:paraId="0D7D67B5" w14:textId="77777777" w:rsidR="00247253" w:rsidRPr="0029491D" w:rsidRDefault="00247253" w:rsidP="00247253">
      <w:pPr>
        <w:pStyle w:val="Heading2"/>
        <w:rPr>
          <w:rFonts w:eastAsia="Arial" w:cs="Times New Roman"/>
          <w:lang w:val="en-US"/>
        </w:rPr>
      </w:pPr>
      <w:r w:rsidRPr="0029491D">
        <w:rPr>
          <w:lang w:val="en-US"/>
        </w:rPr>
        <w:t>US 116684</w:t>
      </w:r>
    </w:p>
    <w:p w14:paraId="6934BA06" w14:textId="77777777" w:rsidR="00247253" w:rsidRDefault="00247253" w:rsidP="00247253">
      <w:pPr>
        <w:pStyle w:val="Heading2"/>
        <w:rPr>
          <w:lang w:val="en-US"/>
        </w:rPr>
      </w:pPr>
      <w:r w:rsidRPr="0029491D">
        <w:rPr>
          <w:lang w:val="en-US"/>
        </w:rPr>
        <w:t>Instructions:</w:t>
      </w:r>
    </w:p>
    <w:p w14:paraId="26D16461" w14:textId="77777777" w:rsidR="00247253" w:rsidRDefault="00247253" w:rsidP="00247253">
      <w:pPr>
        <w:rPr>
          <w:lang w:val="en-US"/>
        </w:rPr>
      </w:pPr>
      <w:r>
        <w:rPr>
          <w:lang w:val="en-US"/>
        </w:rPr>
        <w:t xml:space="preserve">Using the </w:t>
      </w:r>
      <w:r w:rsidRPr="009163BD">
        <w:rPr>
          <w:lang w:val="en-US"/>
        </w:rPr>
        <w:t>market plan template</w:t>
      </w:r>
      <w:r>
        <w:rPr>
          <w:lang w:val="en-US"/>
        </w:rPr>
        <w:t xml:space="preserve"> in your learner guide, compile a marketing plan for your </w:t>
      </w:r>
      <w:proofErr w:type="spellStart"/>
      <w:r>
        <w:rPr>
          <w:lang w:val="en-US"/>
        </w:rPr>
        <w:t>farm.</w:t>
      </w:r>
      <w:proofErr w:type="spellEnd"/>
    </w:p>
    <w:p w14:paraId="4A049BCE" w14:textId="77777777" w:rsidR="00247253" w:rsidRDefault="00247253" w:rsidP="00247253">
      <w:pPr>
        <w:rPr>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6762E4" w:rsidRPr="0029491D" w14:paraId="69069956" w14:textId="77777777" w:rsidTr="00685ECA">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7DC9436F" w14:textId="77777777" w:rsidR="006762E4" w:rsidRPr="0029491D" w:rsidRDefault="006762E4" w:rsidP="00685ECA">
            <w:pPr>
              <w:jc w:val="center"/>
              <w:rPr>
                <w:rFonts w:eastAsia="Tahoma"/>
                <w:b/>
                <w:color w:val="000000"/>
              </w:rPr>
            </w:pPr>
            <w:r w:rsidRPr="0029491D">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2D2CEE10" w14:textId="77777777" w:rsidR="006762E4" w:rsidRPr="0029491D" w:rsidRDefault="006762E4" w:rsidP="00685ECA">
            <w:pPr>
              <w:jc w:val="center"/>
              <w:rPr>
                <w:rFonts w:eastAsia="Tahoma"/>
                <w:b/>
                <w:color w:val="000000"/>
              </w:rPr>
            </w:pPr>
            <w:r w:rsidRPr="0029491D">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2FB5B5A7" w14:textId="77777777" w:rsidR="006762E4" w:rsidRPr="0029491D" w:rsidRDefault="006762E4" w:rsidP="00685ECA">
            <w:pPr>
              <w:jc w:val="center"/>
              <w:rPr>
                <w:rFonts w:eastAsia="Tahoma"/>
                <w:b/>
                <w:color w:val="000000"/>
              </w:rPr>
            </w:pPr>
            <w:r w:rsidRPr="0029491D">
              <w:rPr>
                <w:rFonts w:eastAsia="Tahoma"/>
                <w:b/>
                <w:color w:val="000000"/>
              </w:rPr>
              <w:t>Third Attempt</w:t>
            </w:r>
          </w:p>
        </w:tc>
      </w:tr>
      <w:tr w:rsidR="006762E4" w:rsidRPr="0029491D" w14:paraId="20A5EA74" w14:textId="77777777" w:rsidTr="00685ECA">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3D3577FF" w14:textId="77777777" w:rsidR="006762E4" w:rsidRPr="0029491D" w:rsidRDefault="006762E4" w:rsidP="00685ECA">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7493FDD" w14:textId="77777777" w:rsidR="006762E4" w:rsidRPr="0029491D" w:rsidRDefault="006762E4" w:rsidP="00685ECA">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023CD09" w14:textId="77777777" w:rsidR="006762E4" w:rsidRPr="0029491D" w:rsidRDefault="006762E4" w:rsidP="00685ECA">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87DC49C" w14:textId="77777777" w:rsidR="006762E4" w:rsidRPr="0029491D" w:rsidRDefault="006762E4" w:rsidP="00685ECA">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BEC758D" w14:textId="77777777" w:rsidR="006762E4" w:rsidRPr="0029491D" w:rsidRDefault="006762E4" w:rsidP="00685ECA">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69669D1A" w14:textId="77777777" w:rsidR="006762E4" w:rsidRPr="0029491D" w:rsidRDefault="006762E4" w:rsidP="00685ECA">
            <w:pPr>
              <w:jc w:val="center"/>
              <w:rPr>
                <w:rFonts w:eastAsia="Tahoma"/>
                <w:color w:val="000000"/>
              </w:rPr>
            </w:pPr>
            <w:r w:rsidRPr="0029491D">
              <w:rPr>
                <w:rFonts w:eastAsia="Tahoma"/>
                <w:color w:val="000000"/>
              </w:rPr>
              <w:t>Not yet competent</w:t>
            </w:r>
          </w:p>
        </w:tc>
      </w:tr>
      <w:tr w:rsidR="006762E4" w:rsidRPr="0029491D" w14:paraId="39C42768" w14:textId="77777777" w:rsidTr="00685ECA">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18202F39" w14:textId="77777777" w:rsidR="006762E4" w:rsidRPr="0029491D" w:rsidRDefault="006762E4" w:rsidP="00685ECA">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5C05156" w14:textId="77777777" w:rsidR="006762E4" w:rsidRPr="0029491D" w:rsidRDefault="006762E4" w:rsidP="00685ECA">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DFD097C" w14:textId="77777777" w:rsidR="006762E4" w:rsidRPr="0029491D" w:rsidRDefault="006762E4" w:rsidP="00685ECA">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F61D18F" w14:textId="77777777" w:rsidR="006762E4" w:rsidRPr="0029491D" w:rsidRDefault="006762E4" w:rsidP="00685ECA">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6B129EC" w14:textId="77777777" w:rsidR="006762E4" w:rsidRPr="0029491D" w:rsidRDefault="006762E4" w:rsidP="00685ECA">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05A22DD0" w14:textId="77777777" w:rsidR="006762E4" w:rsidRPr="0029491D" w:rsidRDefault="006762E4" w:rsidP="00685ECA">
            <w:pPr>
              <w:rPr>
                <w:rFonts w:eastAsia="Arial"/>
                <w:color w:val="000000"/>
                <w:sz w:val="24"/>
              </w:rPr>
            </w:pPr>
            <w:r w:rsidRPr="0029491D">
              <w:rPr>
                <w:rFonts w:eastAsia="Arial"/>
                <w:color w:val="000000"/>
                <w:sz w:val="24"/>
              </w:rPr>
              <w:t xml:space="preserve"> </w:t>
            </w:r>
          </w:p>
        </w:tc>
      </w:tr>
    </w:tbl>
    <w:p w14:paraId="2D2EE87F" w14:textId="77777777" w:rsidR="00247253" w:rsidRPr="0029491D" w:rsidRDefault="00247253" w:rsidP="00247253">
      <w:pPr>
        <w:rPr>
          <w:rFonts w:eastAsia="Arial" w:cs="Times New Roman"/>
          <w:color w:val="000000"/>
          <w:u w:val="single"/>
          <w:lang w:val="en-US"/>
        </w:rPr>
      </w:pPr>
    </w:p>
    <w:p w14:paraId="6EAA1AFF" w14:textId="77777777" w:rsidR="006762E4" w:rsidRDefault="006762E4">
      <w:bookmarkStart w:id="4" w:name="_Hlk82679232"/>
      <w:r>
        <w:br w:type="page"/>
      </w:r>
    </w:p>
    <w:p w14:paraId="1DAAEDC5" w14:textId="1CB09868" w:rsidR="006762E4" w:rsidRPr="0029491D" w:rsidRDefault="006762E4" w:rsidP="006762E4">
      <w:pPr>
        <w:pStyle w:val="Heading1"/>
        <w:rPr>
          <w:rFonts w:eastAsia="Arial" w:cs="Times New Roman"/>
          <w:color w:val="000000"/>
          <w:u w:val="single"/>
          <w:lang w:val="en-US"/>
        </w:rPr>
      </w:pPr>
      <w:r>
        <w:rPr>
          <w:lang w:val="en-US"/>
        </w:rPr>
        <w:lastRenderedPageBreak/>
        <w:t>I</w:t>
      </w:r>
      <w:r w:rsidRPr="0029491D">
        <w:rPr>
          <w:lang w:val="en-US"/>
        </w:rPr>
        <w:t>ndividual Formative Exercise</w:t>
      </w:r>
      <w:r>
        <w:rPr>
          <w:lang w:val="en-US"/>
        </w:rPr>
        <w:t xml:space="preserve"> 22</w:t>
      </w:r>
    </w:p>
    <w:p w14:paraId="41705A82" w14:textId="77777777" w:rsidR="006762E4" w:rsidRPr="00A4684D" w:rsidRDefault="006762E4" w:rsidP="006762E4">
      <w:pPr>
        <w:pStyle w:val="Heading2"/>
        <w:rPr>
          <w:rFonts w:eastAsia="Arial"/>
          <w:lang w:val="en-US"/>
        </w:rPr>
      </w:pPr>
      <w:r w:rsidRPr="00A4684D">
        <w:rPr>
          <w:rFonts w:eastAsia="Arial"/>
          <w:lang w:val="en-US"/>
        </w:rPr>
        <w:t>US 116306</w:t>
      </w:r>
    </w:p>
    <w:p w14:paraId="3DE0D428" w14:textId="77777777" w:rsidR="006762E4" w:rsidRPr="0029491D" w:rsidRDefault="006762E4" w:rsidP="006762E4">
      <w:pPr>
        <w:rPr>
          <w:lang w:val="en-US"/>
        </w:rPr>
      </w:pPr>
      <w:r>
        <w:rPr>
          <w:lang w:val="en-US"/>
        </w:rPr>
        <w:t>Explain in your own words what organic farming is.</w:t>
      </w:r>
    </w:p>
    <w:p w14:paraId="7537D4BA" w14:textId="77777777" w:rsidR="006762E4" w:rsidRDefault="006762E4" w:rsidP="006762E4">
      <w:pPr>
        <w:rPr>
          <w:rFonts w:eastAsia="Arial"/>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6762E4" w:rsidRPr="0029491D" w14:paraId="3689C4C0" w14:textId="77777777" w:rsidTr="00685ECA">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277A62E9" w14:textId="77777777" w:rsidR="006762E4" w:rsidRPr="0029491D" w:rsidRDefault="006762E4" w:rsidP="00685ECA">
            <w:pPr>
              <w:jc w:val="center"/>
              <w:rPr>
                <w:rFonts w:eastAsia="Tahoma"/>
                <w:b/>
                <w:color w:val="000000"/>
              </w:rPr>
            </w:pPr>
            <w:r w:rsidRPr="0029491D">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1D315CC3" w14:textId="77777777" w:rsidR="006762E4" w:rsidRPr="0029491D" w:rsidRDefault="006762E4" w:rsidP="00685ECA">
            <w:pPr>
              <w:jc w:val="center"/>
              <w:rPr>
                <w:rFonts w:eastAsia="Tahoma"/>
                <w:b/>
                <w:color w:val="000000"/>
              </w:rPr>
            </w:pPr>
            <w:r w:rsidRPr="0029491D">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09C06FB2" w14:textId="77777777" w:rsidR="006762E4" w:rsidRPr="0029491D" w:rsidRDefault="006762E4" w:rsidP="00685ECA">
            <w:pPr>
              <w:jc w:val="center"/>
              <w:rPr>
                <w:rFonts w:eastAsia="Tahoma"/>
                <w:b/>
                <w:color w:val="000000"/>
              </w:rPr>
            </w:pPr>
            <w:r w:rsidRPr="0029491D">
              <w:rPr>
                <w:rFonts w:eastAsia="Tahoma"/>
                <w:b/>
                <w:color w:val="000000"/>
              </w:rPr>
              <w:t>Third Attempt</w:t>
            </w:r>
          </w:p>
        </w:tc>
      </w:tr>
      <w:tr w:rsidR="006762E4" w:rsidRPr="0029491D" w14:paraId="0EEA982A" w14:textId="77777777" w:rsidTr="00685ECA">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5E4DBF5B" w14:textId="77777777" w:rsidR="006762E4" w:rsidRPr="0029491D" w:rsidRDefault="006762E4" w:rsidP="00685ECA">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7B2FC71" w14:textId="77777777" w:rsidR="006762E4" w:rsidRPr="0029491D" w:rsidRDefault="006762E4" w:rsidP="00685ECA">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88B7AF4" w14:textId="77777777" w:rsidR="006762E4" w:rsidRPr="0029491D" w:rsidRDefault="006762E4" w:rsidP="00685ECA">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9F8BECD" w14:textId="77777777" w:rsidR="006762E4" w:rsidRPr="0029491D" w:rsidRDefault="006762E4" w:rsidP="00685ECA">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6BCA858" w14:textId="77777777" w:rsidR="006762E4" w:rsidRPr="0029491D" w:rsidRDefault="006762E4" w:rsidP="00685ECA">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1E932B23" w14:textId="77777777" w:rsidR="006762E4" w:rsidRPr="0029491D" w:rsidRDefault="006762E4" w:rsidP="00685ECA">
            <w:pPr>
              <w:jc w:val="center"/>
              <w:rPr>
                <w:rFonts w:eastAsia="Tahoma"/>
                <w:color w:val="000000"/>
              </w:rPr>
            </w:pPr>
            <w:r w:rsidRPr="0029491D">
              <w:rPr>
                <w:rFonts w:eastAsia="Tahoma"/>
                <w:color w:val="000000"/>
              </w:rPr>
              <w:t>Not yet competent</w:t>
            </w:r>
          </w:p>
        </w:tc>
      </w:tr>
      <w:tr w:rsidR="006762E4" w:rsidRPr="0029491D" w14:paraId="2C30E725" w14:textId="77777777" w:rsidTr="00685ECA">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58DC2A72" w14:textId="77777777" w:rsidR="006762E4" w:rsidRPr="0029491D" w:rsidRDefault="006762E4" w:rsidP="00685ECA">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155312E" w14:textId="77777777" w:rsidR="006762E4" w:rsidRPr="0029491D" w:rsidRDefault="006762E4" w:rsidP="00685ECA">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C4C7C6B" w14:textId="77777777" w:rsidR="006762E4" w:rsidRPr="0029491D" w:rsidRDefault="006762E4" w:rsidP="00685ECA">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D4DCC04" w14:textId="77777777" w:rsidR="006762E4" w:rsidRPr="0029491D" w:rsidRDefault="006762E4" w:rsidP="00685ECA">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C98A9AA" w14:textId="77777777" w:rsidR="006762E4" w:rsidRPr="0029491D" w:rsidRDefault="006762E4" w:rsidP="00685ECA">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67B1D478" w14:textId="77777777" w:rsidR="006762E4" w:rsidRPr="0029491D" w:rsidRDefault="006762E4" w:rsidP="00685ECA">
            <w:pPr>
              <w:rPr>
                <w:rFonts w:eastAsia="Arial"/>
                <w:color w:val="000000"/>
                <w:sz w:val="24"/>
              </w:rPr>
            </w:pPr>
            <w:r w:rsidRPr="0029491D">
              <w:rPr>
                <w:rFonts w:eastAsia="Arial"/>
                <w:color w:val="000000"/>
                <w:sz w:val="24"/>
              </w:rPr>
              <w:t xml:space="preserve"> </w:t>
            </w:r>
          </w:p>
        </w:tc>
      </w:tr>
    </w:tbl>
    <w:p w14:paraId="79E8C75F" w14:textId="77777777" w:rsidR="006762E4" w:rsidRDefault="006762E4" w:rsidP="006762E4">
      <w:pPr>
        <w:rPr>
          <w:rFonts w:eastAsia="Arial"/>
          <w:color w:val="000000"/>
          <w:u w:val="single"/>
          <w:lang w:val="en-US"/>
        </w:rPr>
      </w:pPr>
    </w:p>
    <w:bookmarkEnd w:id="4"/>
    <w:p w14:paraId="5C0EA352" w14:textId="0512C0C9" w:rsidR="00EB18F1" w:rsidRDefault="00EB18F1">
      <w:pPr>
        <w:spacing w:after="160" w:line="259" w:lineRule="auto"/>
        <w:rPr>
          <w:rFonts w:eastAsia="Arial" w:cs="Times New Roman"/>
          <w:lang w:val="en-US"/>
        </w:rPr>
      </w:pPr>
      <w:r>
        <w:rPr>
          <w:rFonts w:eastAsia="Arial" w:cs="Times New Roman"/>
          <w:lang w:val="en-US"/>
        </w:rPr>
        <w:br w:type="page"/>
      </w:r>
    </w:p>
    <w:p w14:paraId="04593C51" w14:textId="694CF88E" w:rsidR="006762E4" w:rsidRPr="0029491D" w:rsidRDefault="006762E4" w:rsidP="00EB18F1">
      <w:pPr>
        <w:pStyle w:val="Heading1"/>
        <w:rPr>
          <w:rFonts w:eastAsia="Arial"/>
          <w:color w:val="000000"/>
          <w:u w:val="single"/>
          <w:lang w:val="en-US"/>
        </w:rPr>
      </w:pPr>
      <w:r w:rsidRPr="0029491D">
        <w:rPr>
          <w:lang w:val="en-US"/>
        </w:rPr>
        <w:lastRenderedPageBreak/>
        <w:t>Individual Formative Exercise</w:t>
      </w:r>
      <w:r>
        <w:rPr>
          <w:lang w:val="en-US"/>
        </w:rPr>
        <w:t xml:space="preserve"> 23</w:t>
      </w:r>
    </w:p>
    <w:p w14:paraId="6E6B987C" w14:textId="77777777" w:rsidR="006762E4" w:rsidRPr="00A4684D" w:rsidRDefault="006762E4" w:rsidP="00EB18F1">
      <w:pPr>
        <w:pStyle w:val="Heading2"/>
        <w:rPr>
          <w:rFonts w:eastAsia="Arial"/>
          <w:lang w:val="en-US"/>
        </w:rPr>
      </w:pPr>
      <w:r w:rsidRPr="00A4684D">
        <w:rPr>
          <w:rFonts w:eastAsia="Arial"/>
          <w:lang w:val="en-US"/>
        </w:rPr>
        <w:t>US 116306</w:t>
      </w:r>
    </w:p>
    <w:p w14:paraId="30C5BB91" w14:textId="77777777" w:rsidR="006762E4" w:rsidRPr="0029491D" w:rsidRDefault="006762E4" w:rsidP="00EB18F1">
      <w:pPr>
        <w:rPr>
          <w:lang w:val="en-US"/>
        </w:rPr>
      </w:pPr>
    </w:p>
    <w:p w14:paraId="2CB98085" w14:textId="77777777" w:rsidR="006762E4" w:rsidRDefault="006762E4" w:rsidP="00EB18F1">
      <w:pPr>
        <w:rPr>
          <w:color w:val="000000"/>
          <w:u w:val="single"/>
          <w:lang w:val="en-US"/>
        </w:rPr>
      </w:pPr>
      <w:r>
        <w:rPr>
          <w:lang w:val="en-US"/>
        </w:rPr>
        <w:t>Why do we have production standards and certification standards?</w:t>
      </w:r>
    </w:p>
    <w:p w14:paraId="2DED9C25" w14:textId="2DA73E6A" w:rsidR="00517352" w:rsidRPr="0029491D" w:rsidRDefault="00517352" w:rsidP="00746715">
      <w:pPr>
        <w:rPr>
          <w:rFonts w:eastAsia="Arial" w:cs="Times New Roman"/>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162DE8" w:rsidRPr="0029491D" w14:paraId="37224068" w14:textId="77777777" w:rsidTr="00FF4612">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1F7F40AF" w14:textId="77777777" w:rsidR="00162DE8" w:rsidRPr="0029491D" w:rsidRDefault="00162DE8" w:rsidP="00FF4612">
            <w:pPr>
              <w:jc w:val="center"/>
              <w:rPr>
                <w:rFonts w:eastAsia="Tahoma"/>
                <w:b/>
                <w:color w:val="000000"/>
              </w:rPr>
            </w:pPr>
            <w:r w:rsidRPr="0029491D">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6FE14A58" w14:textId="77777777" w:rsidR="00162DE8" w:rsidRPr="0029491D" w:rsidRDefault="00162DE8" w:rsidP="00FF4612">
            <w:pPr>
              <w:jc w:val="center"/>
              <w:rPr>
                <w:rFonts w:eastAsia="Tahoma"/>
                <w:b/>
                <w:color w:val="000000"/>
              </w:rPr>
            </w:pPr>
            <w:r w:rsidRPr="0029491D">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30EE0AD4" w14:textId="77777777" w:rsidR="00162DE8" w:rsidRPr="0029491D" w:rsidRDefault="00162DE8" w:rsidP="00FF4612">
            <w:pPr>
              <w:jc w:val="center"/>
              <w:rPr>
                <w:rFonts w:eastAsia="Tahoma"/>
                <w:b/>
                <w:color w:val="000000"/>
              </w:rPr>
            </w:pPr>
            <w:r w:rsidRPr="0029491D">
              <w:rPr>
                <w:rFonts w:eastAsia="Tahoma"/>
                <w:b/>
                <w:color w:val="000000"/>
              </w:rPr>
              <w:t>Third Attempt</w:t>
            </w:r>
          </w:p>
        </w:tc>
      </w:tr>
      <w:tr w:rsidR="00162DE8" w:rsidRPr="0029491D" w14:paraId="367DA73D" w14:textId="77777777" w:rsidTr="00FF4612">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380DA402" w14:textId="77777777" w:rsidR="00162DE8" w:rsidRPr="0029491D" w:rsidRDefault="00162DE8"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E59AC7A" w14:textId="77777777" w:rsidR="00162DE8" w:rsidRPr="0029491D" w:rsidRDefault="00162DE8"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13AB6A9" w14:textId="77777777" w:rsidR="00162DE8" w:rsidRPr="0029491D" w:rsidRDefault="00162DE8"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47E526D" w14:textId="77777777" w:rsidR="00162DE8" w:rsidRPr="0029491D" w:rsidRDefault="00162DE8"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D2D020F" w14:textId="77777777" w:rsidR="00162DE8" w:rsidRPr="0029491D" w:rsidRDefault="00162DE8"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12B4A07D" w14:textId="77777777" w:rsidR="00162DE8" w:rsidRPr="0029491D" w:rsidRDefault="00162DE8" w:rsidP="00FF4612">
            <w:pPr>
              <w:jc w:val="center"/>
              <w:rPr>
                <w:rFonts w:eastAsia="Tahoma"/>
                <w:color w:val="000000"/>
              </w:rPr>
            </w:pPr>
            <w:r w:rsidRPr="0029491D">
              <w:rPr>
                <w:rFonts w:eastAsia="Tahoma"/>
                <w:color w:val="000000"/>
              </w:rPr>
              <w:t>Not yet competent</w:t>
            </w:r>
          </w:p>
        </w:tc>
      </w:tr>
      <w:tr w:rsidR="00162DE8" w:rsidRPr="0029491D" w14:paraId="28BB7B0A" w14:textId="77777777" w:rsidTr="00FF4612">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0D85A21C" w14:textId="77777777" w:rsidR="00162DE8" w:rsidRPr="0029491D" w:rsidRDefault="00162DE8"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AA8C292" w14:textId="77777777" w:rsidR="00162DE8" w:rsidRPr="0029491D" w:rsidRDefault="00162DE8"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73D2FF0" w14:textId="77777777" w:rsidR="00162DE8" w:rsidRPr="0029491D" w:rsidRDefault="00162DE8"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164B5F3" w14:textId="77777777" w:rsidR="00162DE8" w:rsidRPr="0029491D" w:rsidRDefault="00162DE8"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FA4E1C0" w14:textId="77777777" w:rsidR="00162DE8" w:rsidRPr="0029491D" w:rsidRDefault="00162DE8"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63755E9C" w14:textId="77777777" w:rsidR="00162DE8" w:rsidRPr="0029491D" w:rsidRDefault="00162DE8" w:rsidP="00FF4612">
            <w:pPr>
              <w:rPr>
                <w:rFonts w:eastAsia="Arial"/>
                <w:color w:val="000000"/>
                <w:sz w:val="24"/>
              </w:rPr>
            </w:pPr>
            <w:r w:rsidRPr="0029491D">
              <w:rPr>
                <w:rFonts w:eastAsia="Arial"/>
                <w:color w:val="000000"/>
                <w:sz w:val="24"/>
              </w:rPr>
              <w:t xml:space="preserve"> </w:t>
            </w:r>
          </w:p>
        </w:tc>
      </w:tr>
    </w:tbl>
    <w:p w14:paraId="041224FB" w14:textId="571B4D91" w:rsidR="00517352" w:rsidRDefault="00517352" w:rsidP="00746715">
      <w:pPr>
        <w:rPr>
          <w:rFonts w:eastAsia="Arial" w:cs="Times New Roman"/>
          <w:lang w:val="en-US"/>
        </w:rPr>
      </w:pPr>
    </w:p>
    <w:p w14:paraId="4D7B9FB9" w14:textId="48E85213" w:rsidR="00EB18F1" w:rsidRDefault="00EB18F1">
      <w:pPr>
        <w:spacing w:after="160" w:line="259" w:lineRule="auto"/>
        <w:rPr>
          <w:rFonts w:eastAsia="Arial" w:cs="Times New Roman"/>
          <w:lang w:val="en-US"/>
        </w:rPr>
      </w:pPr>
      <w:r>
        <w:rPr>
          <w:rFonts w:eastAsia="Arial" w:cs="Times New Roman"/>
          <w:lang w:val="en-US"/>
        </w:rPr>
        <w:br w:type="page"/>
      </w:r>
    </w:p>
    <w:p w14:paraId="688F477B" w14:textId="685DD5B2" w:rsidR="00EB18F1" w:rsidRPr="0029491D" w:rsidRDefault="00EB18F1" w:rsidP="00EB18F1">
      <w:pPr>
        <w:pStyle w:val="Heading1"/>
        <w:rPr>
          <w:rFonts w:eastAsia="Arial" w:cs="Times New Roman"/>
          <w:color w:val="000000"/>
          <w:u w:val="single"/>
          <w:lang w:val="en-US"/>
        </w:rPr>
      </w:pPr>
      <w:r w:rsidRPr="0029491D">
        <w:rPr>
          <w:lang w:val="en-US"/>
        </w:rPr>
        <w:lastRenderedPageBreak/>
        <w:t>Individual Formative Exercise</w:t>
      </w:r>
      <w:r>
        <w:rPr>
          <w:lang w:val="en-US"/>
        </w:rPr>
        <w:t xml:space="preserve"> 24</w:t>
      </w:r>
    </w:p>
    <w:p w14:paraId="5BB616F8" w14:textId="77777777" w:rsidR="00EB18F1" w:rsidRPr="00A4684D" w:rsidRDefault="00EB18F1" w:rsidP="00EB18F1">
      <w:pPr>
        <w:pStyle w:val="Heading2"/>
        <w:rPr>
          <w:rFonts w:eastAsia="Arial"/>
          <w:lang w:val="en-US"/>
        </w:rPr>
      </w:pPr>
      <w:r w:rsidRPr="00A4684D">
        <w:rPr>
          <w:rFonts w:eastAsia="Arial"/>
          <w:lang w:val="en-US"/>
        </w:rPr>
        <w:t>US 116306</w:t>
      </w:r>
    </w:p>
    <w:p w14:paraId="739C0766" w14:textId="77777777" w:rsidR="00EB18F1" w:rsidRPr="0029491D" w:rsidRDefault="00EB18F1" w:rsidP="00EB18F1">
      <w:pPr>
        <w:rPr>
          <w:lang w:val="en-US"/>
        </w:rPr>
      </w:pPr>
    </w:p>
    <w:p w14:paraId="43D4D60E" w14:textId="13B23602" w:rsidR="00EB18F1" w:rsidRPr="00EB18F1" w:rsidRDefault="00EB18F1" w:rsidP="004B001F">
      <w:pPr>
        <w:pStyle w:val="ListParagraph"/>
        <w:numPr>
          <w:ilvl w:val="0"/>
          <w:numId w:val="21"/>
        </w:numPr>
        <w:rPr>
          <w:lang w:val="en-US"/>
        </w:rPr>
      </w:pPr>
      <w:r w:rsidRPr="00EB18F1">
        <w:rPr>
          <w:lang w:val="en-US"/>
        </w:rPr>
        <w:t xml:space="preserve">Why are the certification </w:t>
      </w:r>
      <w:proofErr w:type="spellStart"/>
      <w:r w:rsidRPr="00EB18F1">
        <w:rPr>
          <w:lang w:val="en-US"/>
        </w:rPr>
        <w:t>organisations</w:t>
      </w:r>
      <w:proofErr w:type="spellEnd"/>
      <w:r w:rsidRPr="00EB18F1">
        <w:rPr>
          <w:lang w:val="en-US"/>
        </w:rPr>
        <w:t xml:space="preserve"> so important?</w:t>
      </w:r>
    </w:p>
    <w:p w14:paraId="5724B69E" w14:textId="0A6D6DCC" w:rsidR="00EB18F1" w:rsidRPr="00EB18F1" w:rsidRDefault="00EB18F1" w:rsidP="004B001F">
      <w:pPr>
        <w:pStyle w:val="ListParagraph"/>
        <w:numPr>
          <w:ilvl w:val="0"/>
          <w:numId w:val="21"/>
        </w:numPr>
        <w:rPr>
          <w:rFonts w:eastAsia="Arial"/>
          <w:color w:val="000000"/>
          <w:lang w:val="en-US"/>
        </w:rPr>
      </w:pPr>
      <w:r w:rsidRPr="00EB18F1">
        <w:rPr>
          <w:rFonts w:eastAsia="Arial"/>
          <w:color w:val="000000"/>
          <w:lang w:val="en-US"/>
        </w:rPr>
        <w:t>What does the information on the label of a certification agency mean?</w:t>
      </w:r>
    </w:p>
    <w:p w14:paraId="367EBBF1" w14:textId="25B87C68" w:rsidR="00EB18F1" w:rsidRPr="00EB18F1" w:rsidRDefault="00EB18F1" w:rsidP="004B001F">
      <w:pPr>
        <w:pStyle w:val="ListParagraph"/>
        <w:numPr>
          <w:ilvl w:val="0"/>
          <w:numId w:val="21"/>
        </w:numPr>
        <w:rPr>
          <w:rFonts w:eastAsia="Arial"/>
          <w:color w:val="000000"/>
          <w:lang w:val="en-US"/>
        </w:rPr>
      </w:pPr>
      <w:r w:rsidRPr="00EB18F1">
        <w:rPr>
          <w:rFonts w:eastAsia="Arial"/>
          <w:color w:val="000000"/>
          <w:lang w:val="en-US"/>
        </w:rPr>
        <w:t>name the different elements of a certification system.</w:t>
      </w:r>
    </w:p>
    <w:p w14:paraId="3BDE90F4" w14:textId="77777777" w:rsidR="000353AD" w:rsidRDefault="000353AD">
      <w:pPr>
        <w:spacing w:after="160" w:line="259" w:lineRule="auto"/>
        <w:rPr>
          <w:rFonts w:eastAsia="Arial" w:cs="Times New Roman"/>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EB18F1" w:rsidRPr="0029491D" w14:paraId="2C35BF9E" w14:textId="77777777" w:rsidTr="00685ECA">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4F01E09D" w14:textId="77777777" w:rsidR="00EB18F1" w:rsidRPr="0029491D" w:rsidRDefault="00EB18F1" w:rsidP="00685ECA">
            <w:pPr>
              <w:jc w:val="center"/>
              <w:rPr>
                <w:rFonts w:eastAsia="Tahoma"/>
                <w:b/>
                <w:color w:val="000000"/>
              </w:rPr>
            </w:pPr>
            <w:r w:rsidRPr="0029491D">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1612CDFD" w14:textId="77777777" w:rsidR="00EB18F1" w:rsidRPr="0029491D" w:rsidRDefault="00EB18F1" w:rsidP="00685ECA">
            <w:pPr>
              <w:jc w:val="center"/>
              <w:rPr>
                <w:rFonts w:eastAsia="Tahoma"/>
                <w:b/>
                <w:color w:val="000000"/>
              </w:rPr>
            </w:pPr>
            <w:r w:rsidRPr="0029491D">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6A752C6A" w14:textId="77777777" w:rsidR="00EB18F1" w:rsidRPr="0029491D" w:rsidRDefault="00EB18F1" w:rsidP="00685ECA">
            <w:pPr>
              <w:jc w:val="center"/>
              <w:rPr>
                <w:rFonts w:eastAsia="Tahoma"/>
                <w:b/>
                <w:color w:val="000000"/>
              </w:rPr>
            </w:pPr>
            <w:r w:rsidRPr="0029491D">
              <w:rPr>
                <w:rFonts w:eastAsia="Tahoma"/>
                <w:b/>
                <w:color w:val="000000"/>
              </w:rPr>
              <w:t>Third Attempt</w:t>
            </w:r>
          </w:p>
        </w:tc>
      </w:tr>
      <w:tr w:rsidR="00EB18F1" w:rsidRPr="0029491D" w14:paraId="6CAC493F" w14:textId="77777777" w:rsidTr="00685ECA">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2504D376" w14:textId="77777777" w:rsidR="00EB18F1" w:rsidRPr="0029491D" w:rsidRDefault="00EB18F1" w:rsidP="00685ECA">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5311F26" w14:textId="77777777" w:rsidR="00EB18F1" w:rsidRPr="0029491D" w:rsidRDefault="00EB18F1" w:rsidP="00685ECA">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884C103" w14:textId="77777777" w:rsidR="00EB18F1" w:rsidRPr="0029491D" w:rsidRDefault="00EB18F1" w:rsidP="00685ECA">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7ED3926" w14:textId="77777777" w:rsidR="00EB18F1" w:rsidRPr="0029491D" w:rsidRDefault="00EB18F1" w:rsidP="00685ECA">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12B65554" w14:textId="77777777" w:rsidR="00EB18F1" w:rsidRPr="0029491D" w:rsidRDefault="00EB18F1" w:rsidP="00685ECA">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77F427EB" w14:textId="77777777" w:rsidR="00EB18F1" w:rsidRPr="0029491D" w:rsidRDefault="00EB18F1" w:rsidP="00685ECA">
            <w:pPr>
              <w:jc w:val="center"/>
              <w:rPr>
                <w:rFonts w:eastAsia="Tahoma"/>
                <w:color w:val="000000"/>
              </w:rPr>
            </w:pPr>
            <w:r w:rsidRPr="0029491D">
              <w:rPr>
                <w:rFonts w:eastAsia="Tahoma"/>
                <w:color w:val="000000"/>
              </w:rPr>
              <w:t>Not yet competent</w:t>
            </w:r>
          </w:p>
        </w:tc>
      </w:tr>
      <w:tr w:rsidR="00EB18F1" w:rsidRPr="0029491D" w14:paraId="73C85383" w14:textId="77777777" w:rsidTr="00685ECA">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2882DEDD" w14:textId="77777777" w:rsidR="00EB18F1" w:rsidRPr="0029491D" w:rsidRDefault="00EB18F1" w:rsidP="00685ECA">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FAC8A32" w14:textId="77777777" w:rsidR="00EB18F1" w:rsidRPr="0029491D" w:rsidRDefault="00EB18F1" w:rsidP="00685ECA">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93E65B2" w14:textId="77777777" w:rsidR="00EB18F1" w:rsidRPr="0029491D" w:rsidRDefault="00EB18F1" w:rsidP="00685ECA">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9D04D15" w14:textId="77777777" w:rsidR="00EB18F1" w:rsidRPr="0029491D" w:rsidRDefault="00EB18F1" w:rsidP="00685ECA">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729FC4A" w14:textId="77777777" w:rsidR="00EB18F1" w:rsidRPr="0029491D" w:rsidRDefault="00EB18F1" w:rsidP="00685ECA">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00C07EAD" w14:textId="77777777" w:rsidR="00EB18F1" w:rsidRPr="0029491D" w:rsidRDefault="00EB18F1" w:rsidP="00685ECA">
            <w:pPr>
              <w:rPr>
                <w:rFonts w:eastAsia="Arial"/>
                <w:color w:val="000000"/>
                <w:sz w:val="24"/>
              </w:rPr>
            </w:pPr>
            <w:r w:rsidRPr="0029491D">
              <w:rPr>
                <w:rFonts w:eastAsia="Arial"/>
                <w:color w:val="000000"/>
                <w:sz w:val="24"/>
              </w:rPr>
              <w:t xml:space="preserve"> </w:t>
            </w:r>
          </w:p>
        </w:tc>
      </w:tr>
    </w:tbl>
    <w:p w14:paraId="14900A57" w14:textId="77777777" w:rsidR="000353AD" w:rsidRDefault="000353AD">
      <w:pPr>
        <w:spacing w:after="160" w:line="259" w:lineRule="auto"/>
        <w:rPr>
          <w:rFonts w:eastAsia="Arial" w:cs="Times New Roman"/>
          <w:lang w:val="en-US"/>
        </w:rPr>
      </w:pPr>
    </w:p>
    <w:p w14:paraId="39D46493" w14:textId="6738D049" w:rsidR="00EB18F1" w:rsidRDefault="00EB18F1">
      <w:pPr>
        <w:spacing w:after="160" w:line="259" w:lineRule="auto"/>
        <w:rPr>
          <w:rFonts w:eastAsia="Arial" w:cs="Times New Roman"/>
          <w:lang w:val="en-US"/>
        </w:rPr>
      </w:pPr>
      <w:r>
        <w:rPr>
          <w:rFonts w:eastAsia="Arial" w:cs="Times New Roman"/>
          <w:lang w:val="en-US"/>
        </w:rPr>
        <w:br w:type="page"/>
      </w:r>
    </w:p>
    <w:p w14:paraId="48046654" w14:textId="63002603" w:rsidR="00EB18F1" w:rsidRPr="0029491D" w:rsidRDefault="00EB18F1" w:rsidP="00EB18F1">
      <w:pPr>
        <w:pStyle w:val="Heading1"/>
        <w:rPr>
          <w:rFonts w:eastAsia="Arial" w:cs="Times New Roman"/>
          <w:color w:val="000000"/>
          <w:u w:val="single"/>
          <w:lang w:val="en-US"/>
        </w:rPr>
      </w:pPr>
      <w:bookmarkStart w:id="5" w:name="_Hlk82679990"/>
      <w:r w:rsidRPr="0029491D">
        <w:rPr>
          <w:lang w:val="en-US"/>
        </w:rPr>
        <w:lastRenderedPageBreak/>
        <w:t>Individual Formative Exercise</w:t>
      </w:r>
      <w:r>
        <w:rPr>
          <w:lang w:val="en-US"/>
        </w:rPr>
        <w:t xml:space="preserve"> 25</w:t>
      </w:r>
    </w:p>
    <w:p w14:paraId="6BD67EE0" w14:textId="77777777" w:rsidR="00EB18F1" w:rsidRPr="00A4684D" w:rsidRDefault="00EB18F1" w:rsidP="00EB18F1">
      <w:pPr>
        <w:pStyle w:val="Heading2"/>
        <w:rPr>
          <w:rFonts w:eastAsia="Arial"/>
          <w:lang w:val="en-US"/>
        </w:rPr>
      </w:pPr>
      <w:r w:rsidRPr="00A4684D">
        <w:rPr>
          <w:rFonts w:eastAsia="Arial"/>
          <w:lang w:val="en-US"/>
        </w:rPr>
        <w:t>US 116306</w:t>
      </w:r>
    </w:p>
    <w:p w14:paraId="1ECE59D4" w14:textId="77777777" w:rsidR="00EB18F1" w:rsidRPr="0029491D" w:rsidRDefault="00EB18F1" w:rsidP="00EB18F1">
      <w:pPr>
        <w:rPr>
          <w:lang w:val="en-US"/>
        </w:rPr>
      </w:pPr>
    </w:p>
    <w:p w14:paraId="6D58D6A1" w14:textId="2588D35E" w:rsidR="00EB18F1" w:rsidRPr="00EB18F1" w:rsidRDefault="00EB18F1" w:rsidP="004B001F">
      <w:pPr>
        <w:pStyle w:val="ListParagraph"/>
        <w:numPr>
          <w:ilvl w:val="0"/>
          <w:numId w:val="22"/>
        </w:numPr>
        <w:rPr>
          <w:lang w:val="en-US"/>
        </w:rPr>
      </w:pPr>
      <w:r w:rsidRPr="00EB18F1">
        <w:rPr>
          <w:lang w:val="en-US"/>
        </w:rPr>
        <w:t>Name the three certification options for USDA?</w:t>
      </w:r>
    </w:p>
    <w:p w14:paraId="042EDCAC" w14:textId="1554DAD8" w:rsidR="00EB18F1" w:rsidRPr="00EB18F1" w:rsidRDefault="00EB18F1" w:rsidP="004B001F">
      <w:pPr>
        <w:pStyle w:val="ListParagraph"/>
        <w:numPr>
          <w:ilvl w:val="0"/>
          <w:numId w:val="22"/>
        </w:numPr>
        <w:rPr>
          <w:lang w:val="en-US"/>
        </w:rPr>
      </w:pPr>
      <w:r w:rsidRPr="00EB18F1">
        <w:rPr>
          <w:lang w:val="en-US"/>
        </w:rPr>
        <w:t>Describe the guidelines for organic farming in Japan.</w:t>
      </w:r>
    </w:p>
    <w:p w14:paraId="14D46178" w14:textId="501C4D9F" w:rsidR="00EB18F1" w:rsidRPr="00EB18F1" w:rsidRDefault="00EB18F1" w:rsidP="004B001F">
      <w:pPr>
        <w:pStyle w:val="ListParagraph"/>
        <w:numPr>
          <w:ilvl w:val="0"/>
          <w:numId w:val="22"/>
        </w:numPr>
        <w:rPr>
          <w:lang w:val="en-US"/>
        </w:rPr>
      </w:pPr>
      <w:r w:rsidRPr="00EB18F1">
        <w:rPr>
          <w:lang w:val="en-US"/>
        </w:rPr>
        <w:t>Write a short paragraph on the requirements for the European Community.</w:t>
      </w:r>
    </w:p>
    <w:bookmarkEnd w:id="5"/>
    <w:p w14:paraId="24D4D64C" w14:textId="77777777" w:rsidR="00276D4C" w:rsidRDefault="00276D4C">
      <w:pPr>
        <w:spacing w:after="160" w:line="259" w:lineRule="auto"/>
        <w:rPr>
          <w:rFonts w:eastAsia="Arial" w:cs="Times New Roman"/>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162DE8" w:rsidRPr="0029491D" w14:paraId="11BC1D23" w14:textId="77777777" w:rsidTr="00FF4612">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245D9885" w14:textId="77777777" w:rsidR="00162DE8" w:rsidRPr="0029491D" w:rsidRDefault="00162DE8" w:rsidP="00FF4612">
            <w:pPr>
              <w:jc w:val="center"/>
              <w:rPr>
                <w:rFonts w:eastAsia="Tahoma"/>
                <w:b/>
                <w:color w:val="000000"/>
              </w:rPr>
            </w:pPr>
            <w:r w:rsidRPr="0029491D">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35B0D932" w14:textId="77777777" w:rsidR="00162DE8" w:rsidRPr="0029491D" w:rsidRDefault="00162DE8" w:rsidP="00FF4612">
            <w:pPr>
              <w:jc w:val="center"/>
              <w:rPr>
                <w:rFonts w:eastAsia="Tahoma"/>
                <w:b/>
                <w:color w:val="000000"/>
              </w:rPr>
            </w:pPr>
            <w:r w:rsidRPr="0029491D">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5C891373" w14:textId="77777777" w:rsidR="00162DE8" w:rsidRPr="0029491D" w:rsidRDefault="00162DE8" w:rsidP="00FF4612">
            <w:pPr>
              <w:jc w:val="center"/>
              <w:rPr>
                <w:rFonts w:eastAsia="Tahoma"/>
                <w:b/>
                <w:color w:val="000000"/>
              </w:rPr>
            </w:pPr>
            <w:r w:rsidRPr="0029491D">
              <w:rPr>
                <w:rFonts w:eastAsia="Tahoma"/>
                <w:b/>
                <w:color w:val="000000"/>
              </w:rPr>
              <w:t>Third Attempt</w:t>
            </w:r>
          </w:p>
        </w:tc>
      </w:tr>
      <w:tr w:rsidR="00162DE8" w:rsidRPr="0029491D" w14:paraId="3584A85D" w14:textId="77777777" w:rsidTr="00FF4612">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78B692F1" w14:textId="77777777" w:rsidR="00162DE8" w:rsidRPr="0029491D" w:rsidRDefault="00162DE8"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F300F7B" w14:textId="77777777" w:rsidR="00162DE8" w:rsidRPr="0029491D" w:rsidRDefault="00162DE8"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41CE92C3" w14:textId="77777777" w:rsidR="00162DE8" w:rsidRPr="0029491D" w:rsidRDefault="00162DE8"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2CE11BB5" w14:textId="77777777" w:rsidR="00162DE8" w:rsidRPr="0029491D" w:rsidRDefault="00162DE8"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2F0B290" w14:textId="77777777" w:rsidR="00162DE8" w:rsidRPr="0029491D" w:rsidRDefault="00162DE8"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76FF26E9" w14:textId="77777777" w:rsidR="00162DE8" w:rsidRPr="0029491D" w:rsidRDefault="00162DE8" w:rsidP="00FF4612">
            <w:pPr>
              <w:jc w:val="center"/>
              <w:rPr>
                <w:rFonts w:eastAsia="Tahoma"/>
                <w:color w:val="000000"/>
              </w:rPr>
            </w:pPr>
            <w:r w:rsidRPr="0029491D">
              <w:rPr>
                <w:rFonts w:eastAsia="Tahoma"/>
                <w:color w:val="000000"/>
              </w:rPr>
              <w:t>Not yet competent</w:t>
            </w:r>
          </w:p>
        </w:tc>
      </w:tr>
      <w:tr w:rsidR="00162DE8" w:rsidRPr="0029491D" w14:paraId="59FA736D" w14:textId="77777777" w:rsidTr="00FF4612">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3D3BCB08" w14:textId="77777777" w:rsidR="00162DE8" w:rsidRPr="0029491D" w:rsidRDefault="00162DE8"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9E8C42E" w14:textId="77777777" w:rsidR="00162DE8" w:rsidRPr="0029491D" w:rsidRDefault="00162DE8"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1BADD1F" w14:textId="77777777" w:rsidR="00162DE8" w:rsidRPr="0029491D" w:rsidRDefault="00162DE8"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8C1C1E1" w14:textId="77777777" w:rsidR="00162DE8" w:rsidRPr="0029491D" w:rsidRDefault="00162DE8"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C37C9D9" w14:textId="77777777" w:rsidR="00162DE8" w:rsidRPr="0029491D" w:rsidRDefault="00162DE8"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3347865D" w14:textId="77777777" w:rsidR="00162DE8" w:rsidRPr="0029491D" w:rsidRDefault="00162DE8" w:rsidP="00FF4612">
            <w:pPr>
              <w:rPr>
                <w:rFonts w:eastAsia="Arial"/>
                <w:color w:val="000000"/>
                <w:sz w:val="24"/>
              </w:rPr>
            </w:pPr>
            <w:r w:rsidRPr="0029491D">
              <w:rPr>
                <w:rFonts w:eastAsia="Arial"/>
                <w:color w:val="000000"/>
                <w:sz w:val="24"/>
              </w:rPr>
              <w:t xml:space="preserve"> </w:t>
            </w:r>
          </w:p>
        </w:tc>
      </w:tr>
    </w:tbl>
    <w:p w14:paraId="3FD581D3" w14:textId="1112302F" w:rsidR="00EB18F1" w:rsidRDefault="00EB18F1">
      <w:pPr>
        <w:spacing w:after="160" w:line="259" w:lineRule="auto"/>
        <w:rPr>
          <w:rFonts w:eastAsia="Arial" w:cs="Times New Roman"/>
          <w:lang w:val="en-US"/>
        </w:rPr>
      </w:pPr>
    </w:p>
    <w:p w14:paraId="01CF2CC1" w14:textId="77777777" w:rsidR="00EB18F1" w:rsidRDefault="00EB18F1">
      <w:pPr>
        <w:spacing w:after="160" w:line="259" w:lineRule="auto"/>
        <w:rPr>
          <w:rFonts w:eastAsia="Arial" w:cs="Times New Roman"/>
          <w:lang w:val="en-US"/>
        </w:rPr>
      </w:pPr>
      <w:r>
        <w:rPr>
          <w:rFonts w:eastAsia="Arial" w:cs="Times New Roman"/>
          <w:lang w:val="en-US"/>
        </w:rPr>
        <w:br w:type="page"/>
      </w:r>
    </w:p>
    <w:p w14:paraId="29CE374F" w14:textId="5D4D2C38" w:rsidR="00B20C67" w:rsidRPr="0029491D" w:rsidRDefault="00B20C67" w:rsidP="00B20C67">
      <w:pPr>
        <w:pStyle w:val="Heading1"/>
        <w:rPr>
          <w:rFonts w:eastAsia="Arial" w:cs="Times New Roman"/>
          <w:color w:val="000000"/>
          <w:u w:val="single"/>
          <w:lang w:val="en-US"/>
        </w:rPr>
      </w:pPr>
      <w:r w:rsidRPr="0029491D">
        <w:rPr>
          <w:lang w:val="en-US"/>
        </w:rPr>
        <w:lastRenderedPageBreak/>
        <w:t>Individual Formative Exercise</w:t>
      </w:r>
      <w:r>
        <w:rPr>
          <w:lang w:val="en-US"/>
        </w:rPr>
        <w:t xml:space="preserve"> 26</w:t>
      </w:r>
    </w:p>
    <w:p w14:paraId="672CA1F2" w14:textId="77777777" w:rsidR="00B20C67" w:rsidRPr="00A4684D" w:rsidRDefault="00B20C67" w:rsidP="00B20C67">
      <w:pPr>
        <w:pStyle w:val="Heading2"/>
        <w:rPr>
          <w:rFonts w:eastAsia="Arial"/>
          <w:lang w:val="en-US"/>
        </w:rPr>
      </w:pPr>
      <w:r w:rsidRPr="00A4684D">
        <w:rPr>
          <w:rFonts w:eastAsia="Arial"/>
          <w:lang w:val="en-US"/>
        </w:rPr>
        <w:t>US 116306</w:t>
      </w:r>
    </w:p>
    <w:p w14:paraId="1E5AA7D1" w14:textId="3BF98297" w:rsidR="00B20C67" w:rsidRPr="00B20C67" w:rsidRDefault="00B20C67" w:rsidP="004B001F">
      <w:pPr>
        <w:pStyle w:val="ListParagraph"/>
        <w:numPr>
          <w:ilvl w:val="0"/>
          <w:numId w:val="23"/>
        </w:numPr>
        <w:rPr>
          <w:lang w:val="en-US"/>
        </w:rPr>
      </w:pPr>
      <w:r w:rsidRPr="00B20C67">
        <w:rPr>
          <w:lang w:val="en-US"/>
        </w:rPr>
        <w:t xml:space="preserve">What are the standards that are promoted by </w:t>
      </w:r>
      <w:proofErr w:type="spellStart"/>
      <w:r w:rsidRPr="00B20C67">
        <w:rPr>
          <w:lang w:val="en-US"/>
        </w:rPr>
        <w:t>IFOAM</w:t>
      </w:r>
      <w:proofErr w:type="spellEnd"/>
      <w:r w:rsidRPr="00B20C67">
        <w:rPr>
          <w:lang w:val="en-US"/>
        </w:rPr>
        <w:t>?</w:t>
      </w:r>
    </w:p>
    <w:p w14:paraId="16E4B4D3" w14:textId="248F66DA" w:rsidR="00B20C67" w:rsidRPr="00B20C67" w:rsidRDefault="00B20C67" w:rsidP="004B001F">
      <w:pPr>
        <w:pStyle w:val="ListParagraph"/>
        <w:numPr>
          <w:ilvl w:val="0"/>
          <w:numId w:val="23"/>
        </w:numPr>
        <w:rPr>
          <w:lang w:val="en-US"/>
        </w:rPr>
      </w:pPr>
      <w:r w:rsidRPr="00B20C67">
        <w:rPr>
          <w:lang w:val="en-US"/>
        </w:rPr>
        <w:t>What does phytosanitary certification mean?</w:t>
      </w:r>
    </w:p>
    <w:p w14:paraId="7DC2F70F" w14:textId="3B8CE599" w:rsidR="00276D4C" w:rsidRDefault="00276D4C">
      <w:pPr>
        <w:spacing w:after="160" w:line="259" w:lineRule="auto"/>
        <w:rPr>
          <w:rFonts w:eastAsia="Arial" w:cs="Times New Roman"/>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162DE8" w:rsidRPr="0029491D" w14:paraId="2CC51B88" w14:textId="77777777" w:rsidTr="00FF4612">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782B0E09" w14:textId="77777777" w:rsidR="00162DE8" w:rsidRPr="0029491D" w:rsidRDefault="00162DE8" w:rsidP="00FF4612">
            <w:pPr>
              <w:jc w:val="center"/>
              <w:rPr>
                <w:rFonts w:eastAsia="Tahoma"/>
                <w:b/>
                <w:color w:val="000000"/>
              </w:rPr>
            </w:pPr>
            <w:r w:rsidRPr="0029491D">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26C66FA0" w14:textId="77777777" w:rsidR="00162DE8" w:rsidRPr="0029491D" w:rsidRDefault="00162DE8" w:rsidP="00FF4612">
            <w:pPr>
              <w:jc w:val="center"/>
              <w:rPr>
                <w:rFonts w:eastAsia="Tahoma"/>
                <w:b/>
                <w:color w:val="000000"/>
              </w:rPr>
            </w:pPr>
            <w:r w:rsidRPr="0029491D">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25B50672" w14:textId="77777777" w:rsidR="00162DE8" w:rsidRPr="0029491D" w:rsidRDefault="00162DE8" w:rsidP="00FF4612">
            <w:pPr>
              <w:jc w:val="center"/>
              <w:rPr>
                <w:rFonts w:eastAsia="Tahoma"/>
                <w:b/>
                <w:color w:val="000000"/>
              </w:rPr>
            </w:pPr>
            <w:r w:rsidRPr="0029491D">
              <w:rPr>
                <w:rFonts w:eastAsia="Tahoma"/>
                <w:b/>
                <w:color w:val="000000"/>
              </w:rPr>
              <w:t>Third Attempt</w:t>
            </w:r>
          </w:p>
        </w:tc>
      </w:tr>
      <w:tr w:rsidR="00162DE8" w:rsidRPr="0029491D" w14:paraId="253A19A9" w14:textId="77777777" w:rsidTr="00FF4612">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20BDFB43" w14:textId="77777777" w:rsidR="00162DE8" w:rsidRPr="0029491D" w:rsidRDefault="00162DE8"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35CFE6D" w14:textId="77777777" w:rsidR="00162DE8" w:rsidRPr="0029491D" w:rsidRDefault="00162DE8"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11996136" w14:textId="77777777" w:rsidR="00162DE8" w:rsidRPr="0029491D" w:rsidRDefault="00162DE8"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432FE47" w14:textId="77777777" w:rsidR="00162DE8" w:rsidRPr="0029491D" w:rsidRDefault="00162DE8"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351C354" w14:textId="77777777" w:rsidR="00162DE8" w:rsidRPr="0029491D" w:rsidRDefault="00162DE8"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22BF700B" w14:textId="77777777" w:rsidR="00162DE8" w:rsidRPr="0029491D" w:rsidRDefault="00162DE8" w:rsidP="00FF4612">
            <w:pPr>
              <w:jc w:val="center"/>
              <w:rPr>
                <w:rFonts w:eastAsia="Tahoma"/>
                <w:color w:val="000000"/>
              </w:rPr>
            </w:pPr>
            <w:r w:rsidRPr="0029491D">
              <w:rPr>
                <w:rFonts w:eastAsia="Tahoma"/>
                <w:color w:val="000000"/>
              </w:rPr>
              <w:t>Not yet competent</w:t>
            </w:r>
          </w:p>
        </w:tc>
      </w:tr>
      <w:tr w:rsidR="00162DE8" w:rsidRPr="0029491D" w14:paraId="435932B9" w14:textId="77777777" w:rsidTr="00FF4612">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40F71CB2" w14:textId="77777777" w:rsidR="00162DE8" w:rsidRPr="0029491D" w:rsidRDefault="00162DE8"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314AA42" w14:textId="77777777" w:rsidR="00162DE8" w:rsidRPr="0029491D" w:rsidRDefault="00162DE8"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AD49EC3" w14:textId="77777777" w:rsidR="00162DE8" w:rsidRPr="0029491D" w:rsidRDefault="00162DE8"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9DB7130" w14:textId="77777777" w:rsidR="00162DE8" w:rsidRPr="0029491D" w:rsidRDefault="00162DE8"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29209D1" w14:textId="77777777" w:rsidR="00162DE8" w:rsidRPr="0029491D" w:rsidRDefault="00162DE8"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278F666D" w14:textId="77777777" w:rsidR="00162DE8" w:rsidRPr="0029491D" w:rsidRDefault="00162DE8" w:rsidP="00FF4612">
            <w:pPr>
              <w:rPr>
                <w:rFonts w:eastAsia="Arial"/>
                <w:color w:val="000000"/>
                <w:sz w:val="24"/>
              </w:rPr>
            </w:pPr>
            <w:r w:rsidRPr="0029491D">
              <w:rPr>
                <w:rFonts w:eastAsia="Arial"/>
                <w:color w:val="000000"/>
                <w:sz w:val="24"/>
              </w:rPr>
              <w:t xml:space="preserve"> </w:t>
            </w:r>
          </w:p>
        </w:tc>
      </w:tr>
    </w:tbl>
    <w:p w14:paraId="2750EED5" w14:textId="66E72975" w:rsidR="00276D4C" w:rsidRDefault="00276D4C">
      <w:pPr>
        <w:spacing w:after="160" w:line="259" w:lineRule="auto"/>
        <w:rPr>
          <w:rFonts w:eastAsia="Arial" w:cs="Times New Roman"/>
          <w:lang w:val="en-US"/>
        </w:rPr>
      </w:pPr>
    </w:p>
    <w:p w14:paraId="4D2E63AA" w14:textId="2C69906A" w:rsidR="00B20C67" w:rsidRDefault="00B20C67">
      <w:pPr>
        <w:spacing w:after="160" w:line="259" w:lineRule="auto"/>
        <w:rPr>
          <w:rFonts w:eastAsia="Arial" w:cs="Times New Roman"/>
          <w:lang w:val="en-US"/>
        </w:rPr>
      </w:pPr>
      <w:r>
        <w:rPr>
          <w:rFonts w:eastAsia="Arial" w:cs="Times New Roman"/>
          <w:lang w:val="en-US"/>
        </w:rPr>
        <w:br w:type="page"/>
      </w:r>
    </w:p>
    <w:p w14:paraId="27BC17D2" w14:textId="735D29C4" w:rsidR="00B20C67" w:rsidRPr="0029491D" w:rsidRDefault="00B20C67" w:rsidP="00B20C67">
      <w:pPr>
        <w:pStyle w:val="Heading1"/>
        <w:rPr>
          <w:rFonts w:eastAsia="Arial" w:cs="Times New Roman"/>
          <w:color w:val="000000"/>
          <w:u w:val="single"/>
          <w:lang w:val="en-US"/>
        </w:rPr>
      </w:pPr>
      <w:r w:rsidRPr="0029491D">
        <w:rPr>
          <w:lang w:val="en-US"/>
        </w:rPr>
        <w:lastRenderedPageBreak/>
        <w:t>Individual Formative Exercise</w:t>
      </w:r>
      <w:r>
        <w:rPr>
          <w:lang w:val="en-US"/>
        </w:rPr>
        <w:t xml:space="preserve"> 27 A</w:t>
      </w:r>
    </w:p>
    <w:p w14:paraId="75EAAD0D" w14:textId="77777777" w:rsidR="00B20C67" w:rsidRPr="00A4684D" w:rsidRDefault="00B20C67" w:rsidP="00B20C67">
      <w:pPr>
        <w:pStyle w:val="Heading2"/>
        <w:rPr>
          <w:rFonts w:eastAsia="Arial"/>
          <w:lang w:val="en-US"/>
        </w:rPr>
      </w:pPr>
      <w:r w:rsidRPr="00A4684D">
        <w:rPr>
          <w:rFonts w:eastAsia="Arial"/>
          <w:lang w:val="en-US"/>
        </w:rPr>
        <w:t>US 116306</w:t>
      </w:r>
    </w:p>
    <w:p w14:paraId="46FDBCCA" w14:textId="77777777" w:rsidR="00B20C67" w:rsidRPr="0029491D" w:rsidRDefault="00B20C67" w:rsidP="00B20C67">
      <w:pPr>
        <w:rPr>
          <w:lang w:val="en-US"/>
        </w:rPr>
      </w:pPr>
    </w:p>
    <w:p w14:paraId="0F406EF9" w14:textId="321E9E94" w:rsidR="00B20C67" w:rsidRPr="00B20C67" w:rsidRDefault="00B20C67" w:rsidP="004B001F">
      <w:pPr>
        <w:pStyle w:val="ListParagraph"/>
        <w:numPr>
          <w:ilvl w:val="0"/>
          <w:numId w:val="24"/>
        </w:numPr>
        <w:rPr>
          <w:lang w:val="en-US"/>
        </w:rPr>
      </w:pPr>
      <w:r w:rsidRPr="00B20C67">
        <w:rPr>
          <w:lang w:val="en-US"/>
        </w:rPr>
        <w:t>Name any two requirements for regulatory services.</w:t>
      </w:r>
    </w:p>
    <w:p w14:paraId="35EDF4EA" w14:textId="6AFF448F" w:rsidR="00B20C67" w:rsidRPr="00B20C67" w:rsidRDefault="00B20C67" w:rsidP="004B001F">
      <w:pPr>
        <w:pStyle w:val="ListParagraph"/>
        <w:numPr>
          <w:ilvl w:val="0"/>
          <w:numId w:val="24"/>
        </w:numPr>
        <w:rPr>
          <w:lang w:val="en-US"/>
        </w:rPr>
      </w:pPr>
      <w:r w:rsidRPr="00B20C67">
        <w:rPr>
          <w:lang w:val="en-US"/>
        </w:rPr>
        <w:t>name three of the actions of the National Food safety regulations.</w:t>
      </w:r>
    </w:p>
    <w:p w14:paraId="04D9802A" w14:textId="2F8CC931" w:rsidR="00B20C67" w:rsidRPr="00B20C67" w:rsidRDefault="00B20C67" w:rsidP="004B001F">
      <w:pPr>
        <w:pStyle w:val="ListParagraph"/>
        <w:numPr>
          <w:ilvl w:val="0"/>
          <w:numId w:val="24"/>
        </w:numPr>
        <w:rPr>
          <w:lang w:val="en-US"/>
        </w:rPr>
      </w:pPr>
      <w:r w:rsidRPr="00B20C67">
        <w:rPr>
          <w:lang w:val="en-US"/>
        </w:rPr>
        <w:t xml:space="preserve">Explain what the </w:t>
      </w:r>
      <w:proofErr w:type="spellStart"/>
      <w:r w:rsidRPr="00B20C67">
        <w:rPr>
          <w:lang w:val="en-US"/>
        </w:rPr>
        <w:t>PPECB</w:t>
      </w:r>
      <w:proofErr w:type="spellEnd"/>
      <w:r w:rsidRPr="00B20C67">
        <w:rPr>
          <w:lang w:val="en-US"/>
        </w:rPr>
        <w:t xml:space="preserve"> is.</w:t>
      </w:r>
    </w:p>
    <w:p w14:paraId="271685DB" w14:textId="77777777" w:rsidR="00B20C67" w:rsidRPr="00884290" w:rsidRDefault="00B20C67" w:rsidP="00B20C67">
      <w:pPr>
        <w:rPr>
          <w:rFonts w:eastAsia="Arial"/>
          <w:color w:val="000000"/>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162DE8" w:rsidRPr="0029491D" w14:paraId="360F395F" w14:textId="77777777" w:rsidTr="00FF4612">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4FFBB5DA" w14:textId="77777777" w:rsidR="00162DE8" w:rsidRPr="0029491D" w:rsidRDefault="00162DE8" w:rsidP="00FF4612">
            <w:pPr>
              <w:jc w:val="center"/>
              <w:rPr>
                <w:rFonts w:eastAsia="Tahoma"/>
                <w:b/>
                <w:color w:val="000000"/>
              </w:rPr>
            </w:pPr>
            <w:r w:rsidRPr="0029491D">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067C5373" w14:textId="77777777" w:rsidR="00162DE8" w:rsidRPr="0029491D" w:rsidRDefault="00162DE8" w:rsidP="00FF4612">
            <w:pPr>
              <w:jc w:val="center"/>
              <w:rPr>
                <w:rFonts w:eastAsia="Tahoma"/>
                <w:b/>
                <w:color w:val="000000"/>
              </w:rPr>
            </w:pPr>
            <w:r w:rsidRPr="0029491D">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6A9A21CA" w14:textId="77777777" w:rsidR="00162DE8" w:rsidRPr="0029491D" w:rsidRDefault="00162DE8" w:rsidP="00FF4612">
            <w:pPr>
              <w:jc w:val="center"/>
              <w:rPr>
                <w:rFonts w:eastAsia="Tahoma"/>
                <w:b/>
                <w:color w:val="000000"/>
              </w:rPr>
            </w:pPr>
            <w:r w:rsidRPr="0029491D">
              <w:rPr>
                <w:rFonts w:eastAsia="Tahoma"/>
                <w:b/>
                <w:color w:val="000000"/>
              </w:rPr>
              <w:t>Third Attempt</w:t>
            </w:r>
          </w:p>
        </w:tc>
      </w:tr>
      <w:tr w:rsidR="00162DE8" w:rsidRPr="0029491D" w14:paraId="79785F3A" w14:textId="77777777" w:rsidTr="00FF4612">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0118B613" w14:textId="77777777" w:rsidR="00162DE8" w:rsidRPr="0029491D" w:rsidRDefault="00162DE8"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2C0DB219" w14:textId="77777777" w:rsidR="00162DE8" w:rsidRPr="0029491D" w:rsidRDefault="00162DE8"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4762F98" w14:textId="77777777" w:rsidR="00162DE8" w:rsidRPr="0029491D" w:rsidRDefault="00162DE8"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50C9646" w14:textId="77777777" w:rsidR="00162DE8" w:rsidRPr="0029491D" w:rsidRDefault="00162DE8"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EEDD888" w14:textId="77777777" w:rsidR="00162DE8" w:rsidRPr="0029491D" w:rsidRDefault="00162DE8"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75989426" w14:textId="77777777" w:rsidR="00162DE8" w:rsidRPr="0029491D" w:rsidRDefault="00162DE8" w:rsidP="00FF4612">
            <w:pPr>
              <w:jc w:val="center"/>
              <w:rPr>
                <w:rFonts w:eastAsia="Tahoma"/>
                <w:color w:val="000000"/>
              </w:rPr>
            </w:pPr>
            <w:r w:rsidRPr="0029491D">
              <w:rPr>
                <w:rFonts w:eastAsia="Tahoma"/>
                <w:color w:val="000000"/>
              </w:rPr>
              <w:t>Not yet competent</w:t>
            </w:r>
          </w:p>
        </w:tc>
      </w:tr>
      <w:tr w:rsidR="00162DE8" w:rsidRPr="0029491D" w14:paraId="711A2401" w14:textId="77777777" w:rsidTr="00FF4612">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19EA23CB" w14:textId="77777777" w:rsidR="00162DE8" w:rsidRPr="0029491D" w:rsidRDefault="00162DE8"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66BCFA1" w14:textId="77777777" w:rsidR="00162DE8" w:rsidRPr="0029491D" w:rsidRDefault="00162DE8"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10925C3" w14:textId="77777777" w:rsidR="00162DE8" w:rsidRPr="0029491D" w:rsidRDefault="00162DE8"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6FA6E40" w14:textId="77777777" w:rsidR="00162DE8" w:rsidRPr="0029491D" w:rsidRDefault="00162DE8"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06460E0" w14:textId="77777777" w:rsidR="00162DE8" w:rsidRPr="0029491D" w:rsidRDefault="00162DE8"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75E519C2" w14:textId="77777777" w:rsidR="00162DE8" w:rsidRPr="0029491D" w:rsidRDefault="00162DE8" w:rsidP="00FF4612">
            <w:pPr>
              <w:rPr>
                <w:rFonts w:eastAsia="Arial"/>
                <w:color w:val="000000"/>
                <w:sz w:val="24"/>
              </w:rPr>
            </w:pPr>
            <w:r w:rsidRPr="0029491D">
              <w:rPr>
                <w:rFonts w:eastAsia="Arial"/>
                <w:color w:val="000000"/>
                <w:sz w:val="24"/>
              </w:rPr>
              <w:t xml:space="preserve"> </w:t>
            </w:r>
          </w:p>
        </w:tc>
      </w:tr>
    </w:tbl>
    <w:p w14:paraId="707F0804" w14:textId="77777777" w:rsidR="00276D4C" w:rsidRDefault="00276D4C">
      <w:pPr>
        <w:spacing w:after="160" w:line="259" w:lineRule="auto"/>
        <w:rPr>
          <w:rFonts w:eastAsia="Arial" w:cs="Times New Roman"/>
          <w:lang w:val="en-US"/>
        </w:rPr>
      </w:pPr>
    </w:p>
    <w:p w14:paraId="042D8CED" w14:textId="77777777" w:rsidR="00276D4C" w:rsidRDefault="00276D4C">
      <w:pPr>
        <w:spacing w:after="160" w:line="259" w:lineRule="auto"/>
        <w:rPr>
          <w:rFonts w:eastAsia="Arial" w:cs="Times New Roman"/>
          <w:lang w:val="en-US"/>
        </w:rPr>
      </w:pPr>
    </w:p>
    <w:p w14:paraId="7FE160B8" w14:textId="00AE8F5C" w:rsidR="00B20C67" w:rsidRDefault="00B20C67">
      <w:pPr>
        <w:spacing w:after="160" w:line="259" w:lineRule="auto"/>
        <w:rPr>
          <w:rFonts w:eastAsia="Arial" w:cs="Times New Roman"/>
          <w:lang w:val="en-US"/>
        </w:rPr>
      </w:pPr>
      <w:r>
        <w:rPr>
          <w:rFonts w:eastAsia="Arial" w:cs="Times New Roman"/>
          <w:lang w:val="en-US"/>
        </w:rPr>
        <w:br w:type="page"/>
      </w:r>
    </w:p>
    <w:p w14:paraId="1978425A" w14:textId="4C306BA2" w:rsidR="00B20C67" w:rsidRPr="0029491D" w:rsidRDefault="00B20C67" w:rsidP="00655A3E">
      <w:pPr>
        <w:pStyle w:val="Heading1"/>
        <w:rPr>
          <w:rFonts w:eastAsia="Arial" w:cs="Times New Roman"/>
          <w:color w:val="000000"/>
          <w:u w:val="single"/>
          <w:lang w:val="en-US"/>
        </w:rPr>
      </w:pPr>
      <w:bookmarkStart w:id="6" w:name="_Hlk82681647"/>
      <w:r w:rsidRPr="0029491D">
        <w:rPr>
          <w:lang w:val="en-US"/>
        </w:rPr>
        <w:lastRenderedPageBreak/>
        <w:t>Individual Formative Exercise</w:t>
      </w:r>
      <w:r>
        <w:rPr>
          <w:lang w:val="en-US"/>
        </w:rPr>
        <w:t xml:space="preserve"> </w:t>
      </w:r>
      <w:proofErr w:type="spellStart"/>
      <w:r>
        <w:rPr>
          <w:lang w:val="en-US"/>
        </w:rPr>
        <w:t>27B</w:t>
      </w:r>
      <w:proofErr w:type="spellEnd"/>
    </w:p>
    <w:p w14:paraId="35962D3E" w14:textId="77777777" w:rsidR="00B20C67" w:rsidRPr="00A4684D" w:rsidRDefault="00B20C67" w:rsidP="00655A3E">
      <w:pPr>
        <w:pStyle w:val="Heading2"/>
        <w:rPr>
          <w:rFonts w:eastAsia="Arial"/>
          <w:lang w:val="en-US"/>
        </w:rPr>
      </w:pPr>
      <w:r w:rsidRPr="00A4684D">
        <w:rPr>
          <w:rFonts w:eastAsia="Arial"/>
          <w:lang w:val="en-US"/>
        </w:rPr>
        <w:t>US 116306</w:t>
      </w:r>
    </w:p>
    <w:p w14:paraId="41F91AF0" w14:textId="2F86EF72" w:rsidR="00B20C67" w:rsidRPr="00655A3E" w:rsidRDefault="00B20C67" w:rsidP="004B001F">
      <w:pPr>
        <w:pStyle w:val="ListParagraph"/>
        <w:numPr>
          <w:ilvl w:val="0"/>
          <w:numId w:val="25"/>
        </w:numPr>
        <w:rPr>
          <w:rFonts w:eastAsia="Arial"/>
          <w:color w:val="000000"/>
          <w:lang w:val="en-US"/>
        </w:rPr>
      </w:pPr>
      <w:r w:rsidRPr="00655A3E">
        <w:rPr>
          <w:rFonts w:eastAsia="Arial"/>
          <w:color w:val="000000"/>
          <w:lang w:val="en-US"/>
        </w:rPr>
        <w:t>Name the principles of Farmer's Associations.</w:t>
      </w:r>
    </w:p>
    <w:p w14:paraId="0C8B46C7" w14:textId="746D41E4" w:rsidR="00B20C67" w:rsidRPr="00655A3E" w:rsidRDefault="00B20C67" w:rsidP="004B001F">
      <w:pPr>
        <w:pStyle w:val="ListParagraph"/>
        <w:numPr>
          <w:ilvl w:val="0"/>
          <w:numId w:val="25"/>
        </w:numPr>
        <w:rPr>
          <w:rFonts w:eastAsia="Arial"/>
          <w:color w:val="000000"/>
          <w:lang w:val="en-US"/>
        </w:rPr>
      </w:pPr>
      <w:r w:rsidRPr="00655A3E">
        <w:rPr>
          <w:rFonts w:eastAsia="Arial"/>
          <w:color w:val="000000"/>
          <w:lang w:val="en-US"/>
        </w:rPr>
        <w:t>What are the functions of Farmer's Associations?</w:t>
      </w:r>
    </w:p>
    <w:p w14:paraId="5626EEBF" w14:textId="77777777" w:rsidR="00B20C67" w:rsidRPr="002309FC" w:rsidRDefault="00B20C67" w:rsidP="00655A3E">
      <w:pPr>
        <w:rPr>
          <w:rFonts w:eastAsia="Arial"/>
          <w:color w:val="000000"/>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655A3E" w:rsidRPr="0029491D" w14:paraId="4974F7D5" w14:textId="77777777" w:rsidTr="00685ECA">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52BC2ECA" w14:textId="77777777" w:rsidR="00655A3E" w:rsidRPr="0029491D" w:rsidRDefault="00655A3E" w:rsidP="00685ECA">
            <w:pPr>
              <w:jc w:val="center"/>
              <w:rPr>
                <w:rFonts w:eastAsia="Tahoma"/>
                <w:b/>
                <w:color w:val="000000"/>
              </w:rPr>
            </w:pPr>
            <w:r w:rsidRPr="0029491D">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185BD932" w14:textId="77777777" w:rsidR="00655A3E" w:rsidRPr="0029491D" w:rsidRDefault="00655A3E" w:rsidP="00685ECA">
            <w:pPr>
              <w:jc w:val="center"/>
              <w:rPr>
                <w:rFonts w:eastAsia="Tahoma"/>
                <w:b/>
                <w:color w:val="000000"/>
              </w:rPr>
            </w:pPr>
            <w:r w:rsidRPr="0029491D">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16A81687" w14:textId="77777777" w:rsidR="00655A3E" w:rsidRPr="0029491D" w:rsidRDefault="00655A3E" w:rsidP="00685ECA">
            <w:pPr>
              <w:jc w:val="center"/>
              <w:rPr>
                <w:rFonts w:eastAsia="Tahoma"/>
                <w:b/>
                <w:color w:val="000000"/>
              </w:rPr>
            </w:pPr>
            <w:r w:rsidRPr="0029491D">
              <w:rPr>
                <w:rFonts w:eastAsia="Tahoma"/>
                <w:b/>
                <w:color w:val="000000"/>
              </w:rPr>
              <w:t>Third Attempt</w:t>
            </w:r>
          </w:p>
        </w:tc>
      </w:tr>
      <w:tr w:rsidR="00655A3E" w:rsidRPr="0029491D" w14:paraId="4E8FEEFB" w14:textId="77777777" w:rsidTr="00685ECA">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27548876" w14:textId="77777777" w:rsidR="00655A3E" w:rsidRPr="0029491D" w:rsidRDefault="00655A3E" w:rsidP="00685ECA">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103E7C9" w14:textId="77777777" w:rsidR="00655A3E" w:rsidRPr="0029491D" w:rsidRDefault="00655A3E" w:rsidP="00685ECA">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DE010D1" w14:textId="77777777" w:rsidR="00655A3E" w:rsidRPr="0029491D" w:rsidRDefault="00655A3E" w:rsidP="00685ECA">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7F1F312" w14:textId="77777777" w:rsidR="00655A3E" w:rsidRPr="0029491D" w:rsidRDefault="00655A3E" w:rsidP="00685ECA">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806EEE0" w14:textId="77777777" w:rsidR="00655A3E" w:rsidRPr="0029491D" w:rsidRDefault="00655A3E" w:rsidP="00685ECA">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3D06F273" w14:textId="77777777" w:rsidR="00655A3E" w:rsidRPr="0029491D" w:rsidRDefault="00655A3E" w:rsidP="00685ECA">
            <w:pPr>
              <w:jc w:val="center"/>
              <w:rPr>
                <w:rFonts w:eastAsia="Tahoma"/>
                <w:color w:val="000000"/>
              </w:rPr>
            </w:pPr>
            <w:r w:rsidRPr="0029491D">
              <w:rPr>
                <w:rFonts w:eastAsia="Tahoma"/>
                <w:color w:val="000000"/>
              </w:rPr>
              <w:t>Not yet competent</w:t>
            </w:r>
          </w:p>
        </w:tc>
      </w:tr>
      <w:tr w:rsidR="00655A3E" w:rsidRPr="0029491D" w14:paraId="3505442C" w14:textId="77777777" w:rsidTr="00685ECA">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02CFFEC9" w14:textId="77777777" w:rsidR="00655A3E" w:rsidRPr="0029491D" w:rsidRDefault="00655A3E" w:rsidP="00685ECA">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06E1235" w14:textId="77777777" w:rsidR="00655A3E" w:rsidRPr="0029491D" w:rsidRDefault="00655A3E" w:rsidP="00685ECA">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9BD1CAD" w14:textId="77777777" w:rsidR="00655A3E" w:rsidRPr="0029491D" w:rsidRDefault="00655A3E" w:rsidP="00685ECA">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701E3C6" w14:textId="77777777" w:rsidR="00655A3E" w:rsidRPr="0029491D" w:rsidRDefault="00655A3E" w:rsidP="00685ECA">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E8BDBDB" w14:textId="77777777" w:rsidR="00655A3E" w:rsidRPr="0029491D" w:rsidRDefault="00655A3E" w:rsidP="00685ECA">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067E440C" w14:textId="77777777" w:rsidR="00655A3E" w:rsidRPr="0029491D" w:rsidRDefault="00655A3E" w:rsidP="00685ECA">
            <w:pPr>
              <w:rPr>
                <w:rFonts w:eastAsia="Arial"/>
                <w:color w:val="000000"/>
                <w:sz w:val="24"/>
              </w:rPr>
            </w:pPr>
            <w:r w:rsidRPr="0029491D">
              <w:rPr>
                <w:rFonts w:eastAsia="Arial"/>
                <w:color w:val="000000"/>
                <w:sz w:val="24"/>
              </w:rPr>
              <w:t xml:space="preserve"> </w:t>
            </w:r>
          </w:p>
        </w:tc>
      </w:tr>
    </w:tbl>
    <w:p w14:paraId="3DC7E8DD" w14:textId="77777777" w:rsidR="00B20C67" w:rsidRPr="0029491D" w:rsidRDefault="00B20C67" w:rsidP="00B20C67">
      <w:pPr>
        <w:rPr>
          <w:rFonts w:eastAsia="Arial"/>
          <w:color w:val="000000"/>
          <w:u w:val="single"/>
          <w:lang w:val="en-US"/>
        </w:rPr>
      </w:pPr>
    </w:p>
    <w:p w14:paraId="393D37CF" w14:textId="77777777" w:rsidR="00B20C67" w:rsidRPr="0029491D" w:rsidRDefault="00B20C67" w:rsidP="00B20C67">
      <w:pPr>
        <w:rPr>
          <w:rFonts w:eastAsia="Arial"/>
          <w:color w:val="000000"/>
          <w:u w:val="single"/>
          <w:lang w:val="en-US"/>
        </w:rPr>
      </w:pPr>
    </w:p>
    <w:p w14:paraId="74C49773" w14:textId="469C4229" w:rsidR="00655A3E" w:rsidRDefault="00655A3E">
      <w:pPr>
        <w:spacing w:after="160" w:line="259" w:lineRule="auto"/>
        <w:rPr>
          <w:rFonts w:eastAsia="Tahoma"/>
          <w:color w:val="000000"/>
        </w:rPr>
      </w:pPr>
      <w:r>
        <w:rPr>
          <w:rFonts w:eastAsia="Tahoma"/>
          <w:color w:val="000000"/>
        </w:rPr>
        <w:br w:type="page"/>
      </w:r>
    </w:p>
    <w:bookmarkEnd w:id="6"/>
    <w:p w14:paraId="4D4B09B8" w14:textId="198BA1BD" w:rsidR="00877B73" w:rsidRPr="0029491D" w:rsidRDefault="00877B73" w:rsidP="00655A3E">
      <w:pPr>
        <w:pStyle w:val="Heading1"/>
        <w:rPr>
          <w:rFonts w:eastAsia="Arial" w:cs="Times New Roman"/>
          <w:color w:val="000000"/>
          <w:u w:val="single"/>
          <w:lang w:val="en-US"/>
        </w:rPr>
      </w:pPr>
      <w:r w:rsidRPr="0029491D">
        <w:rPr>
          <w:lang w:val="en-US"/>
        </w:rPr>
        <w:lastRenderedPageBreak/>
        <w:t>Individual Formative Exercise</w:t>
      </w:r>
      <w:r>
        <w:rPr>
          <w:lang w:val="en-US"/>
        </w:rPr>
        <w:t xml:space="preserve"> 28</w:t>
      </w:r>
    </w:p>
    <w:p w14:paraId="4E6C0126" w14:textId="77777777" w:rsidR="00717A22" w:rsidRPr="00A4684D" w:rsidRDefault="00717A22" w:rsidP="00655A3E">
      <w:pPr>
        <w:pStyle w:val="Heading2"/>
        <w:rPr>
          <w:rFonts w:eastAsia="Arial"/>
          <w:lang w:val="en-US"/>
        </w:rPr>
      </w:pPr>
      <w:r w:rsidRPr="00A4684D">
        <w:rPr>
          <w:rFonts w:eastAsia="Arial"/>
          <w:lang w:val="en-US"/>
        </w:rPr>
        <w:t>US 116306</w:t>
      </w:r>
    </w:p>
    <w:p w14:paraId="52C0B7D3" w14:textId="77777777" w:rsidR="00877B73" w:rsidRPr="0029491D" w:rsidRDefault="00877B73" w:rsidP="00877B73">
      <w:pPr>
        <w:rPr>
          <w:lang w:val="en-US"/>
        </w:rPr>
      </w:pPr>
    </w:p>
    <w:p w14:paraId="46590DA4" w14:textId="77777777" w:rsidR="00877B73" w:rsidRPr="002309FC" w:rsidRDefault="00877B73" w:rsidP="00877B73">
      <w:pPr>
        <w:rPr>
          <w:rFonts w:eastAsia="Arial"/>
          <w:color w:val="000000"/>
          <w:lang w:val="en-US"/>
        </w:rPr>
      </w:pPr>
      <w:r>
        <w:rPr>
          <w:rFonts w:eastAsia="Arial"/>
          <w:color w:val="000000"/>
          <w:lang w:val="en-US"/>
        </w:rPr>
        <w:t xml:space="preserve">Explain the difference between </w:t>
      </w:r>
      <w:proofErr w:type="spellStart"/>
      <w:r>
        <w:rPr>
          <w:rFonts w:eastAsia="Arial"/>
          <w:color w:val="000000"/>
          <w:lang w:val="en-US"/>
        </w:rPr>
        <w:t>SAFDA</w:t>
      </w:r>
      <w:proofErr w:type="spellEnd"/>
      <w:r>
        <w:rPr>
          <w:rFonts w:eastAsia="Arial"/>
          <w:color w:val="000000"/>
          <w:lang w:val="en-US"/>
        </w:rPr>
        <w:t xml:space="preserve"> and </w:t>
      </w:r>
      <w:proofErr w:type="spellStart"/>
      <w:r>
        <w:rPr>
          <w:rFonts w:eastAsia="Arial"/>
          <w:color w:val="000000"/>
          <w:lang w:val="en-US"/>
        </w:rPr>
        <w:t>AFASA</w:t>
      </w:r>
      <w:proofErr w:type="spellEnd"/>
      <w:r>
        <w:rPr>
          <w:rFonts w:eastAsia="Arial"/>
          <w:color w:val="000000"/>
          <w:lang w:val="en-US"/>
        </w:rPr>
        <w:t>.</w:t>
      </w:r>
    </w:p>
    <w:p w14:paraId="616D2D4F" w14:textId="77777777" w:rsidR="00877B73" w:rsidRDefault="00877B73" w:rsidP="00877B73">
      <w:pPr>
        <w:rPr>
          <w:rFonts w:eastAsia="Arial"/>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162DE8" w:rsidRPr="0029491D" w14:paraId="50A97F8F" w14:textId="77777777" w:rsidTr="00FF4612">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2B9123CC" w14:textId="77777777" w:rsidR="00162DE8" w:rsidRPr="0029491D" w:rsidRDefault="00162DE8" w:rsidP="00FF4612">
            <w:pPr>
              <w:jc w:val="center"/>
              <w:rPr>
                <w:rFonts w:eastAsia="Tahoma"/>
                <w:b/>
                <w:color w:val="000000"/>
              </w:rPr>
            </w:pPr>
            <w:r w:rsidRPr="0029491D">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7A1711F0" w14:textId="77777777" w:rsidR="00162DE8" w:rsidRPr="0029491D" w:rsidRDefault="00162DE8" w:rsidP="00FF4612">
            <w:pPr>
              <w:jc w:val="center"/>
              <w:rPr>
                <w:rFonts w:eastAsia="Tahoma"/>
                <w:b/>
                <w:color w:val="000000"/>
              </w:rPr>
            </w:pPr>
            <w:r w:rsidRPr="0029491D">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6218134E" w14:textId="77777777" w:rsidR="00162DE8" w:rsidRPr="0029491D" w:rsidRDefault="00162DE8" w:rsidP="00FF4612">
            <w:pPr>
              <w:jc w:val="center"/>
              <w:rPr>
                <w:rFonts w:eastAsia="Tahoma"/>
                <w:b/>
                <w:color w:val="000000"/>
              </w:rPr>
            </w:pPr>
            <w:r w:rsidRPr="0029491D">
              <w:rPr>
                <w:rFonts w:eastAsia="Tahoma"/>
                <w:b/>
                <w:color w:val="000000"/>
              </w:rPr>
              <w:t>Third Attempt</w:t>
            </w:r>
          </w:p>
        </w:tc>
      </w:tr>
      <w:tr w:rsidR="00162DE8" w:rsidRPr="0029491D" w14:paraId="59050A55" w14:textId="77777777" w:rsidTr="00FF4612">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118F8431" w14:textId="77777777" w:rsidR="00162DE8" w:rsidRPr="0029491D" w:rsidRDefault="00162DE8"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9CF0D37" w14:textId="77777777" w:rsidR="00162DE8" w:rsidRPr="0029491D" w:rsidRDefault="00162DE8"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73AC069" w14:textId="77777777" w:rsidR="00162DE8" w:rsidRPr="0029491D" w:rsidRDefault="00162DE8"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3F45649" w14:textId="77777777" w:rsidR="00162DE8" w:rsidRPr="0029491D" w:rsidRDefault="00162DE8"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1F9EF5B4" w14:textId="77777777" w:rsidR="00162DE8" w:rsidRPr="0029491D" w:rsidRDefault="00162DE8"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3044C34C" w14:textId="77777777" w:rsidR="00162DE8" w:rsidRPr="0029491D" w:rsidRDefault="00162DE8" w:rsidP="00FF4612">
            <w:pPr>
              <w:jc w:val="center"/>
              <w:rPr>
                <w:rFonts w:eastAsia="Tahoma"/>
                <w:color w:val="000000"/>
              </w:rPr>
            </w:pPr>
            <w:r w:rsidRPr="0029491D">
              <w:rPr>
                <w:rFonts w:eastAsia="Tahoma"/>
                <w:color w:val="000000"/>
              </w:rPr>
              <w:t>Not yet competent</w:t>
            </w:r>
          </w:p>
        </w:tc>
      </w:tr>
      <w:tr w:rsidR="00162DE8" w:rsidRPr="0029491D" w14:paraId="47E6275F" w14:textId="77777777" w:rsidTr="00FF4612">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316A42E9" w14:textId="77777777" w:rsidR="00162DE8" w:rsidRPr="0029491D" w:rsidRDefault="00162DE8"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495AAED" w14:textId="77777777" w:rsidR="00162DE8" w:rsidRPr="0029491D" w:rsidRDefault="00162DE8"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CCB2E7A" w14:textId="77777777" w:rsidR="00162DE8" w:rsidRPr="0029491D" w:rsidRDefault="00162DE8"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9C2B2C5" w14:textId="77777777" w:rsidR="00162DE8" w:rsidRPr="0029491D" w:rsidRDefault="00162DE8"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D510F19" w14:textId="77777777" w:rsidR="00162DE8" w:rsidRPr="0029491D" w:rsidRDefault="00162DE8"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59BD22A0" w14:textId="77777777" w:rsidR="00162DE8" w:rsidRPr="0029491D" w:rsidRDefault="00162DE8" w:rsidP="00FF4612">
            <w:pPr>
              <w:rPr>
                <w:rFonts w:eastAsia="Arial"/>
                <w:color w:val="000000"/>
                <w:sz w:val="24"/>
              </w:rPr>
            </w:pPr>
            <w:r w:rsidRPr="0029491D">
              <w:rPr>
                <w:rFonts w:eastAsia="Arial"/>
                <w:color w:val="000000"/>
                <w:sz w:val="24"/>
              </w:rPr>
              <w:t xml:space="preserve"> </w:t>
            </w:r>
          </w:p>
        </w:tc>
      </w:tr>
    </w:tbl>
    <w:p w14:paraId="21EF09F1" w14:textId="77777777" w:rsidR="00B46AEA" w:rsidRDefault="00B46AEA">
      <w:pPr>
        <w:spacing w:after="160" w:line="259" w:lineRule="auto"/>
        <w:rPr>
          <w:rFonts w:eastAsia="Arial" w:cs="Times New Roman"/>
          <w:lang w:val="en-US"/>
        </w:rPr>
      </w:pPr>
    </w:p>
    <w:p w14:paraId="144D4C3D" w14:textId="251FA3FF" w:rsidR="00655A3E" w:rsidRDefault="00655A3E">
      <w:pPr>
        <w:spacing w:after="160" w:line="259" w:lineRule="auto"/>
        <w:rPr>
          <w:rFonts w:eastAsia="Arial" w:cs="Times New Roman"/>
          <w:lang w:val="en-US"/>
        </w:rPr>
      </w:pPr>
      <w:r>
        <w:rPr>
          <w:rFonts w:eastAsia="Arial" w:cs="Times New Roman"/>
          <w:lang w:val="en-US"/>
        </w:rPr>
        <w:br w:type="page"/>
      </w:r>
    </w:p>
    <w:p w14:paraId="18268994" w14:textId="75F47EDD" w:rsidR="008A09B6" w:rsidRPr="0029491D" w:rsidRDefault="008A09B6" w:rsidP="008A09B6">
      <w:pPr>
        <w:pStyle w:val="Heading1"/>
        <w:rPr>
          <w:rFonts w:eastAsia="Arial" w:cs="Times New Roman"/>
          <w:color w:val="000000"/>
          <w:u w:val="single"/>
          <w:lang w:val="en-US"/>
        </w:rPr>
      </w:pPr>
      <w:r w:rsidRPr="0029491D">
        <w:rPr>
          <w:lang w:val="en-US"/>
        </w:rPr>
        <w:lastRenderedPageBreak/>
        <w:t xml:space="preserve">Summative </w:t>
      </w:r>
      <w:proofErr w:type="spellStart"/>
      <w:r>
        <w:rPr>
          <w:lang w:val="en-US"/>
        </w:rPr>
        <w:t>S4</w:t>
      </w:r>
      <w:proofErr w:type="spellEnd"/>
    </w:p>
    <w:p w14:paraId="1978AC03" w14:textId="77777777" w:rsidR="008A09B6" w:rsidRPr="00A4684D" w:rsidRDefault="008A09B6" w:rsidP="008A09B6">
      <w:pPr>
        <w:pStyle w:val="Heading2"/>
        <w:rPr>
          <w:rFonts w:eastAsia="Arial"/>
          <w:lang w:val="en-US"/>
        </w:rPr>
      </w:pPr>
      <w:r w:rsidRPr="00A4684D">
        <w:rPr>
          <w:rFonts w:eastAsia="Arial"/>
          <w:lang w:val="en-US"/>
        </w:rPr>
        <w:t>US 116306</w:t>
      </w:r>
    </w:p>
    <w:p w14:paraId="51BAB322" w14:textId="77777777" w:rsidR="008A09B6" w:rsidRDefault="008A09B6" w:rsidP="009C1C08">
      <w:pPr>
        <w:pStyle w:val="Heading2"/>
        <w:rPr>
          <w:lang w:val="en-US"/>
        </w:rPr>
      </w:pPr>
      <w:r w:rsidRPr="0029491D">
        <w:rPr>
          <w:lang w:val="en-US"/>
        </w:rPr>
        <w:t>Instructions:</w:t>
      </w:r>
    </w:p>
    <w:p w14:paraId="02770A6E" w14:textId="77777777" w:rsidR="008A09B6" w:rsidRDefault="008A09B6" w:rsidP="008A09B6">
      <w:pPr>
        <w:rPr>
          <w:lang w:val="en-US"/>
        </w:rPr>
      </w:pPr>
      <w:r>
        <w:rPr>
          <w:lang w:val="en-US"/>
        </w:rPr>
        <w:t>Write a short report with the following headings:</w:t>
      </w:r>
    </w:p>
    <w:p w14:paraId="2BD7C0BB" w14:textId="77777777" w:rsidR="008A09B6" w:rsidRDefault="008A09B6" w:rsidP="008A09B6">
      <w:pPr>
        <w:rPr>
          <w:lang w:val="en-US"/>
        </w:rPr>
      </w:pPr>
    </w:p>
    <w:p w14:paraId="0F098434" w14:textId="6C3D6B51" w:rsidR="008A09B6" w:rsidRPr="009C1C08" w:rsidRDefault="008A09B6" w:rsidP="004B001F">
      <w:pPr>
        <w:pStyle w:val="ListParagraph"/>
        <w:numPr>
          <w:ilvl w:val="0"/>
          <w:numId w:val="26"/>
        </w:numPr>
        <w:rPr>
          <w:lang w:val="en-US"/>
        </w:rPr>
      </w:pPr>
      <w:r w:rsidRPr="009C1C08">
        <w:rPr>
          <w:lang w:val="en-US"/>
        </w:rPr>
        <w:t>Why should I certify as an organic farmer?</w:t>
      </w:r>
    </w:p>
    <w:p w14:paraId="7B218731" w14:textId="180E94D7" w:rsidR="008A09B6" w:rsidRPr="009C1C08" w:rsidRDefault="008A09B6" w:rsidP="004B001F">
      <w:pPr>
        <w:pStyle w:val="ListParagraph"/>
        <w:numPr>
          <w:ilvl w:val="0"/>
          <w:numId w:val="26"/>
        </w:numPr>
        <w:rPr>
          <w:lang w:val="en-US"/>
        </w:rPr>
      </w:pPr>
      <w:r w:rsidRPr="009C1C08">
        <w:rPr>
          <w:lang w:val="en-US"/>
        </w:rPr>
        <w:t>The elements of my certification system.</w:t>
      </w:r>
    </w:p>
    <w:p w14:paraId="504C6DDE" w14:textId="20592C5B" w:rsidR="008A09B6" w:rsidRPr="009C1C08" w:rsidRDefault="008A09B6" w:rsidP="004B001F">
      <w:pPr>
        <w:pStyle w:val="ListParagraph"/>
        <w:numPr>
          <w:ilvl w:val="0"/>
          <w:numId w:val="26"/>
        </w:numPr>
        <w:rPr>
          <w:lang w:val="en-US"/>
        </w:rPr>
      </w:pPr>
      <w:r w:rsidRPr="009C1C08">
        <w:rPr>
          <w:lang w:val="en-US"/>
        </w:rPr>
        <w:t>What I should do to develop my system.</w:t>
      </w:r>
    </w:p>
    <w:p w14:paraId="1F1FBC49" w14:textId="52A051B4" w:rsidR="008A09B6" w:rsidRPr="009C1C08" w:rsidRDefault="008A09B6" w:rsidP="004B001F">
      <w:pPr>
        <w:pStyle w:val="ListParagraph"/>
        <w:numPr>
          <w:ilvl w:val="0"/>
          <w:numId w:val="26"/>
        </w:numPr>
        <w:rPr>
          <w:lang w:val="en-US"/>
        </w:rPr>
      </w:pPr>
      <w:r w:rsidRPr="009C1C08">
        <w:rPr>
          <w:lang w:val="en-US"/>
        </w:rPr>
        <w:t>What the inspection for verification will involve.</w:t>
      </w:r>
    </w:p>
    <w:p w14:paraId="05FF59BE" w14:textId="77777777" w:rsidR="008A09B6" w:rsidRDefault="008A09B6" w:rsidP="008A09B6">
      <w:pPr>
        <w:rPr>
          <w:rFonts w:eastAsia="Arial" w:cs="Times New Roman"/>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8A09B6" w:rsidRPr="0029491D" w14:paraId="6064C04A" w14:textId="77777777" w:rsidTr="00685ECA">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3B15EB35" w14:textId="77777777" w:rsidR="008A09B6" w:rsidRPr="0029491D" w:rsidRDefault="008A09B6" w:rsidP="00685ECA">
            <w:pPr>
              <w:jc w:val="center"/>
              <w:rPr>
                <w:rFonts w:eastAsia="Tahoma"/>
                <w:b/>
                <w:color w:val="000000"/>
              </w:rPr>
            </w:pPr>
            <w:r w:rsidRPr="0029491D">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52ED217A" w14:textId="77777777" w:rsidR="008A09B6" w:rsidRPr="0029491D" w:rsidRDefault="008A09B6" w:rsidP="00685ECA">
            <w:pPr>
              <w:jc w:val="center"/>
              <w:rPr>
                <w:rFonts w:eastAsia="Tahoma"/>
                <w:b/>
                <w:color w:val="000000"/>
              </w:rPr>
            </w:pPr>
            <w:r w:rsidRPr="0029491D">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6E2A1B43" w14:textId="77777777" w:rsidR="008A09B6" w:rsidRPr="0029491D" w:rsidRDefault="008A09B6" w:rsidP="00685ECA">
            <w:pPr>
              <w:jc w:val="center"/>
              <w:rPr>
                <w:rFonts w:eastAsia="Tahoma"/>
                <w:b/>
                <w:color w:val="000000"/>
              </w:rPr>
            </w:pPr>
            <w:r w:rsidRPr="0029491D">
              <w:rPr>
                <w:rFonts w:eastAsia="Tahoma"/>
                <w:b/>
                <w:color w:val="000000"/>
              </w:rPr>
              <w:t>Third Attempt</w:t>
            </w:r>
          </w:p>
        </w:tc>
      </w:tr>
      <w:tr w:rsidR="008A09B6" w:rsidRPr="0029491D" w14:paraId="105EC809" w14:textId="77777777" w:rsidTr="00685ECA">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1431C6E7" w14:textId="77777777" w:rsidR="008A09B6" w:rsidRPr="0029491D" w:rsidRDefault="008A09B6" w:rsidP="00685ECA">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4A85499" w14:textId="77777777" w:rsidR="008A09B6" w:rsidRPr="0029491D" w:rsidRDefault="008A09B6" w:rsidP="00685ECA">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8C252C3" w14:textId="77777777" w:rsidR="008A09B6" w:rsidRPr="0029491D" w:rsidRDefault="008A09B6" w:rsidP="00685ECA">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1EDF33C" w14:textId="77777777" w:rsidR="008A09B6" w:rsidRPr="0029491D" w:rsidRDefault="008A09B6" w:rsidP="00685ECA">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109909F5" w14:textId="77777777" w:rsidR="008A09B6" w:rsidRPr="0029491D" w:rsidRDefault="008A09B6" w:rsidP="00685ECA">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5A1FC894" w14:textId="77777777" w:rsidR="008A09B6" w:rsidRPr="0029491D" w:rsidRDefault="008A09B6" w:rsidP="00685ECA">
            <w:pPr>
              <w:jc w:val="center"/>
              <w:rPr>
                <w:rFonts w:eastAsia="Tahoma"/>
                <w:color w:val="000000"/>
              </w:rPr>
            </w:pPr>
            <w:r w:rsidRPr="0029491D">
              <w:rPr>
                <w:rFonts w:eastAsia="Tahoma"/>
                <w:color w:val="000000"/>
              </w:rPr>
              <w:t>Not yet competent</w:t>
            </w:r>
          </w:p>
        </w:tc>
      </w:tr>
      <w:tr w:rsidR="008A09B6" w:rsidRPr="0029491D" w14:paraId="205B9F21" w14:textId="77777777" w:rsidTr="00685ECA">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1F2CB4D3" w14:textId="77777777" w:rsidR="008A09B6" w:rsidRPr="0029491D" w:rsidRDefault="008A09B6" w:rsidP="00685ECA">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121B4EF" w14:textId="77777777" w:rsidR="008A09B6" w:rsidRPr="0029491D" w:rsidRDefault="008A09B6" w:rsidP="00685ECA">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526E3BA" w14:textId="77777777" w:rsidR="008A09B6" w:rsidRPr="0029491D" w:rsidRDefault="008A09B6" w:rsidP="00685ECA">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FFB4B88" w14:textId="77777777" w:rsidR="008A09B6" w:rsidRPr="0029491D" w:rsidRDefault="008A09B6" w:rsidP="00685ECA">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68D8EFF" w14:textId="77777777" w:rsidR="008A09B6" w:rsidRPr="0029491D" w:rsidRDefault="008A09B6" w:rsidP="00685ECA">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2FB3D0BD" w14:textId="77777777" w:rsidR="008A09B6" w:rsidRPr="0029491D" w:rsidRDefault="008A09B6" w:rsidP="00685ECA">
            <w:pPr>
              <w:rPr>
                <w:rFonts w:eastAsia="Arial"/>
                <w:color w:val="000000"/>
                <w:sz w:val="24"/>
              </w:rPr>
            </w:pPr>
            <w:r w:rsidRPr="0029491D">
              <w:rPr>
                <w:rFonts w:eastAsia="Arial"/>
                <w:color w:val="000000"/>
                <w:sz w:val="24"/>
              </w:rPr>
              <w:t xml:space="preserve"> </w:t>
            </w:r>
          </w:p>
        </w:tc>
      </w:tr>
    </w:tbl>
    <w:p w14:paraId="30228D57" w14:textId="77777777" w:rsidR="008A09B6" w:rsidRDefault="008A09B6" w:rsidP="008A09B6">
      <w:pPr>
        <w:rPr>
          <w:rFonts w:eastAsia="Arial" w:cs="Times New Roman"/>
          <w:color w:val="000000"/>
          <w:u w:val="single"/>
          <w:lang w:val="en-US"/>
        </w:rPr>
      </w:pPr>
    </w:p>
    <w:p w14:paraId="389508BD" w14:textId="77777777" w:rsidR="008A09B6" w:rsidRDefault="008A09B6" w:rsidP="008A09B6">
      <w:pPr>
        <w:rPr>
          <w:rFonts w:eastAsia="Arial" w:cs="Times New Roman"/>
          <w:color w:val="000000"/>
          <w:u w:val="single"/>
          <w:lang w:val="en-US"/>
        </w:rPr>
      </w:pPr>
    </w:p>
    <w:p w14:paraId="7D577955" w14:textId="77777777" w:rsidR="008A09B6" w:rsidRPr="0029491D" w:rsidRDefault="008A09B6" w:rsidP="008A09B6">
      <w:pPr>
        <w:rPr>
          <w:rFonts w:eastAsia="Arial" w:cs="Times New Roman"/>
          <w:color w:val="000000"/>
          <w:u w:val="single"/>
          <w:lang w:val="en-US"/>
        </w:rPr>
      </w:pPr>
    </w:p>
    <w:p w14:paraId="1FD6B8C1" w14:textId="77777777" w:rsidR="008A09B6" w:rsidRPr="0029491D" w:rsidRDefault="008A09B6" w:rsidP="008A09B6">
      <w:pPr>
        <w:rPr>
          <w:rFonts w:eastAsia="Arial" w:cs="Times New Roman"/>
          <w:color w:val="000000"/>
          <w:u w:val="single"/>
          <w:lang w:val="en-US"/>
        </w:rPr>
      </w:pPr>
    </w:p>
    <w:p w14:paraId="75447FB5" w14:textId="3F5BA466" w:rsidR="00517352" w:rsidRPr="0029491D" w:rsidRDefault="00517352">
      <w:pPr>
        <w:spacing w:after="160" w:line="259" w:lineRule="auto"/>
        <w:rPr>
          <w:rFonts w:eastAsia="Arial" w:cs="Times New Roman"/>
          <w:lang w:val="en-US"/>
        </w:rPr>
      </w:pPr>
      <w:r w:rsidRPr="0029491D">
        <w:rPr>
          <w:rFonts w:eastAsia="Arial" w:cs="Times New Roman"/>
          <w:lang w:val="en-US"/>
        </w:rPr>
        <w:br w:type="page"/>
      </w:r>
    </w:p>
    <w:p w14:paraId="0E042B5F" w14:textId="77777777" w:rsidR="009C1C08" w:rsidRPr="0029491D" w:rsidRDefault="009C1C08" w:rsidP="009C1C08">
      <w:pPr>
        <w:pStyle w:val="Heading1"/>
        <w:rPr>
          <w:rFonts w:eastAsia="Arial" w:cs="Times New Roman"/>
          <w:color w:val="000000"/>
          <w:u w:val="single"/>
          <w:lang w:val="en-US"/>
        </w:rPr>
      </w:pPr>
      <w:r w:rsidRPr="0029491D">
        <w:rPr>
          <w:lang w:val="en-US"/>
        </w:rPr>
        <w:lastRenderedPageBreak/>
        <w:t>Individual Formative Exercise</w:t>
      </w:r>
      <w:r>
        <w:rPr>
          <w:lang w:val="en-US"/>
        </w:rPr>
        <w:t xml:space="preserve"> 29</w:t>
      </w:r>
    </w:p>
    <w:p w14:paraId="60C56FBD" w14:textId="5581444B" w:rsidR="00517352" w:rsidRPr="00B86933" w:rsidRDefault="007A2F27" w:rsidP="009C1C08">
      <w:pPr>
        <w:pStyle w:val="Heading2"/>
        <w:rPr>
          <w:rFonts w:eastAsia="Arial"/>
          <w:lang w:val="en-US"/>
        </w:rPr>
      </w:pPr>
      <w:r w:rsidRPr="00B86933">
        <w:rPr>
          <w:rFonts w:eastAsia="Arial"/>
          <w:lang w:val="en-US"/>
        </w:rPr>
        <w:t>US 119466</w:t>
      </w:r>
      <w:r w:rsidR="005A06E2" w:rsidRPr="00B86933">
        <w:rPr>
          <w:rFonts w:eastAsia="Arial"/>
          <w:lang w:val="en-US"/>
        </w:rPr>
        <w:t>; 119465; 119457</w:t>
      </w:r>
    </w:p>
    <w:p w14:paraId="5E751697" w14:textId="77777777" w:rsidR="009C1C08" w:rsidRDefault="009C1C08" w:rsidP="009C1C08">
      <w:pPr>
        <w:rPr>
          <w:lang w:val="en-US"/>
        </w:rPr>
      </w:pPr>
      <w:r>
        <w:rPr>
          <w:lang w:val="en-US"/>
        </w:rPr>
        <w:t>Explain in your own words the following terms:</w:t>
      </w:r>
    </w:p>
    <w:p w14:paraId="4CF097CA" w14:textId="77777777" w:rsidR="009C1C08" w:rsidRDefault="009C1C08" w:rsidP="009C1C08">
      <w:pPr>
        <w:rPr>
          <w:lang w:val="en-US"/>
        </w:rPr>
      </w:pPr>
    </w:p>
    <w:p w14:paraId="44FC00AA" w14:textId="64503FB9" w:rsidR="009C1C08" w:rsidRPr="00B77AA4" w:rsidRDefault="009C1C08" w:rsidP="004B001F">
      <w:pPr>
        <w:pStyle w:val="ListParagraph"/>
        <w:numPr>
          <w:ilvl w:val="0"/>
          <w:numId w:val="27"/>
        </w:numPr>
        <w:rPr>
          <w:lang w:val="en-US"/>
        </w:rPr>
      </w:pPr>
      <w:r w:rsidRPr="00B77AA4">
        <w:rPr>
          <w:lang w:val="en-US"/>
        </w:rPr>
        <w:t>Word attack</w:t>
      </w:r>
    </w:p>
    <w:p w14:paraId="12B26343" w14:textId="54B92B91" w:rsidR="009C1C08" w:rsidRPr="00B77AA4" w:rsidRDefault="009C1C08" w:rsidP="004B001F">
      <w:pPr>
        <w:pStyle w:val="ListParagraph"/>
        <w:numPr>
          <w:ilvl w:val="0"/>
          <w:numId w:val="27"/>
        </w:numPr>
        <w:rPr>
          <w:lang w:val="en-US"/>
        </w:rPr>
      </w:pPr>
      <w:r w:rsidRPr="00B77AA4">
        <w:rPr>
          <w:lang w:val="en-US"/>
        </w:rPr>
        <w:t>Complex terms</w:t>
      </w:r>
    </w:p>
    <w:p w14:paraId="6096AB39" w14:textId="77777777" w:rsidR="009C1C08" w:rsidRDefault="009C1C08" w:rsidP="009C1C08">
      <w:pPr>
        <w:rPr>
          <w:rFonts w:eastAsia="Arial"/>
          <w:color w:val="000000"/>
          <w:u w:val="single"/>
          <w:lang w:val="en-US"/>
        </w:rPr>
      </w:pPr>
    </w:p>
    <w:p w14:paraId="0E856B86" w14:textId="77777777" w:rsidR="009C1C08" w:rsidRPr="0029491D" w:rsidRDefault="009C1C08" w:rsidP="009C1C08">
      <w:pPr>
        <w:rPr>
          <w:rFonts w:eastAsia="Arial" w:cs="Times New Roman"/>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A6DAD" w:rsidRPr="0029491D" w14:paraId="62C3E422" w14:textId="77777777" w:rsidTr="00FF4612">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279F4800" w14:textId="77777777" w:rsidR="00BA6DAD" w:rsidRPr="0029491D" w:rsidRDefault="00BA6DAD" w:rsidP="00FF4612">
            <w:pPr>
              <w:jc w:val="center"/>
              <w:rPr>
                <w:rFonts w:eastAsia="Tahoma"/>
                <w:b/>
                <w:color w:val="000000"/>
              </w:rPr>
            </w:pPr>
            <w:r w:rsidRPr="0029491D">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2499DE1A" w14:textId="77777777" w:rsidR="00BA6DAD" w:rsidRPr="0029491D" w:rsidRDefault="00BA6DAD" w:rsidP="00FF4612">
            <w:pPr>
              <w:jc w:val="center"/>
              <w:rPr>
                <w:rFonts w:eastAsia="Tahoma"/>
                <w:b/>
                <w:color w:val="000000"/>
              </w:rPr>
            </w:pPr>
            <w:r w:rsidRPr="0029491D">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3DEA5B78" w14:textId="77777777" w:rsidR="00BA6DAD" w:rsidRPr="0029491D" w:rsidRDefault="00BA6DAD" w:rsidP="00FF4612">
            <w:pPr>
              <w:jc w:val="center"/>
              <w:rPr>
                <w:rFonts w:eastAsia="Tahoma"/>
                <w:b/>
                <w:color w:val="000000"/>
              </w:rPr>
            </w:pPr>
            <w:r w:rsidRPr="0029491D">
              <w:rPr>
                <w:rFonts w:eastAsia="Tahoma"/>
                <w:b/>
                <w:color w:val="000000"/>
              </w:rPr>
              <w:t>Third Attempt</w:t>
            </w:r>
          </w:p>
        </w:tc>
      </w:tr>
      <w:tr w:rsidR="00BA6DAD" w:rsidRPr="0029491D" w14:paraId="39C177E5" w14:textId="77777777" w:rsidTr="00FF4612">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1013C884" w14:textId="77777777" w:rsidR="00BA6DAD" w:rsidRPr="0029491D" w:rsidRDefault="00BA6DAD"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2003376" w14:textId="77777777" w:rsidR="00BA6DAD" w:rsidRPr="0029491D" w:rsidRDefault="00BA6DAD"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CC328F5" w14:textId="77777777" w:rsidR="00BA6DAD" w:rsidRPr="0029491D" w:rsidRDefault="00BA6DAD"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260718D8" w14:textId="77777777" w:rsidR="00BA6DAD" w:rsidRPr="0029491D" w:rsidRDefault="00BA6DAD"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950E823" w14:textId="77777777" w:rsidR="00BA6DAD" w:rsidRPr="0029491D" w:rsidRDefault="00BA6DAD"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2FE68678" w14:textId="77777777" w:rsidR="00BA6DAD" w:rsidRPr="0029491D" w:rsidRDefault="00BA6DAD" w:rsidP="00FF4612">
            <w:pPr>
              <w:jc w:val="center"/>
              <w:rPr>
                <w:rFonts w:eastAsia="Tahoma"/>
                <w:color w:val="000000"/>
              </w:rPr>
            </w:pPr>
            <w:r w:rsidRPr="0029491D">
              <w:rPr>
                <w:rFonts w:eastAsia="Tahoma"/>
                <w:color w:val="000000"/>
              </w:rPr>
              <w:t>Not yet competent</w:t>
            </w:r>
          </w:p>
        </w:tc>
      </w:tr>
      <w:tr w:rsidR="00BA6DAD" w:rsidRPr="0029491D" w14:paraId="2C09D0C3" w14:textId="77777777" w:rsidTr="00FF4612">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4E215EE9"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142FEDD"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238458B"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3D0B6A5"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8FBA6EA"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193F4A15" w14:textId="77777777" w:rsidR="00BA6DAD" w:rsidRPr="0029491D" w:rsidRDefault="00BA6DAD" w:rsidP="00FF4612">
            <w:pPr>
              <w:rPr>
                <w:rFonts w:eastAsia="Arial"/>
                <w:color w:val="000000"/>
                <w:sz w:val="24"/>
              </w:rPr>
            </w:pPr>
            <w:r w:rsidRPr="0029491D">
              <w:rPr>
                <w:rFonts w:eastAsia="Arial"/>
                <w:color w:val="000000"/>
                <w:sz w:val="24"/>
              </w:rPr>
              <w:t xml:space="preserve"> </w:t>
            </w:r>
          </w:p>
        </w:tc>
      </w:tr>
    </w:tbl>
    <w:p w14:paraId="490A3C1B" w14:textId="0CA99AE5" w:rsidR="00D01320" w:rsidRPr="0029491D" w:rsidRDefault="00D01320" w:rsidP="00746715">
      <w:pPr>
        <w:rPr>
          <w:rFonts w:eastAsia="Arial" w:cs="Times New Roman"/>
          <w:lang w:val="en-US"/>
        </w:rPr>
      </w:pPr>
    </w:p>
    <w:p w14:paraId="61A80C52" w14:textId="77777777" w:rsidR="00D01320" w:rsidRPr="0029491D" w:rsidRDefault="00D01320">
      <w:pPr>
        <w:spacing w:after="160" w:line="259" w:lineRule="auto"/>
        <w:rPr>
          <w:rFonts w:eastAsia="Arial" w:cs="Times New Roman"/>
          <w:lang w:val="en-US"/>
        </w:rPr>
      </w:pPr>
      <w:r w:rsidRPr="0029491D">
        <w:rPr>
          <w:rFonts w:eastAsia="Arial" w:cs="Times New Roman"/>
          <w:lang w:val="en-US"/>
        </w:rPr>
        <w:br w:type="page"/>
      </w:r>
    </w:p>
    <w:p w14:paraId="24CBEEE1" w14:textId="50965ADA" w:rsidR="00B77AA4" w:rsidRDefault="00B77AA4" w:rsidP="00B77AA4">
      <w:pPr>
        <w:pStyle w:val="Heading1"/>
        <w:rPr>
          <w:lang w:val="en-US"/>
        </w:rPr>
      </w:pPr>
      <w:r w:rsidRPr="0029491D">
        <w:rPr>
          <w:lang w:val="en-US"/>
        </w:rPr>
        <w:lastRenderedPageBreak/>
        <w:t>Individual Formative Exercise</w:t>
      </w:r>
      <w:r>
        <w:rPr>
          <w:lang w:val="en-US"/>
        </w:rPr>
        <w:t xml:space="preserve"> 30</w:t>
      </w:r>
    </w:p>
    <w:p w14:paraId="3E97E111" w14:textId="77777777" w:rsidR="00B77AA4" w:rsidRPr="00B86933" w:rsidRDefault="00B77AA4" w:rsidP="00B77AA4">
      <w:pPr>
        <w:pStyle w:val="Heading2"/>
        <w:rPr>
          <w:rFonts w:eastAsia="Arial"/>
          <w:lang w:val="en-US"/>
        </w:rPr>
      </w:pPr>
      <w:r w:rsidRPr="00B86933">
        <w:rPr>
          <w:rFonts w:eastAsia="Arial"/>
          <w:lang w:val="en-US"/>
        </w:rPr>
        <w:t>US 119466; 119465; 119457</w:t>
      </w:r>
    </w:p>
    <w:p w14:paraId="64D3F944" w14:textId="77777777" w:rsidR="00B77AA4" w:rsidRDefault="00B77AA4" w:rsidP="00B77AA4">
      <w:r>
        <w:t>Look at these ambiguous newspaper headlines.</w:t>
      </w:r>
    </w:p>
    <w:p w14:paraId="330E9EDD" w14:textId="77777777" w:rsidR="00B77AA4" w:rsidRDefault="00B77AA4" w:rsidP="00A3389F"/>
    <w:p w14:paraId="52F1531C" w14:textId="69883C1F" w:rsidR="00B77AA4" w:rsidRDefault="00A3389F" w:rsidP="004B001F">
      <w:pPr>
        <w:pStyle w:val="ListParagraph"/>
        <w:numPr>
          <w:ilvl w:val="0"/>
          <w:numId w:val="28"/>
        </w:numPr>
      </w:pPr>
      <w:r>
        <w:t xml:space="preserve">Kids Make Nutritious Snacks </w:t>
      </w:r>
    </w:p>
    <w:p w14:paraId="0F0E3650" w14:textId="546E5BDC" w:rsidR="00B77AA4" w:rsidRDefault="00A3389F" w:rsidP="004B001F">
      <w:pPr>
        <w:pStyle w:val="ListParagraph"/>
        <w:numPr>
          <w:ilvl w:val="0"/>
          <w:numId w:val="28"/>
        </w:numPr>
      </w:pPr>
      <w:r>
        <w:t xml:space="preserve">Milk Drinkers are Turning to Powder </w:t>
      </w:r>
    </w:p>
    <w:p w14:paraId="2F464613" w14:textId="77777777" w:rsidR="00B77AA4" w:rsidRDefault="00B77AA4" w:rsidP="00A3389F"/>
    <w:p w14:paraId="35FB046B" w14:textId="77777777" w:rsidR="00B77AA4" w:rsidRDefault="00B77AA4" w:rsidP="00A3389F">
      <w:r>
        <w:t xml:space="preserve">Rewrite each one so that the ambiguity is eliminated, in other words the double meaning is fully explained. To do this you will need to rewrite each sentence twice. Write the literal (but incorrect) version first then what the headline is </w:t>
      </w:r>
      <w:proofErr w:type="gramStart"/>
      <w:r>
        <w:t>actually trying</w:t>
      </w:r>
      <w:proofErr w:type="gramEnd"/>
      <w:r>
        <w:t xml:space="preserve"> to say). </w:t>
      </w:r>
    </w:p>
    <w:p w14:paraId="79E55B94" w14:textId="77777777" w:rsidR="00B77AA4" w:rsidRDefault="00B77AA4" w:rsidP="00A3389F"/>
    <w:p w14:paraId="6EF72D61" w14:textId="77777777" w:rsidR="00B77AA4" w:rsidRDefault="00B77AA4" w:rsidP="00A3389F">
      <w:r>
        <w:t xml:space="preserve">Example: </w:t>
      </w:r>
    </w:p>
    <w:p w14:paraId="1B94E2BE" w14:textId="52174D04" w:rsidR="00B77AA4" w:rsidRDefault="00A3389F" w:rsidP="00A3389F">
      <w:r>
        <w:t>Grandmother Of Eight Makes Hole In One</w:t>
      </w:r>
    </w:p>
    <w:p w14:paraId="39CB5A48" w14:textId="15ADB9E9" w:rsidR="00B77AA4" w:rsidRDefault="00B77AA4" w:rsidP="004B001F">
      <w:pPr>
        <w:pStyle w:val="ListParagraph"/>
        <w:numPr>
          <w:ilvl w:val="0"/>
          <w:numId w:val="29"/>
        </w:numPr>
      </w:pPr>
      <w:r>
        <w:t>Grandmother makes a hole in one of her eight children! (Literal)</w:t>
      </w:r>
    </w:p>
    <w:p w14:paraId="49534C08" w14:textId="37892715" w:rsidR="00B77AA4" w:rsidRPr="00A3389F" w:rsidRDefault="00B77AA4" w:rsidP="004B001F">
      <w:pPr>
        <w:pStyle w:val="ListParagraph"/>
        <w:numPr>
          <w:ilvl w:val="0"/>
          <w:numId w:val="29"/>
        </w:numPr>
        <w:rPr>
          <w:lang w:val="en-US"/>
        </w:rPr>
      </w:pPr>
      <w:r>
        <w:t xml:space="preserve">Grandmother of eight children achieves a hole in one (in golf) (What it is </w:t>
      </w:r>
      <w:proofErr w:type="gramStart"/>
      <w:r>
        <w:t>actually saying</w:t>
      </w:r>
      <w:proofErr w:type="gramEnd"/>
      <w:r>
        <w:t>)</w:t>
      </w:r>
    </w:p>
    <w:p w14:paraId="1B989A83" w14:textId="77777777" w:rsidR="00B77AA4" w:rsidRPr="0029491D" w:rsidRDefault="00B77AA4" w:rsidP="00B77AA4">
      <w:pPr>
        <w:rPr>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A6DAD" w:rsidRPr="0029491D" w14:paraId="73010E61" w14:textId="77777777" w:rsidTr="00FF4612">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0F9A871C" w14:textId="77777777" w:rsidR="00BA6DAD" w:rsidRPr="0029491D" w:rsidRDefault="00BA6DAD" w:rsidP="00FF4612">
            <w:pPr>
              <w:jc w:val="center"/>
              <w:rPr>
                <w:rFonts w:eastAsia="Tahoma"/>
                <w:b/>
                <w:color w:val="000000"/>
              </w:rPr>
            </w:pPr>
            <w:r w:rsidRPr="0029491D">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363DEE7A" w14:textId="77777777" w:rsidR="00BA6DAD" w:rsidRPr="0029491D" w:rsidRDefault="00BA6DAD" w:rsidP="00FF4612">
            <w:pPr>
              <w:jc w:val="center"/>
              <w:rPr>
                <w:rFonts w:eastAsia="Tahoma"/>
                <w:b/>
                <w:color w:val="000000"/>
              </w:rPr>
            </w:pPr>
            <w:r w:rsidRPr="0029491D">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00F285BB" w14:textId="77777777" w:rsidR="00BA6DAD" w:rsidRPr="0029491D" w:rsidRDefault="00BA6DAD" w:rsidP="00FF4612">
            <w:pPr>
              <w:jc w:val="center"/>
              <w:rPr>
                <w:rFonts w:eastAsia="Tahoma"/>
                <w:b/>
                <w:color w:val="000000"/>
              </w:rPr>
            </w:pPr>
            <w:r w:rsidRPr="0029491D">
              <w:rPr>
                <w:rFonts w:eastAsia="Tahoma"/>
                <w:b/>
                <w:color w:val="000000"/>
              </w:rPr>
              <w:t>Third Attempt</w:t>
            </w:r>
          </w:p>
        </w:tc>
      </w:tr>
      <w:tr w:rsidR="00BA6DAD" w:rsidRPr="0029491D" w14:paraId="00EB7E30" w14:textId="77777777" w:rsidTr="00FF4612">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0A9188F8" w14:textId="77777777" w:rsidR="00BA6DAD" w:rsidRPr="0029491D" w:rsidRDefault="00BA6DAD"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C403623" w14:textId="77777777" w:rsidR="00BA6DAD" w:rsidRPr="0029491D" w:rsidRDefault="00BA6DAD"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16699E5B" w14:textId="77777777" w:rsidR="00BA6DAD" w:rsidRPr="0029491D" w:rsidRDefault="00BA6DAD"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CECC107" w14:textId="77777777" w:rsidR="00BA6DAD" w:rsidRPr="0029491D" w:rsidRDefault="00BA6DAD"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1B61DAE" w14:textId="77777777" w:rsidR="00BA6DAD" w:rsidRPr="0029491D" w:rsidRDefault="00BA6DAD"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529D8B07" w14:textId="77777777" w:rsidR="00BA6DAD" w:rsidRPr="0029491D" w:rsidRDefault="00BA6DAD" w:rsidP="00FF4612">
            <w:pPr>
              <w:jc w:val="center"/>
              <w:rPr>
                <w:rFonts w:eastAsia="Tahoma"/>
                <w:color w:val="000000"/>
              </w:rPr>
            </w:pPr>
            <w:r w:rsidRPr="0029491D">
              <w:rPr>
                <w:rFonts w:eastAsia="Tahoma"/>
                <w:color w:val="000000"/>
              </w:rPr>
              <w:t>Not yet competent</w:t>
            </w:r>
          </w:p>
        </w:tc>
      </w:tr>
      <w:tr w:rsidR="00BA6DAD" w:rsidRPr="0029491D" w14:paraId="77EE0972" w14:textId="77777777" w:rsidTr="00FF4612">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6554A777"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BA96AA0"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D6C8518"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73AC50F"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4A69408"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6589F0F6" w14:textId="77777777" w:rsidR="00BA6DAD" w:rsidRPr="0029491D" w:rsidRDefault="00BA6DAD" w:rsidP="00FF4612">
            <w:pPr>
              <w:rPr>
                <w:rFonts w:eastAsia="Arial"/>
                <w:color w:val="000000"/>
                <w:sz w:val="24"/>
              </w:rPr>
            </w:pPr>
            <w:r w:rsidRPr="0029491D">
              <w:rPr>
                <w:rFonts w:eastAsia="Arial"/>
                <w:color w:val="000000"/>
                <w:sz w:val="24"/>
              </w:rPr>
              <w:t xml:space="preserve"> </w:t>
            </w:r>
          </w:p>
        </w:tc>
      </w:tr>
    </w:tbl>
    <w:p w14:paraId="1D269EF2" w14:textId="40B66686" w:rsidR="00A3389F" w:rsidRDefault="00A3389F" w:rsidP="00746715">
      <w:pPr>
        <w:rPr>
          <w:rFonts w:eastAsia="Arial" w:cs="Times New Roman"/>
          <w:lang w:val="en-US"/>
        </w:rPr>
      </w:pPr>
    </w:p>
    <w:p w14:paraId="3087E90A" w14:textId="77777777" w:rsidR="00A3389F" w:rsidRDefault="00A3389F">
      <w:pPr>
        <w:spacing w:after="160" w:line="259" w:lineRule="auto"/>
        <w:rPr>
          <w:rFonts w:eastAsia="Arial" w:cs="Times New Roman"/>
          <w:lang w:val="en-US"/>
        </w:rPr>
      </w:pPr>
      <w:r>
        <w:rPr>
          <w:rFonts w:eastAsia="Arial" w:cs="Times New Roman"/>
          <w:lang w:val="en-US"/>
        </w:rPr>
        <w:br w:type="page"/>
      </w:r>
    </w:p>
    <w:p w14:paraId="2C31AC51" w14:textId="6248D622" w:rsidR="00A3389F" w:rsidRPr="0029491D" w:rsidRDefault="00A3389F" w:rsidP="00A3389F">
      <w:pPr>
        <w:pStyle w:val="Heading1"/>
        <w:rPr>
          <w:rFonts w:eastAsia="Arial" w:cs="Times New Roman"/>
          <w:color w:val="000000"/>
          <w:u w:val="single"/>
          <w:lang w:val="en-US"/>
        </w:rPr>
      </w:pPr>
      <w:r w:rsidRPr="0029491D">
        <w:rPr>
          <w:lang w:val="en-US"/>
        </w:rPr>
        <w:lastRenderedPageBreak/>
        <w:t>Individual Formative Exercise</w:t>
      </w:r>
      <w:r>
        <w:rPr>
          <w:lang w:val="en-US"/>
        </w:rPr>
        <w:t xml:space="preserve"> 31</w:t>
      </w:r>
    </w:p>
    <w:p w14:paraId="08AC5E4B" w14:textId="77777777" w:rsidR="00A3389F" w:rsidRPr="00B86933" w:rsidRDefault="00A3389F" w:rsidP="00A3389F">
      <w:pPr>
        <w:pStyle w:val="Heading2"/>
        <w:rPr>
          <w:rFonts w:eastAsia="Arial"/>
          <w:lang w:val="en-US"/>
        </w:rPr>
      </w:pPr>
      <w:r w:rsidRPr="00B86933">
        <w:rPr>
          <w:rFonts w:eastAsia="Arial"/>
          <w:lang w:val="en-US"/>
        </w:rPr>
        <w:t>US 119466; 119465; 119457</w:t>
      </w:r>
    </w:p>
    <w:p w14:paraId="357E0EA0" w14:textId="77777777" w:rsidR="00A3389F" w:rsidRDefault="00A3389F" w:rsidP="00A3389F">
      <w:r>
        <w:t xml:space="preserve">Look at these examples of biased statements and identify what source you think they came from. </w:t>
      </w:r>
    </w:p>
    <w:p w14:paraId="723ECE5F" w14:textId="77777777" w:rsidR="00A3389F" w:rsidRDefault="00A3389F" w:rsidP="00A3389F">
      <w:r w:rsidRPr="008646B9">
        <w:t>Match</w:t>
      </w:r>
      <w:r>
        <w:t xml:space="preserve"> the number of the statement with the appropriate number of the source given in the list. Keep in mind that a source can be biased for or against something. </w:t>
      </w:r>
    </w:p>
    <w:p w14:paraId="6E8012A3" w14:textId="77777777" w:rsidR="00A3389F" w:rsidRPr="0097676F" w:rsidRDefault="00A3389F" w:rsidP="00A3389F">
      <w:r w:rsidRPr="0097676F">
        <w:t>Statements:</w:t>
      </w:r>
    </w:p>
    <w:p w14:paraId="4257E86F" w14:textId="5B59575D" w:rsidR="00A3389F" w:rsidRDefault="00A3389F" w:rsidP="004B001F">
      <w:pPr>
        <w:pStyle w:val="ListParagraph"/>
        <w:numPr>
          <w:ilvl w:val="0"/>
          <w:numId w:val="31"/>
        </w:numPr>
      </w:pPr>
      <w:r>
        <w:t xml:space="preserve">Baboons are a menace and should be shot on sight. </w:t>
      </w:r>
    </w:p>
    <w:p w14:paraId="417CAF7C" w14:textId="118FA4BF" w:rsidR="00A3389F" w:rsidRDefault="00A3389F" w:rsidP="004B001F">
      <w:pPr>
        <w:pStyle w:val="ListParagraph"/>
        <w:numPr>
          <w:ilvl w:val="0"/>
          <w:numId w:val="31"/>
        </w:numPr>
      </w:pPr>
      <w:r>
        <w:t xml:space="preserve">The Israeli forces are evil and are illegally occupying Palestine. </w:t>
      </w:r>
    </w:p>
    <w:p w14:paraId="6764F49F" w14:textId="4DD4390C" w:rsidR="00A3389F" w:rsidRDefault="00A3389F" w:rsidP="004B001F">
      <w:pPr>
        <w:pStyle w:val="ListParagraph"/>
        <w:numPr>
          <w:ilvl w:val="0"/>
          <w:numId w:val="31"/>
        </w:numPr>
      </w:pPr>
      <w:r>
        <w:t xml:space="preserve">The Palestinians have no right to own land in the Gaza strip - it belongs to Israel. </w:t>
      </w:r>
    </w:p>
    <w:p w14:paraId="27096A07" w14:textId="1FB61CE1" w:rsidR="00A3389F" w:rsidRDefault="00A3389F" w:rsidP="004B001F">
      <w:pPr>
        <w:pStyle w:val="ListParagraph"/>
        <w:numPr>
          <w:ilvl w:val="0"/>
          <w:numId w:val="31"/>
        </w:numPr>
      </w:pPr>
      <w:r>
        <w:t xml:space="preserve">Eminem is one of the greatest rappers of all times. </w:t>
      </w:r>
    </w:p>
    <w:p w14:paraId="2F356875" w14:textId="31DD24DF" w:rsidR="00A3389F" w:rsidRDefault="00A3389F" w:rsidP="004B001F">
      <w:pPr>
        <w:pStyle w:val="ListParagraph"/>
        <w:numPr>
          <w:ilvl w:val="0"/>
          <w:numId w:val="31"/>
        </w:numPr>
      </w:pPr>
      <w:r>
        <w:t xml:space="preserve">Eminem's lyrics are disgusting. He should be banned. </w:t>
      </w:r>
    </w:p>
    <w:p w14:paraId="2EF52925" w14:textId="02870BB0" w:rsidR="00A3389F" w:rsidRDefault="00A3389F" w:rsidP="004B001F">
      <w:pPr>
        <w:pStyle w:val="ListParagraph"/>
        <w:numPr>
          <w:ilvl w:val="0"/>
          <w:numId w:val="31"/>
        </w:numPr>
      </w:pPr>
      <w:r>
        <w:t xml:space="preserve">Baboons are peaceful, fun-loving animals that do no harm. </w:t>
      </w:r>
    </w:p>
    <w:p w14:paraId="0E3845B7" w14:textId="72C2C9C8" w:rsidR="00A3389F" w:rsidRDefault="00A3389F" w:rsidP="004B001F">
      <w:pPr>
        <w:pStyle w:val="ListParagraph"/>
        <w:numPr>
          <w:ilvl w:val="0"/>
          <w:numId w:val="31"/>
        </w:numPr>
      </w:pPr>
      <w:r>
        <w:t xml:space="preserve">Men are lazy and our lives would be improved if they were all eliminated. </w:t>
      </w:r>
    </w:p>
    <w:p w14:paraId="1FD725B8" w14:textId="59D3D2A1" w:rsidR="00A3389F" w:rsidRDefault="00A3389F" w:rsidP="004B001F">
      <w:pPr>
        <w:pStyle w:val="ListParagraph"/>
        <w:numPr>
          <w:ilvl w:val="0"/>
          <w:numId w:val="31"/>
        </w:numPr>
      </w:pPr>
      <w:r>
        <w:t xml:space="preserve">Gambling is a vice - it will lead to moral decay. </w:t>
      </w:r>
    </w:p>
    <w:p w14:paraId="1BCECC14" w14:textId="52E6692F" w:rsidR="00A3389F" w:rsidRDefault="00A3389F" w:rsidP="004B001F">
      <w:pPr>
        <w:pStyle w:val="ListParagraph"/>
        <w:numPr>
          <w:ilvl w:val="0"/>
          <w:numId w:val="31"/>
        </w:numPr>
      </w:pPr>
      <w:r>
        <w:t xml:space="preserve">Women are the best! Long live women! </w:t>
      </w:r>
    </w:p>
    <w:p w14:paraId="6777D2A3" w14:textId="049AD9FE" w:rsidR="00A3389F" w:rsidRDefault="00A3389F" w:rsidP="004B001F">
      <w:pPr>
        <w:pStyle w:val="ListParagraph"/>
        <w:numPr>
          <w:ilvl w:val="0"/>
          <w:numId w:val="31"/>
        </w:numPr>
      </w:pPr>
      <w:r>
        <w:t xml:space="preserve">Charities benefit enormously from the Lotto therefore gambling is a good thing. </w:t>
      </w:r>
    </w:p>
    <w:p w14:paraId="7AD899F8" w14:textId="7321BB4B" w:rsidR="00A3389F" w:rsidRDefault="00A3389F" w:rsidP="004B001F">
      <w:pPr>
        <w:pStyle w:val="ListParagraph"/>
        <w:numPr>
          <w:ilvl w:val="0"/>
          <w:numId w:val="31"/>
        </w:numPr>
      </w:pPr>
      <w:r>
        <w:t xml:space="preserve">Farm labourers are unable to negotiate with management. </w:t>
      </w:r>
    </w:p>
    <w:p w14:paraId="6297A85E" w14:textId="0807E67B" w:rsidR="00A3389F" w:rsidRDefault="00A3389F" w:rsidP="004B001F">
      <w:pPr>
        <w:pStyle w:val="ListParagraph"/>
        <w:numPr>
          <w:ilvl w:val="0"/>
          <w:numId w:val="31"/>
        </w:numPr>
      </w:pPr>
      <w:r>
        <w:t>Farm workers preferred the ‘tot system’.</w:t>
      </w:r>
    </w:p>
    <w:p w14:paraId="6F22FFED" w14:textId="77777777" w:rsidR="00A3389F" w:rsidRDefault="00A3389F" w:rsidP="00A3389F">
      <w:pPr>
        <w:rPr>
          <w:u w:val="single"/>
        </w:rPr>
      </w:pPr>
      <w:r w:rsidRPr="0097676F">
        <w:rPr>
          <w:u w:val="single"/>
        </w:rPr>
        <w:t>Sources:-</w:t>
      </w:r>
    </w:p>
    <w:p w14:paraId="2CC128E0" w14:textId="503CDC9E" w:rsidR="00A3389F" w:rsidRDefault="00A3389F" w:rsidP="004B001F">
      <w:pPr>
        <w:pStyle w:val="ListParagraph"/>
        <w:numPr>
          <w:ilvl w:val="0"/>
          <w:numId w:val="30"/>
        </w:numPr>
      </w:pPr>
      <w:r>
        <w:t xml:space="preserve">A newspaper article in favour of gambling. </w:t>
      </w:r>
    </w:p>
    <w:p w14:paraId="0949E3EF" w14:textId="1E43B56F" w:rsidR="00A3389F" w:rsidRDefault="00A3389F" w:rsidP="004B001F">
      <w:pPr>
        <w:pStyle w:val="ListParagraph"/>
        <w:numPr>
          <w:ilvl w:val="0"/>
          <w:numId w:val="30"/>
        </w:numPr>
      </w:pPr>
      <w:r>
        <w:t xml:space="preserve">An article from a leaflet entitled "Protect All Animals!" </w:t>
      </w:r>
    </w:p>
    <w:p w14:paraId="72B9F108" w14:textId="27D79C66" w:rsidR="00A3389F" w:rsidRDefault="00A3389F" w:rsidP="004B001F">
      <w:pPr>
        <w:pStyle w:val="ListParagraph"/>
        <w:numPr>
          <w:ilvl w:val="0"/>
          <w:numId w:val="30"/>
        </w:numPr>
      </w:pPr>
      <w:r>
        <w:t xml:space="preserve">A writer who dislikes swearing and obscenities in music. </w:t>
      </w:r>
    </w:p>
    <w:p w14:paraId="6260BC5C" w14:textId="2B192DFA" w:rsidR="00A3389F" w:rsidRDefault="00A3389F" w:rsidP="004B001F">
      <w:pPr>
        <w:pStyle w:val="ListParagraph"/>
        <w:numPr>
          <w:ilvl w:val="0"/>
          <w:numId w:val="30"/>
        </w:numPr>
      </w:pPr>
      <w:r>
        <w:t xml:space="preserve">A fan writing to a fan club newsletter. </w:t>
      </w:r>
    </w:p>
    <w:p w14:paraId="34270A63" w14:textId="000E6D9A" w:rsidR="00A3389F" w:rsidRDefault="00A3389F" w:rsidP="004B001F">
      <w:pPr>
        <w:pStyle w:val="ListParagraph"/>
        <w:numPr>
          <w:ilvl w:val="0"/>
          <w:numId w:val="30"/>
        </w:numPr>
      </w:pPr>
      <w:r>
        <w:t xml:space="preserve">A pamphlet promoting Israel's right to occupy the Gaza Strip. </w:t>
      </w:r>
    </w:p>
    <w:p w14:paraId="58C64032" w14:textId="07AD27A5" w:rsidR="00A3389F" w:rsidRDefault="00A3389F" w:rsidP="004B001F">
      <w:pPr>
        <w:pStyle w:val="ListParagraph"/>
        <w:numPr>
          <w:ilvl w:val="0"/>
          <w:numId w:val="30"/>
        </w:numPr>
      </w:pPr>
      <w:r>
        <w:t xml:space="preserve">An article written by someone who dislikes men intensely. </w:t>
      </w:r>
    </w:p>
    <w:p w14:paraId="48999BE6" w14:textId="48C3EC59" w:rsidR="00A3389F" w:rsidRDefault="00A3389F" w:rsidP="004B001F">
      <w:pPr>
        <w:pStyle w:val="ListParagraph"/>
        <w:numPr>
          <w:ilvl w:val="0"/>
          <w:numId w:val="30"/>
        </w:numPr>
      </w:pPr>
      <w:r>
        <w:t>A letter from someone who has been plagued by baboons.</w:t>
      </w:r>
    </w:p>
    <w:p w14:paraId="47FEA94F" w14:textId="11D931E1" w:rsidR="00A3389F" w:rsidRDefault="00A3389F" w:rsidP="004B001F">
      <w:pPr>
        <w:pStyle w:val="ListParagraph"/>
        <w:numPr>
          <w:ilvl w:val="0"/>
          <w:numId w:val="30"/>
        </w:numPr>
      </w:pPr>
      <w:r>
        <w:t xml:space="preserve">A poster advertising Women's Day. </w:t>
      </w:r>
    </w:p>
    <w:p w14:paraId="0FB224FA" w14:textId="5EA7525E" w:rsidR="00A3389F" w:rsidRDefault="00A3389F" w:rsidP="004B001F">
      <w:pPr>
        <w:pStyle w:val="ListParagraph"/>
        <w:numPr>
          <w:ilvl w:val="0"/>
          <w:numId w:val="30"/>
        </w:numPr>
      </w:pPr>
      <w:r>
        <w:t xml:space="preserve">An article that is written by someone whose life was ruined by gambling. </w:t>
      </w:r>
    </w:p>
    <w:p w14:paraId="4041462A" w14:textId="79BA943E" w:rsidR="00A3389F" w:rsidRDefault="00A3389F" w:rsidP="004B001F">
      <w:pPr>
        <w:pStyle w:val="ListParagraph"/>
        <w:numPr>
          <w:ilvl w:val="0"/>
          <w:numId w:val="30"/>
        </w:numPr>
      </w:pPr>
      <w:r>
        <w:t xml:space="preserve">A brochure published to support the Palestinian struggle for land. </w:t>
      </w:r>
    </w:p>
    <w:p w14:paraId="232D8DB4" w14:textId="5D7FD6F2" w:rsidR="00A3389F" w:rsidRDefault="00A3389F" w:rsidP="004B001F">
      <w:pPr>
        <w:pStyle w:val="ListParagraph"/>
        <w:numPr>
          <w:ilvl w:val="0"/>
          <w:numId w:val="30"/>
        </w:numPr>
      </w:pPr>
      <w:r>
        <w:t xml:space="preserve">An Apartheid era, anti-union, farm policy document. </w:t>
      </w:r>
    </w:p>
    <w:p w14:paraId="25A20111" w14:textId="3F1DCAE8" w:rsidR="00A3389F" w:rsidRPr="00A3389F" w:rsidRDefault="00A3389F" w:rsidP="004B001F">
      <w:pPr>
        <w:pStyle w:val="ListParagraph"/>
        <w:numPr>
          <w:ilvl w:val="0"/>
          <w:numId w:val="30"/>
        </w:numPr>
        <w:rPr>
          <w:rFonts w:eastAsia="Arial"/>
          <w:color w:val="000000"/>
          <w:u w:val="single"/>
          <w:lang w:val="en-US"/>
        </w:rPr>
      </w:pPr>
      <w:r>
        <w:t>A letter from a farmer who wanted to extract cheap labour from workers.</w:t>
      </w:r>
    </w:p>
    <w:p w14:paraId="1D21147E" w14:textId="77777777" w:rsidR="00A3389F" w:rsidRPr="0029491D" w:rsidRDefault="00A3389F" w:rsidP="00A3389F">
      <w:pPr>
        <w:rPr>
          <w:rFonts w:eastAsia="Arial"/>
          <w:color w:val="000000"/>
          <w:u w:val="single"/>
          <w:lang w:val="en-US"/>
        </w:rPr>
      </w:pPr>
    </w:p>
    <w:p w14:paraId="191BE28B" w14:textId="77777777" w:rsidR="00A3389F" w:rsidRPr="0029491D" w:rsidRDefault="00A3389F" w:rsidP="00A3389F">
      <w:pPr>
        <w:rPr>
          <w:rFonts w:eastAsia="Arial"/>
          <w:color w:val="000000"/>
          <w:u w:val="single"/>
          <w:lang w:val="en-US"/>
        </w:rPr>
      </w:pPr>
    </w:p>
    <w:p w14:paraId="65B68772" w14:textId="77777777" w:rsidR="00E313D3" w:rsidRPr="0029491D" w:rsidRDefault="00E313D3" w:rsidP="00746715">
      <w:pPr>
        <w:rPr>
          <w:rFonts w:eastAsia="Arial" w:cs="Times New Roman"/>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A6DAD" w:rsidRPr="0029491D" w14:paraId="7E1B5C7B" w14:textId="77777777" w:rsidTr="00FF4612">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01ED52D4" w14:textId="77777777" w:rsidR="00BA6DAD" w:rsidRPr="0029491D" w:rsidRDefault="00BA6DAD" w:rsidP="00FF4612">
            <w:pPr>
              <w:jc w:val="center"/>
              <w:rPr>
                <w:rFonts w:eastAsia="Tahoma"/>
                <w:b/>
                <w:color w:val="000000"/>
              </w:rPr>
            </w:pPr>
            <w:r w:rsidRPr="0029491D">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088F3E99" w14:textId="77777777" w:rsidR="00BA6DAD" w:rsidRPr="0029491D" w:rsidRDefault="00BA6DAD" w:rsidP="00FF4612">
            <w:pPr>
              <w:jc w:val="center"/>
              <w:rPr>
                <w:rFonts w:eastAsia="Tahoma"/>
                <w:b/>
                <w:color w:val="000000"/>
              </w:rPr>
            </w:pPr>
            <w:r w:rsidRPr="0029491D">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7A61342B" w14:textId="77777777" w:rsidR="00BA6DAD" w:rsidRPr="0029491D" w:rsidRDefault="00BA6DAD" w:rsidP="00FF4612">
            <w:pPr>
              <w:jc w:val="center"/>
              <w:rPr>
                <w:rFonts w:eastAsia="Tahoma"/>
                <w:b/>
                <w:color w:val="000000"/>
              </w:rPr>
            </w:pPr>
            <w:r w:rsidRPr="0029491D">
              <w:rPr>
                <w:rFonts w:eastAsia="Tahoma"/>
                <w:b/>
                <w:color w:val="000000"/>
              </w:rPr>
              <w:t>Third Attempt</w:t>
            </w:r>
          </w:p>
        </w:tc>
      </w:tr>
      <w:tr w:rsidR="00BA6DAD" w:rsidRPr="0029491D" w14:paraId="4F90A00F" w14:textId="77777777" w:rsidTr="00FF4612">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7AB7C9F3" w14:textId="77777777" w:rsidR="00BA6DAD" w:rsidRPr="0029491D" w:rsidRDefault="00BA6DAD"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7CB6570" w14:textId="77777777" w:rsidR="00BA6DAD" w:rsidRPr="0029491D" w:rsidRDefault="00BA6DAD"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0FF64C2" w14:textId="77777777" w:rsidR="00BA6DAD" w:rsidRPr="0029491D" w:rsidRDefault="00BA6DAD"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0C9560B" w14:textId="77777777" w:rsidR="00BA6DAD" w:rsidRPr="0029491D" w:rsidRDefault="00BA6DAD"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6F6CF97" w14:textId="77777777" w:rsidR="00BA6DAD" w:rsidRPr="0029491D" w:rsidRDefault="00BA6DAD"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7586CDC3" w14:textId="77777777" w:rsidR="00BA6DAD" w:rsidRPr="0029491D" w:rsidRDefault="00BA6DAD" w:rsidP="00FF4612">
            <w:pPr>
              <w:jc w:val="center"/>
              <w:rPr>
                <w:rFonts w:eastAsia="Tahoma"/>
                <w:color w:val="000000"/>
              </w:rPr>
            </w:pPr>
            <w:r w:rsidRPr="0029491D">
              <w:rPr>
                <w:rFonts w:eastAsia="Tahoma"/>
                <w:color w:val="000000"/>
              </w:rPr>
              <w:t>Not yet competent</w:t>
            </w:r>
          </w:p>
        </w:tc>
      </w:tr>
      <w:tr w:rsidR="00BA6DAD" w:rsidRPr="0029491D" w14:paraId="79E47EA7" w14:textId="77777777" w:rsidTr="00FF4612">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7A5940C7"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D17109F"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8E58732"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8803E10"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AD9CECC"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30DF1990" w14:textId="77777777" w:rsidR="00BA6DAD" w:rsidRPr="0029491D" w:rsidRDefault="00BA6DAD" w:rsidP="00FF4612">
            <w:pPr>
              <w:rPr>
                <w:rFonts w:eastAsia="Arial"/>
                <w:color w:val="000000"/>
                <w:sz w:val="24"/>
              </w:rPr>
            </w:pPr>
            <w:r w:rsidRPr="0029491D">
              <w:rPr>
                <w:rFonts w:eastAsia="Arial"/>
                <w:color w:val="000000"/>
                <w:sz w:val="24"/>
              </w:rPr>
              <w:t xml:space="preserve"> </w:t>
            </w:r>
          </w:p>
        </w:tc>
      </w:tr>
    </w:tbl>
    <w:p w14:paraId="4C8C7439" w14:textId="1129C1CA" w:rsidR="00A3389F" w:rsidRDefault="00A3389F" w:rsidP="00746715">
      <w:pPr>
        <w:rPr>
          <w:rFonts w:eastAsia="Arial" w:cs="Times New Roman"/>
          <w:lang w:val="en-US"/>
        </w:rPr>
      </w:pPr>
    </w:p>
    <w:p w14:paraId="09FC2CF1" w14:textId="77777777" w:rsidR="00A3389F" w:rsidRDefault="00A3389F">
      <w:pPr>
        <w:spacing w:after="160" w:line="259" w:lineRule="auto"/>
        <w:rPr>
          <w:rFonts w:eastAsia="Arial" w:cs="Times New Roman"/>
          <w:lang w:val="en-US"/>
        </w:rPr>
      </w:pPr>
      <w:r>
        <w:rPr>
          <w:rFonts w:eastAsia="Arial" w:cs="Times New Roman"/>
          <w:lang w:val="en-US"/>
        </w:rPr>
        <w:br w:type="page"/>
      </w:r>
    </w:p>
    <w:p w14:paraId="054B2C2B" w14:textId="2B13C1C5" w:rsidR="00A3389F" w:rsidRPr="0029491D" w:rsidRDefault="00A3389F" w:rsidP="00A3389F">
      <w:pPr>
        <w:pStyle w:val="Heading1"/>
        <w:rPr>
          <w:rFonts w:eastAsia="Arial" w:cs="Times New Roman"/>
          <w:color w:val="000000"/>
          <w:u w:val="single"/>
          <w:lang w:val="en-US"/>
        </w:rPr>
      </w:pPr>
      <w:r w:rsidRPr="0029491D">
        <w:rPr>
          <w:lang w:val="en-US"/>
        </w:rPr>
        <w:lastRenderedPageBreak/>
        <w:t>Individual Formative Exercise</w:t>
      </w:r>
      <w:r>
        <w:rPr>
          <w:lang w:val="en-US"/>
        </w:rPr>
        <w:t xml:space="preserve"> 32</w:t>
      </w:r>
    </w:p>
    <w:p w14:paraId="2FEA290A" w14:textId="77777777" w:rsidR="00A3389F" w:rsidRPr="00B86933" w:rsidRDefault="00A3389F" w:rsidP="00A3389F">
      <w:pPr>
        <w:pStyle w:val="Heading2"/>
        <w:rPr>
          <w:rFonts w:eastAsia="Arial"/>
          <w:lang w:val="en-US"/>
        </w:rPr>
      </w:pPr>
      <w:r w:rsidRPr="00B86933">
        <w:rPr>
          <w:rFonts w:eastAsia="Arial"/>
          <w:lang w:val="en-US"/>
        </w:rPr>
        <w:t>US 119466; 119465; 119457</w:t>
      </w:r>
    </w:p>
    <w:p w14:paraId="26E6D6EA" w14:textId="77777777" w:rsidR="00A3389F" w:rsidRDefault="00A3389F" w:rsidP="00A3389F">
      <w:r>
        <w:t xml:space="preserve">Look at these examples of extracts from articles. Then match the extract with the attitude or belief being expressed either directly or indirectly. A list of attitudes and beliefs is given below - some of which are correct, some of which are not. Choose the one you think best describes the attitude and beliefs of the author. Match appropriate numbers. </w:t>
      </w:r>
    </w:p>
    <w:p w14:paraId="00CF9E96" w14:textId="77777777" w:rsidR="00A3389F" w:rsidRDefault="00A3389F" w:rsidP="00A3389F"/>
    <w:p w14:paraId="38039039" w14:textId="77777777" w:rsidR="00A3389F" w:rsidRPr="009C228C" w:rsidRDefault="00A3389F" w:rsidP="00A3389F">
      <w:r w:rsidRPr="009C228C">
        <w:t>Extracts:</w:t>
      </w:r>
    </w:p>
    <w:p w14:paraId="7BC0A93B" w14:textId="10F72677" w:rsidR="00A3389F" w:rsidRDefault="00A3389F" w:rsidP="004B001F">
      <w:pPr>
        <w:pStyle w:val="ListParagraph"/>
        <w:numPr>
          <w:ilvl w:val="0"/>
          <w:numId w:val="32"/>
        </w:numPr>
      </w:pPr>
      <w:r>
        <w:t xml:space="preserve">Children are a mixed blessing. On the one hand they give meaning to our lives, are entertaining, fun to be around and keep us young. On the other hand, they are a great responsibility. </w:t>
      </w:r>
    </w:p>
    <w:p w14:paraId="29292F86" w14:textId="0CCA9BCE" w:rsidR="00A3389F" w:rsidRDefault="00A3389F" w:rsidP="004B001F">
      <w:pPr>
        <w:pStyle w:val="ListParagraph"/>
        <w:numPr>
          <w:ilvl w:val="0"/>
          <w:numId w:val="32"/>
        </w:numPr>
      </w:pPr>
      <w:r>
        <w:t xml:space="preserve">Modern music is in a strange state. There are no more great guitarists like Clapton and Hendricks from the </w:t>
      </w:r>
      <w:proofErr w:type="spellStart"/>
      <w:r>
        <w:t>60's</w:t>
      </w:r>
      <w:proofErr w:type="spellEnd"/>
      <w:r>
        <w:t xml:space="preserve">. Today's guitarists think it is sufficient to learn a few chords, and then blast the audience with their new-found skills. </w:t>
      </w:r>
    </w:p>
    <w:p w14:paraId="2C110185" w14:textId="7C2100D9" w:rsidR="00A3389F" w:rsidRDefault="00A3389F" w:rsidP="004B001F">
      <w:pPr>
        <w:pStyle w:val="ListParagraph"/>
        <w:numPr>
          <w:ilvl w:val="0"/>
          <w:numId w:val="32"/>
        </w:numPr>
      </w:pPr>
      <w:r>
        <w:t xml:space="preserve">The abuse of Iraqi prisoners was to be expected. The Americans have always shown little regard for those they hold captive in times of war. Abuse has occurred frequently in previous wars. </w:t>
      </w:r>
    </w:p>
    <w:p w14:paraId="23741CFE" w14:textId="32837B28" w:rsidR="00A3389F" w:rsidRDefault="00A3389F" w:rsidP="004B001F">
      <w:pPr>
        <w:pStyle w:val="ListParagraph"/>
        <w:numPr>
          <w:ilvl w:val="0"/>
          <w:numId w:val="32"/>
        </w:numPr>
      </w:pPr>
      <w:r>
        <w:t xml:space="preserve">The current trend of concern about genetic modification of food crops is based on various scientific misconceptions. The potential benefits of GM crops far outweigh the few disadvantages. </w:t>
      </w:r>
    </w:p>
    <w:p w14:paraId="3888EF4D" w14:textId="37866B90" w:rsidR="00A3389F" w:rsidRDefault="00A3389F" w:rsidP="004B001F">
      <w:pPr>
        <w:pStyle w:val="ListParagraph"/>
        <w:numPr>
          <w:ilvl w:val="0"/>
          <w:numId w:val="32"/>
        </w:numPr>
      </w:pPr>
      <w:r>
        <w:t xml:space="preserve">Studying by correspondence is challenging. The advantages are that you can pace yourself and decide when you wish to study. You can also earn a wage while being a student. A disadvantage is that you cannot have class discussions. </w:t>
      </w:r>
    </w:p>
    <w:p w14:paraId="78512B32" w14:textId="77777777" w:rsidR="00A3389F" w:rsidRDefault="00A3389F" w:rsidP="00A3389F"/>
    <w:p w14:paraId="6B0BF94A" w14:textId="77777777" w:rsidR="001A1CE6" w:rsidRDefault="00A3389F" w:rsidP="00A3389F">
      <w:r w:rsidRPr="009E10D5">
        <w:t>Attitudes and beliefs</w:t>
      </w:r>
      <w:r>
        <w:t xml:space="preserve">: </w:t>
      </w:r>
    </w:p>
    <w:p w14:paraId="5CF30F47" w14:textId="4270B70F" w:rsidR="00A3389F" w:rsidRDefault="00A3389F" w:rsidP="004B001F">
      <w:pPr>
        <w:pStyle w:val="ListParagraph"/>
        <w:numPr>
          <w:ilvl w:val="0"/>
          <w:numId w:val="33"/>
        </w:numPr>
      </w:pPr>
      <w:r>
        <w:t xml:space="preserve">Negative attitude to correspondence courses </w:t>
      </w:r>
    </w:p>
    <w:p w14:paraId="739E0935" w14:textId="486847E1" w:rsidR="00A3389F" w:rsidRDefault="00A3389F" w:rsidP="004B001F">
      <w:pPr>
        <w:pStyle w:val="ListParagraph"/>
        <w:numPr>
          <w:ilvl w:val="0"/>
          <w:numId w:val="33"/>
        </w:numPr>
      </w:pPr>
      <w:r>
        <w:t xml:space="preserve">Positive attitude to genetic modification; belief that its advantages outweigh any disadvantages </w:t>
      </w:r>
    </w:p>
    <w:p w14:paraId="10D41E1C" w14:textId="13D176CF" w:rsidR="00A3389F" w:rsidRDefault="00A3389F" w:rsidP="004B001F">
      <w:pPr>
        <w:pStyle w:val="ListParagraph"/>
        <w:numPr>
          <w:ilvl w:val="0"/>
          <w:numId w:val="33"/>
        </w:numPr>
      </w:pPr>
      <w:r>
        <w:t xml:space="preserve">Negative attitude to the USA; belief that they tend to abuse prisoners of war </w:t>
      </w:r>
    </w:p>
    <w:p w14:paraId="3493C25C" w14:textId="3D752A3D" w:rsidR="00A3389F" w:rsidRDefault="00A3389F" w:rsidP="004B001F">
      <w:pPr>
        <w:pStyle w:val="ListParagraph"/>
        <w:numPr>
          <w:ilvl w:val="0"/>
          <w:numId w:val="33"/>
        </w:numPr>
      </w:pPr>
      <w:r>
        <w:t xml:space="preserve">Belief that modern music is better than it was 40 years ago </w:t>
      </w:r>
    </w:p>
    <w:p w14:paraId="23940104" w14:textId="4B21CCD7" w:rsidR="00A3389F" w:rsidRDefault="00A3389F" w:rsidP="004B001F">
      <w:pPr>
        <w:pStyle w:val="ListParagraph"/>
        <w:numPr>
          <w:ilvl w:val="0"/>
          <w:numId w:val="33"/>
        </w:numPr>
      </w:pPr>
      <w:r>
        <w:t>Belief that having children is a positive thing, positive attitude to children</w:t>
      </w:r>
    </w:p>
    <w:p w14:paraId="7FF7B5C4" w14:textId="5B499798" w:rsidR="00A3389F" w:rsidRDefault="00A3389F" w:rsidP="004B001F">
      <w:pPr>
        <w:pStyle w:val="ListParagraph"/>
        <w:numPr>
          <w:ilvl w:val="0"/>
          <w:numId w:val="33"/>
        </w:numPr>
      </w:pPr>
      <w:r>
        <w:t xml:space="preserve">Positive attitude to the USA; belief that they are a humane nation </w:t>
      </w:r>
    </w:p>
    <w:p w14:paraId="5D050CB3" w14:textId="72FF83E4" w:rsidR="00A3389F" w:rsidRDefault="00A3389F" w:rsidP="004B001F">
      <w:pPr>
        <w:pStyle w:val="ListParagraph"/>
        <w:numPr>
          <w:ilvl w:val="0"/>
          <w:numId w:val="33"/>
        </w:numPr>
      </w:pPr>
      <w:r>
        <w:t xml:space="preserve">Negative attitude to genetic modification; belief that it is ultimately harmful </w:t>
      </w:r>
    </w:p>
    <w:p w14:paraId="25C50978" w14:textId="3FFBFFC6" w:rsidR="00A3389F" w:rsidRDefault="00A3389F" w:rsidP="004B001F">
      <w:pPr>
        <w:pStyle w:val="ListParagraph"/>
        <w:numPr>
          <w:ilvl w:val="0"/>
          <w:numId w:val="33"/>
        </w:numPr>
      </w:pPr>
      <w:r>
        <w:t xml:space="preserve">Negative attitude to modern music; belief that it has got worse over the years </w:t>
      </w:r>
    </w:p>
    <w:p w14:paraId="1308FD4A" w14:textId="3D314BAE" w:rsidR="00A3389F" w:rsidRDefault="00A3389F" w:rsidP="004B001F">
      <w:pPr>
        <w:pStyle w:val="ListParagraph"/>
        <w:numPr>
          <w:ilvl w:val="0"/>
          <w:numId w:val="33"/>
        </w:numPr>
      </w:pPr>
      <w:r>
        <w:lastRenderedPageBreak/>
        <w:t xml:space="preserve">Positive attitude to studying through correspondence colleges; belief that they are better than full-time institutions </w:t>
      </w:r>
    </w:p>
    <w:p w14:paraId="5AE9B84D" w14:textId="11817F2A" w:rsidR="00A3389F" w:rsidRPr="001A1CE6" w:rsidRDefault="00A3389F" w:rsidP="004B001F">
      <w:pPr>
        <w:pStyle w:val="ListParagraph"/>
        <w:numPr>
          <w:ilvl w:val="0"/>
          <w:numId w:val="33"/>
        </w:numPr>
        <w:rPr>
          <w:lang w:val="en-US"/>
        </w:rPr>
      </w:pPr>
      <w:r>
        <w:t xml:space="preserve">Belief that having children is a bad </w:t>
      </w:r>
      <w:r w:rsidR="005E571E">
        <w:t>thing,</w:t>
      </w:r>
      <w:r>
        <w:t xml:space="preserve"> negative attitude towards children</w:t>
      </w:r>
    </w:p>
    <w:p w14:paraId="75908F97" w14:textId="5C5E7F66" w:rsidR="00D01320" w:rsidRPr="0029491D" w:rsidRDefault="00D01320" w:rsidP="00746715">
      <w:pPr>
        <w:rPr>
          <w:rFonts w:eastAsia="Arial" w:cs="Times New Roman"/>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A6DAD" w:rsidRPr="0029491D" w14:paraId="03E26C2F" w14:textId="77777777" w:rsidTr="00FF4612">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4DDBC899" w14:textId="77777777" w:rsidR="00BA6DAD" w:rsidRPr="0029491D" w:rsidRDefault="00BA6DAD" w:rsidP="00FF4612">
            <w:pPr>
              <w:jc w:val="center"/>
              <w:rPr>
                <w:rFonts w:eastAsia="Tahoma"/>
                <w:b/>
                <w:color w:val="000000"/>
              </w:rPr>
            </w:pPr>
            <w:r w:rsidRPr="0029491D">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03AB8036" w14:textId="77777777" w:rsidR="00BA6DAD" w:rsidRPr="0029491D" w:rsidRDefault="00BA6DAD" w:rsidP="00FF4612">
            <w:pPr>
              <w:jc w:val="center"/>
              <w:rPr>
                <w:rFonts w:eastAsia="Tahoma"/>
                <w:b/>
                <w:color w:val="000000"/>
              </w:rPr>
            </w:pPr>
            <w:r w:rsidRPr="0029491D">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656236EF" w14:textId="77777777" w:rsidR="00BA6DAD" w:rsidRPr="0029491D" w:rsidRDefault="00BA6DAD" w:rsidP="00FF4612">
            <w:pPr>
              <w:jc w:val="center"/>
              <w:rPr>
                <w:rFonts w:eastAsia="Tahoma"/>
                <w:b/>
                <w:color w:val="000000"/>
              </w:rPr>
            </w:pPr>
            <w:r w:rsidRPr="0029491D">
              <w:rPr>
                <w:rFonts w:eastAsia="Tahoma"/>
                <w:b/>
                <w:color w:val="000000"/>
              </w:rPr>
              <w:t>Third Attempt</w:t>
            </w:r>
          </w:p>
        </w:tc>
      </w:tr>
      <w:tr w:rsidR="00BA6DAD" w:rsidRPr="0029491D" w14:paraId="09F2C6E8" w14:textId="77777777" w:rsidTr="00FF4612">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205CF622" w14:textId="77777777" w:rsidR="00BA6DAD" w:rsidRPr="0029491D" w:rsidRDefault="00BA6DAD"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295B2C87" w14:textId="77777777" w:rsidR="00BA6DAD" w:rsidRPr="0029491D" w:rsidRDefault="00BA6DAD"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9C7F709" w14:textId="77777777" w:rsidR="00BA6DAD" w:rsidRPr="0029491D" w:rsidRDefault="00BA6DAD"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75CCC63" w14:textId="77777777" w:rsidR="00BA6DAD" w:rsidRPr="0029491D" w:rsidRDefault="00BA6DAD"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E19F40A" w14:textId="77777777" w:rsidR="00BA6DAD" w:rsidRPr="0029491D" w:rsidRDefault="00BA6DAD"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04B40A10" w14:textId="77777777" w:rsidR="00BA6DAD" w:rsidRPr="0029491D" w:rsidRDefault="00BA6DAD" w:rsidP="00FF4612">
            <w:pPr>
              <w:jc w:val="center"/>
              <w:rPr>
                <w:rFonts w:eastAsia="Tahoma"/>
                <w:color w:val="000000"/>
              </w:rPr>
            </w:pPr>
            <w:r w:rsidRPr="0029491D">
              <w:rPr>
                <w:rFonts w:eastAsia="Tahoma"/>
                <w:color w:val="000000"/>
              </w:rPr>
              <w:t>Not yet competent</w:t>
            </w:r>
          </w:p>
        </w:tc>
      </w:tr>
      <w:tr w:rsidR="00BA6DAD" w:rsidRPr="0029491D" w14:paraId="60AFE756" w14:textId="77777777" w:rsidTr="00FF4612">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41C56382"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C875907"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F6F4378"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A7C624E"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0D43329"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27BB8A28" w14:textId="77777777" w:rsidR="00BA6DAD" w:rsidRPr="0029491D" w:rsidRDefault="00BA6DAD" w:rsidP="00FF4612">
            <w:pPr>
              <w:rPr>
                <w:rFonts w:eastAsia="Arial"/>
                <w:color w:val="000000"/>
                <w:sz w:val="24"/>
              </w:rPr>
            </w:pPr>
            <w:r w:rsidRPr="0029491D">
              <w:rPr>
                <w:rFonts w:eastAsia="Arial"/>
                <w:color w:val="000000"/>
                <w:sz w:val="24"/>
              </w:rPr>
              <w:t xml:space="preserve"> </w:t>
            </w:r>
          </w:p>
        </w:tc>
      </w:tr>
    </w:tbl>
    <w:p w14:paraId="304A52C8" w14:textId="2E569D9F" w:rsidR="00D01320" w:rsidRPr="0029491D" w:rsidRDefault="00D01320" w:rsidP="00746715">
      <w:pPr>
        <w:rPr>
          <w:rFonts w:eastAsia="Arial" w:cs="Times New Roman"/>
          <w:lang w:val="en-US"/>
        </w:rPr>
      </w:pPr>
    </w:p>
    <w:p w14:paraId="4BE9A3DE" w14:textId="5D4063F2" w:rsidR="00D01320" w:rsidRPr="0029491D" w:rsidRDefault="00D01320">
      <w:pPr>
        <w:spacing w:after="160" w:line="259" w:lineRule="auto"/>
        <w:rPr>
          <w:rFonts w:eastAsia="Arial" w:cs="Times New Roman"/>
          <w:lang w:val="en-US"/>
        </w:rPr>
      </w:pPr>
      <w:r w:rsidRPr="0029491D">
        <w:rPr>
          <w:rFonts w:eastAsia="Arial" w:cs="Times New Roman"/>
          <w:lang w:val="en-US"/>
        </w:rPr>
        <w:br w:type="page"/>
      </w:r>
    </w:p>
    <w:p w14:paraId="44E74C52" w14:textId="39E2E94F" w:rsidR="006E5144" w:rsidRDefault="006E5144" w:rsidP="006E5144">
      <w:pPr>
        <w:pStyle w:val="Heading1"/>
        <w:rPr>
          <w:lang w:val="en-US"/>
        </w:rPr>
      </w:pPr>
      <w:r>
        <w:rPr>
          <w:lang w:val="en-US"/>
        </w:rPr>
        <w:lastRenderedPageBreak/>
        <w:t>In</w:t>
      </w:r>
      <w:r w:rsidRPr="0029491D">
        <w:rPr>
          <w:lang w:val="en-US"/>
        </w:rPr>
        <w:t>dividual Formative Exercise</w:t>
      </w:r>
      <w:r>
        <w:rPr>
          <w:lang w:val="en-US"/>
        </w:rPr>
        <w:t xml:space="preserve"> 33</w:t>
      </w:r>
    </w:p>
    <w:p w14:paraId="7867C3AC" w14:textId="77777777" w:rsidR="006E5144" w:rsidRPr="00B86933" w:rsidRDefault="006E5144" w:rsidP="006E5144">
      <w:pPr>
        <w:pStyle w:val="Heading2"/>
        <w:rPr>
          <w:rFonts w:eastAsia="Arial"/>
          <w:lang w:val="en-US"/>
        </w:rPr>
      </w:pPr>
      <w:r w:rsidRPr="00B86933">
        <w:rPr>
          <w:rFonts w:eastAsia="Arial"/>
          <w:lang w:val="en-US"/>
        </w:rPr>
        <w:t>US 119466; 119465; 119457</w:t>
      </w:r>
    </w:p>
    <w:p w14:paraId="58BD3561" w14:textId="77777777" w:rsidR="006E5144" w:rsidRPr="0029491D" w:rsidRDefault="006E5144" w:rsidP="006E5144">
      <w:pPr>
        <w:rPr>
          <w:lang w:val="en-US"/>
        </w:rPr>
      </w:pPr>
      <w:r>
        <w:rPr>
          <w:lang w:val="en-US"/>
        </w:rPr>
        <w:t xml:space="preserve">Explain in your own words how </w:t>
      </w:r>
      <w:proofErr w:type="spellStart"/>
      <w:r>
        <w:rPr>
          <w:lang w:val="en-US"/>
        </w:rPr>
        <w:t>humour</w:t>
      </w:r>
      <w:proofErr w:type="spellEnd"/>
      <w:r>
        <w:rPr>
          <w:lang w:val="en-US"/>
        </w:rPr>
        <w:t xml:space="preserve"> is used in text.</w:t>
      </w:r>
    </w:p>
    <w:p w14:paraId="01ED41AD" w14:textId="05FD3144" w:rsidR="00D01320" w:rsidRPr="0029491D" w:rsidRDefault="00D01320" w:rsidP="00746715">
      <w:pPr>
        <w:rPr>
          <w:rFonts w:eastAsia="Arial" w:cs="Times New Roman"/>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A6DAD" w:rsidRPr="0029491D" w14:paraId="2D863F88" w14:textId="77777777" w:rsidTr="00FF4612">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574AC108" w14:textId="77777777" w:rsidR="00BA6DAD" w:rsidRPr="0029491D" w:rsidRDefault="00BA6DAD" w:rsidP="00FF4612">
            <w:pPr>
              <w:jc w:val="center"/>
              <w:rPr>
                <w:rFonts w:eastAsia="Tahoma"/>
                <w:b/>
                <w:color w:val="000000"/>
              </w:rPr>
            </w:pPr>
            <w:r w:rsidRPr="0029491D">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69DC343C" w14:textId="77777777" w:rsidR="00BA6DAD" w:rsidRPr="0029491D" w:rsidRDefault="00BA6DAD" w:rsidP="00FF4612">
            <w:pPr>
              <w:jc w:val="center"/>
              <w:rPr>
                <w:rFonts w:eastAsia="Tahoma"/>
                <w:b/>
                <w:color w:val="000000"/>
              </w:rPr>
            </w:pPr>
            <w:r w:rsidRPr="0029491D">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3FCCC3F4" w14:textId="77777777" w:rsidR="00BA6DAD" w:rsidRPr="0029491D" w:rsidRDefault="00BA6DAD" w:rsidP="00FF4612">
            <w:pPr>
              <w:jc w:val="center"/>
              <w:rPr>
                <w:rFonts w:eastAsia="Tahoma"/>
                <w:b/>
                <w:color w:val="000000"/>
              </w:rPr>
            </w:pPr>
            <w:r w:rsidRPr="0029491D">
              <w:rPr>
                <w:rFonts w:eastAsia="Tahoma"/>
                <w:b/>
                <w:color w:val="000000"/>
              </w:rPr>
              <w:t>Third Attempt</w:t>
            </w:r>
          </w:p>
        </w:tc>
      </w:tr>
      <w:tr w:rsidR="00BA6DAD" w:rsidRPr="0029491D" w14:paraId="5510F192" w14:textId="77777777" w:rsidTr="00FF4612">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124020B9" w14:textId="77777777" w:rsidR="00BA6DAD" w:rsidRPr="0029491D" w:rsidRDefault="00BA6DAD"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134044B" w14:textId="77777777" w:rsidR="00BA6DAD" w:rsidRPr="0029491D" w:rsidRDefault="00BA6DAD"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39575BC" w14:textId="77777777" w:rsidR="00BA6DAD" w:rsidRPr="0029491D" w:rsidRDefault="00BA6DAD"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7D26186" w14:textId="77777777" w:rsidR="00BA6DAD" w:rsidRPr="0029491D" w:rsidRDefault="00BA6DAD"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CF41C4E" w14:textId="77777777" w:rsidR="00BA6DAD" w:rsidRPr="0029491D" w:rsidRDefault="00BA6DAD"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3BEED93E" w14:textId="77777777" w:rsidR="00BA6DAD" w:rsidRPr="0029491D" w:rsidRDefault="00BA6DAD" w:rsidP="00FF4612">
            <w:pPr>
              <w:jc w:val="center"/>
              <w:rPr>
                <w:rFonts w:eastAsia="Tahoma"/>
                <w:color w:val="000000"/>
              </w:rPr>
            </w:pPr>
            <w:r w:rsidRPr="0029491D">
              <w:rPr>
                <w:rFonts w:eastAsia="Tahoma"/>
                <w:color w:val="000000"/>
              </w:rPr>
              <w:t>Not yet competent</w:t>
            </w:r>
          </w:p>
        </w:tc>
      </w:tr>
      <w:tr w:rsidR="00BA6DAD" w:rsidRPr="0029491D" w14:paraId="266A1509" w14:textId="77777777" w:rsidTr="00FF4612">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061043E9"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909FB44"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EF92D54"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84CD03F"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5DDEDD5"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6DF9E243" w14:textId="77777777" w:rsidR="00BA6DAD" w:rsidRPr="0029491D" w:rsidRDefault="00BA6DAD" w:rsidP="00FF4612">
            <w:pPr>
              <w:rPr>
                <w:rFonts w:eastAsia="Arial"/>
                <w:color w:val="000000"/>
                <w:sz w:val="24"/>
              </w:rPr>
            </w:pPr>
            <w:r w:rsidRPr="0029491D">
              <w:rPr>
                <w:rFonts w:eastAsia="Arial"/>
                <w:color w:val="000000"/>
                <w:sz w:val="24"/>
              </w:rPr>
              <w:t xml:space="preserve"> </w:t>
            </w:r>
          </w:p>
        </w:tc>
      </w:tr>
    </w:tbl>
    <w:p w14:paraId="5D579FA6" w14:textId="77777777" w:rsidR="00D01320" w:rsidRPr="0029491D" w:rsidRDefault="00D01320" w:rsidP="00746715">
      <w:pPr>
        <w:rPr>
          <w:rFonts w:eastAsia="Arial" w:cs="Times New Roman"/>
          <w:lang w:val="en-US"/>
        </w:rPr>
      </w:pPr>
    </w:p>
    <w:p w14:paraId="39C8062D" w14:textId="49A1C2F7" w:rsidR="00D01320" w:rsidRPr="0029491D" w:rsidRDefault="00D01320" w:rsidP="00746715">
      <w:pPr>
        <w:rPr>
          <w:rFonts w:eastAsia="Arial" w:cs="Times New Roman"/>
          <w:lang w:val="en-US"/>
        </w:rPr>
      </w:pPr>
    </w:p>
    <w:p w14:paraId="5DC156AB" w14:textId="5D26CF43" w:rsidR="00D01320" w:rsidRPr="0029491D" w:rsidRDefault="00D01320">
      <w:pPr>
        <w:spacing w:after="160" w:line="259" w:lineRule="auto"/>
        <w:rPr>
          <w:rFonts w:eastAsia="Arial" w:cs="Times New Roman"/>
          <w:lang w:val="en-US"/>
        </w:rPr>
      </w:pPr>
      <w:r w:rsidRPr="0029491D">
        <w:rPr>
          <w:rFonts w:eastAsia="Arial" w:cs="Times New Roman"/>
          <w:lang w:val="en-US"/>
        </w:rPr>
        <w:br w:type="page"/>
      </w:r>
    </w:p>
    <w:p w14:paraId="5F6ADB90" w14:textId="71165BE3" w:rsidR="006E5144" w:rsidRDefault="006E5144" w:rsidP="006E5144">
      <w:pPr>
        <w:pStyle w:val="Heading1"/>
        <w:rPr>
          <w:lang w:val="en-US"/>
        </w:rPr>
      </w:pPr>
      <w:r w:rsidRPr="0029491D">
        <w:rPr>
          <w:lang w:val="en-US"/>
        </w:rPr>
        <w:lastRenderedPageBreak/>
        <w:t>Individual Formative Exercise</w:t>
      </w:r>
      <w:r>
        <w:rPr>
          <w:lang w:val="en-US"/>
        </w:rPr>
        <w:t xml:space="preserve"> 34</w:t>
      </w:r>
    </w:p>
    <w:p w14:paraId="21760519" w14:textId="77777777" w:rsidR="006E5144" w:rsidRPr="00B86933" w:rsidRDefault="006E5144" w:rsidP="006E5144">
      <w:pPr>
        <w:pStyle w:val="Heading2"/>
        <w:rPr>
          <w:rFonts w:eastAsia="Arial"/>
          <w:lang w:val="en-US"/>
        </w:rPr>
      </w:pPr>
      <w:r w:rsidRPr="00B86933">
        <w:rPr>
          <w:rFonts w:eastAsia="Arial"/>
          <w:lang w:val="en-US"/>
        </w:rPr>
        <w:t>US 119466; 119465; 119457</w:t>
      </w:r>
    </w:p>
    <w:p w14:paraId="03FFDADC" w14:textId="77777777" w:rsidR="006E5144" w:rsidRDefault="006E5144" w:rsidP="006E5144">
      <w:r>
        <w:t xml:space="preserve">Read the following two extracts carefully. </w:t>
      </w:r>
    </w:p>
    <w:p w14:paraId="097BD9A8" w14:textId="77777777" w:rsidR="006E5144" w:rsidRPr="00830D18" w:rsidRDefault="006E5144" w:rsidP="006E5144">
      <w:pPr>
        <w:pStyle w:val="Heading2"/>
      </w:pPr>
      <w:proofErr w:type="spellStart"/>
      <w:r w:rsidRPr="00830D18">
        <w:t>Extract1</w:t>
      </w:r>
      <w:proofErr w:type="spellEnd"/>
      <w:r w:rsidRPr="00830D18">
        <w:t>:</w:t>
      </w:r>
    </w:p>
    <w:p w14:paraId="6F59AA31" w14:textId="77777777" w:rsidR="006E5144" w:rsidRDefault="006E5144" w:rsidP="006E5144">
      <w:r>
        <w:t xml:space="preserve">Cats are all tigers at heart - just one look at those huge flashing eyes and you know you are in serious trouble if you don't deliver cream and caviar instantly! Out will come the claws - the gloves will be off, so to speak, and woe betide your furniture! Anything that can be shredded will be and you had better watch out. Of course, your favourite kitty can lull you into thinking she's just a sweetheart. When she really wants </w:t>
      </w:r>
      <w:proofErr w:type="gramStart"/>
      <w:r>
        <w:t>something</w:t>
      </w:r>
      <w:proofErr w:type="gramEnd"/>
      <w:r>
        <w:t xml:space="preserve"> she will curl up next to you, rub against you and in a seductive purr tell you that you are just the best owner in the world. Don't be fooled, under that gorgeous sound lurks the spine-chilling growl of a tiger on the prowl. </w:t>
      </w:r>
    </w:p>
    <w:p w14:paraId="68BA9487" w14:textId="77777777" w:rsidR="006E5144" w:rsidRPr="00830D18" w:rsidRDefault="006E5144" w:rsidP="006E5144">
      <w:pPr>
        <w:pStyle w:val="Heading2"/>
      </w:pPr>
      <w:r w:rsidRPr="00830D18">
        <w:t>Extract 2:</w:t>
      </w:r>
    </w:p>
    <w:p w14:paraId="58E0E864" w14:textId="77777777" w:rsidR="006E5144" w:rsidRDefault="006E5144" w:rsidP="006E5144">
      <w:r>
        <w:t xml:space="preserve">Ms Miller, the Honourable Member for Xanadu Park, has been up to her usual tricks. Using all the charm she has (and we all know how well-endowed she is in that area) she has convinced the high-minded, law-abiding citizens of this suburb that prostitution and drug dealing are quite respectable ways for people to earn their living. So now, thanks to her efforts, we can all look forward to wonderful street scenes in which gorgeous ladies of the night tempt lonesome passers-by and the brave sellers of illegal substances cruise the streets offering their delights for sale. </w:t>
      </w:r>
    </w:p>
    <w:p w14:paraId="47402D01" w14:textId="77777777" w:rsidR="006E5144" w:rsidRDefault="006E5144" w:rsidP="006E5144"/>
    <w:p w14:paraId="040B4FB1" w14:textId="77777777" w:rsidR="006E5144" w:rsidRDefault="006E5144" w:rsidP="006E5144">
      <w:r>
        <w:t xml:space="preserve">Both these passages rely on humour to make their points. </w:t>
      </w:r>
    </w:p>
    <w:p w14:paraId="40FCE1FD" w14:textId="25DA5F38" w:rsidR="006E5144" w:rsidRDefault="006E5144" w:rsidP="004B001F">
      <w:pPr>
        <w:pStyle w:val="ListParagraph"/>
        <w:numPr>
          <w:ilvl w:val="0"/>
          <w:numId w:val="34"/>
        </w:numPr>
      </w:pPr>
      <w:r>
        <w:t xml:space="preserve">Which one is a light-hearted entertaining extract? How do you know that? What purpose do you think the author had in mind when he/she wrote this? Is the passage trying to influence the reader to support a particular point of view? Give reasons for your answer. </w:t>
      </w:r>
    </w:p>
    <w:p w14:paraId="40767297" w14:textId="568BB562" w:rsidR="006E5144" w:rsidRPr="006E5144" w:rsidRDefault="006E5144" w:rsidP="004B001F">
      <w:pPr>
        <w:pStyle w:val="ListParagraph"/>
        <w:numPr>
          <w:ilvl w:val="0"/>
          <w:numId w:val="34"/>
        </w:numPr>
        <w:rPr>
          <w:lang w:val="en-US"/>
        </w:rPr>
      </w:pPr>
      <w:r>
        <w:t>Which one is a piece that relies on sarcasm and irony to make a serious point? What purpose do you think the author had in mind when he/she wrote this? What point of view are they supporting? How are they trying to influence the reader? Give reasons for your answer.</w:t>
      </w:r>
    </w:p>
    <w:p w14:paraId="34EA21D2" w14:textId="2FF83511" w:rsidR="005E571E" w:rsidRDefault="005E571E">
      <w:pPr>
        <w:spacing w:before="0" w:after="160" w:line="259" w:lineRule="auto"/>
        <w:rPr>
          <w:rFonts w:eastAsia="Arial" w:cs="Times New Roman"/>
          <w:lang w:val="en-US"/>
        </w:rPr>
      </w:pPr>
      <w:r>
        <w:rPr>
          <w:rFonts w:eastAsia="Arial" w:cs="Times New Roman"/>
          <w:lang w:val="en-US"/>
        </w:rPr>
        <w:br w:type="page"/>
      </w:r>
    </w:p>
    <w:p w14:paraId="6018999A" w14:textId="77777777" w:rsidR="00D01320" w:rsidRDefault="00D01320" w:rsidP="00746715">
      <w:pPr>
        <w:rPr>
          <w:rFonts w:eastAsia="Arial" w:cs="Times New Roman"/>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A6DAD" w:rsidRPr="0029491D" w14:paraId="645129D8" w14:textId="77777777" w:rsidTr="00FF4612">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7AA8B057" w14:textId="77777777" w:rsidR="00BA6DAD" w:rsidRPr="0029491D" w:rsidRDefault="00BA6DAD" w:rsidP="00FF4612">
            <w:pPr>
              <w:jc w:val="center"/>
              <w:rPr>
                <w:rFonts w:eastAsia="Tahoma"/>
                <w:b/>
                <w:color w:val="000000"/>
              </w:rPr>
            </w:pPr>
            <w:r w:rsidRPr="0029491D">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3481EBCC" w14:textId="77777777" w:rsidR="00BA6DAD" w:rsidRPr="0029491D" w:rsidRDefault="00BA6DAD" w:rsidP="00FF4612">
            <w:pPr>
              <w:jc w:val="center"/>
              <w:rPr>
                <w:rFonts w:eastAsia="Tahoma"/>
                <w:b/>
                <w:color w:val="000000"/>
              </w:rPr>
            </w:pPr>
            <w:r w:rsidRPr="0029491D">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773FC40D" w14:textId="77777777" w:rsidR="00BA6DAD" w:rsidRPr="0029491D" w:rsidRDefault="00BA6DAD" w:rsidP="00FF4612">
            <w:pPr>
              <w:jc w:val="center"/>
              <w:rPr>
                <w:rFonts w:eastAsia="Tahoma"/>
                <w:b/>
                <w:color w:val="000000"/>
              </w:rPr>
            </w:pPr>
            <w:r w:rsidRPr="0029491D">
              <w:rPr>
                <w:rFonts w:eastAsia="Tahoma"/>
                <w:b/>
                <w:color w:val="000000"/>
              </w:rPr>
              <w:t>Third Attempt</w:t>
            </w:r>
          </w:p>
        </w:tc>
      </w:tr>
      <w:tr w:rsidR="00BA6DAD" w:rsidRPr="0029491D" w14:paraId="73F4AA5B" w14:textId="77777777" w:rsidTr="00FF4612">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18BF3EE1" w14:textId="77777777" w:rsidR="00BA6DAD" w:rsidRPr="0029491D" w:rsidRDefault="00BA6DAD"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BDBF76E" w14:textId="77777777" w:rsidR="00BA6DAD" w:rsidRPr="0029491D" w:rsidRDefault="00BA6DAD"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40B031EB" w14:textId="77777777" w:rsidR="00BA6DAD" w:rsidRPr="0029491D" w:rsidRDefault="00BA6DAD"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277E10F" w14:textId="77777777" w:rsidR="00BA6DAD" w:rsidRPr="0029491D" w:rsidRDefault="00BA6DAD"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C01CA61" w14:textId="77777777" w:rsidR="00BA6DAD" w:rsidRPr="0029491D" w:rsidRDefault="00BA6DAD"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3BBD9B1E" w14:textId="77777777" w:rsidR="00BA6DAD" w:rsidRPr="0029491D" w:rsidRDefault="00BA6DAD" w:rsidP="00FF4612">
            <w:pPr>
              <w:jc w:val="center"/>
              <w:rPr>
                <w:rFonts w:eastAsia="Tahoma"/>
                <w:color w:val="000000"/>
              </w:rPr>
            </w:pPr>
            <w:r w:rsidRPr="0029491D">
              <w:rPr>
                <w:rFonts w:eastAsia="Tahoma"/>
                <w:color w:val="000000"/>
              </w:rPr>
              <w:t>Not yet competent</w:t>
            </w:r>
          </w:p>
        </w:tc>
      </w:tr>
      <w:tr w:rsidR="00BA6DAD" w:rsidRPr="0029491D" w14:paraId="0BD02A21" w14:textId="77777777" w:rsidTr="00FF4612">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0C386ACF"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B664384"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D390142"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EF226CE"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AC780E8"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62A9167A" w14:textId="77777777" w:rsidR="00BA6DAD" w:rsidRPr="0029491D" w:rsidRDefault="00BA6DAD" w:rsidP="00FF4612">
            <w:pPr>
              <w:rPr>
                <w:rFonts w:eastAsia="Arial"/>
                <w:color w:val="000000"/>
                <w:sz w:val="24"/>
              </w:rPr>
            </w:pPr>
            <w:r w:rsidRPr="0029491D">
              <w:rPr>
                <w:rFonts w:eastAsia="Arial"/>
                <w:color w:val="000000"/>
                <w:sz w:val="24"/>
              </w:rPr>
              <w:t xml:space="preserve"> </w:t>
            </w:r>
          </w:p>
        </w:tc>
      </w:tr>
    </w:tbl>
    <w:p w14:paraId="39F72291" w14:textId="77777777" w:rsidR="006E5144" w:rsidRDefault="006E5144">
      <w:pPr>
        <w:spacing w:after="160" w:line="259" w:lineRule="auto"/>
        <w:rPr>
          <w:rFonts w:eastAsia="Arial" w:cs="Times New Roman"/>
          <w:lang w:val="en-US"/>
        </w:rPr>
      </w:pPr>
      <w:r>
        <w:rPr>
          <w:rFonts w:eastAsia="Arial" w:cs="Times New Roman"/>
          <w:lang w:val="en-US"/>
        </w:rPr>
        <w:br w:type="page"/>
      </w:r>
    </w:p>
    <w:p w14:paraId="4A2EBACE" w14:textId="1BD551DC" w:rsidR="000D7D44" w:rsidRPr="0029491D" w:rsidRDefault="000D7D44" w:rsidP="000D7D44">
      <w:pPr>
        <w:pStyle w:val="Heading1"/>
        <w:rPr>
          <w:rFonts w:eastAsia="Arial" w:cs="Times New Roman"/>
          <w:color w:val="000000"/>
          <w:u w:val="single"/>
          <w:lang w:val="en-US"/>
        </w:rPr>
      </w:pPr>
      <w:r w:rsidRPr="0029491D">
        <w:rPr>
          <w:lang w:val="en-US"/>
        </w:rPr>
        <w:lastRenderedPageBreak/>
        <w:t>Individual Formative Exercise</w:t>
      </w:r>
      <w:r>
        <w:rPr>
          <w:lang w:val="en-US"/>
        </w:rPr>
        <w:t xml:space="preserve"> 35</w:t>
      </w:r>
    </w:p>
    <w:p w14:paraId="7DC1480D" w14:textId="77777777" w:rsidR="000D7D44" w:rsidRPr="00B86933" w:rsidRDefault="000D7D44" w:rsidP="000D7D44">
      <w:pPr>
        <w:pStyle w:val="Heading2"/>
        <w:rPr>
          <w:rFonts w:eastAsia="Arial"/>
          <w:lang w:val="en-US"/>
        </w:rPr>
      </w:pPr>
      <w:r w:rsidRPr="00B86933">
        <w:rPr>
          <w:rFonts w:eastAsia="Arial"/>
          <w:lang w:val="en-US"/>
        </w:rPr>
        <w:t>US 119466; 119465; 119457</w:t>
      </w:r>
    </w:p>
    <w:p w14:paraId="4B2C6D9B" w14:textId="77777777" w:rsidR="000D7D44" w:rsidRDefault="000D7D44" w:rsidP="000D7D44">
      <w:r>
        <w:t xml:space="preserve">Look at these sentences. They are all taken from an article written by someone who is trying to convince readers of something. </w:t>
      </w:r>
    </w:p>
    <w:p w14:paraId="0275C1D5" w14:textId="77777777" w:rsidR="000D7D44" w:rsidRDefault="000D7D44" w:rsidP="000D7D44"/>
    <w:p w14:paraId="7A99B8C8" w14:textId="0F2C1B15" w:rsidR="000D7D44" w:rsidRDefault="000D7D44" w:rsidP="004B001F">
      <w:pPr>
        <w:pStyle w:val="ListParagraph"/>
        <w:numPr>
          <w:ilvl w:val="0"/>
          <w:numId w:val="35"/>
        </w:numPr>
      </w:pPr>
      <w:r>
        <w:t xml:space="preserve">This is the saddest story ever told in history. </w:t>
      </w:r>
    </w:p>
    <w:p w14:paraId="7652B788" w14:textId="7CF85EB3" w:rsidR="000D7D44" w:rsidRDefault="000D7D44" w:rsidP="004B001F">
      <w:pPr>
        <w:pStyle w:val="ListParagraph"/>
        <w:numPr>
          <w:ilvl w:val="0"/>
          <w:numId w:val="35"/>
        </w:numPr>
      </w:pPr>
      <w:r>
        <w:t xml:space="preserve">You will weep buckets of tears at this movie. </w:t>
      </w:r>
    </w:p>
    <w:p w14:paraId="5E57DC4F" w14:textId="30D8F38F" w:rsidR="000D7D44" w:rsidRDefault="000D7D44" w:rsidP="004B001F">
      <w:pPr>
        <w:pStyle w:val="ListParagraph"/>
        <w:numPr>
          <w:ilvl w:val="0"/>
          <w:numId w:val="35"/>
        </w:numPr>
      </w:pPr>
      <w:r>
        <w:t xml:space="preserve">The most beautiful child of the best mother in the world is kidnapped. </w:t>
      </w:r>
    </w:p>
    <w:p w14:paraId="6BAB9EEF" w14:textId="4B659566" w:rsidR="000D7D44" w:rsidRDefault="000D7D44" w:rsidP="004B001F">
      <w:pPr>
        <w:pStyle w:val="ListParagraph"/>
        <w:numPr>
          <w:ilvl w:val="0"/>
          <w:numId w:val="35"/>
        </w:numPr>
      </w:pPr>
      <w:r>
        <w:t xml:space="preserve">The kidnappers demand a ransom of 2 million rand from the estranged father. </w:t>
      </w:r>
    </w:p>
    <w:p w14:paraId="31FD27AB" w14:textId="0ED7437E" w:rsidR="000D7D44" w:rsidRDefault="000D7D44" w:rsidP="004B001F">
      <w:pPr>
        <w:pStyle w:val="ListParagraph"/>
        <w:numPr>
          <w:ilvl w:val="0"/>
          <w:numId w:val="35"/>
        </w:numPr>
      </w:pPr>
      <w:r>
        <w:t>Action scenes galore follow, enough to satisfy the most bloodthirsty audience.</w:t>
      </w:r>
    </w:p>
    <w:p w14:paraId="57E793E0" w14:textId="0341D0CE" w:rsidR="000D7D44" w:rsidRDefault="000D7D44" w:rsidP="004B001F">
      <w:pPr>
        <w:pStyle w:val="ListParagraph"/>
        <w:numPr>
          <w:ilvl w:val="0"/>
          <w:numId w:val="35"/>
        </w:numPr>
      </w:pPr>
      <w:r>
        <w:t xml:space="preserve">Above all however, the movie breaks your heart. </w:t>
      </w:r>
    </w:p>
    <w:p w14:paraId="6A20E086" w14:textId="5E24AC8B" w:rsidR="000D7D44" w:rsidRDefault="000D7D44" w:rsidP="004B001F">
      <w:pPr>
        <w:pStyle w:val="ListParagraph"/>
        <w:numPr>
          <w:ilvl w:val="0"/>
          <w:numId w:val="35"/>
        </w:numPr>
      </w:pPr>
      <w:r>
        <w:t xml:space="preserve">The two lead actors act their hearts out and </w:t>
      </w:r>
      <w:proofErr w:type="gramStart"/>
      <w:r>
        <w:t>the end result</w:t>
      </w:r>
      <w:proofErr w:type="gramEnd"/>
      <w:r>
        <w:t xml:space="preserve"> is a tear-jerker of note. </w:t>
      </w:r>
    </w:p>
    <w:p w14:paraId="0A5260F4" w14:textId="11EB3635" w:rsidR="000D7D44" w:rsidRDefault="000D7D44" w:rsidP="004B001F">
      <w:pPr>
        <w:pStyle w:val="ListParagraph"/>
        <w:numPr>
          <w:ilvl w:val="0"/>
          <w:numId w:val="35"/>
        </w:numPr>
      </w:pPr>
      <w:r>
        <w:t xml:space="preserve">Your life will not be complete if you don't see "The Boy Who Never Was." </w:t>
      </w:r>
    </w:p>
    <w:p w14:paraId="155E362D" w14:textId="77777777" w:rsidR="000D7D44" w:rsidRDefault="000D7D44" w:rsidP="000D7D44"/>
    <w:p w14:paraId="5A512567" w14:textId="77777777" w:rsidR="000D7D44" w:rsidRDefault="000D7D44" w:rsidP="000D7D44">
      <w:r>
        <w:t xml:space="preserve">Now see if you can find: </w:t>
      </w:r>
    </w:p>
    <w:p w14:paraId="7614BE13" w14:textId="7AF1565A" w:rsidR="000D7D44" w:rsidRDefault="000D7D44" w:rsidP="004B001F">
      <w:pPr>
        <w:pStyle w:val="ListParagraph"/>
        <w:numPr>
          <w:ilvl w:val="0"/>
          <w:numId w:val="36"/>
        </w:numPr>
      </w:pPr>
      <w:r>
        <w:t xml:space="preserve">Two examples of hyperbole. </w:t>
      </w:r>
    </w:p>
    <w:p w14:paraId="14CCE10E" w14:textId="4047DA44" w:rsidR="000D7D44" w:rsidRDefault="000D7D44" w:rsidP="004B001F">
      <w:pPr>
        <w:pStyle w:val="ListParagraph"/>
        <w:numPr>
          <w:ilvl w:val="0"/>
          <w:numId w:val="36"/>
        </w:numPr>
      </w:pPr>
      <w:r>
        <w:t xml:space="preserve">Two examples of figurative language. </w:t>
      </w:r>
    </w:p>
    <w:p w14:paraId="12E29D32" w14:textId="0F36B725" w:rsidR="000D7D44" w:rsidRDefault="000D7D44" w:rsidP="004B001F">
      <w:pPr>
        <w:pStyle w:val="ListParagraph"/>
        <w:numPr>
          <w:ilvl w:val="0"/>
          <w:numId w:val="36"/>
        </w:numPr>
      </w:pPr>
      <w:r>
        <w:t xml:space="preserve">What sentence contains a fact and not an opinion? </w:t>
      </w:r>
    </w:p>
    <w:p w14:paraId="1AB5491B" w14:textId="73680D58" w:rsidR="000D7D44" w:rsidRDefault="000D7D44" w:rsidP="004B001F">
      <w:pPr>
        <w:pStyle w:val="ListParagraph"/>
        <w:numPr>
          <w:ilvl w:val="0"/>
          <w:numId w:val="36"/>
        </w:numPr>
      </w:pPr>
      <w:r>
        <w:t>What message about the movie is repeated several times?</w:t>
      </w:r>
    </w:p>
    <w:p w14:paraId="37C23E4A" w14:textId="5C4D1D37" w:rsidR="000D7D44" w:rsidRPr="000D7D44" w:rsidRDefault="000D7D44" w:rsidP="004B001F">
      <w:pPr>
        <w:pStyle w:val="ListParagraph"/>
        <w:numPr>
          <w:ilvl w:val="0"/>
          <w:numId w:val="36"/>
        </w:numPr>
        <w:rPr>
          <w:rFonts w:eastAsia="Arial"/>
          <w:color w:val="000000"/>
          <w:u w:val="single"/>
          <w:lang w:val="en-US"/>
        </w:rPr>
      </w:pPr>
      <w:r>
        <w:t xml:space="preserve">Would this review convince you to go and see the movie? Why or why not? </w:t>
      </w:r>
    </w:p>
    <w:p w14:paraId="14F498D1" w14:textId="06973996" w:rsidR="00970FFB" w:rsidRDefault="00970FFB" w:rsidP="00746715">
      <w:pPr>
        <w:rPr>
          <w:rFonts w:eastAsia="Arial" w:cs="Times New Roman"/>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A6DAD" w:rsidRPr="0029491D" w14:paraId="655EF33F" w14:textId="77777777" w:rsidTr="00FF4612">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4BECE55E" w14:textId="77777777" w:rsidR="00BA6DAD" w:rsidRPr="0029491D" w:rsidRDefault="00BA6DAD" w:rsidP="00FF4612">
            <w:pPr>
              <w:jc w:val="center"/>
              <w:rPr>
                <w:rFonts w:eastAsia="Tahoma"/>
                <w:b/>
                <w:color w:val="000000"/>
              </w:rPr>
            </w:pPr>
            <w:r w:rsidRPr="0029491D">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5A281586" w14:textId="77777777" w:rsidR="00BA6DAD" w:rsidRPr="0029491D" w:rsidRDefault="00BA6DAD" w:rsidP="00FF4612">
            <w:pPr>
              <w:jc w:val="center"/>
              <w:rPr>
                <w:rFonts w:eastAsia="Tahoma"/>
                <w:b/>
                <w:color w:val="000000"/>
              </w:rPr>
            </w:pPr>
            <w:r w:rsidRPr="0029491D">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4ECE8F5E" w14:textId="77777777" w:rsidR="00BA6DAD" w:rsidRPr="0029491D" w:rsidRDefault="00BA6DAD" w:rsidP="00FF4612">
            <w:pPr>
              <w:jc w:val="center"/>
              <w:rPr>
                <w:rFonts w:eastAsia="Tahoma"/>
                <w:b/>
                <w:color w:val="000000"/>
              </w:rPr>
            </w:pPr>
            <w:r w:rsidRPr="0029491D">
              <w:rPr>
                <w:rFonts w:eastAsia="Tahoma"/>
                <w:b/>
                <w:color w:val="000000"/>
              </w:rPr>
              <w:t>Third Attempt</w:t>
            </w:r>
          </w:p>
        </w:tc>
      </w:tr>
      <w:tr w:rsidR="00BA6DAD" w:rsidRPr="0029491D" w14:paraId="168E737A" w14:textId="77777777" w:rsidTr="00FF4612">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06A69986" w14:textId="77777777" w:rsidR="00BA6DAD" w:rsidRPr="0029491D" w:rsidRDefault="00BA6DAD"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05C50CB" w14:textId="77777777" w:rsidR="00BA6DAD" w:rsidRPr="0029491D" w:rsidRDefault="00BA6DAD"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0944E8B" w14:textId="77777777" w:rsidR="00BA6DAD" w:rsidRPr="0029491D" w:rsidRDefault="00BA6DAD"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495F952" w14:textId="77777777" w:rsidR="00BA6DAD" w:rsidRPr="0029491D" w:rsidRDefault="00BA6DAD"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488A9BED" w14:textId="77777777" w:rsidR="00BA6DAD" w:rsidRPr="0029491D" w:rsidRDefault="00BA6DAD"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088CA479" w14:textId="77777777" w:rsidR="00BA6DAD" w:rsidRPr="0029491D" w:rsidRDefault="00BA6DAD" w:rsidP="00FF4612">
            <w:pPr>
              <w:jc w:val="center"/>
              <w:rPr>
                <w:rFonts w:eastAsia="Tahoma"/>
                <w:color w:val="000000"/>
              </w:rPr>
            </w:pPr>
            <w:r w:rsidRPr="0029491D">
              <w:rPr>
                <w:rFonts w:eastAsia="Tahoma"/>
                <w:color w:val="000000"/>
              </w:rPr>
              <w:t>Not yet competent</w:t>
            </w:r>
          </w:p>
        </w:tc>
      </w:tr>
      <w:tr w:rsidR="00BA6DAD" w:rsidRPr="0029491D" w14:paraId="757D6F93" w14:textId="77777777" w:rsidTr="00FF4612">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71F0C7AA"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D28B560"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DC2FE03"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C97A6A3"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0E08420"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403968FC" w14:textId="77777777" w:rsidR="00BA6DAD" w:rsidRPr="0029491D" w:rsidRDefault="00BA6DAD" w:rsidP="00FF4612">
            <w:pPr>
              <w:rPr>
                <w:rFonts w:eastAsia="Arial"/>
                <w:color w:val="000000"/>
                <w:sz w:val="24"/>
              </w:rPr>
            </w:pPr>
            <w:r w:rsidRPr="0029491D">
              <w:rPr>
                <w:rFonts w:eastAsia="Arial"/>
                <w:color w:val="000000"/>
                <w:sz w:val="24"/>
              </w:rPr>
              <w:t xml:space="preserve"> </w:t>
            </w:r>
          </w:p>
        </w:tc>
      </w:tr>
    </w:tbl>
    <w:p w14:paraId="7288D0AF" w14:textId="05BAB553" w:rsidR="00970FFB" w:rsidRDefault="00970FFB" w:rsidP="00746715">
      <w:pPr>
        <w:rPr>
          <w:rFonts w:eastAsia="Arial" w:cs="Times New Roman"/>
          <w:lang w:val="en-US"/>
        </w:rPr>
      </w:pPr>
    </w:p>
    <w:p w14:paraId="66CAEC6B" w14:textId="3490A3D0" w:rsidR="000D7D44" w:rsidRDefault="000D7D44">
      <w:pPr>
        <w:spacing w:after="160" w:line="259" w:lineRule="auto"/>
        <w:rPr>
          <w:rFonts w:eastAsia="Arial" w:cs="Times New Roman"/>
          <w:lang w:val="en-US"/>
        </w:rPr>
      </w:pPr>
      <w:r>
        <w:rPr>
          <w:rFonts w:eastAsia="Arial" w:cs="Times New Roman"/>
          <w:lang w:val="en-US"/>
        </w:rPr>
        <w:br w:type="page"/>
      </w:r>
    </w:p>
    <w:p w14:paraId="37D287CF" w14:textId="2ED4566C" w:rsidR="000D7D44" w:rsidRPr="0029491D" w:rsidRDefault="000D7D44" w:rsidP="000D7D44">
      <w:pPr>
        <w:pStyle w:val="Heading1"/>
        <w:rPr>
          <w:rFonts w:eastAsia="Arial" w:cs="Times New Roman"/>
          <w:color w:val="000000"/>
          <w:u w:val="single"/>
          <w:lang w:val="en-US"/>
        </w:rPr>
      </w:pPr>
      <w:bookmarkStart w:id="7" w:name="_Hlk82430963"/>
      <w:r w:rsidRPr="0029491D">
        <w:rPr>
          <w:lang w:val="en-US"/>
        </w:rPr>
        <w:lastRenderedPageBreak/>
        <w:t>Individual Formative Exercise</w:t>
      </w:r>
      <w:r>
        <w:rPr>
          <w:lang w:val="en-US"/>
        </w:rPr>
        <w:t xml:space="preserve"> 36</w:t>
      </w:r>
    </w:p>
    <w:p w14:paraId="22B0EC37" w14:textId="77777777" w:rsidR="000D7D44" w:rsidRPr="00B86933" w:rsidRDefault="000D7D44" w:rsidP="000D7D44">
      <w:pPr>
        <w:pStyle w:val="Heading2"/>
        <w:rPr>
          <w:rFonts w:eastAsia="Arial"/>
          <w:lang w:val="en-US"/>
        </w:rPr>
      </w:pPr>
      <w:r w:rsidRPr="00B86933">
        <w:rPr>
          <w:rFonts w:eastAsia="Arial"/>
          <w:lang w:val="en-US"/>
        </w:rPr>
        <w:t>US 119466; 119465; 119457</w:t>
      </w:r>
    </w:p>
    <w:p w14:paraId="7862AF8D" w14:textId="77777777" w:rsidR="000D7D44" w:rsidRPr="0029491D" w:rsidRDefault="000D7D44" w:rsidP="000D7D44">
      <w:pPr>
        <w:rPr>
          <w:lang w:val="en-US"/>
        </w:rPr>
      </w:pPr>
    </w:p>
    <w:p w14:paraId="7CF5AF8D" w14:textId="77777777" w:rsidR="000D7D44" w:rsidRDefault="000D7D44" w:rsidP="000D7D44">
      <w:r>
        <w:t xml:space="preserve">Look at these descriptions of various texts, which are indicated by letters. Then look at the list of types of writing or genres, which are numbered. Now match the text with the genre. (Just write down the numbers and letters). </w:t>
      </w:r>
    </w:p>
    <w:p w14:paraId="176B8C62" w14:textId="77777777" w:rsidR="000D7D44" w:rsidRDefault="000D7D44" w:rsidP="000D7D44">
      <w:r w:rsidRPr="00A636CA">
        <w:t>Texts:</w:t>
      </w:r>
      <w:r>
        <w:t xml:space="preserve"> </w:t>
      </w:r>
    </w:p>
    <w:p w14:paraId="13F54047" w14:textId="36D39BE2" w:rsidR="000D7D44" w:rsidRDefault="000D7D44" w:rsidP="004B001F">
      <w:pPr>
        <w:pStyle w:val="ListParagraph"/>
        <w:numPr>
          <w:ilvl w:val="0"/>
          <w:numId w:val="37"/>
        </w:numPr>
      </w:pPr>
      <w:r>
        <w:t xml:space="preserve">A novel set in Malaysia dealing with a tea grower. </w:t>
      </w:r>
    </w:p>
    <w:p w14:paraId="42AFB1DE" w14:textId="70E58F71" w:rsidR="000D7D44" w:rsidRDefault="000D7D44" w:rsidP="004B001F">
      <w:pPr>
        <w:pStyle w:val="ListParagraph"/>
        <w:numPr>
          <w:ilvl w:val="0"/>
          <w:numId w:val="37"/>
        </w:numPr>
      </w:pPr>
      <w:r>
        <w:t xml:space="preserve">A text giving reasons for and against the use of euthanasia (mercy killing) by trained medical personnel. </w:t>
      </w:r>
    </w:p>
    <w:p w14:paraId="694775D3" w14:textId="0A91399D" w:rsidR="000D7D44" w:rsidRDefault="000D7D44" w:rsidP="004B001F">
      <w:pPr>
        <w:pStyle w:val="ListParagraph"/>
        <w:numPr>
          <w:ilvl w:val="0"/>
          <w:numId w:val="37"/>
        </w:numPr>
      </w:pPr>
      <w:r>
        <w:t xml:space="preserve">An article promoting the view that genetic modification of plants is of overall benefit to a country. D. A brochure describing a new holiday resort in the Maldives. </w:t>
      </w:r>
    </w:p>
    <w:p w14:paraId="75801A3B" w14:textId="0A4A986E" w:rsidR="000D7D44" w:rsidRDefault="000D7D44" w:rsidP="004B001F">
      <w:pPr>
        <w:pStyle w:val="ListParagraph"/>
        <w:numPr>
          <w:ilvl w:val="0"/>
          <w:numId w:val="37"/>
        </w:numPr>
      </w:pPr>
      <w:r>
        <w:t xml:space="preserve">A pamphlet accompanying a complicated new digital camera in which directions for use are given. F. A diary entry reflecting on one's feelings about the death of a much-loved friend. </w:t>
      </w:r>
    </w:p>
    <w:p w14:paraId="4E7B4FEE" w14:textId="77777777" w:rsidR="000D7D44" w:rsidRDefault="000D7D44" w:rsidP="004B001F">
      <w:pPr>
        <w:pStyle w:val="ListParagraph"/>
        <w:numPr>
          <w:ilvl w:val="0"/>
          <w:numId w:val="37"/>
        </w:numPr>
      </w:pPr>
      <w:r>
        <w:t xml:space="preserve">G. A letter to a wine estate's manager asking for vacation employment. </w:t>
      </w:r>
    </w:p>
    <w:p w14:paraId="48B9538A" w14:textId="77777777" w:rsidR="000D7D44" w:rsidRDefault="000D7D44" w:rsidP="000D7D44">
      <w:r w:rsidRPr="00A636CA">
        <w:t>Genres</w:t>
      </w:r>
      <w:r>
        <w:t xml:space="preserve">: </w:t>
      </w:r>
    </w:p>
    <w:p w14:paraId="08C6BEDC" w14:textId="526218DB" w:rsidR="000D7D44" w:rsidRDefault="000D7D44" w:rsidP="004B001F">
      <w:pPr>
        <w:pStyle w:val="ListParagraph"/>
        <w:numPr>
          <w:ilvl w:val="0"/>
          <w:numId w:val="38"/>
        </w:numPr>
      </w:pPr>
      <w:r>
        <w:t xml:space="preserve">Discursive </w:t>
      </w:r>
    </w:p>
    <w:p w14:paraId="4B94BCB6" w14:textId="222A66A3" w:rsidR="000D7D44" w:rsidRDefault="000D7D44" w:rsidP="004B001F">
      <w:pPr>
        <w:pStyle w:val="ListParagraph"/>
        <w:numPr>
          <w:ilvl w:val="0"/>
          <w:numId w:val="38"/>
        </w:numPr>
      </w:pPr>
      <w:r>
        <w:t xml:space="preserve">Descriptive </w:t>
      </w:r>
    </w:p>
    <w:p w14:paraId="24187433" w14:textId="66F24138" w:rsidR="000D7D44" w:rsidRDefault="000D7D44" w:rsidP="004B001F">
      <w:pPr>
        <w:pStyle w:val="ListParagraph"/>
        <w:numPr>
          <w:ilvl w:val="0"/>
          <w:numId w:val="38"/>
        </w:numPr>
      </w:pPr>
      <w:r>
        <w:t xml:space="preserve">Narrative </w:t>
      </w:r>
    </w:p>
    <w:p w14:paraId="592E9973" w14:textId="580EE918" w:rsidR="000D7D44" w:rsidRDefault="000D7D44" w:rsidP="004B001F">
      <w:pPr>
        <w:pStyle w:val="ListParagraph"/>
        <w:numPr>
          <w:ilvl w:val="0"/>
          <w:numId w:val="38"/>
        </w:numPr>
      </w:pPr>
      <w:r>
        <w:t xml:space="preserve">Reflective </w:t>
      </w:r>
    </w:p>
    <w:p w14:paraId="6BC1B135" w14:textId="25EB24B3" w:rsidR="000D7D44" w:rsidRDefault="000D7D44" w:rsidP="004B001F">
      <w:pPr>
        <w:pStyle w:val="ListParagraph"/>
        <w:numPr>
          <w:ilvl w:val="0"/>
          <w:numId w:val="38"/>
        </w:numPr>
      </w:pPr>
      <w:r>
        <w:t xml:space="preserve">Argumentative </w:t>
      </w:r>
    </w:p>
    <w:p w14:paraId="00B835B2" w14:textId="5BD7EE01" w:rsidR="000D7D44" w:rsidRDefault="000D7D44" w:rsidP="004B001F">
      <w:pPr>
        <w:pStyle w:val="ListParagraph"/>
        <w:numPr>
          <w:ilvl w:val="0"/>
          <w:numId w:val="38"/>
        </w:numPr>
      </w:pPr>
      <w:r>
        <w:t xml:space="preserve">Transactional </w:t>
      </w:r>
    </w:p>
    <w:p w14:paraId="35F08F75" w14:textId="1086C9B4" w:rsidR="000D7D44" w:rsidRPr="0005031E" w:rsidRDefault="000D7D44" w:rsidP="004B001F">
      <w:pPr>
        <w:pStyle w:val="ListParagraph"/>
        <w:numPr>
          <w:ilvl w:val="0"/>
          <w:numId w:val="38"/>
        </w:numPr>
        <w:rPr>
          <w:rFonts w:eastAsia="Arial" w:cs="Times New Roman"/>
          <w:color w:val="000000"/>
          <w:u w:val="single"/>
          <w:lang w:val="en-US"/>
        </w:rPr>
      </w:pPr>
      <w:r>
        <w:t xml:space="preserve">Expository </w:t>
      </w:r>
    </w:p>
    <w:p w14:paraId="1DF4BCA9" w14:textId="77777777" w:rsidR="0005031E" w:rsidRPr="0005031E" w:rsidRDefault="0005031E" w:rsidP="0005031E">
      <w:pPr>
        <w:rPr>
          <w:rFonts w:eastAsia="Arial" w:cs="Times New Roman"/>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A6DAD" w:rsidRPr="0029491D" w14:paraId="11B3AC9F" w14:textId="77777777" w:rsidTr="00FF4612">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bookmarkEnd w:id="7"/>
          <w:p w14:paraId="682E5283" w14:textId="169295BA" w:rsidR="00BA6DAD" w:rsidRPr="0029491D" w:rsidRDefault="0005031E" w:rsidP="00FF4612">
            <w:pPr>
              <w:jc w:val="center"/>
              <w:rPr>
                <w:rFonts w:eastAsia="Tahoma"/>
                <w:b/>
                <w:color w:val="000000"/>
              </w:rPr>
            </w:pPr>
            <w:r>
              <w:rPr>
                <w:rFonts w:eastAsia="Tahoma"/>
                <w:b/>
                <w:color w:val="000000"/>
              </w:rPr>
              <w:t>F</w:t>
            </w:r>
            <w:r w:rsidRPr="0029491D">
              <w:rPr>
                <w:rFonts w:eastAsia="Tahoma"/>
                <w:b/>
                <w:color w:val="000000"/>
              </w:rPr>
              <w:t>irst</w:t>
            </w:r>
            <w:r w:rsidR="00BA6DAD" w:rsidRPr="0029491D">
              <w:rPr>
                <w:rFonts w:eastAsia="Tahoma"/>
                <w:b/>
                <w:color w:val="000000"/>
              </w:rPr>
              <w:t xml:space="preserve">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54204C06" w14:textId="77777777" w:rsidR="00BA6DAD" w:rsidRPr="0029491D" w:rsidRDefault="00BA6DAD" w:rsidP="00FF4612">
            <w:pPr>
              <w:jc w:val="center"/>
              <w:rPr>
                <w:rFonts w:eastAsia="Tahoma"/>
                <w:b/>
                <w:color w:val="000000"/>
              </w:rPr>
            </w:pPr>
            <w:r w:rsidRPr="0029491D">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76115340" w14:textId="77777777" w:rsidR="00BA6DAD" w:rsidRPr="0029491D" w:rsidRDefault="00BA6DAD" w:rsidP="00FF4612">
            <w:pPr>
              <w:jc w:val="center"/>
              <w:rPr>
                <w:rFonts w:eastAsia="Tahoma"/>
                <w:b/>
                <w:color w:val="000000"/>
              </w:rPr>
            </w:pPr>
            <w:r w:rsidRPr="0029491D">
              <w:rPr>
                <w:rFonts w:eastAsia="Tahoma"/>
                <w:b/>
                <w:color w:val="000000"/>
              </w:rPr>
              <w:t>Third Attempt</w:t>
            </w:r>
          </w:p>
        </w:tc>
      </w:tr>
      <w:tr w:rsidR="00BA6DAD" w:rsidRPr="0029491D" w14:paraId="45F69561" w14:textId="77777777" w:rsidTr="00FF4612">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34F218AB" w14:textId="77777777" w:rsidR="00BA6DAD" w:rsidRPr="0029491D" w:rsidRDefault="00BA6DAD"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6A927D8" w14:textId="77777777" w:rsidR="00BA6DAD" w:rsidRPr="0029491D" w:rsidRDefault="00BA6DAD"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26A6D7F" w14:textId="77777777" w:rsidR="00BA6DAD" w:rsidRPr="0029491D" w:rsidRDefault="00BA6DAD"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27F78DC9" w14:textId="77777777" w:rsidR="00BA6DAD" w:rsidRPr="0029491D" w:rsidRDefault="00BA6DAD"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F071A08" w14:textId="77777777" w:rsidR="00BA6DAD" w:rsidRPr="0029491D" w:rsidRDefault="00BA6DAD"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2E7E7FB9" w14:textId="77777777" w:rsidR="00BA6DAD" w:rsidRPr="0029491D" w:rsidRDefault="00BA6DAD" w:rsidP="00FF4612">
            <w:pPr>
              <w:jc w:val="center"/>
              <w:rPr>
                <w:rFonts w:eastAsia="Tahoma"/>
                <w:color w:val="000000"/>
              </w:rPr>
            </w:pPr>
            <w:r w:rsidRPr="0029491D">
              <w:rPr>
                <w:rFonts w:eastAsia="Tahoma"/>
                <w:color w:val="000000"/>
              </w:rPr>
              <w:t>Not yet competent</w:t>
            </w:r>
          </w:p>
        </w:tc>
      </w:tr>
      <w:tr w:rsidR="00BA6DAD" w:rsidRPr="0029491D" w14:paraId="42EEB7CF" w14:textId="77777777" w:rsidTr="00FF4612">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1FCD746B"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7F7FFF8"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023916D"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F8EF59D"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A715AFB"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79BC2BF1" w14:textId="77777777" w:rsidR="00BA6DAD" w:rsidRPr="0029491D" w:rsidRDefault="00BA6DAD" w:rsidP="00FF4612">
            <w:pPr>
              <w:rPr>
                <w:rFonts w:eastAsia="Arial"/>
                <w:color w:val="000000"/>
                <w:sz w:val="24"/>
              </w:rPr>
            </w:pPr>
            <w:r w:rsidRPr="0029491D">
              <w:rPr>
                <w:rFonts w:eastAsia="Arial"/>
                <w:color w:val="000000"/>
                <w:sz w:val="24"/>
              </w:rPr>
              <w:t xml:space="preserve"> </w:t>
            </w:r>
          </w:p>
        </w:tc>
      </w:tr>
    </w:tbl>
    <w:p w14:paraId="56E93A61" w14:textId="77777777" w:rsidR="00C96AD6" w:rsidRDefault="00C96AD6" w:rsidP="00746715">
      <w:pPr>
        <w:rPr>
          <w:rFonts w:eastAsia="Arial" w:cs="Times New Roman"/>
          <w:lang w:val="en-US"/>
        </w:rPr>
      </w:pPr>
    </w:p>
    <w:p w14:paraId="5E1F0087" w14:textId="4385B9D9" w:rsidR="0005031E" w:rsidRDefault="0005031E">
      <w:pPr>
        <w:spacing w:after="160" w:line="259" w:lineRule="auto"/>
        <w:rPr>
          <w:rFonts w:eastAsia="Arial" w:cs="Times New Roman"/>
          <w:lang w:val="en-US"/>
        </w:rPr>
      </w:pPr>
      <w:r>
        <w:rPr>
          <w:rFonts w:eastAsia="Arial" w:cs="Times New Roman"/>
          <w:lang w:val="en-US"/>
        </w:rPr>
        <w:br w:type="page"/>
      </w:r>
    </w:p>
    <w:p w14:paraId="72BE2AA0" w14:textId="77777777" w:rsidR="0005031E" w:rsidRPr="0029491D" w:rsidRDefault="0005031E" w:rsidP="0005031E">
      <w:pPr>
        <w:pStyle w:val="Heading1"/>
        <w:rPr>
          <w:rFonts w:eastAsia="Arial" w:cs="Times New Roman"/>
          <w:color w:val="000000"/>
          <w:u w:val="single"/>
          <w:lang w:val="en-US"/>
        </w:rPr>
      </w:pPr>
      <w:r w:rsidRPr="0029491D">
        <w:rPr>
          <w:lang w:val="en-US"/>
        </w:rPr>
        <w:lastRenderedPageBreak/>
        <w:t>Individual Formative Exercise</w:t>
      </w:r>
      <w:r>
        <w:rPr>
          <w:lang w:val="en-US"/>
        </w:rPr>
        <w:t xml:space="preserve"> 37</w:t>
      </w:r>
    </w:p>
    <w:p w14:paraId="047638F6" w14:textId="77777777" w:rsidR="0005031E" w:rsidRPr="00B86933" w:rsidRDefault="0005031E" w:rsidP="0005031E">
      <w:pPr>
        <w:pStyle w:val="Heading2"/>
        <w:rPr>
          <w:rFonts w:eastAsia="Arial"/>
          <w:lang w:val="en-US"/>
        </w:rPr>
      </w:pPr>
      <w:r w:rsidRPr="00B86933">
        <w:rPr>
          <w:rFonts w:eastAsia="Arial"/>
          <w:lang w:val="en-US"/>
        </w:rPr>
        <w:t>US 119466; 119465; 119457</w:t>
      </w:r>
    </w:p>
    <w:p w14:paraId="4673DA28" w14:textId="77777777" w:rsidR="0005031E" w:rsidRPr="0029491D" w:rsidRDefault="0005031E" w:rsidP="0005031E">
      <w:pPr>
        <w:rPr>
          <w:lang w:val="en-US"/>
        </w:rPr>
      </w:pPr>
    </w:p>
    <w:p w14:paraId="6585117D" w14:textId="77777777" w:rsidR="0005031E" w:rsidRDefault="0005031E" w:rsidP="0005031E">
      <w:pPr>
        <w:rPr>
          <w:rFonts w:eastAsia="Arial" w:cs="Times New Roman"/>
          <w:color w:val="000000"/>
          <w:u w:val="single"/>
          <w:lang w:val="en-US"/>
        </w:rPr>
      </w:pPr>
      <w:r>
        <w:t xml:space="preserve">Using the points listed in your mind-map in the learner guide, produce a paragraph for each of the Main Ideas, namely Barriers, Solutions and Conclusion. </w:t>
      </w:r>
    </w:p>
    <w:p w14:paraId="3CFCC3E6" w14:textId="77777777" w:rsidR="0005031E" w:rsidRDefault="0005031E" w:rsidP="0005031E">
      <w:pPr>
        <w:rPr>
          <w:rFonts w:eastAsia="Arial" w:cs="Times New Roman"/>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A6DAD" w:rsidRPr="0029491D" w14:paraId="31A2D91D" w14:textId="77777777" w:rsidTr="00FF4612">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5B0E5265" w14:textId="77777777" w:rsidR="00BA6DAD" w:rsidRPr="0029491D" w:rsidRDefault="00BA6DAD" w:rsidP="00FF4612">
            <w:pPr>
              <w:jc w:val="center"/>
              <w:rPr>
                <w:rFonts w:eastAsia="Tahoma"/>
                <w:b/>
                <w:color w:val="000000"/>
              </w:rPr>
            </w:pPr>
            <w:r w:rsidRPr="0029491D">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4F7BD07F" w14:textId="77777777" w:rsidR="00BA6DAD" w:rsidRPr="0029491D" w:rsidRDefault="00BA6DAD" w:rsidP="00FF4612">
            <w:pPr>
              <w:jc w:val="center"/>
              <w:rPr>
                <w:rFonts w:eastAsia="Tahoma"/>
                <w:b/>
                <w:color w:val="000000"/>
              </w:rPr>
            </w:pPr>
            <w:r w:rsidRPr="0029491D">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5BFA6FE0" w14:textId="77777777" w:rsidR="00BA6DAD" w:rsidRPr="0029491D" w:rsidRDefault="00BA6DAD" w:rsidP="00FF4612">
            <w:pPr>
              <w:jc w:val="center"/>
              <w:rPr>
                <w:rFonts w:eastAsia="Tahoma"/>
                <w:b/>
                <w:color w:val="000000"/>
              </w:rPr>
            </w:pPr>
            <w:r w:rsidRPr="0029491D">
              <w:rPr>
                <w:rFonts w:eastAsia="Tahoma"/>
                <w:b/>
                <w:color w:val="000000"/>
              </w:rPr>
              <w:t>Third Attempt</w:t>
            </w:r>
          </w:p>
        </w:tc>
      </w:tr>
      <w:tr w:rsidR="00BA6DAD" w:rsidRPr="0029491D" w14:paraId="2F07F3F7" w14:textId="77777777" w:rsidTr="00FF4612">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4F700739" w14:textId="77777777" w:rsidR="00BA6DAD" w:rsidRPr="0029491D" w:rsidRDefault="00BA6DAD"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7D1FFCF" w14:textId="77777777" w:rsidR="00BA6DAD" w:rsidRPr="0029491D" w:rsidRDefault="00BA6DAD"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E4F6377" w14:textId="77777777" w:rsidR="00BA6DAD" w:rsidRPr="0029491D" w:rsidRDefault="00BA6DAD"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6A7C011" w14:textId="77777777" w:rsidR="00BA6DAD" w:rsidRPr="0029491D" w:rsidRDefault="00BA6DAD"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1C80457D" w14:textId="77777777" w:rsidR="00BA6DAD" w:rsidRPr="0029491D" w:rsidRDefault="00BA6DAD"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7FF682E1" w14:textId="77777777" w:rsidR="00BA6DAD" w:rsidRPr="0029491D" w:rsidRDefault="00BA6DAD" w:rsidP="00FF4612">
            <w:pPr>
              <w:jc w:val="center"/>
              <w:rPr>
                <w:rFonts w:eastAsia="Tahoma"/>
                <w:color w:val="000000"/>
              </w:rPr>
            </w:pPr>
            <w:r w:rsidRPr="0029491D">
              <w:rPr>
                <w:rFonts w:eastAsia="Tahoma"/>
                <w:color w:val="000000"/>
              </w:rPr>
              <w:t>Not yet competent</w:t>
            </w:r>
          </w:p>
        </w:tc>
      </w:tr>
      <w:tr w:rsidR="00BA6DAD" w:rsidRPr="0029491D" w14:paraId="1EDD729D" w14:textId="77777777" w:rsidTr="00FF4612">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5F2718E1"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9F25AE2"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1958690"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05822E5"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03F8A34"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70A5ACA7" w14:textId="77777777" w:rsidR="00BA6DAD" w:rsidRPr="0029491D" w:rsidRDefault="00BA6DAD" w:rsidP="00FF4612">
            <w:pPr>
              <w:rPr>
                <w:rFonts w:eastAsia="Arial"/>
                <w:color w:val="000000"/>
                <w:sz w:val="24"/>
              </w:rPr>
            </w:pPr>
            <w:r w:rsidRPr="0029491D">
              <w:rPr>
                <w:rFonts w:eastAsia="Arial"/>
                <w:color w:val="000000"/>
                <w:sz w:val="24"/>
              </w:rPr>
              <w:t xml:space="preserve"> </w:t>
            </w:r>
          </w:p>
        </w:tc>
      </w:tr>
    </w:tbl>
    <w:p w14:paraId="7ED0CA0C" w14:textId="2AE42845" w:rsidR="00830D18" w:rsidRDefault="00830D18">
      <w:pPr>
        <w:spacing w:after="160" w:line="259" w:lineRule="auto"/>
        <w:rPr>
          <w:rFonts w:eastAsia="Arial" w:cs="Times New Roman"/>
          <w:lang w:val="en-US"/>
        </w:rPr>
      </w:pPr>
    </w:p>
    <w:p w14:paraId="0DE9A6ED" w14:textId="7721C2B9" w:rsidR="00BB26F9" w:rsidRDefault="00BB26F9">
      <w:pPr>
        <w:spacing w:after="160" w:line="259" w:lineRule="auto"/>
        <w:rPr>
          <w:rFonts w:eastAsia="Arial" w:cs="Times New Roman"/>
          <w:lang w:val="en-US"/>
        </w:rPr>
      </w:pPr>
      <w:r>
        <w:rPr>
          <w:rFonts w:eastAsia="Arial" w:cs="Times New Roman"/>
          <w:lang w:val="en-US"/>
        </w:rPr>
        <w:br w:type="page"/>
      </w:r>
    </w:p>
    <w:p w14:paraId="32BD42C8" w14:textId="77777777" w:rsidR="00BB26F9" w:rsidRPr="0029491D" w:rsidRDefault="00BB26F9" w:rsidP="00BB26F9">
      <w:pPr>
        <w:pStyle w:val="Heading1"/>
        <w:rPr>
          <w:rFonts w:eastAsia="Arial" w:cs="Times New Roman"/>
          <w:color w:val="000000"/>
          <w:u w:val="single"/>
          <w:lang w:val="en-US"/>
        </w:rPr>
      </w:pPr>
      <w:r w:rsidRPr="0029491D">
        <w:rPr>
          <w:lang w:val="en-US"/>
        </w:rPr>
        <w:lastRenderedPageBreak/>
        <w:t>Individual Formative Exercise</w:t>
      </w:r>
      <w:r>
        <w:rPr>
          <w:lang w:val="en-US"/>
        </w:rPr>
        <w:t xml:space="preserve"> 38</w:t>
      </w:r>
    </w:p>
    <w:p w14:paraId="21B7D27E" w14:textId="77777777" w:rsidR="00BB26F9" w:rsidRPr="00B86933" w:rsidRDefault="00BB26F9" w:rsidP="00BB26F9">
      <w:pPr>
        <w:pStyle w:val="Heading2"/>
        <w:rPr>
          <w:rFonts w:eastAsia="Arial"/>
          <w:lang w:val="en-US"/>
        </w:rPr>
      </w:pPr>
      <w:r w:rsidRPr="00B86933">
        <w:rPr>
          <w:rFonts w:eastAsia="Arial"/>
          <w:lang w:val="en-US"/>
        </w:rPr>
        <w:t>US 119466; 119465; 119457</w:t>
      </w:r>
    </w:p>
    <w:p w14:paraId="2412EB77" w14:textId="77777777" w:rsidR="00BB26F9" w:rsidRPr="0029491D" w:rsidRDefault="00BB26F9" w:rsidP="00BB26F9">
      <w:pPr>
        <w:rPr>
          <w:lang w:val="en-US"/>
        </w:rPr>
      </w:pPr>
    </w:p>
    <w:p w14:paraId="04DFF6D8" w14:textId="77E11A91" w:rsidR="00BB26F9" w:rsidRPr="00BB26F9" w:rsidRDefault="00BB26F9" w:rsidP="004B001F">
      <w:pPr>
        <w:pStyle w:val="ListParagraph"/>
        <w:numPr>
          <w:ilvl w:val="0"/>
          <w:numId w:val="39"/>
        </w:numPr>
        <w:rPr>
          <w:lang w:val="en-US"/>
        </w:rPr>
      </w:pPr>
      <w:r w:rsidRPr="00BB26F9">
        <w:rPr>
          <w:lang w:val="en-US"/>
        </w:rPr>
        <w:t>Name the three basic steps when you plan to write a letter.</w:t>
      </w:r>
    </w:p>
    <w:p w14:paraId="1F0D824E" w14:textId="3199E60E" w:rsidR="00BB26F9" w:rsidRPr="00BB26F9" w:rsidRDefault="00BB26F9" w:rsidP="004B001F">
      <w:pPr>
        <w:pStyle w:val="ListParagraph"/>
        <w:numPr>
          <w:ilvl w:val="0"/>
          <w:numId w:val="39"/>
        </w:numPr>
        <w:rPr>
          <w:u w:val="single"/>
          <w:lang w:val="en-US"/>
        </w:rPr>
      </w:pPr>
      <w:r w:rsidRPr="00BB26F9">
        <w:rPr>
          <w:lang w:val="en-US"/>
        </w:rPr>
        <w:t>Then write a letter to a newspaper on your opinion on alien vegetation.</w:t>
      </w:r>
    </w:p>
    <w:p w14:paraId="644CA8E6" w14:textId="77777777" w:rsidR="00BB26F9" w:rsidRDefault="00BB26F9" w:rsidP="00BB26F9">
      <w:pPr>
        <w:rPr>
          <w:rFonts w:eastAsia="Arial" w:cs="Times New Roman"/>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B26F9" w:rsidRPr="0029491D" w14:paraId="2D06C9A2" w14:textId="77777777" w:rsidTr="00685ECA">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64E792C4" w14:textId="77777777" w:rsidR="00BB26F9" w:rsidRPr="0029491D" w:rsidRDefault="00BB26F9" w:rsidP="00685ECA">
            <w:pPr>
              <w:jc w:val="center"/>
              <w:rPr>
                <w:rFonts w:eastAsia="Tahoma"/>
                <w:b/>
                <w:color w:val="000000"/>
              </w:rPr>
            </w:pPr>
            <w:r w:rsidRPr="0029491D">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22F65627" w14:textId="77777777" w:rsidR="00BB26F9" w:rsidRPr="0029491D" w:rsidRDefault="00BB26F9" w:rsidP="00685ECA">
            <w:pPr>
              <w:jc w:val="center"/>
              <w:rPr>
                <w:rFonts w:eastAsia="Tahoma"/>
                <w:b/>
                <w:color w:val="000000"/>
              </w:rPr>
            </w:pPr>
            <w:r w:rsidRPr="0029491D">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5F53CDB0" w14:textId="77777777" w:rsidR="00BB26F9" w:rsidRPr="0029491D" w:rsidRDefault="00BB26F9" w:rsidP="00685ECA">
            <w:pPr>
              <w:jc w:val="center"/>
              <w:rPr>
                <w:rFonts w:eastAsia="Tahoma"/>
                <w:b/>
                <w:color w:val="000000"/>
              </w:rPr>
            </w:pPr>
            <w:r w:rsidRPr="0029491D">
              <w:rPr>
                <w:rFonts w:eastAsia="Tahoma"/>
                <w:b/>
                <w:color w:val="000000"/>
              </w:rPr>
              <w:t>Third Attempt</w:t>
            </w:r>
          </w:p>
        </w:tc>
      </w:tr>
      <w:tr w:rsidR="00BB26F9" w:rsidRPr="0029491D" w14:paraId="5A16F503" w14:textId="77777777" w:rsidTr="00685ECA">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78720684" w14:textId="77777777" w:rsidR="00BB26F9" w:rsidRPr="0029491D" w:rsidRDefault="00BB26F9" w:rsidP="00685ECA">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970FEC6" w14:textId="77777777" w:rsidR="00BB26F9" w:rsidRPr="0029491D" w:rsidRDefault="00BB26F9" w:rsidP="00685ECA">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EEABF7C" w14:textId="77777777" w:rsidR="00BB26F9" w:rsidRPr="0029491D" w:rsidRDefault="00BB26F9" w:rsidP="00685ECA">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EC0AB72" w14:textId="77777777" w:rsidR="00BB26F9" w:rsidRPr="0029491D" w:rsidRDefault="00BB26F9" w:rsidP="00685ECA">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07E257C" w14:textId="77777777" w:rsidR="00BB26F9" w:rsidRPr="0029491D" w:rsidRDefault="00BB26F9" w:rsidP="00685ECA">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2270BD32" w14:textId="77777777" w:rsidR="00BB26F9" w:rsidRPr="0029491D" w:rsidRDefault="00BB26F9" w:rsidP="00685ECA">
            <w:pPr>
              <w:jc w:val="center"/>
              <w:rPr>
                <w:rFonts w:eastAsia="Tahoma"/>
                <w:color w:val="000000"/>
              </w:rPr>
            </w:pPr>
            <w:r w:rsidRPr="0029491D">
              <w:rPr>
                <w:rFonts w:eastAsia="Tahoma"/>
                <w:color w:val="000000"/>
              </w:rPr>
              <w:t>Not yet competent</w:t>
            </w:r>
          </w:p>
        </w:tc>
      </w:tr>
      <w:tr w:rsidR="00BB26F9" w:rsidRPr="0029491D" w14:paraId="16D694CC" w14:textId="77777777" w:rsidTr="00685ECA">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3DC269BA" w14:textId="77777777" w:rsidR="00BB26F9" w:rsidRPr="0029491D" w:rsidRDefault="00BB26F9" w:rsidP="00685ECA">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65EE527" w14:textId="77777777" w:rsidR="00BB26F9" w:rsidRPr="0029491D" w:rsidRDefault="00BB26F9" w:rsidP="00685ECA">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189E82D" w14:textId="77777777" w:rsidR="00BB26F9" w:rsidRPr="0029491D" w:rsidRDefault="00BB26F9" w:rsidP="00685ECA">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29CEC7B" w14:textId="77777777" w:rsidR="00BB26F9" w:rsidRPr="0029491D" w:rsidRDefault="00BB26F9" w:rsidP="00685ECA">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928CDE6" w14:textId="77777777" w:rsidR="00BB26F9" w:rsidRPr="0029491D" w:rsidRDefault="00BB26F9" w:rsidP="00685ECA">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0D6FD8A3" w14:textId="77777777" w:rsidR="00BB26F9" w:rsidRPr="0029491D" w:rsidRDefault="00BB26F9" w:rsidP="00685ECA">
            <w:pPr>
              <w:rPr>
                <w:rFonts w:eastAsia="Arial"/>
                <w:color w:val="000000"/>
                <w:sz w:val="24"/>
              </w:rPr>
            </w:pPr>
            <w:r w:rsidRPr="0029491D">
              <w:rPr>
                <w:rFonts w:eastAsia="Arial"/>
                <w:color w:val="000000"/>
                <w:sz w:val="24"/>
              </w:rPr>
              <w:t xml:space="preserve"> </w:t>
            </w:r>
          </w:p>
        </w:tc>
      </w:tr>
    </w:tbl>
    <w:p w14:paraId="18310E3D" w14:textId="6A0B3483" w:rsidR="00BB26F9" w:rsidRDefault="00BB26F9">
      <w:pPr>
        <w:spacing w:after="160" w:line="259" w:lineRule="auto"/>
        <w:rPr>
          <w:rFonts w:eastAsia="Arial" w:cs="Times New Roman"/>
          <w:lang w:val="en-US"/>
        </w:rPr>
      </w:pPr>
    </w:p>
    <w:p w14:paraId="4AEA6F03" w14:textId="77777777" w:rsidR="00BB26F9" w:rsidRDefault="00BB26F9">
      <w:pPr>
        <w:spacing w:after="160" w:line="259" w:lineRule="auto"/>
        <w:rPr>
          <w:rFonts w:eastAsia="Arial" w:cs="Times New Roman"/>
          <w:lang w:val="en-US"/>
        </w:rPr>
      </w:pPr>
      <w:r>
        <w:rPr>
          <w:rFonts w:eastAsia="Arial" w:cs="Times New Roman"/>
          <w:lang w:val="en-US"/>
        </w:rPr>
        <w:br w:type="page"/>
      </w:r>
    </w:p>
    <w:p w14:paraId="4C580913" w14:textId="77777777" w:rsidR="00BB26F9" w:rsidRPr="0029491D" w:rsidRDefault="00BB26F9" w:rsidP="00BB26F9">
      <w:pPr>
        <w:pStyle w:val="Heading1"/>
        <w:rPr>
          <w:rFonts w:eastAsia="Arial" w:cs="Times New Roman"/>
          <w:color w:val="000000"/>
          <w:u w:val="single"/>
          <w:lang w:val="en-US"/>
        </w:rPr>
      </w:pPr>
      <w:r w:rsidRPr="0029491D">
        <w:rPr>
          <w:lang w:val="en-US"/>
        </w:rPr>
        <w:lastRenderedPageBreak/>
        <w:t>Individual Formative Exercise</w:t>
      </w:r>
      <w:r>
        <w:rPr>
          <w:lang w:val="en-US"/>
        </w:rPr>
        <w:t xml:space="preserve"> 39</w:t>
      </w:r>
    </w:p>
    <w:p w14:paraId="68610C58" w14:textId="77777777" w:rsidR="00BB26F9" w:rsidRPr="00B86933" w:rsidRDefault="00BB26F9" w:rsidP="00BB26F9">
      <w:pPr>
        <w:pStyle w:val="Heading2"/>
        <w:rPr>
          <w:rFonts w:eastAsia="Arial"/>
          <w:lang w:val="en-US"/>
        </w:rPr>
      </w:pPr>
      <w:r w:rsidRPr="00B86933">
        <w:rPr>
          <w:rFonts w:eastAsia="Arial"/>
          <w:lang w:val="en-US"/>
        </w:rPr>
        <w:t>US 119466; 119465; 119457</w:t>
      </w:r>
    </w:p>
    <w:p w14:paraId="634416FC" w14:textId="77777777" w:rsidR="00BB26F9" w:rsidRDefault="00BB26F9" w:rsidP="00BB26F9">
      <w:r>
        <w:t xml:space="preserve">Read the following sets of short simple sentences and then combine them into complex sentences. Use the words in brackets after the sentences to join the sentences. Remember when you are combining short sentences you can leave out words from the adjoining sentences. </w:t>
      </w:r>
    </w:p>
    <w:p w14:paraId="20B35D4B" w14:textId="32953A83" w:rsidR="00BB26F9" w:rsidRDefault="00BB26F9" w:rsidP="004B001F">
      <w:pPr>
        <w:pStyle w:val="ListParagraph"/>
        <w:numPr>
          <w:ilvl w:val="0"/>
          <w:numId w:val="40"/>
        </w:numPr>
      </w:pPr>
      <w:r>
        <w:t>Writing clearly is a challenge. You can always learn to improve. (however)</w:t>
      </w:r>
      <w:r w:rsidR="00684BE3">
        <w:t>.</w:t>
      </w:r>
      <w:r>
        <w:t xml:space="preserve"> </w:t>
      </w:r>
    </w:p>
    <w:p w14:paraId="1C0EB72D" w14:textId="68FC4FFB" w:rsidR="00BB26F9" w:rsidRDefault="00BB26F9" w:rsidP="004B001F">
      <w:pPr>
        <w:pStyle w:val="ListParagraph"/>
        <w:numPr>
          <w:ilvl w:val="0"/>
          <w:numId w:val="40"/>
        </w:numPr>
      </w:pPr>
      <w:r>
        <w:t>Plant production is an interesting field. There are various specializations. (in which)</w:t>
      </w:r>
      <w:r w:rsidR="00684BE3">
        <w:t>.</w:t>
      </w:r>
    </w:p>
    <w:p w14:paraId="7B960446" w14:textId="0B7D0B1F" w:rsidR="00BB26F9" w:rsidRDefault="00BB26F9" w:rsidP="004B001F">
      <w:pPr>
        <w:pStyle w:val="ListParagraph"/>
        <w:numPr>
          <w:ilvl w:val="0"/>
          <w:numId w:val="40"/>
        </w:numPr>
      </w:pPr>
      <w:r>
        <w:t>Nelson Mandela is a great man. He recently celebrated his 86th birthday. He celebrated it in Qunu. Qunu is his birthplace. (</w:t>
      </w:r>
      <w:r w:rsidR="0000206D">
        <w:t>who,</w:t>
      </w:r>
      <w:r>
        <w:t xml:space="preserve"> which)</w:t>
      </w:r>
      <w:r w:rsidR="00684BE3">
        <w:t>.</w:t>
      </w:r>
      <w:r>
        <w:t xml:space="preserve"> </w:t>
      </w:r>
    </w:p>
    <w:p w14:paraId="452EE3D8" w14:textId="01B3C795" w:rsidR="00BB26F9" w:rsidRDefault="00BB26F9" w:rsidP="004B001F">
      <w:pPr>
        <w:pStyle w:val="ListParagraph"/>
        <w:numPr>
          <w:ilvl w:val="0"/>
          <w:numId w:val="40"/>
        </w:numPr>
      </w:pPr>
      <w:r>
        <w:t>AIDS is a terrible pandemic. Millions have already died. We could stop it. (in which; however)</w:t>
      </w:r>
      <w:r w:rsidR="00684BE3">
        <w:t>.</w:t>
      </w:r>
      <w:r>
        <w:t xml:space="preserve"> </w:t>
      </w:r>
    </w:p>
    <w:p w14:paraId="32E7BD65" w14:textId="5792FE80" w:rsidR="00BB26F9" w:rsidRDefault="00BB26F9" w:rsidP="004B001F">
      <w:pPr>
        <w:pStyle w:val="ListParagraph"/>
        <w:numPr>
          <w:ilvl w:val="0"/>
          <w:numId w:val="40"/>
        </w:numPr>
      </w:pPr>
      <w:r>
        <w:t>Racist language is offensive. Racist language comes from fear. It also comes from stereotyping. (which; and)</w:t>
      </w:r>
      <w:r w:rsidR="00684BE3">
        <w:t>.</w:t>
      </w:r>
      <w:r>
        <w:t xml:space="preserve"> </w:t>
      </w:r>
    </w:p>
    <w:p w14:paraId="7F59A30E" w14:textId="03B52682" w:rsidR="00BB26F9" w:rsidRDefault="00BB26F9" w:rsidP="004B001F">
      <w:pPr>
        <w:pStyle w:val="ListParagraph"/>
        <w:numPr>
          <w:ilvl w:val="0"/>
          <w:numId w:val="40"/>
        </w:numPr>
      </w:pPr>
      <w:r>
        <w:t>Women used to be discriminated against. Women have now demanded equal rights. Women are prepared to fight for these rights. (however; and)</w:t>
      </w:r>
      <w:r w:rsidR="00684BE3">
        <w:t>.</w:t>
      </w:r>
    </w:p>
    <w:p w14:paraId="2CD14859" w14:textId="71206AFC" w:rsidR="00BB26F9" w:rsidRPr="00684BE3" w:rsidRDefault="00BB26F9" w:rsidP="004B001F">
      <w:pPr>
        <w:pStyle w:val="ListParagraph"/>
        <w:numPr>
          <w:ilvl w:val="0"/>
          <w:numId w:val="40"/>
        </w:numPr>
        <w:rPr>
          <w:rFonts w:eastAsia="Arial" w:cs="Times New Roman"/>
          <w:color w:val="000000"/>
          <w:u w:val="single"/>
          <w:lang w:val="en-US"/>
        </w:rPr>
      </w:pPr>
      <w:r>
        <w:t>Professionalism is important. Professionalism guarantees respect in the workplace. It should be practiced by everyone. (as; and therefore</w:t>
      </w:r>
      <w:r w:rsidR="00684BE3">
        <w:t>.</w:t>
      </w:r>
      <w:r>
        <w:t xml:space="preserve">) </w:t>
      </w:r>
    </w:p>
    <w:p w14:paraId="73D14656" w14:textId="77777777" w:rsidR="00BB26F9" w:rsidRDefault="00BB26F9" w:rsidP="00BB26F9">
      <w:pPr>
        <w:rPr>
          <w:rFonts w:eastAsia="Arial" w:cs="Times New Roman"/>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A6DAD" w:rsidRPr="0029491D" w14:paraId="0E75F118" w14:textId="77777777" w:rsidTr="00FF4612">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3082B2E6" w14:textId="77777777" w:rsidR="00BA6DAD" w:rsidRPr="0029491D" w:rsidRDefault="00BA6DAD" w:rsidP="00FF4612">
            <w:pPr>
              <w:jc w:val="center"/>
              <w:rPr>
                <w:rFonts w:eastAsia="Tahoma"/>
                <w:b/>
                <w:color w:val="000000"/>
              </w:rPr>
            </w:pPr>
            <w:r w:rsidRPr="0029491D">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2115EE6F" w14:textId="77777777" w:rsidR="00BA6DAD" w:rsidRPr="0029491D" w:rsidRDefault="00BA6DAD" w:rsidP="00FF4612">
            <w:pPr>
              <w:jc w:val="center"/>
              <w:rPr>
                <w:rFonts w:eastAsia="Tahoma"/>
                <w:b/>
                <w:color w:val="000000"/>
              </w:rPr>
            </w:pPr>
            <w:r w:rsidRPr="0029491D">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6168D9BC" w14:textId="77777777" w:rsidR="00BA6DAD" w:rsidRPr="0029491D" w:rsidRDefault="00BA6DAD" w:rsidP="00FF4612">
            <w:pPr>
              <w:jc w:val="center"/>
              <w:rPr>
                <w:rFonts w:eastAsia="Tahoma"/>
                <w:b/>
                <w:color w:val="000000"/>
              </w:rPr>
            </w:pPr>
            <w:r w:rsidRPr="0029491D">
              <w:rPr>
                <w:rFonts w:eastAsia="Tahoma"/>
                <w:b/>
                <w:color w:val="000000"/>
              </w:rPr>
              <w:t>Third Attempt</w:t>
            </w:r>
          </w:p>
        </w:tc>
      </w:tr>
      <w:tr w:rsidR="00BA6DAD" w:rsidRPr="0029491D" w14:paraId="7DABDEE5" w14:textId="77777777" w:rsidTr="00FF4612">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5DAED97E" w14:textId="77777777" w:rsidR="00BA6DAD" w:rsidRPr="0029491D" w:rsidRDefault="00BA6DAD"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7DAA452" w14:textId="77777777" w:rsidR="00BA6DAD" w:rsidRPr="0029491D" w:rsidRDefault="00BA6DAD"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9DEA6B2" w14:textId="77777777" w:rsidR="00BA6DAD" w:rsidRPr="0029491D" w:rsidRDefault="00BA6DAD"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2DADCA64" w14:textId="77777777" w:rsidR="00BA6DAD" w:rsidRPr="0029491D" w:rsidRDefault="00BA6DAD"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F3A1BFE" w14:textId="77777777" w:rsidR="00BA6DAD" w:rsidRPr="0029491D" w:rsidRDefault="00BA6DAD"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7350CBEB" w14:textId="77777777" w:rsidR="00BA6DAD" w:rsidRPr="0029491D" w:rsidRDefault="00BA6DAD" w:rsidP="00FF4612">
            <w:pPr>
              <w:jc w:val="center"/>
              <w:rPr>
                <w:rFonts w:eastAsia="Tahoma"/>
                <w:color w:val="000000"/>
              </w:rPr>
            </w:pPr>
            <w:r w:rsidRPr="0029491D">
              <w:rPr>
                <w:rFonts w:eastAsia="Tahoma"/>
                <w:color w:val="000000"/>
              </w:rPr>
              <w:t>Not yet competent</w:t>
            </w:r>
          </w:p>
        </w:tc>
      </w:tr>
      <w:tr w:rsidR="00BA6DAD" w:rsidRPr="0029491D" w14:paraId="2AC453D4" w14:textId="77777777" w:rsidTr="00FF4612">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4592E004"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EA8D7CA"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E6B2E29"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0D6A334"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53FC03C"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49BE7611" w14:textId="77777777" w:rsidR="00BA6DAD" w:rsidRPr="0029491D" w:rsidRDefault="00BA6DAD" w:rsidP="00FF4612">
            <w:pPr>
              <w:rPr>
                <w:rFonts w:eastAsia="Arial"/>
                <w:color w:val="000000"/>
                <w:sz w:val="24"/>
              </w:rPr>
            </w:pPr>
            <w:r w:rsidRPr="0029491D">
              <w:rPr>
                <w:rFonts w:eastAsia="Arial"/>
                <w:color w:val="000000"/>
                <w:sz w:val="24"/>
              </w:rPr>
              <w:t xml:space="preserve"> </w:t>
            </w:r>
          </w:p>
        </w:tc>
      </w:tr>
    </w:tbl>
    <w:p w14:paraId="44CBC9A8" w14:textId="77777777" w:rsidR="00970FFB" w:rsidRDefault="00970FFB">
      <w:pPr>
        <w:spacing w:after="160" w:line="259" w:lineRule="auto"/>
        <w:rPr>
          <w:rFonts w:eastAsia="Arial" w:cs="Times New Roman"/>
          <w:lang w:val="en-US"/>
        </w:rPr>
      </w:pPr>
    </w:p>
    <w:p w14:paraId="0DDD5DF1" w14:textId="4F6703AC" w:rsidR="00684BE3" w:rsidRDefault="00684BE3">
      <w:pPr>
        <w:spacing w:after="160" w:line="259" w:lineRule="auto"/>
        <w:rPr>
          <w:rFonts w:eastAsia="Arial" w:cs="Times New Roman"/>
          <w:lang w:val="en-US"/>
        </w:rPr>
      </w:pPr>
      <w:r>
        <w:rPr>
          <w:rFonts w:eastAsia="Arial" w:cs="Times New Roman"/>
          <w:lang w:val="en-US"/>
        </w:rPr>
        <w:br w:type="page"/>
      </w:r>
    </w:p>
    <w:p w14:paraId="6D424357" w14:textId="77777777" w:rsidR="00684BE3" w:rsidRPr="0029491D" w:rsidRDefault="00684BE3" w:rsidP="0000206D">
      <w:pPr>
        <w:pStyle w:val="Heading1"/>
        <w:rPr>
          <w:rFonts w:eastAsia="Arial" w:cs="Times New Roman"/>
          <w:color w:val="000000"/>
          <w:u w:val="single"/>
          <w:lang w:val="en-US"/>
        </w:rPr>
      </w:pPr>
      <w:r w:rsidRPr="0029491D">
        <w:rPr>
          <w:lang w:val="en-US"/>
        </w:rPr>
        <w:lastRenderedPageBreak/>
        <w:t>Individual Formative Exercise</w:t>
      </w:r>
      <w:r>
        <w:rPr>
          <w:lang w:val="en-US"/>
        </w:rPr>
        <w:t xml:space="preserve"> 40</w:t>
      </w:r>
    </w:p>
    <w:p w14:paraId="221E47A2" w14:textId="77777777" w:rsidR="00684BE3" w:rsidRPr="00B86933" w:rsidRDefault="00684BE3" w:rsidP="0000206D">
      <w:pPr>
        <w:pStyle w:val="Heading2"/>
        <w:rPr>
          <w:rFonts w:eastAsia="Arial"/>
          <w:lang w:val="en-US"/>
        </w:rPr>
      </w:pPr>
      <w:r w:rsidRPr="00B86933">
        <w:rPr>
          <w:rFonts w:eastAsia="Arial"/>
          <w:lang w:val="en-US"/>
        </w:rPr>
        <w:t>US 119466; 119465; 119457</w:t>
      </w:r>
    </w:p>
    <w:p w14:paraId="16304703" w14:textId="77777777" w:rsidR="00684BE3" w:rsidRDefault="00684BE3" w:rsidP="0000206D">
      <w:r>
        <w:t xml:space="preserve">You are now going to write a text in which you demonstrate that you can use paragraphs in a logical way that contributes to the cohesion of your text. </w:t>
      </w:r>
    </w:p>
    <w:p w14:paraId="6DAC04A7" w14:textId="77777777" w:rsidR="00684BE3" w:rsidRDefault="00684BE3" w:rsidP="0000206D">
      <w:r>
        <w:t xml:space="preserve">Imagine you have been asked to write an article for the college magazine. The theme of this issue of the magazine is "Getting to know each other." </w:t>
      </w:r>
    </w:p>
    <w:p w14:paraId="32C05BF3" w14:textId="77777777" w:rsidR="00684BE3" w:rsidRDefault="00684BE3" w:rsidP="0000206D">
      <w:r>
        <w:t xml:space="preserve">You need to write a text in which you give a short autobiography (life story). Brainstorm the topic, using the words "My life" as your central topic. </w:t>
      </w:r>
    </w:p>
    <w:p w14:paraId="0E032F0A" w14:textId="77777777" w:rsidR="00684BE3" w:rsidRDefault="00684BE3" w:rsidP="00684BE3">
      <w:r>
        <w:t xml:space="preserve">Draw a mind map or a spider diagram to guide you and help you plan. </w:t>
      </w:r>
    </w:p>
    <w:p w14:paraId="2B304237" w14:textId="77777777" w:rsidR="00684BE3" w:rsidRDefault="00684BE3" w:rsidP="00684BE3">
      <w:r>
        <w:t>Some branches, or legs, might be:</w:t>
      </w:r>
    </w:p>
    <w:p w14:paraId="7568F891" w14:textId="034DC011" w:rsidR="00684BE3" w:rsidRDefault="00684BE3" w:rsidP="004B001F">
      <w:pPr>
        <w:pStyle w:val="ListParagraph"/>
        <w:numPr>
          <w:ilvl w:val="0"/>
          <w:numId w:val="41"/>
        </w:numPr>
      </w:pPr>
      <w:r>
        <w:t xml:space="preserve">Where I grew </w:t>
      </w:r>
      <w:r w:rsidR="0000206D">
        <w:t>up.</w:t>
      </w:r>
      <w:r>
        <w:t xml:space="preserve"> </w:t>
      </w:r>
    </w:p>
    <w:p w14:paraId="5714C28B" w14:textId="1C599A91" w:rsidR="00684BE3" w:rsidRDefault="00684BE3" w:rsidP="004B001F">
      <w:pPr>
        <w:pStyle w:val="ListParagraph"/>
        <w:numPr>
          <w:ilvl w:val="0"/>
          <w:numId w:val="41"/>
        </w:numPr>
      </w:pPr>
      <w:r>
        <w:t xml:space="preserve">My </w:t>
      </w:r>
      <w:r w:rsidR="0000206D">
        <w:t>family.</w:t>
      </w:r>
      <w:r>
        <w:t xml:space="preserve"> </w:t>
      </w:r>
    </w:p>
    <w:p w14:paraId="52782FAD" w14:textId="62170849" w:rsidR="00684BE3" w:rsidRDefault="00684BE3" w:rsidP="004B001F">
      <w:pPr>
        <w:pStyle w:val="ListParagraph"/>
        <w:numPr>
          <w:ilvl w:val="0"/>
          <w:numId w:val="41"/>
        </w:numPr>
      </w:pPr>
      <w:r>
        <w:t xml:space="preserve">My </w:t>
      </w:r>
      <w:r w:rsidR="0000206D">
        <w:t>education.</w:t>
      </w:r>
      <w:r>
        <w:t xml:space="preserve"> </w:t>
      </w:r>
    </w:p>
    <w:p w14:paraId="67C9F03D" w14:textId="7BBD56CB" w:rsidR="00684BE3" w:rsidRDefault="00684BE3" w:rsidP="004B001F">
      <w:pPr>
        <w:pStyle w:val="ListParagraph"/>
        <w:numPr>
          <w:ilvl w:val="0"/>
          <w:numId w:val="41"/>
        </w:numPr>
      </w:pPr>
      <w:r>
        <w:t xml:space="preserve">My </w:t>
      </w:r>
      <w:r w:rsidR="0000206D">
        <w:t>interests.</w:t>
      </w:r>
      <w:r>
        <w:t xml:space="preserve"> </w:t>
      </w:r>
    </w:p>
    <w:p w14:paraId="49123FAF" w14:textId="77777777" w:rsidR="00684BE3" w:rsidRDefault="00684BE3" w:rsidP="004B001F">
      <w:pPr>
        <w:pStyle w:val="ListParagraph"/>
        <w:numPr>
          <w:ilvl w:val="0"/>
          <w:numId w:val="41"/>
        </w:numPr>
      </w:pPr>
      <w:r>
        <w:t xml:space="preserve">My dreams for the future. </w:t>
      </w:r>
    </w:p>
    <w:p w14:paraId="1BFA4913" w14:textId="77777777" w:rsidR="00684BE3" w:rsidRDefault="00684BE3" w:rsidP="00684BE3">
      <w:r>
        <w:t xml:space="preserve">Write a text in which you use these (and other) branches or legs as guides for each separate paragraph. </w:t>
      </w:r>
    </w:p>
    <w:p w14:paraId="74F467C7" w14:textId="610951BB" w:rsidR="00684BE3" w:rsidRDefault="00684BE3" w:rsidP="00684BE3">
      <w:pPr>
        <w:rPr>
          <w:rFonts w:eastAsia="Arial" w:cs="Times New Roman"/>
          <w:color w:val="000000"/>
          <w:u w:val="single"/>
          <w:lang w:val="en-US"/>
        </w:rPr>
      </w:pPr>
      <w:r>
        <w:t xml:space="preserve">Your text should have at least five </w:t>
      </w:r>
      <w:r w:rsidR="0000206D">
        <w:t>paragraphs and</w:t>
      </w:r>
      <w:r>
        <w:t xml:space="preserve"> should be about 200 words.</w:t>
      </w:r>
    </w:p>
    <w:p w14:paraId="2955BC58" w14:textId="77777777" w:rsidR="00970FFB" w:rsidRDefault="00970FFB">
      <w:pPr>
        <w:spacing w:after="160" w:line="259" w:lineRule="auto"/>
        <w:rPr>
          <w:rFonts w:eastAsia="Arial" w:cs="Times New Roman"/>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A6DAD" w:rsidRPr="0029491D" w14:paraId="74385A1A" w14:textId="77777777" w:rsidTr="00FF4612">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0499DE7F" w14:textId="77777777" w:rsidR="00BA6DAD" w:rsidRPr="0029491D" w:rsidRDefault="00BA6DAD" w:rsidP="00FF4612">
            <w:pPr>
              <w:jc w:val="center"/>
              <w:rPr>
                <w:rFonts w:eastAsia="Tahoma"/>
                <w:b/>
                <w:color w:val="000000"/>
              </w:rPr>
            </w:pPr>
            <w:r w:rsidRPr="0029491D">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1DF96DFA" w14:textId="77777777" w:rsidR="00BA6DAD" w:rsidRPr="0029491D" w:rsidRDefault="00BA6DAD" w:rsidP="00FF4612">
            <w:pPr>
              <w:jc w:val="center"/>
              <w:rPr>
                <w:rFonts w:eastAsia="Tahoma"/>
                <w:b/>
                <w:color w:val="000000"/>
              </w:rPr>
            </w:pPr>
            <w:r w:rsidRPr="0029491D">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04FCE05F" w14:textId="77777777" w:rsidR="00BA6DAD" w:rsidRPr="0029491D" w:rsidRDefault="00BA6DAD" w:rsidP="00FF4612">
            <w:pPr>
              <w:jc w:val="center"/>
              <w:rPr>
                <w:rFonts w:eastAsia="Tahoma"/>
                <w:b/>
                <w:color w:val="000000"/>
              </w:rPr>
            </w:pPr>
            <w:r w:rsidRPr="0029491D">
              <w:rPr>
                <w:rFonts w:eastAsia="Tahoma"/>
                <w:b/>
                <w:color w:val="000000"/>
              </w:rPr>
              <w:t>Third Attempt</w:t>
            </w:r>
          </w:p>
        </w:tc>
      </w:tr>
      <w:tr w:rsidR="00BA6DAD" w:rsidRPr="0029491D" w14:paraId="246843B0" w14:textId="77777777" w:rsidTr="00FF4612">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30E57D20" w14:textId="77777777" w:rsidR="00BA6DAD" w:rsidRPr="0029491D" w:rsidRDefault="00BA6DAD"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EFDFAD5" w14:textId="77777777" w:rsidR="00BA6DAD" w:rsidRPr="0029491D" w:rsidRDefault="00BA6DAD"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08C9ECA" w14:textId="77777777" w:rsidR="00BA6DAD" w:rsidRPr="0029491D" w:rsidRDefault="00BA6DAD"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DB463F4" w14:textId="77777777" w:rsidR="00BA6DAD" w:rsidRPr="0029491D" w:rsidRDefault="00BA6DAD"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1C6B66CD" w14:textId="77777777" w:rsidR="00BA6DAD" w:rsidRPr="0029491D" w:rsidRDefault="00BA6DAD"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5F53942C" w14:textId="77777777" w:rsidR="00BA6DAD" w:rsidRPr="0029491D" w:rsidRDefault="00BA6DAD" w:rsidP="00FF4612">
            <w:pPr>
              <w:jc w:val="center"/>
              <w:rPr>
                <w:rFonts w:eastAsia="Tahoma"/>
                <w:color w:val="000000"/>
              </w:rPr>
            </w:pPr>
            <w:r w:rsidRPr="0029491D">
              <w:rPr>
                <w:rFonts w:eastAsia="Tahoma"/>
                <w:color w:val="000000"/>
              </w:rPr>
              <w:t>Not yet competent</w:t>
            </w:r>
          </w:p>
        </w:tc>
      </w:tr>
      <w:tr w:rsidR="00BA6DAD" w:rsidRPr="0029491D" w14:paraId="71EF8B5B" w14:textId="77777777" w:rsidTr="00FF4612">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4EF97966"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3B31C50"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952163C"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D2BC838"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3AD170A"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7259967F" w14:textId="77777777" w:rsidR="00BA6DAD" w:rsidRPr="0029491D" w:rsidRDefault="00BA6DAD" w:rsidP="00FF4612">
            <w:pPr>
              <w:rPr>
                <w:rFonts w:eastAsia="Arial"/>
                <w:color w:val="000000"/>
                <w:sz w:val="24"/>
              </w:rPr>
            </w:pPr>
            <w:r w:rsidRPr="0029491D">
              <w:rPr>
                <w:rFonts w:eastAsia="Arial"/>
                <w:color w:val="000000"/>
                <w:sz w:val="24"/>
              </w:rPr>
              <w:t xml:space="preserve"> </w:t>
            </w:r>
          </w:p>
        </w:tc>
      </w:tr>
    </w:tbl>
    <w:p w14:paraId="33EEB87B" w14:textId="4BF5DFAC" w:rsidR="0000206D" w:rsidRDefault="0000206D">
      <w:pPr>
        <w:spacing w:after="160" w:line="259" w:lineRule="auto"/>
        <w:rPr>
          <w:rFonts w:eastAsia="Arial" w:cs="Times New Roman"/>
          <w:lang w:val="en-US"/>
        </w:rPr>
      </w:pPr>
    </w:p>
    <w:p w14:paraId="3292B5D5" w14:textId="77777777" w:rsidR="0000206D" w:rsidRDefault="0000206D">
      <w:pPr>
        <w:spacing w:before="0" w:after="160" w:line="259" w:lineRule="auto"/>
        <w:rPr>
          <w:rFonts w:eastAsia="Arial" w:cs="Times New Roman"/>
          <w:lang w:val="en-US"/>
        </w:rPr>
      </w:pPr>
      <w:r>
        <w:rPr>
          <w:rFonts w:eastAsia="Arial" w:cs="Times New Roman"/>
          <w:lang w:val="en-US"/>
        </w:rPr>
        <w:br w:type="page"/>
      </w:r>
    </w:p>
    <w:p w14:paraId="3869FF79" w14:textId="77777777" w:rsidR="0000206D" w:rsidRPr="0029491D" w:rsidRDefault="0000206D" w:rsidP="0000206D">
      <w:pPr>
        <w:pStyle w:val="Heading1"/>
        <w:rPr>
          <w:rFonts w:eastAsia="Arial" w:cs="Times New Roman"/>
          <w:color w:val="000000"/>
          <w:u w:val="single"/>
          <w:lang w:val="en-US"/>
        </w:rPr>
      </w:pPr>
      <w:r w:rsidRPr="0029491D">
        <w:rPr>
          <w:lang w:val="en-US"/>
        </w:rPr>
        <w:lastRenderedPageBreak/>
        <w:t>Individual Formative Exercise</w:t>
      </w:r>
      <w:r>
        <w:rPr>
          <w:lang w:val="en-US"/>
        </w:rPr>
        <w:t xml:space="preserve"> 41</w:t>
      </w:r>
    </w:p>
    <w:p w14:paraId="557AA5C3" w14:textId="77777777" w:rsidR="0000206D" w:rsidRPr="00B86933" w:rsidRDefault="0000206D" w:rsidP="0000206D">
      <w:pPr>
        <w:pStyle w:val="Heading2"/>
        <w:rPr>
          <w:rFonts w:eastAsia="Arial"/>
          <w:lang w:val="en-US"/>
        </w:rPr>
      </w:pPr>
      <w:r w:rsidRPr="00B86933">
        <w:rPr>
          <w:rFonts w:eastAsia="Arial"/>
          <w:lang w:val="en-US"/>
        </w:rPr>
        <w:t>US 119466; 119465; 119457</w:t>
      </w:r>
    </w:p>
    <w:p w14:paraId="00204EE2" w14:textId="77777777" w:rsidR="0000206D" w:rsidRDefault="0000206D" w:rsidP="0000206D">
      <w:r>
        <w:t xml:space="preserve">Imagine you are the editor of a news leaflet that is going to run an article on Genetic Modification. </w:t>
      </w:r>
    </w:p>
    <w:p w14:paraId="07424491" w14:textId="77777777" w:rsidR="0000206D" w:rsidRDefault="0000206D" w:rsidP="0000206D">
      <w:r>
        <w:t xml:space="preserve">One of your </w:t>
      </w:r>
      <w:proofErr w:type="gramStart"/>
      <w:r>
        <w:t>writers</w:t>
      </w:r>
      <w:proofErr w:type="gramEnd"/>
      <w:r>
        <w:t xml:space="preserve"> hands you this text for the publication. You think the content is good and appropriate but are worried that the structure makes it unclear. </w:t>
      </w:r>
    </w:p>
    <w:p w14:paraId="6E7FFFB3" w14:textId="77777777" w:rsidR="0000206D" w:rsidRDefault="0000206D" w:rsidP="0000206D">
      <w:r w:rsidRPr="00910E77">
        <w:t>Divide the text into paragraphs.</w:t>
      </w:r>
    </w:p>
    <w:p w14:paraId="3F8164FF" w14:textId="77777777" w:rsidR="0000206D" w:rsidRDefault="0000206D" w:rsidP="0000206D">
      <w:pPr>
        <w:rPr>
          <w:rFonts w:eastAsia="Arial" w:cs="Times New Roman"/>
          <w:color w:val="000000"/>
          <w:u w:val="single"/>
          <w:lang w:val="en-US"/>
        </w:rPr>
      </w:pPr>
      <w:r>
        <w:t xml:space="preserve">"Genetic Modification of food refers to the alteration of the genome of plants grown for food </w:t>
      </w:r>
      <w:proofErr w:type="gramStart"/>
      <w:r>
        <w:t>in order to</w:t>
      </w:r>
      <w:proofErr w:type="gramEnd"/>
      <w:r>
        <w:t xml:space="preserve"> produce crops with specific advantages, such as improved yield or resistance to herbicides and insect pests. We have been modifying the genetic material of crops since the dawn of agriculture, by selection of seeds from better yielding plants, then later by deliberate cross-pollination to select desirable characteristics. The difference with modern genetic modification (recombinant DNA technology) is that we can now introduce specific genes for a defined purpose, not only from another strain of the same plant, but from a totally different species. There are potential advantages of genetically modified crops for three groups of people:(i) Growers, who will benefit from the resistance of crops to insect pests, viruses, and fungi, by the introduction of natural insecticides or fungicides from other species, so reducing the need for application of agricultural chemicals, hence also an environmental gain; resistance to herbicides, so that a field of the crop can be sprayed with a weedkiller without damaging the crop, so reducing the amount of work required; increased yields or specific tolerance to cold, salinity, or drought, so permitting crops to be grown in regions that at present have low agricultural productivity. (ii) Food processors and manufacturers, who will benefit from produce with a longer shelf-life, and better properties for processing and manufacture. (iii) Consumers, who will have cheaper and more plentiful food </w:t>
      </w:r>
      <w:proofErr w:type="gramStart"/>
      <w:r>
        <w:t>as a result of</w:t>
      </w:r>
      <w:proofErr w:type="gramEnd"/>
      <w:r>
        <w:t xml:space="preserve"> the advantages to growers and processors, as well as possibly better flavour, colour and texture in the food, and possibly also increased nutritional value or other health benefits. GM varieties of canola (oil-seed rape) have been designed to modify the proportions of different polyunsaturated fatty acids, and so improve the nutritional quality of the oil. Concerns have been raised about the business ethics that may drive the application of these powerful technologies, especially since the products concerned are often staple foods. Many people are unhappy about </w:t>
      </w:r>
      <w:proofErr w:type="gramStart"/>
      <w:r>
        <w:t>a</w:t>
      </w:r>
      <w:proofErr w:type="gramEnd"/>
      <w:r>
        <w:t xml:space="preserve"> herbicide resistant crop being developed and marketed by a company that also manufactures the herbicide, raising the suspicion that the main beneficiary will be the company concerned rather than the consumer."</w:t>
      </w:r>
    </w:p>
    <w:p w14:paraId="02D9FCB6" w14:textId="2AC98D47" w:rsidR="005E571E" w:rsidRDefault="005E571E">
      <w:pPr>
        <w:spacing w:before="0" w:after="160" w:line="259" w:lineRule="auto"/>
        <w:rPr>
          <w:rFonts w:eastAsia="Arial" w:cs="Times New Roman"/>
          <w:lang w:val="en-US"/>
        </w:rPr>
      </w:pPr>
      <w:r>
        <w:rPr>
          <w:rFonts w:eastAsia="Arial" w:cs="Times New Roman"/>
          <w:lang w:val="en-US"/>
        </w:rPr>
        <w:br w:type="page"/>
      </w:r>
    </w:p>
    <w:p w14:paraId="113D9897" w14:textId="77777777" w:rsidR="00970FFB" w:rsidRDefault="00970FFB">
      <w:pPr>
        <w:spacing w:after="160" w:line="259" w:lineRule="auto"/>
        <w:rPr>
          <w:rFonts w:eastAsia="Arial" w:cs="Times New Roman"/>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A6DAD" w:rsidRPr="0029491D" w14:paraId="5A2AF0B6" w14:textId="77777777" w:rsidTr="00FF4612">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1E45F022" w14:textId="77777777" w:rsidR="00BA6DAD" w:rsidRPr="0029491D" w:rsidRDefault="00BA6DAD" w:rsidP="00FF4612">
            <w:pPr>
              <w:jc w:val="center"/>
              <w:rPr>
                <w:rFonts w:eastAsia="Tahoma"/>
                <w:b/>
                <w:color w:val="000000"/>
              </w:rPr>
            </w:pPr>
            <w:r w:rsidRPr="0029491D">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7C1A1706" w14:textId="77777777" w:rsidR="00BA6DAD" w:rsidRPr="0029491D" w:rsidRDefault="00BA6DAD" w:rsidP="00FF4612">
            <w:pPr>
              <w:jc w:val="center"/>
              <w:rPr>
                <w:rFonts w:eastAsia="Tahoma"/>
                <w:b/>
                <w:color w:val="000000"/>
              </w:rPr>
            </w:pPr>
            <w:r w:rsidRPr="0029491D">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0FF236BF" w14:textId="77777777" w:rsidR="00BA6DAD" w:rsidRPr="0029491D" w:rsidRDefault="00BA6DAD" w:rsidP="00FF4612">
            <w:pPr>
              <w:jc w:val="center"/>
              <w:rPr>
                <w:rFonts w:eastAsia="Tahoma"/>
                <w:b/>
                <w:color w:val="000000"/>
              </w:rPr>
            </w:pPr>
            <w:r w:rsidRPr="0029491D">
              <w:rPr>
                <w:rFonts w:eastAsia="Tahoma"/>
                <w:b/>
                <w:color w:val="000000"/>
              </w:rPr>
              <w:t>Third Attempt</w:t>
            </w:r>
          </w:p>
        </w:tc>
      </w:tr>
      <w:tr w:rsidR="00BA6DAD" w:rsidRPr="0029491D" w14:paraId="457B354F" w14:textId="77777777" w:rsidTr="00FF4612">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3C616037" w14:textId="77777777" w:rsidR="00BA6DAD" w:rsidRPr="0029491D" w:rsidRDefault="00BA6DAD"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EB4FF9C" w14:textId="77777777" w:rsidR="00BA6DAD" w:rsidRPr="0029491D" w:rsidRDefault="00BA6DAD"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0BEF784" w14:textId="77777777" w:rsidR="00BA6DAD" w:rsidRPr="0029491D" w:rsidRDefault="00BA6DAD"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92A2F89" w14:textId="77777777" w:rsidR="00BA6DAD" w:rsidRPr="0029491D" w:rsidRDefault="00BA6DAD"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26E7789" w14:textId="77777777" w:rsidR="00BA6DAD" w:rsidRPr="0029491D" w:rsidRDefault="00BA6DAD"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02EC7CC5" w14:textId="77777777" w:rsidR="00BA6DAD" w:rsidRPr="0029491D" w:rsidRDefault="00BA6DAD" w:rsidP="00FF4612">
            <w:pPr>
              <w:jc w:val="center"/>
              <w:rPr>
                <w:rFonts w:eastAsia="Tahoma"/>
                <w:color w:val="000000"/>
              </w:rPr>
            </w:pPr>
            <w:r w:rsidRPr="0029491D">
              <w:rPr>
                <w:rFonts w:eastAsia="Tahoma"/>
                <w:color w:val="000000"/>
              </w:rPr>
              <w:t>Not yet competent</w:t>
            </w:r>
          </w:p>
        </w:tc>
      </w:tr>
      <w:tr w:rsidR="00BA6DAD" w:rsidRPr="0029491D" w14:paraId="1FA47E9C" w14:textId="77777777" w:rsidTr="00FF4612">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22B8E3D5"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A091B7A"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A6FDA88"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01F6A9F"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04A4017"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3B895C3E" w14:textId="77777777" w:rsidR="00BA6DAD" w:rsidRPr="0029491D" w:rsidRDefault="00BA6DAD" w:rsidP="00FF4612">
            <w:pPr>
              <w:rPr>
                <w:rFonts w:eastAsia="Arial"/>
                <w:color w:val="000000"/>
                <w:sz w:val="24"/>
              </w:rPr>
            </w:pPr>
            <w:r w:rsidRPr="0029491D">
              <w:rPr>
                <w:rFonts w:eastAsia="Arial"/>
                <w:color w:val="000000"/>
                <w:sz w:val="24"/>
              </w:rPr>
              <w:t xml:space="preserve"> </w:t>
            </w:r>
          </w:p>
        </w:tc>
      </w:tr>
    </w:tbl>
    <w:p w14:paraId="194D58D3" w14:textId="175EA9AA" w:rsidR="0000206D" w:rsidRDefault="0000206D">
      <w:pPr>
        <w:spacing w:after="160" w:line="259" w:lineRule="auto"/>
        <w:rPr>
          <w:rFonts w:eastAsia="Arial" w:cs="Times New Roman"/>
          <w:lang w:val="en-US"/>
        </w:rPr>
      </w:pPr>
    </w:p>
    <w:p w14:paraId="259F8BA4" w14:textId="77777777" w:rsidR="0000206D" w:rsidRDefault="0000206D">
      <w:pPr>
        <w:spacing w:before="0" w:after="160" w:line="259" w:lineRule="auto"/>
        <w:rPr>
          <w:rFonts w:eastAsia="Arial" w:cs="Times New Roman"/>
          <w:lang w:val="en-US"/>
        </w:rPr>
      </w:pPr>
      <w:r>
        <w:rPr>
          <w:rFonts w:eastAsia="Arial" w:cs="Times New Roman"/>
          <w:lang w:val="en-US"/>
        </w:rPr>
        <w:br w:type="page"/>
      </w:r>
    </w:p>
    <w:p w14:paraId="3FFF629B" w14:textId="77777777" w:rsidR="0000206D" w:rsidRPr="0029491D" w:rsidRDefault="0000206D" w:rsidP="0000206D">
      <w:pPr>
        <w:pStyle w:val="Heading1"/>
        <w:rPr>
          <w:rFonts w:eastAsia="Arial" w:cs="Times New Roman"/>
          <w:color w:val="000000"/>
          <w:u w:val="single"/>
          <w:lang w:val="en-US"/>
        </w:rPr>
      </w:pPr>
      <w:r w:rsidRPr="0029491D">
        <w:rPr>
          <w:lang w:val="en-US"/>
        </w:rPr>
        <w:lastRenderedPageBreak/>
        <w:t>Individual Formative Exercise</w:t>
      </w:r>
      <w:r>
        <w:rPr>
          <w:lang w:val="en-US"/>
        </w:rPr>
        <w:t xml:space="preserve"> 42</w:t>
      </w:r>
    </w:p>
    <w:p w14:paraId="43769832" w14:textId="77777777" w:rsidR="0000206D" w:rsidRPr="00B86933" w:rsidRDefault="0000206D" w:rsidP="0000206D">
      <w:pPr>
        <w:pStyle w:val="Heading2"/>
        <w:rPr>
          <w:rFonts w:eastAsia="Arial"/>
          <w:lang w:val="en-US"/>
        </w:rPr>
      </w:pPr>
      <w:r w:rsidRPr="00B86933">
        <w:rPr>
          <w:rFonts w:eastAsia="Arial"/>
          <w:lang w:val="en-US"/>
        </w:rPr>
        <w:t>US 119466; 119465; 119457</w:t>
      </w:r>
    </w:p>
    <w:p w14:paraId="625824BE" w14:textId="77777777" w:rsidR="0000206D" w:rsidRPr="0023652B" w:rsidRDefault="0000206D" w:rsidP="0000206D">
      <w:pPr>
        <w:rPr>
          <w:rFonts w:eastAsia="Arial" w:cs="Times New Roman"/>
          <w:color w:val="000000"/>
          <w:lang w:val="en-US"/>
        </w:rPr>
      </w:pPr>
      <w:r w:rsidRPr="0023652B">
        <w:rPr>
          <w:rFonts w:eastAsia="Arial" w:cs="Times New Roman"/>
          <w:color w:val="000000"/>
          <w:lang w:val="en-US"/>
        </w:rPr>
        <w:t xml:space="preserve">Write a formal letter to the editor of </w:t>
      </w:r>
      <w:r>
        <w:rPr>
          <w:rFonts w:eastAsia="Arial" w:cs="Times New Roman"/>
          <w:color w:val="000000"/>
          <w:lang w:val="en-US"/>
        </w:rPr>
        <w:t xml:space="preserve">the local paper to inform him/her of the new community </w:t>
      </w:r>
      <w:proofErr w:type="spellStart"/>
      <w:r>
        <w:rPr>
          <w:rFonts w:eastAsia="Arial" w:cs="Times New Roman"/>
          <w:color w:val="000000"/>
          <w:lang w:val="en-US"/>
        </w:rPr>
        <w:t>centre</w:t>
      </w:r>
      <w:proofErr w:type="spellEnd"/>
      <w:r>
        <w:rPr>
          <w:rFonts w:eastAsia="Arial" w:cs="Times New Roman"/>
          <w:color w:val="000000"/>
          <w:lang w:val="en-US"/>
        </w:rPr>
        <w:t xml:space="preserve"> that is opening in a week's time in your town.</w:t>
      </w:r>
    </w:p>
    <w:p w14:paraId="6ACAF826" w14:textId="77777777" w:rsidR="00970FFB" w:rsidRDefault="00970FFB">
      <w:pPr>
        <w:spacing w:after="160" w:line="259" w:lineRule="auto"/>
        <w:rPr>
          <w:rFonts w:eastAsia="Arial" w:cs="Times New Roman"/>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A6DAD" w:rsidRPr="0029491D" w14:paraId="209A980D" w14:textId="77777777" w:rsidTr="00FF4612">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7670AFDC" w14:textId="77777777" w:rsidR="00BA6DAD" w:rsidRPr="0029491D" w:rsidRDefault="00BA6DAD" w:rsidP="00FF4612">
            <w:pPr>
              <w:jc w:val="center"/>
              <w:rPr>
                <w:rFonts w:eastAsia="Tahoma"/>
                <w:b/>
                <w:color w:val="000000"/>
              </w:rPr>
            </w:pPr>
            <w:r w:rsidRPr="0029491D">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5C177B3D" w14:textId="77777777" w:rsidR="00BA6DAD" w:rsidRPr="0029491D" w:rsidRDefault="00BA6DAD" w:rsidP="00FF4612">
            <w:pPr>
              <w:jc w:val="center"/>
              <w:rPr>
                <w:rFonts w:eastAsia="Tahoma"/>
                <w:b/>
                <w:color w:val="000000"/>
              </w:rPr>
            </w:pPr>
            <w:r w:rsidRPr="0029491D">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0BDFB7CB" w14:textId="77777777" w:rsidR="00BA6DAD" w:rsidRPr="0029491D" w:rsidRDefault="00BA6DAD" w:rsidP="00FF4612">
            <w:pPr>
              <w:jc w:val="center"/>
              <w:rPr>
                <w:rFonts w:eastAsia="Tahoma"/>
                <w:b/>
                <w:color w:val="000000"/>
              </w:rPr>
            </w:pPr>
            <w:r w:rsidRPr="0029491D">
              <w:rPr>
                <w:rFonts w:eastAsia="Tahoma"/>
                <w:b/>
                <w:color w:val="000000"/>
              </w:rPr>
              <w:t>Third Attempt</w:t>
            </w:r>
          </w:p>
        </w:tc>
      </w:tr>
      <w:tr w:rsidR="00BA6DAD" w:rsidRPr="0029491D" w14:paraId="78F2B42E" w14:textId="77777777" w:rsidTr="00FF4612">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65C7F221" w14:textId="77777777" w:rsidR="00BA6DAD" w:rsidRPr="0029491D" w:rsidRDefault="00BA6DAD"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2A0B9CC" w14:textId="77777777" w:rsidR="00BA6DAD" w:rsidRPr="0029491D" w:rsidRDefault="00BA6DAD"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B04B0D6" w14:textId="77777777" w:rsidR="00BA6DAD" w:rsidRPr="0029491D" w:rsidRDefault="00BA6DAD"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E00C088" w14:textId="77777777" w:rsidR="00BA6DAD" w:rsidRPr="0029491D" w:rsidRDefault="00BA6DAD"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DE7037D" w14:textId="77777777" w:rsidR="00BA6DAD" w:rsidRPr="0029491D" w:rsidRDefault="00BA6DAD"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127DA369" w14:textId="77777777" w:rsidR="00BA6DAD" w:rsidRPr="0029491D" w:rsidRDefault="00BA6DAD" w:rsidP="00FF4612">
            <w:pPr>
              <w:jc w:val="center"/>
              <w:rPr>
                <w:rFonts w:eastAsia="Tahoma"/>
                <w:color w:val="000000"/>
              </w:rPr>
            </w:pPr>
            <w:r w:rsidRPr="0029491D">
              <w:rPr>
                <w:rFonts w:eastAsia="Tahoma"/>
                <w:color w:val="000000"/>
              </w:rPr>
              <w:t>Not yet competent</w:t>
            </w:r>
          </w:p>
        </w:tc>
      </w:tr>
      <w:tr w:rsidR="00BA6DAD" w:rsidRPr="0029491D" w14:paraId="483E6F70" w14:textId="77777777" w:rsidTr="00FF4612">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11F73C07"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4C6A0FF"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31B4946"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8D6FF30"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B089879"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73CE3119" w14:textId="77777777" w:rsidR="00BA6DAD" w:rsidRPr="0029491D" w:rsidRDefault="00BA6DAD" w:rsidP="00FF4612">
            <w:pPr>
              <w:rPr>
                <w:rFonts w:eastAsia="Arial"/>
                <w:color w:val="000000"/>
                <w:sz w:val="24"/>
              </w:rPr>
            </w:pPr>
            <w:r w:rsidRPr="0029491D">
              <w:rPr>
                <w:rFonts w:eastAsia="Arial"/>
                <w:color w:val="000000"/>
                <w:sz w:val="24"/>
              </w:rPr>
              <w:t xml:space="preserve"> </w:t>
            </w:r>
          </w:p>
        </w:tc>
      </w:tr>
    </w:tbl>
    <w:p w14:paraId="6D8570D7" w14:textId="4FE65D6A" w:rsidR="0000206D" w:rsidRDefault="0000206D">
      <w:pPr>
        <w:spacing w:after="160" w:line="259" w:lineRule="auto"/>
        <w:rPr>
          <w:rFonts w:eastAsia="Arial" w:cs="Times New Roman"/>
          <w:lang w:val="en-US"/>
        </w:rPr>
      </w:pPr>
    </w:p>
    <w:p w14:paraId="539A9634" w14:textId="77777777" w:rsidR="0000206D" w:rsidRDefault="0000206D">
      <w:pPr>
        <w:spacing w:before="0" w:after="160" w:line="259" w:lineRule="auto"/>
        <w:rPr>
          <w:rFonts w:eastAsia="Arial" w:cs="Times New Roman"/>
          <w:lang w:val="en-US"/>
        </w:rPr>
      </w:pPr>
      <w:r>
        <w:rPr>
          <w:rFonts w:eastAsia="Arial" w:cs="Times New Roman"/>
          <w:lang w:val="en-US"/>
        </w:rPr>
        <w:br w:type="page"/>
      </w:r>
    </w:p>
    <w:p w14:paraId="14E4E222" w14:textId="77777777" w:rsidR="000900C4" w:rsidRPr="0029491D" w:rsidRDefault="000900C4" w:rsidP="000900C4">
      <w:pPr>
        <w:pStyle w:val="Heading1"/>
        <w:rPr>
          <w:rFonts w:eastAsia="Arial" w:cs="Times New Roman"/>
          <w:color w:val="000000"/>
          <w:u w:val="single"/>
          <w:lang w:val="en-US"/>
        </w:rPr>
      </w:pPr>
      <w:r w:rsidRPr="0029491D">
        <w:rPr>
          <w:lang w:val="en-US"/>
        </w:rPr>
        <w:lastRenderedPageBreak/>
        <w:t>Individual Formative Exercise</w:t>
      </w:r>
      <w:r>
        <w:rPr>
          <w:lang w:val="en-US"/>
        </w:rPr>
        <w:t xml:space="preserve"> 43</w:t>
      </w:r>
    </w:p>
    <w:p w14:paraId="2BC3EDB2" w14:textId="77777777" w:rsidR="000900C4" w:rsidRPr="00B86933" w:rsidRDefault="000900C4" w:rsidP="000900C4">
      <w:pPr>
        <w:pStyle w:val="Heading2"/>
        <w:rPr>
          <w:rFonts w:eastAsia="Arial"/>
          <w:lang w:val="en-US"/>
        </w:rPr>
      </w:pPr>
      <w:r w:rsidRPr="00B86933">
        <w:rPr>
          <w:rFonts w:eastAsia="Arial"/>
          <w:lang w:val="en-US"/>
        </w:rPr>
        <w:t>US 119466; 119465; 119457</w:t>
      </w:r>
    </w:p>
    <w:p w14:paraId="2B5EF2D9" w14:textId="77777777" w:rsidR="000900C4" w:rsidRDefault="000900C4" w:rsidP="000900C4">
      <w:pPr>
        <w:rPr>
          <w:lang w:val="en-US"/>
        </w:rPr>
      </w:pPr>
      <w:r>
        <w:rPr>
          <w:lang w:val="en-US"/>
        </w:rPr>
        <w:t>Give the letter that you wrote in Activity 42 to a fellow classmate. Let him or her edit the letter in a blue pen.</w:t>
      </w:r>
    </w:p>
    <w:p w14:paraId="74973E07" w14:textId="77777777" w:rsidR="000900C4" w:rsidRDefault="000900C4" w:rsidP="000900C4">
      <w:pPr>
        <w:rPr>
          <w:rFonts w:eastAsia="Arial" w:cs="Times New Roman"/>
          <w:color w:val="000000"/>
          <w:u w:val="single"/>
          <w:lang w:val="en-US"/>
        </w:rPr>
      </w:pPr>
    </w:p>
    <w:p w14:paraId="69339285" w14:textId="77777777" w:rsidR="000900C4" w:rsidRPr="00150FD2" w:rsidRDefault="000900C4" w:rsidP="000900C4">
      <w:pPr>
        <w:rPr>
          <w:rFonts w:eastAsia="Arial" w:cs="Times New Roman"/>
          <w:color w:val="000000"/>
          <w:lang w:val="en-US"/>
        </w:rPr>
      </w:pPr>
      <w:r w:rsidRPr="00150FD2">
        <w:rPr>
          <w:rFonts w:eastAsia="Arial" w:cs="Times New Roman"/>
          <w:color w:val="000000"/>
          <w:lang w:val="en-US"/>
        </w:rPr>
        <w:t>Put it in your PoE.</w:t>
      </w:r>
    </w:p>
    <w:p w14:paraId="026C8D60" w14:textId="77777777" w:rsidR="00A636CA" w:rsidRDefault="00A636CA">
      <w:pPr>
        <w:spacing w:after="160" w:line="259" w:lineRule="auto"/>
        <w:rPr>
          <w:rFonts w:eastAsia="Arial" w:cs="Times New Roman"/>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A6DAD" w:rsidRPr="0029491D" w14:paraId="54481C05" w14:textId="77777777" w:rsidTr="00FF4612">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398CCC88" w14:textId="77777777" w:rsidR="00BA6DAD" w:rsidRPr="0029491D" w:rsidRDefault="00BA6DAD" w:rsidP="00FF4612">
            <w:pPr>
              <w:jc w:val="center"/>
              <w:rPr>
                <w:rFonts w:eastAsia="Tahoma"/>
                <w:b/>
                <w:color w:val="000000"/>
              </w:rPr>
            </w:pPr>
            <w:r w:rsidRPr="0029491D">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698F49C2" w14:textId="77777777" w:rsidR="00BA6DAD" w:rsidRPr="0029491D" w:rsidRDefault="00BA6DAD" w:rsidP="00FF4612">
            <w:pPr>
              <w:jc w:val="center"/>
              <w:rPr>
                <w:rFonts w:eastAsia="Tahoma"/>
                <w:b/>
                <w:color w:val="000000"/>
              </w:rPr>
            </w:pPr>
            <w:r w:rsidRPr="0029491D">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390D74D7" w14:textId="77777777" w:rsidR="00BA6DAD" w:rsidRPr="0029491D" w:rsidRDefault="00BA6DAD" w:rsidP="00FF4612">
            <w:pPr>
              <w:jc w:val="center"/>
              <w:rPr>
                <w:rFonts w:eastAsia="Tahoma"/>
                <w:b/>
                <w:color w:val="000000"/>
              </w:rPr>
            </w:pPr>
            <w:r w:rsidRPr="0029491D">
              <w:rPr>
                <w:rFonts w:eastAsia="Tahoma"/>
                <w:b/>
                <w:color w:val="000000"/>
              </w:rPr>
              <w:t>Third Attempt</w:t>
            </w:r>
          </w:p>
        </w:tc>
      </w:tr>
      <w:tr w:rsidR="00BA6DAD" w:rsidRPr="0029491D" w14:paraId="5AF6481A" w14:textId="77777777" w:rsidTr="00FF4612">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6D67C355" w14:textId="77777777" w:rsidR="00BA6DAD" w:rsidRPr="0029491D" w:rsidRDefault="00BA6DAD"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0BD73B6" w14:textId="77777777" w:rsidR="00BA6DAD" w:rsidRPr="0029491D" w:rsidRDefault="00BA6DAD"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F0CF33F" w14:textId="77777777" w:rsidR="00BA6DAD" w:rsidRPr="0029491D" w:rsidRDefault="00BA6DAD"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EDC8177" w14:textId="77777777" w:rsidR="00BA6DAD" w:rsidRPr="0029491D" w:rsidRDefault="00BA6DAD"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1C5F9A4F" w14:textId="77777777" w:rsidR="00BA6DAD" w:rsidRPr="0029491D" w:rsidRDefault="00BA6DAD"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1AAF87B7" w14:textId="77777777" w:rsidR="00BA6DAD" w:rsidRPr="0029491D" w:rsidRDefault="00BA6DAD" w:rsidP="00FF4612">
            <w:pPr>
              <w:jc w:val="center"/>
              <w:rPr>
                <w:rFonts w:eastAsia="Tahoma"/>
                <w:color w:val="000000"/>
              </w:rPr>
            </w:pPr>
            <w:r w:rsidRPr="0029491D">
              <w:rPr>
                <w:rFonts w:eastAsia="Tahoma"/>
                <w:color w:val="000000"/>
              </w:rPr>
              <w:t>Not yet competent</w:t>
            </w:r>
          </w:p>
        </w:tc>
      </w:tr>
      <w:tr w:rsidR="00BA6DAD" w:rsidRPr="0029491D" w14:paraId="0DB51198" w14:textId="77777777" w:rsidTr="00FF4612">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3538F85E"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59D0FB4"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5705943"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21D3642"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5B7506D"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24954642" w14:textId="77777777" w:rsidR="00BA6DAD" w:rsidRPr="0029491D" w:rsidRDefault="00BA6DAD" w:rsidP="00FF4612">
            <w:pPr>
              <w:rPr>
                <w:rFonts w:eastAsia="Arial"/>
                <w:color w:val="000000"/>
                <w:sz w:val="24"/>
              </w:rPr>
            </w:pPr>
            <w:r w:rsidRPr="0029491D">
              <w:rPr>
                <w:rFonts w:eastAsia="Arial"/>
                <w:color w:val="000000"/>
                <w:sz w:val="24"/>
              </w:rPr>
              <w:t xml:space="preserve"> </w:t>
            </w:r>
          </w:p>
        </w:tc>
      </w:tr>
    </w:tbl>
    <w:p w14:paraId="346CC532" w14:textId="77777777" w:rsidR="00A636CA" w:rsidRDefault="00A636CA">
      <w:pPr>
        <w:spacing w:after="160" w:line="259" w:lineRule="auto"/>
        <w:rPr>
          <w:rFonts w:eastAsia="Arial" w:cs="Times New Roman"/>
          <w:lang w:val="en-US"/>
        </w:rPr>
      </w:pPr>
    </w:p>
    <w:p w14:paraId="6492C87D" w14:textId="2672BEF0" w:rsidR="000900C4" w:rsidRDefault="000900C4">
      <w:pPr>
        <w:spacing w:after="160" w:line="259" w:lineRule="auto"/>
        <w:rPr>
          <w:rFonts w:eastAsia="Arial" w:cs="Times New Roman"/>
          <w:lang w:val="en-US"/>
        </w:rPr>
      </w:pPr>
      <w:r>
        <w:rPr>
          <w:rFonts w:eastAsia="Arial" w:cs="Times New Roman"/>
          <w:lang w:val="en-US"/>
        </w:rPr>
        <w:br w:type="page"/>
      </w:r>
    </w:p>
    <w:p w14:paraId="2A01D95A" w14:textId="54C3BFED" w:rsidR="00BA6DAD" w:rsidRPr="0029491D" w:rsidRDefault="00BA6DAD" w:rsidP="00B93535">
      <w:pPr>
        <w:pStyle w:val="Heading1"/>
        <w:rPr>
          <w:rFonts w:eastAsia="Arial" w:cs="Times New Roman"/>
          <w:color w:val="000000"/>
          <w:u w:val="single"/>
          <w:lang w:val="en-US"/>
        </w:rPr>
      </w:pPr>
      <w:bookmarkStart w:id="8" w:name="_Hlk82676042"/>
      <w:r w:rsidRPr="0029491D">
        <w:rPr>
          <w:lang w:val="en-US"/>
        </w:rPr>
        <w:lastRenderedPageBreak/>
        <w:t xml:space="preserve">Summative </w:t>
      </w:r>
      <w:proofErr w:type="spellStart"/>
      <w:r w:rsidR="00B93535">
        <w:rPr>
          <w:lang w:val="en-US"/>
        </w:rPr>
        <w:t>S</w:t>
      </w:r>
      <w:r>
        <w:rPr>
          <w:lang w:val="en-US"/>
        </w:rPr>
        <w:t>5</w:t>
      </w:r>
      <w:proofErr w:type="spellEnd"/>
    </w:p>
    <w:p w14:paraId="23FC173B" w14:textId="77777777" w:rsidR="00BA6DAD" w:rsidRPr="00B86933" w:rsidRDefault="00BA6DAD" w:rsidP="00B93535">
      <w:pPr>
        <w:pStyle w:val="Heading2"/>
        <w:rPr>
          <w:rFonts w:eastAsia="Arial"/>
          <w:lang w:val="en-US"/>
        </w:rPr>
      </w:pPr>
      <w:r w:rsidRPr="00B86933">
        <w:rPr>
          <w:rFonts w:eastAsia="Arial"/>
          <w:lang w:val="en-US"/>
        </w:rPr>
        <w:t>US 119466; 119465; 119457</w:t>
      </w:r>
    </w:p>
    <w:p w14:paraId="2EA3C812" w14:textId="77777777" w:rsidR="00BA6DAD" w:rsidRDefault="00BA6DAD" w:rsidP="00B93535">
      <w:pPr>
        <w:pStyle w:val="Heading2"/>
        <w:rPr>
          <w:lang w:val="en-US"/>
        </w:rPr>
      </w:pPr>
      <w:r w:rsidRPr="0029491D">
        <w:rPr>
          <w:lang w:val="en-US"/>
        </w:rPr>
        <w:t>Instructions:</w:t>
      </w:r>
    </w:p>
    <w:p w14:paraId="5C3F3653" w14:textId="77777777" w:rsidR="00BA6DAD" w:rsidRDefault="00BA6DAD" w:rsidP="00BA6DAD">
      <w:pPr>
        <w:rPr>
          <w:lang w:val="en-US"/>
        </w:rPr>
      </w:pPr>
      <w:r>
        <w:rPr>
          <w:lang w:val="en-US"/>
        </w:rPr>
        <w:t>Answer the following questions:</w:t>
      </w:r>
    </w:p>
    <w:p w14:paraId="0013FB8D" w14:textId="77777777" w:rsidR="00BA6DAD" w:rsidRDefault="00BA6DAD" w:rsidP="004B001F">
      <w:pPr>
        <w:pStyle w:val="ListParagraph"/>
        <w:numPr>
          <w:ilvl w:val="0"/>
          <w:numId w:val="1"/>
        </w:numPr>
      </w:pPr>
      <w:r>
        <w:t>What do we mean by target audience?</w:t>
      </w:r>
    </w:p>
    <w:p w14:paraId="19A60B32" w14:textId="77777777" w:rsidR="00BA6DAD" w:rsidRDefault="00BA6DAD" w:rsidP="004B001F">
      <w:pPr>
        <w:pStyle w:val="ListParagraph"/>
        <w:numPr>
          <w:ilvl w:val="0"/>
          <w:numId w:val="1"/>
        </w:numPr>
      </w:pPr>
      <w:r>
        <w:t>Define context.</w:t>
      </w:r>
    </w:p>
    <w:p w14:paraId="12082EC5" w14:textId="77777777" w:rsidR="00BA6DAD" w:rsidRDefault="00BA6DAD" w:rsidP="004B001F">
      <w:pPr>
        <w:pStyle w:val="ListParagraph"/>
        <w:numPr>
          <w:ilvl w:val="0"/>
          <w:numId w:val="1"/>
        </w:numPr>
      </w:pPr>
      <w:r>
        <w:t>Give an example of a text that is written in the narrative genre.</w:t>
      </w:r>
    </w:p>
    <w:p w14:paraId="5EF70623" w14:textId="77777777" w:rsidR="00BA6DAD" w:rsidRDefault="00BA6DAD" w:rsidP="004B001F">
      <w:pPr>
        <w:pStyle w:val="ListParagraph"/>
        <w:numPr>
          <w:ilvl w:val="0"/>
          <w:numId w:val="1"/>
        </w:numPr>
      </w:pPr>
      <w:r>
        <w:t>Name three other kinds of genre.</w:t>
      </w:r>
    </w:p>
    <w:p w14:paraId="45B35ACE" w14:textId="77777777" w:rsidR="00BA6DAD" w:rsidRDefault="00BA6DAD" w:rsidP="004B001F">
      <w:pPr>
        <w:pStyle w:val="ListParagraph"/>
        <w:numPr>
          <w:ilvl w:val="0"/>
          <w:numId w:val="1"/>
        </w:numPr>
      </w:pPr>
      <w:r>
        <w:t>What is the basic starting point for an argument called?</w:t>
      </w:r>
    </w:p>
    <w:p w14:paraId="0CAF5C4B" w14:textId="77777777" w:rsidR="00BA6DAD" w:rsidRDefault="00BA6DAD" w:rsidP="004B001F">
      <w:pPr>
        <w:pStyle w:val="ListParagraph"/>
        <w:numPr>
          <w:ilvl w:val="0"/>
          <w:numId w:val="1"/>
        </w:numPr>
      </w:pPr>
      <w:r>
        <w:t>If you make a list of basic ideas in planning, what would you call this?</w:t>
      </w:r>
    </w:p>
    <w:p w14:paraId="3E74595A" w14:textId="77777777" w:rsidR="00BA6DAD" w:rsidRDefault="00BA6DAD" w:rsidP="004B001F">
      <w:pPr>
        <w:pStyle w:val="ListParagraph"/>
        <w:numPr>
          <w:ilvl w:val="0"/>
          <w:numId w:val="1"/>
        </w:numPr>
      </w:pPr>
      <w:r>
        <w:t>What is a spider diagram?</w:t>
      </w:r>
    </w:p>
    <w:p w14:paraId="10949CB4" w14:textId="77777777" w:rsidR="00BA6DAD" w:rsidRDefault="00BA6DAD" w:rsidP="004B001F">
      <w:pPr>
        <w:pStyle w:val="ListParagraph"/>
        <w:numPr>
          <w:ilvl w:val="0"/>
          <w:numId w:val="1"/>
        </w:numPr>
      </w:pPr>
      <w:r>
        <w:t>What is meant by summary?</w:t>
      </w:r>
    </w:p>
    <w:p w14:paraId="304C520D" w14:textId="77777777" w:rsidR="00BA6DAD" w:rsidRDefault="00BA6DAD" w:rsidP="004B001F">
      <w:pPr>
        <w:pStyle w:val="ListParagraph"/>
        <w:numPr>
          <w:ilvl w:val="0"/>
          <w:numId w:val="1"/>
        </w:numPr>
      </w:pPr>
      <w:r>
        <w:t>What do you understand by "summary"?</w:t>
      </w:r>
    </w:p>
    <w:p w14:paraId="7AF47A16" w14:textId="77777777" w:rsidR="00BA6DAD" w:rsidRDefault="00BA6DAD" w:rsidP="004B001F">
      <w:pPr>
        <w:pStyle w:val="ListParagraph"/>
        <w:numPr>
          <w:ilvl w:val="0"/>
          <w:numId w:val="1"/>
        </w:numPr>
      </w:pPr>
      <w:r>
        <w:t>What do we mean by "bias"?</w:t>
      </w:r>
    </w:p>
    <w:p w14:paraId="0FFC9522" w14:textId="77777777" w:rsidR="00BA6DAD" w:rsidRDefault="00BA6DAD" w:rsidP="004B001F">
      <w:pPr>
        <w:pStyle w:val="ListParagraph"/>
        <w:numPr>
          <w:ilvl w:val="0"/>
          <w:numId w:val="1"/>
        </w:numPr>
      </w:pPr>
      <w:r>
        <w:t>Write a definition of a request.</w:t>
      </w:r>
    </w:p>
    <w:p w14:paraId="67F1E5A2" w14:textId="77777777" w:rsidR="00BA6DAD" w:rsidRDefault="00BA6DAD" w:rsidP="004B001F">
      <w:pPr>
        <w:pStyle w:val="ListParagraph"/>
        <w:numPr>
          <w:ilvl w:val="0"/>
          <w:numId w:val="1"/>
        </w:numPr>
      </w:pPr>
      <w:r>
        <w:t>What is a stereotype?</w:t>
      </w:r>
    </w:p>
    <w:p w14:paraId="46035F1A" w14:textId="77777777" w:rsidR="00BA6DAD" w:rsidRDefault="00BA6DAD" w:rsidP="004B001F">
      <w:pPr>
        <w:pStyle w:val="ListParagraph"/>
        <w:numPr>
          <w:ilvl w:val="0"/>
          <w:numId w:val="1"/>
        </w:numPr>
      </w:pPr>
      <w:r>
        <w:t>How can typography influence a reader?</w:t>
      </w:r>
    </w:p>
    <w:bookmarkEnd w:id="8"/>
    <w:p w14:paraId="1E847834" w14:textId="77777777" w:rsidR="00A636CA" w:rsidRDefault="00A636CA">
      <w:pPr>
        <w:spacing w:after="160" w:line="259" w:lineRule="auto"/>
        <w:rPr>
          <w:rFonts w:eastAsia="Arial" w:cs="Times New Roman"/>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BA6DAD" w:rsidRPr="0029491D" w14:paraId="3DEEF7AE" w14:textId="77777777" w:rsidTr="00FF4612">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601C64AF" w14:textId="77777777" w:rsidR="00BA6DAD" w:rsidRPr="0029491D" w:rsidRDefault="00BA6DAD" w:rsidP="00FF4612">
            <w:pPr>
              <w:jc w:val="center"/>
              <w:rPr>
                <w:rFonts w:eastAsia="Tahoma"/>
                <w:b/>
                <w:color w:val="000000"/>
              </w:rPr>
            </w:pPr>
            <w:r w:rsidRPr="0029491D">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3C4F8948" w14:textId="77777777" w:rsidR="00BA6DAD" w:rsidRPr="0029491D" w:rsidRDefault="00BA6DAD" w:rsidP="00FF4612">
            <w:pPr>
              <w:jc w:val="center"/>
              <w:rPr>
                <w:rFonts w:eastAsia="Tahoma"/>
                <w:b/>
                <w:color w:val="000000"/>
              </w:rPr>
            </w:pPr>
            <w:r w:rsidRPr="0029491D">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525264B9" w14:textId="77777777" w:rsidR="00BA6DAD" w:rsidRPr="0029491D" w:rsidRDefault="00BA6DAD" w:rsidP="00FF4612">
            <w:pPr>
              <w:jc w:val="center"/>
              <w:rPr>
                <w:rFonts w:eastAsia="Tahoma"/>
                <w:b/>
                <w:color w:val="000000"/>
              </w:rPr>
            </w:pPr>
            <w:r w:rsidRPr="0029491D">
              <w:rPr>
                <w:rFonts w:eastAsia="Tahoma"/>
                <w:b/>
                <w:color w:val="000000"/>
              </w:rPr>
              <w:t>Third Attempt</w:t>
            </w:r>
          </w:p>
        </w:tc>
      </w:tr>
      <w:tr w:rsidR="00BA6DAD" w:rsidRPr="0029491D" w14:paraId="316DCA52" w14:textId="77777777" w:rsidTr="00FF4612">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13A0AC53" w14:textId="77777777" w:rsidR="00BA6DAD" w:rsidRPr="0029491D" w:rsidRDefault="00BA6DAD"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5FFA507" w14:textId="77777777" w:rsidR="00BA6DAD" w:rsidRPr="0029491D" w:rsidRDefault="00BA6DAD"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B6AABDA" w14:textId="77777777" w:rsidR="00BA6DAD" w:rsidRPr="0029491D" w:rsidRDefault="00BA6DAD"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64F876A" w14:textId="77777777" w:rsidR="00BA6DAD" w:rsidRPr="0029491D" w:rsidRDefault="00BA6DAD" w:rsidP="00FF4612">
            <w:pPr>
              <w:jc w:val="center"/>
              <w:rPr>
                <w:rFonts w:eastAsia="Tahoma"/>
                <w:color w:val="000000"/>
              </w:rPr>
            </w:pPr>
            <w:r w:rsidRPr="0029491D">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40AB059" w14:textId="77777777" w:rsidR="00BA6DAD" w:rsidRPr="0029491D" w:rsidRDefault="00BA6DAD" w:rsidP="00FF4612">
            <w:pPr>
              <w:jc w:val="center"/>
              <w:rPr>
                <w:rFonts w:eastAsia="Tahoma"/>
                <w:color w:val="000000"/>
              </w:rPr>
            </w:pPr>
            <w:r w:rsidRPr="0029491D">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291BFAB5" w14:textId="77777777" w:rsidR="00BA6DAD" w:rsidRPr="0029491D" w:rsidRDefault="00BA6DAD" w:rsidP="00FF4612">
            <w:pPr>
              <w:jc w:val="center"/>
              <w:rPr>
                <w:rFonts w:eastAsia="Tahoma"/>
                <w:color w:val="000000"/>
              </w:rPr>
            </w:pPr>
            <w:r w:rsidRPr="0029491D">
              <w:rPr>
                <w:rFonts w:eastAsia="Tahoma"/>
                <w:color w:val="000000"/>
              </w:rPr>
              <w:t>Not yet competent</w:t>
            </w:r>
          </w:p>
        </w:tc>
      </w:tr>
      <w:tr w:rsidR="00BA6DAD" w:rsidRPr="0029491D" w14:paraId="71BB4D2E" w14:textId="77777777" w:rsidTr="00FF4612">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5BF77A16"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0139714"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A97A21F"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6336085"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C0A9F50" w14:textId="77777777" w:rsidR="00BA6DAD" w:rsidRPr="0029491D" w:rsidRDefault="00BA6DAD" w:rsidP="00FF4612">
            <w:pPr>
              <w:rPr>
                <w:rFonts w:eastAsia="Arial"/>
                <w:color w:val="000000"/>
                <w:sz w:val="24"/>
              </w:rPr>
            </w:pPr>
            <w:r w:rsidRPr="0029491D">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6E8EA776" w14:textId="77777777" w:rsidR="00BA6DAD" w:rsidRPr="0029491D" w:rsidRDefault="00BA6DAD" w:rsidP="00FF4612">
            <w:pPr>
              <w:rPr>
                <w:rFonts w:eastAsia="Arial"/>
                <w:color w:val="000000"/>
                <w:sz w:val="24"/>
              </w:rPr>
            </w:pPr>
            <w:r w:rsidRPr="0029491D">
              <w:rPr>
                <w:rFonts w:eastAsia="Arial"/>
                <w:color w:val="000000"/>
                <w:sz w:val="24"/>
              </w:rPr>
              <w:t xml:space="preserve"> </w:t>
            </w:r>
          </w:p>
        </w:tc>
      </w:tr>
    </w:tbl>
    <w:p w14:paraId="25455B4D" w14:textId="21F34E45" w:rsidR="00D01320" w:rsidRPr="0029491D" w:rsidRDefault="00D01320">
      <w:pPr>
        <w:spacing w:after="160" w:line="259" w:lineRule="auto"/>
        <w:rPr>
          <w:rFonts w:eastAsia="Arial" w:cs="Times New Roman"/>
          <w:lang w:val="en-US"/>
        </w:rPr>
      </w:pPr>
    </w:p>
    <w:sectPr w:rsidR="00D01320" w:rsidRPr="0029491D" w:rsidSect="00DD3D37">
      <w:pgSz w:w="11906" w:h="16838"/>
      <w:pgMar w:top="1440" w:right="1133" w:bottom="1440" w:left="1440" w:header="680" w:footer="6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71A802" w14:textId="77777777" w:rsidR="00504EB7" w:rsidRDefault="00504EB7" w:rsidP="00D06EA2">
      <w:pPr>
        <w:spacing w:line="240" w:lineRule="auto"/>
      </w:pPr>
      <w:r>
        <w:separator/>
      </w:r>
    </w:p>
  </w:endnote>
  <w:endnote w:type="continuationSeparator" w:id="0">
    <w:p w14:paraId="0AE6C61F" w14:textId="77777777" w:rsidR="00504EB7" w:rsidRDefault="00504EB7" w:rsidP="00D06E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Tahoma-Bold">
    <w:altName w:val="Tahoma"/>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9E570" w14:textId="77777777" w:rsidR="00FF4612" w:rsidRPr="00E464DD" w:rsidRDefault="00FF4612" w:rsidP="00102C85">
    <w:pPr>
      <w:pStyle w:val="Footer"/>
      <w:rPr>
        <w:rStyle w:val="PageNumber"/>
        <w:rFonts w:cs="Tahoma"/>
        <w:b/>
        <w:color w:val="595959" w:themeColor="text1" w:themeTint="A6"/>
      </w:rPr>
    </w:pPr>
    <w:r w:rsidRPr="00E464DD">
      <w:rPr>
        <w:rFonts w:cs="Tahoma"/>
        <w:color w:val="595959" w:themeColor="text1" w:themeTint="A6"/>
      </w:rPr>
      <w:t>Copyright Peritum Agri Institute®</w:t>
    </w:r>
    <w:r w:rsidRPr="00E464DD">
      <w:rPr>
        <w:rFonts w:cs="Tahoma"/>
        <w:color w:val="595959" w:themeColor="text1" w:themeTint="A6"/>
      </w:rPr>
      <w:tab/>
    </w:r>
    <w:r w:rsidRPr="00E464DD">
      <w:rPr>
        <w:rFonts w:cs="Tahoma"/>
        <w:color w:val="595959" w:themeColor="text1" w:themeTint="A6"/>
      </w:rPr>
      <w:tab/>
    </w:r>
    <w:r w:rsidRPr="00E464DD">
      <w:rPr>
        <w:rStyle w:val="PageNumber"/>
        <w:rFonts w:cs="Tahoma"/>
        <w:b/>
        <w:color w:val="595959" w:themeColor="text1" w:themeTint="A6"/>
      </w:rPr>
      <w:fldChar w:fldCharType="begin"/>
    </w:r>
    <w:r w:rsidRPr="00E464DD">
      <w:rPr>
        <w:rStyle w:val="PageNumber"/>
        <w:rFonts w:cs="Tahoma"/>
        <w:b/>
        <w:color w:val="595959" w:themeColor="text1" w:themeTint="A6"/>
      </w:rPr>
      <w:instrText xml:space="preserve"> PAGE </w:instrText>
    </w:r>
    <w:r w:rsidRPr="00E464DD">
      <w:rPr>
        <w:rStyle w:val="PageNumber"/>
        <w:rFonts w:cs="Tahoma"/>
        <w:b/>
        <w:color w:val="595959" w:themeColor="text1" w:themeTint="A6"/>
      </w:rPr>
      <w:fldChar w:fldCharType="separate"/>
    </w:r>
    <w:r>
      <w:rPr>
        <w:rStyle w:val="PageNumber"/>
        <w:rFonts w:cs="Tahoma"/>
        <w:b/>
        <w:noProof/>
        <w:color w:val="595959" w:themeColor="text1" w:themeTint="A6"/>
      </w:rPr>
      <w:t>2</w:t>
    </w:r>
    <w:r w:rsidRPr="00E464DD">
      <w:rPr>
        <w:rStyle w:val="PageNumber"/>
        <w:rFonts w:cs="Tahoma"/>
        <w:b/>
        <w:color w:val="595959" w:themeColor="text1" w:themeTint="A6"/>
      </w:rPr>
      <w:fldChar w:fldCharType="end"/>
    </w:r>
  </w:p>
  <w:p w14:paraId="5DC21D91" w14:textId="6F69F0CF" w:rsidR="00FF4612" w:rsidRPr="00102C85" w:rsidRDefault="00FF4612" w:rsidP="00102C85">
    <w:pPr>
      <w:pStyle w:val="Footer"/>
    </w:pPr>
    <w:proofErr w:type="spellStart"/>
    <w:r w:rsidRPr="00E464DD">
      <w:rPr>
        <w:rFonts w:cs="Tahoma"/>
        <w:color w:val="595959" w:themeColor="text1" w:themeTint="A6"/>
      </w:rPr>
      <w:t>CIN</w:t>
    </w:r>
    <w:proofErr w:type="spellEnd"/>
    <w:r w:rsidRPr="00E464DD">
      <w:rPr>
        <w:rFonts w:cs="Tahoma"/>
        <w:color w:val="595959" w:themeColor="text1" w:themeTint="A6"/>
      </w:rPr>
      <w:t>:</w:t>
    </w:r>
    <w:r>
      <w:rPr>
        <w:rFonts w:cs="Tahoma"/>
        <w:color w:val="595959" w:themeColor="text1" w:themeTint="A6"/>
      </w:rPr>
      <w:t xml:space="preserve"> 20500</w:t>
    </w:r>
    <w:r w:rsidRPr="00E464DD">
      <w:rPr>
        <w:rFonts w:cs="Tahoma"/>
        <w:color w:val="595959" w:themeColor="text1" w:themeTint="A6"/>
      </w:rPr>
      <w:tab/>
      <w:t>Version: 001</w:t>
    </w:r>
    <w:r w:rsidRPr="00E464DD">
      <w:rPr>
        <w:rFonts w:cs="Tahoma"/>
        <w:color w:val="595959" w:themeColor="text1" w:themeTint="A6"/>
      </w:rPr>
      <w:tab/>
      <w:t xml:space="preserve">Date:  </w:t>
    </w:r>
    <w:r>
      <w:rPr>
        <w:rFonts w:cs="Tahoma"/>
        <w:color w:val="595959" w:themeColor="text1" w:themeTint="A6"/>
      </w:rPr>
      <w:t>2021/09/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D42E58" w14:textId="77777777" w:rsidR="00504EB7" w:rsidRDefault="00504EB7" w:rsidP="00D06EA2">
      <w:pPr>
        <w:spacing w:line="240" w:lineRule="auto"/>
      </w:pPr>
      <w:r>
        <w:separator/>
      </w:r>
    </w:p>
  </w:footnote>
  <w:footnote w:type="continuationSeparator" w:id="0">
    <w:p w14:paraId="328053AE" w14:textId="77777777" w:rsidR="00504EB7" w:rsidRDefault="00504EB7" w:rsidP="00D06EA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C5151"/>
    <w:multiLevelType w:val="hybridMultilevel"/>
    <w:tmpl w:val="CBDAFA16"/>
    <w:lvl w:ilvl="0" w:tplc="08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68841CF"/>
    <w:multiLevelType w:val="hybridMultilevel"/>
    <w:tmpl w:val="E17E5882"/>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586B37"/>
    <w:multiLevelType w:val="hybridMultilevel"/>
    <w:tmpl w:val="D2883982"/>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850300"/>
    <w:multiLevelType w:val="hybridMultilevel"/>
    <w:tmpl w:val="DE1EABD2"/>
    <w:lvl w:ilvl="0" w:tplc="0809000F">
      <w:start w:val="1"/>
      <w:numFmt w:val="decimal"/>
      <w:lvlText w:val="%1."/>
      <w:lvlJc w:val="left"/>
      <w:pPr>
        <w:ind w:left="720" w:hanging="360"/>
      </w:pPr>
    </w:lvl>
    <w:lvl w:ilvl="1" w:tplc="0C3468C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CB6297"/>
    <w:multiLevelType w:val="hybridMultilevel"/>
    <w:tmpl w:val="1ECE0BB0"/>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8522CC"/>
    <w:multiLevelType w:val="hybridMultilevel"/>
    <w:tmpl w:val="67C6A494"/>
    <w:lvl w:ilvl="0" w:tplc="08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044762"/>
    <w:multiLevelType w:val="hybridMultilevel"/>
    <w:tmpl w:val="61DA5ABE"/>
    <w:lvl w:ilvl="0" w:tplc="08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FAE3D2A"/>
    <w:multiLevelType w:val="hybridMultilevel"/>
    <w:tmpl w:val="81A86E30"/>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F60945"/>
    <w:multiLevelType w:val="hybridMultilevel"/>
    <w:tmpl w:val="A8B80934"/>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E12294"/>
    <w:multiLevelType w:val="hybridMultilevel"/>
    <w:tmpl w:val="6E342892"/>
    <w:lvl w:ilvl="0" w:tplc="08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D30605C"/>
    <w:multiLevelType w:val="hybridMultilevel"/>
    <w:tmpl w:val="CABC0C5A"/>
    <w:lvl w:ilvl="0" w:tplc="08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D32447B"/>
    <w:multiLevelType w:val="hybridMultilevel"/>
    <w:tmpl w:val="A6464BDE"/>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F46A15"/>
    <w:multiLevelType w:val="hybridMultilevel"/>
    <w:tmpl w:val="49D6EE7A"/>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2D1FD9"/>
    <w:multiLevelType w:val="hybridMultilevel"/>
    <w:tmpl w:val="84B248DE"/>
    <w:lvl w:ilvl="0" w:tplc="08090017">
      <w:start w:val="1"/>
      <w:numFmt w:val="lowerLetter"/>
      <w:lvlText w:val="%1)"/>
      <w:lvlJc w:val="left"/>
      <w:pPr>
        <w:ind w:left="720" w:hanging="360"/>
      </w:pPr>
    </w:lvl>
    <w:lvl w:ilvl="1" w:tplc="256AC4E2">
      <w:start w:val="1"/>
      <w:numFmt w:val="bullet"/>
      <w:lvlText w:val="•"/>
      <w:lvlJc w:val="left"/>
      <w:pPr>
        <w:ind w:left="1440" w:hanging="360"/>
      </w:pPr>
      <w:rPr>
        <w:rFonts w:ascii="Gill Sans MT" w:eastAsiaTheme="minorHAnsi" w:hAnsi="Gill Sans MT" w:cstheme="minorBidi" w:hint="default"/>
      </w:rPr>
    </w:lvl>
    <w:lvl w:ilvl="2" w:tplc="E3DAE71C">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DB1C98"/>
    <w:multiLevelType w:val="hybridMultilevel"/>
    <w:tmpl w:val="6DB645A8"/>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4805AE"/>
    <w:multiLevelType w:val="hybridMultilevel"/>
    <w:tmpl w:val="05168B0E"/>
    <w:lvl w:ilvl="0" w:tplc="08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9F73365"/>
    <w:multiLevelType w:val="hybridMultilevel"/>
    <w:tmpl w:val="D3B2EC74"/>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3972D5"/>
    <w:multiLevelType w:val="hybridMultilevel"/>
    <w:tmpl w:val="35A44B30"/>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D71AD3"/>
    <w:multiLevelType w:val="hybridMultilevel"/>
    <w:tmpl w:val="A998D27C"/>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ED6267"/>
    <w:multiLevelType w:val="hybridMultilevel"/>
    <w:tmpl w:val="A170F3A2"/>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4172C5"/>
    <w:multiLevelType w:val="hybridMultilevel"/>
    <w:tmpl w:val="D4B60504"/>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83485A"/>
    <w:multiLevelType w:val="hybridMultilevel"/>
    <w:tmpl w:val="6D9C672C"/>
    <w:lvl w:ilvl="0" w:tplc="08090017">
      <w:start w:val="1"/>
      <w:numFmt w:val="lowerLetter"/>
      <w:lvlText w:val="%1)"/>
      <w:lvlJc w:val="left"/>
      <w:pPr>
        <w:ind w:left="720" w:hanging="360"/>
      </w:pPr>
    </w:lvl>
    <w:lvl w:ilvl="1" w:tplc="9F227D9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F6029D"/>
    <w:multiLevelType w:val="hybridMultilevel"/>
    <w:tmpl w:val="C1988572"/>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5C3680"/>
    <w:multiLevelType w:val="hybridMultilevel"/>
    <w:tmpl w:val="0B02CED4"/>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CC318B"/>
    <w:multiLevelType w:val="hybridMultilevel"/>
    <w:tmpl w:val="CB62F5E6"/>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BD4368"/>
    <w:multiLevelType w:val="hybridMultilevel"/>
    <w:tmpl w:val="447467A2"/>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D83777"/>
    <w:multiLevelType w:val="hybridMultilevel"/>
    <w:tmpl w:val="178C9C8C"/>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2629D0"/>
    <w:multiLevelType w:val="hybridMultilevel"/>
    <w:tmpl w:val="F2543104"/>
    <w:lvl w:ilvl="0" w:tplc="0809000F">
      <w:start w:val="1"/>
      <w:numFmt w:val="decimal"/>
      <w:lvlText w:val="%1."/>
      <w:lvlJc w:val="left"/>
      <w:pPr>
        <w:ind w:left="720" w:hanging="360"/>
      </w:pPr>
    </w:lvl>
    <w:lvl w:ilvl="1" w:tplc="D7B84C8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274139"/>
    <w:multiLevelType w:val="hybridMultilevel"/>
    <w:tmpl w:val="ED382140"/>
    <w:lvl w:ilvl="0" w:tplc="08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76B6EBD"/>
    <w:multiLevelType w:val="hybridMultilevel"/>
    <w:tmpl w:val="2FD0BFE8"/>
    <w:lvl w:ilvl="0" w:tplc="08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9C101A8"/>
    <w:multiLevelType w:val="hybridMultilevel"/>
    <w:tmpl w:val="87C40020"/>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3C72B9"/>
    <w:multiLevelType w:val="hybridMultilevel"/>
    <w:tmpl w:val="C6263F18"/>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A67F61"/>
    <w:multiLevelType w:val="hybridMultilevel"/>
    <w:tmpl w:val="11241880"/>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2150858"/>
    <w:multiLevelType w:val="hybridMultilevel"/>
    <w:tmpl w:val="7898E6A6"/>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4057A8"/>
    <w:multiLevelType w:val="hybridMultilevel"/>
    <w:tmpl w:val="2A02D5EA"/>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8E62D5"/>
    <w:multiLevelType w:val="hybridMultilevel"/>
    <w:tmpl w:val="AF90CCF2"/>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D244AE"/>
    <w:multiLevelType w:val="hybridMultilevel"/>
    <w:tmpl w:val="31E2296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32F20F7"/>
    <w:multiLevelType w:val="hybridMultilevel"/>
    <w:tmpl w:val="B2CA673E"/>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DD532B"/>
    <w:multiLevelType w:val="hybridMultilevel"/>
    <w:tmpl w:val="AA5ABA9E"/>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725E3F"/>
    <w:multiLevelType w:val="hybridMultilevel"/>
    <w:tmpl w:val="D98447FA"/>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E833109"/>
    <w:multiLevelType w:val="hybridMultilevel"/>
    <w:tmpl w:val="EA08C288"/>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9"/>
  </w:num>
  <w:num w:numId="2">
    <w:abstractNumId w:val="28"/>
  </w:num>
  <w:num w:numId="3">
    <w:abstractNumId w:val="1"/>
  </w:num>
  <w:num w:numId="4">
    <w:abstractNumId w:val="34"/>
  </w:num>
  <w:num w:numId="5">
    <w:abstractNumId w:val="35"/>
  </w:num>
  <w:num w:numId="6">
    <w:abstractNumId w:val="20"/>
  </w:num>
  <w:num w:numId="7">
    <w:abstractNumId w:val="13"/>
  </w:num>
  <w:num w:numId="8">
    <w:abstractNumId w:val="7"/>
  </w:num>
  <w:num w:numId="9">
    <w:abstractNumId w:val="8"/>
  </w:num>
  <w:num w:numId="10">
    <w:abstractNumId w:val="4"/>
  </w:num>
  <w:num w:numId="11">
    <w:abstractNumId w:val="38"/>
  </w:num>
  <w:num w:numId="12">
    <w:abstractNumId w:val="30"/>
  </w:num>
  <w:num w:numId="13">
    <w:abstractNumId w:val="12"/>
  </w:num>
  <w:num w:numId="14">
    <w:abstractNumId w:val="22"/>
  </w:num>
  <w:num w:numId="15">
    <w:abstractNumId w:val="6"/>
  </w:num>
  <w:num w:numId="16">
    <w:abstractNumId w:val="21"/>
  </w:num>
  <w:num w:numId="17">
    <w:abstractNumId w:val="23"/>
  </w:num>
  <w:num w:numId="18">
    <w:abstractNumId w:val="37"/>
  </w:num>
  <w:num w:numId="19">
    <w:abstractNumId w:val="26"/>
  </w:num>
  <w:num w:numId="20">
    <w:abstractNumId w:val="0"/>
  </w:num>
  <w:num w:numId="21">
    <w:abstractNumId w:val="10"/>
  </w:num>
  <w:num w:numId="22">
    <w:abstractNumId w:val="15"/>
  </w:num>
  <w:num w:numId="23">
    <w:abstractNumId w:val="9"/>
  </w:num>
  <w:num w:numId="24">
    <w:abstractNumId w:val="17"/>
  </w:num>
  <w:num w:numId="25">
    <w:abstractNumId w:val="5"/>
  </w:num>
  <w:num w:numId="26">
    <w:abstractNumId w:val="36"/>
  </w:num>
  <w:num w:numId="27">
    <w:abstractNumId w:val="31"/>
  </w:num>
  <w:num w:numId="28">
    <w:abstractNumId w:val="29"/>
  </w:num>
  <w:num w:numId="29">
    <w:abstractNumId w:val="16"/>
  </w:num>
  <w:num w:numId="30">
    <w:abstractNumId w:val="14"/>
  </w:num>
  <w:num w:numId="31">
    <w:abstractNumId w:val="11"/>
  </w:num>
  <w:num w:numId="32">
    <w:abstractNumId w:val="27"/>
  </w:num>
  <w:num w:numId="33">
    <w:abstractNumId w:val="33"/>
  </w:num>
  <w:num w:numId="34">
    <w:abstractNumId w:val="32"/>
  </w:num>
  <w:num w:numId="35">
    <w:abstractNumId w:val="3"/>
  </w:num>
  <w:num w:numId="36">
    <w:abstractNumId w:val="25"/>
  </w:num>
  <w:num w:numId="37">
    <w:abstractNumId w:val="24"/>
  </w:num>
  <w:num w:numId="38">
    <w:abstractNumId w:val="2"/>
  </w:num>
  <w:num w:numId="39">
    <w:abstractNumId w:val="19"/>
  </w:num>
  <w:num w:numId="40">
    <w:abstractNumId w:val="40"/>
  </w:num>
  <w:num w:numId="41">
    <w:abstractNumId w:val="18"/>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7IwNrK0NDcyMDFQ0lEKTi0uzszPAykwqgUA1u0zTiwAAAA="/>
  </w:docVars>
  <w:rsids>
    <w:rsidRoot w:val="004D65C0"/>
    <w:rsid w:val="0000206D"/>
    <w:rsid w:val="0000273F"/>
    <w:rsid w:val="00002A68"/>
    <w:rsid w:val="000053D0"/>
    <w:rsid w:val="000078D9"/>
    <w:rsid w:val="00007A7B"/>
    <w:rsid w:val="00010268"/>
    <w:rsid w:val="00010ABE"/>
    <w:rsid w:val="000122C0"/>
    <w:rsid w:val="000171A0"/>
    <w:rsid w:val="0002227B"/>
    <w:rsid w:val="00024A8B"/>
    <w:rsid w:val="0003168A"/>
    <w:rsid w:val="000353AD"/>
    <w:rsid w:val="00035E1A"/>
    <w:rsid w:val="0003751E"/>
    <w:rsid w:val="000415F5"/>
    <w:rsid w:val="0004552C"/>
    <w:rsid w:val="00046506"/>
    <w:rsid w:val="0005031E"/>
    <w:rsid w:val="00050C16"/>
    <w:rsid w:val="00052E7E"/>
    <w:rsid w:val="00054F85"/>
    <w:rsid w:val="00060A42"/>
    <w:rsid w:val="00060ADB"/>
    <w:rsid w:val="00065C71"/>
    <w:rsid w:val="00070129"/>
    <w:rsid w:val="00070672"/>
    <w:rsid w:val="0007397C"/>
    <w:rsid w:val="000747B5"/>
    <w:rsid w:val="00077238"/>
    <w:rsid w:val="0008061A"/>
    <w:rsid w:val="000859E9"/>
    <w:rsid w:val="00086E39"/>
    <w:rsid w:val="000900C4"/>
    <w:rsid w:val="0009392A"/>
    <w:rsid w:val="000A074C"/>
    <w:rsid w:val="000A22E2"/>
    <w:rsid w:val="000A7E70"/>
    <w:rsid w:val="000B405F"/>
    <w:rsid w:val="000B502B"/>
    <w:rsid w:val="000B5662"/>
    <w:rsid w:val="000D0923"/>
    <w:rsid w:val="000D17EA"/>
    <w:rsid w:val="000D29EF"/>
    <w:rsid w:val="000D4909"/>
    <w:rsid w:val="000D7779"/>
    <w:rsid w:val="000D7D44"/>
    <w:rsid w:val="000E65E5"/>
    <w:rsid w:val="000E7E29"/>
    <w:rsid w:val="000F298B"/>
    <w:rsid w:val="000F5500"/>
    <w:rsid w:val="00102C85"/>
    <w:rsid w:val="00103371"/>
    <w:rsid w:val="00104CAF"/>
    <w:rsid w:val="00106AC9"/>
    <w:rsid w:val="00110B2A"/>
    <w:rsid w:val="00110E89"/>
    <w:rsid w:val="00112CD5"/>
    <w:rsid w:val="001147A8"/>
    <w:rsid w:val="001161D9"/>
    <w:rsid w:val="001243A5"/>
    <w:rsid w:val="0012557B"/>
    <w:rsid w:val="001260F2"/>
    <w:rsid w:val="00126270"/>
    <w:rsid w:val="00127A80"/>
    <w:rsid w:val="0013722E"/>
    <w:rsid w:val="0014182D"/>
    <w:rsid w:val="00143830"/>
    <w:rsid w:val="00143E11"/>
    <w:rsid w:val="00150FD2"/>
    <w:rsid w:val="00152615"/>
    <w:rsid w:val="00152732"/>
    <w:rsid w:val="001553E5"/>
    <w:rsid w:val="001614E6"/>
    <w:rsid w:val="00162DE8"/>
    <w:rsid w:val="00172BAA"/>
    <w:rsid w:val="00173621"/>
    <w:rsid w:val="00176905"/>
    <w:rsid w:val="00182BE7"/>
    <w:rsid w:val="00184E61"/>
    <w:rsid w:val="00186B8D"/>
    <w:rsid w:val="001929A6"/>
    <w:rsid w:val="001950FE"/>
    <w:rsid w:val="00195FF0"/>
    <w:rsid w:val="00197330"/>
    <w:rsid w:val="001A1CE6"/>
    <w:rsid w:val="001A5303"/>
    <w:rsid w:val="001B44B8"/>
    <w:rsid w:val="001B4527"/>
    <w:rsid w:val="001B6B61"/>
    <w:rsid w:val="001B7A5A"/>
    <w:rsid w:val="001D3861"/>
    <w:rsid w:val="001D496B"/>
    <w:rsid w:val="001D630F"/>
    <w:rsid w:val="001D67EF"/>
    <w:rsid w:val="001E0DCD"/>
    <w:rsid w:val="001F0173"/>
    <w:rsid w:val="001F0201"/>
    <w:rsid w:val="001F7CA4"/>
    <w:rsid w:val="0020276E"/>
    <w:rsid w:val="00204DF8"/>
    <w:rsid w:val="00205298"/>
    <w:rsid w:val="00206716"/>
    <w:rsid w:val="00211ED6"/>
    <w:rsid w:val="002126C3"/>
    <w:rsid w:val="0021557D"/>
    <w:rsid w:val="002232E8"/>
    <w:rsid w:val="0022390A"/>
    <w:rsid w:val="002246D2"/>
    <w:rsid w:val="00224D1E"/>
    <w:rsid w:val="002261CD"/>
    <w:rsid w:val="002262D1"/>
    <w:rsid w:val="002304AA"/>
    <w:rsid w:val="002309FC"/>
    <w:rsid w:val="00231D5A"/>
    <w:rsid w:val="0023216E"/>
    <w:rsid w:val="00234DDF"/>
    <w:rsid w:val="0023652B"/>
    <w:rsid w:val="002467BC"/>
    <w:rsid w:val="00247253"/>
    <w:rsid w:val="00250805"/>
    <w:rsid w:val="00250C7F"/>
    <w:rsid w:val="0025783E"/>
    <w:rsid w:val="00263751"/>
    <w:rsid w:val="0026448A"/>
    <w:rsid w:val="002655AC"/>
    <w:rsid w:val="0026729B"/>
    <w:rsid w:val="0027237F"/>
    <w:rsid w:val="002765FC"/>
    <w:rsid w:val="00276D4C"/>
    <w:rsid w:val="00280723"/>
    <w:rsid w:val="002807F3"/>
    <w:rsid w:val="00281522"/>
    <w:rsid w:val="00292815"/>
    <w:rsid w:val="00293939"/>
    <w:rsid w:val="002945CC"/>
    <w:rsid w:val="0029491D"/>
    <w:rsid w:val="002A015A"/>
    <w:rsid w:val="002A7034"/>
    <w:rsid w:val="002A7229"/>
    <w:rsid w:val="002B01B8"/>
    <w:rsid w:val="002B6D7D"/>
    <w:rsid w:val="002B7823"/>
    <w:rsid w:val="002C15BE"/>
    <w:rsid w:val="002C1FEA"/>
    <w:rsid w:val="002C214C"/>
    <w:rsid w:val="002C37A6"/>
    <w:rsid w:val="002C5EF8"/>
    <w:rsid w:val="002C6107"/>
    <w:rsid w:val="002C6209"/>
    <w:rsid w:val="002D61F2"/>
    <w:rsid w:val="002E10F5"/>
    <w:rsid w:val="002F2F69"/>
    <w:rsid w:val="002F51F1"/>
    <w:rsid w:val="002F5369"/>
    <w:rsid w:val="002F74E1"/>
    <w:rsid w:val="0030021B"/>
    <w:rsid w:val="00307955"/>
    <w:rsid w:val="00311260"/>
    <w:rsid w:val="00312220"/>
    <w:rsid w:val="00313CBB"/>
    <w:rsid w:val="003228CC"/>
    <w:rsid w:val="003310EE"/>
    <w:rsid w:val="00333CC4"/>
    <w:rsid w:val="0034654E"/>
    <w:rsid w:val="00355BF8"/>
    <w:rsid w:val="00356A56"/>
    <w:rsid w:val="003579C2"/>
    <w:rsid w:val="00361524"/>
    <w:rsid w:val="00363036"/>
    <w:rsid w:val="00370350"/>
    <w:rsid w:val="0037083E"/>
    <w:rsid w:val="00372BAA"/>
    <w:rsid w:val="00376E23"/>
    <w:rsid w:val="0037739D"/>
    <w:rsid w:val="00382334"/>
    <w:rsid w:val="0038510E"/>
    <w:rsid w:val="00392AF2"/>
    <w:rsid w:val="00392F39"/>
    <w:rsid w:val="00394B2B"/>
    <w:rsid w:val="003A0174"/>
    <w:rsid w:val="003A0848"/>
    <w:rsid w:val="003A2BE2"/>
    <w:rsid w:val="003A6905"/>
    <w:rsid w:val="003B67B7"/>
    <w:rsid w:val="003B7E4A"/>
    <w:rsid w:val="003C39B8"/>
    <w:rsid w:val="003C43BD"/>
    <w:rsid w:val="003C61DD"/>
    <w:rsid w:val="003C66F1"/>
    <w:rsid w:val="003D0174"/>
    <w:rsid w:val="003D3921"/>
    <w:rsid w:val="003D3EC9"/>
    <w:rsid w:val="003D4734"/>
    <w:rsid w:val="003D6596"/>
    <w:rsid w:val="003E042C"/>
    <w:rsid w:val="003E0525"/>
    <w:rsid w:val="003E5218"/>
    <w:rsid w:val="003E7807"/>
    <w:rsid w:val="003F2DC3"/>
    <w:rsid w:val="003F4B0E"/>
    <w:rsid w:val="003F6B9B"/>
    <w:rsid w:val="003F74E9"/>
    <w:rsid w:val="00402223"/>
    <w:rsid w:val="004051CD"/>
    <w:rsid w:val="004055B9"/>
    <w:rsid w:val="00407E72"/>
    <w:rsid w:val="004113C9"/>
    <w:rsid w:val="0041539F"/>
    <w:rsid w:val="00417492"/>
    <w:rsid w:val="00420469"/>
    <w:rsid w:val="004246F7"/>
    <w:rsid w:val="00424845"/>
    <w:rsid w:val="00426821"/>
    <w:rsid w:val="00433002"/>
    <w:rsid w:val="00433495"/>
    <w:rsid w:val="00435DA9"/>
    <w:rsid w:val="00436E26"/>
    <w:rsid w:val="00437E7F"/>
    <w:rsid w:val="004416F2"/>
    <w:rsid w:val="0044386C"/>
    <w:rsid w:val="00445776"/>
    <w:rsid w:val="00446090"/>
    <w:rsid w:val="00446593"/>
    <w:rsid w:val="00452DCD"/>
    <w:rsid w:val="00464AE7"/>
    <w:rsid w:val="004657B3"/>
    <w:rsid w:val="00466BD5"/>
    <w:rsid w:val="004677E5"/>
    <w:rsid w:val="004705BD"/>
    <w:rsid w:val="00471B60"/>
    <w:rsid w:val="00471EF2"/>
    <w:rsid w:val="004802AB"/>
    <w:rsid w:val="0048278D"/>
    <w:rsid w:val="004852AB"/>
    <w:rsid w:val="00487498"/>
    <w:rsid w:val="004916E5"/>
    <w:rsid w:val="00495ACE"/>
    <w:rsid w:val="004A4CE6"/>
    <w:rsid w:val="004A51B0"/>
    <w:rsid w:val="004A54E6"/>
    <w:rsid w:val="004B001F"/>
    <w:rsid w:val="004B1606"/>
    <w:rsid w:val="004B1A01"/>
    <w:rsid w:val="004B579E"/>
    <w:rsid w:val="004B579F"/>
    <w:rsid w:val="004C007C"/>
    <w:rsid w:val="004C324D"/>
    <w:rsid w:val="004C51E8"/>
    <w:rsid w:val="004D016D"/>
    <w:rsid w:val="004D0BE8"/>
    <w:rsid w:val="004D4319"/>
    <w:rsid w:val="004D4D05"/>
    <w:rsid w:val="004D62B9"/>
    <w:rsid w:val="004D65C0"/>
    <w:rsid w:val="004D6D22"/>
    <w:rsid w:val="004D7AE0"/>
    <w:rsid w:val="004E6D71"/>
    <w:rsid w:val="004F12BF"/>
    <w:rsid w:val="004F71C9"/>
    <w:rsid w:val="00501510"/>
    <w:rsid w:val="00502B4A"/>
    <w:rsid w:val="00504EB7"/>
    <w:rsid w:val="005135BD"/>
    <w:rsid w:val="00514E30"/>
    <w:rsid w:val="00516100"/>
    <w:rsid w:val="0051678C"/>
    <w:rsid w:val="00516B95"/>
    <w:rsid w:val="00517352"/>
    <w:rsid w:val="00517718"/>
    <w:rsid w:val="005178DB"/>
    <w:rsid w:val="0053200E"/>
    <w:rsid w:val="00543467"/>
    <w:rsid w:val="00546D2B"/>
    <w:rsid w:val="00553154"/>
    <w:rsid w:val="00562A98"/>
    <w:rsid w:val="005706E1"/>
    <w:rsid w:val="00570BD6"/>
    <w:rsid w:val="0057789E"/>
    <w:rsid w:val="005816C5"/>
    <w:rsid w:val="00583BA3"/>
    <w:rsid w:val="00587854"/>
    <w:rsid w:val="005900C8"/>
    <w:rsid w:val="0059792F"/>
    <w:rsid w:val="005A06E2"/>
    <w:rsid w:val="005A23AD"/>
    <w:rsid w:val="005A2A3A"/>
    <w:rsid w:val="005A7AD8"/>
    <w:rsid w:val="005B1CB4"/>
    <w:rsid w:val="005B1D5C"/>
    <w:rsid w:val="005B200D"/>
    <w:rsid w:val="005B4E0D"/>
    <w:rsid w:val="005B7E76"/>
    <w:rsid w:val="005C08BA"/>
    <w:rsid w:val="005C1AFA"/>
    <w:rsid w:val="005C2435"/>
    <w:rsid w:val="005C27F7"/>
    <w:rsid w:val="005C42A7"/>
    <w:rsid w:val="005C46BA"/>
    <w:rsid w:val="005D05B2"/>
    <w:rsid w:val="005D11DB"/>
    <w:rsid w:val="005D3F49"/>
    <w:rsid w:val="005E04B7"/>
    <w:rsid w:val="005E571E"/>
    <w:rsid w:val="005E6E8B"/>
    <w:rsid w:val="00603C8C"/>
    <w:rsid w:val="006058B5"/>
    <w:rsid w:val="00605A86"/>
    <w:rsid w:val="00607415"/>
    <w:rsid w:val="0061123A"/>
    <w:rsid w:val="00612BEA"/>
    <w:rsid w:val="0061389F"/>
    <w:rsid w:val="006158D0"/>
    <w:rsid w:val="00615F3F"/>
    <w:rsid w:val="00617F04"/>
    <w:rsid w:val="006200E5"/>
    <w:rsid w:val="006265CD"/>
    <w:rsid w:val="00626ABF"/>
    <w:rsid w:val="006408D1"/>
    <w:rsid w:val="00642424"/>
    <w:rsid w:val="006424E0"/>
    <w:rsid w:val="006431CF"/>
    <w:rsid w:val="00644EAE"/>
    <w:rsid w:val="00645F2B"/>
    <w:rsid w:val="00646FAC"/>
    <w:rsid w:val="0064723E"/>
    <w:rsid w:val="00647CBB"/>
    <w:rsid w:val="00655A3E"/>
    <w:rsid w:val="00655E17"/>
    <w:rsid w:val="006572B9"/>
    <w:rsid w:val="00657708"/>
    <w:rsid w:val="006744F4"/>
    <w:rsid w:val="006762E4"/>
    <w:rsid w:val="00676B13"/>
    <w:rsid w:val="00680ADB"/>
    <w:rsid w:val="00684BE3"/>
    <w:rsid w:val="00684E0A"/>
    <w:rsid w:val="0068644F"/>
    <w:rsid w:val="006933CB"/>
    <w:rsid w:val="006950F9"/>
    <w:rsid w:val="00695C5C"/>
    <w:rsid w:val="00696884"/>
    <w:rsid w:val="00697131"/>
    <w:rsid w:val="006A1B57"/>
    <w:rsid w:val="006A3EF4"/>
    <w:rsid w:val="006A52B4"/>
    <w:rsid w:val="006B1AB1"/>
    <w:rsid w:val="006B650D"/>
    <w:rsid w:val="006C0C27"/>
    <w:rsid w:val="006C2E41"/>
    <w:rsid w:val="006D0554"/>
    <w:rsid w:val="006D270F"/>
    <w:rsid w:val="006D410C"/>
    <w:rsid w:val="006D41F4"/>
    <w:rsid w:val="006D646C"/>
    <w:rsid w:val="006E26B6"/>
    <w:rsid w:val="006E5144"/>
    <w:rsid w:val="006E6B68"/>
    <w:rsid w:val="006F3F87"/>
    <w:rsid w:val="00700099"/>
    <w:rsid w:val="007034D0"/>
    <w:rsid w:val="00703662"/>
    <w:rsid w:val="00704528"/>
    <w:rsid w:val="00705844"/>
    <w:rsid w:val="00710CD2"/>
    <w:rsid w:val="00713695"/>
    <w:rsid w:val="00714949"/>
    <w:rsid w:val="0071553B"/>
    <w:rsid w:val="00717A22"/>
    <w:rsid w:val="007229E0"/>
    <w:rsid w:val="00723379"/>
    <w:rsid w:val="0072367C"/>
    <w:rsid w:val="00723F99"/>
    <w:rsid w:val="007308D3"/>
    <w:rsid w:val="00736CAF"/>
    <w:rsid w:val="00741A99"/>
    <w:rsid w:val="00743A96"/>
    <w:rsid w:val="00743D4C"/>
    <w:rsid w:val="0074510F"/>
    <w:rsid w:val="00746715"/>
    <w:rsid w:val="00746948"/>
    <w:rsid w:val="00746F69"/>
    <w:rsid w:val="00751F4E"/>
    <w:rsid w:val="007528D5"/>
    <w:rsid w:val="00752F25"/>
    <w:rsid w:val="00771013"/>
    <w:rsid w:val="00776118"/>
    <w:rsid w:val="00780084"/>
    <w:rsid w:val="00780F2A"/>
    <w:rsid w:val="0078237A"/>
    <w:rsid w:val="007916E6"/>
    <w:rsid w:val="0079295B"/>
    <w:rsid w:val="007A2F27"/>
    <w:rsid w:val="007A38F6"/>
    <w:rsid w:val="007B1298"/>
    <w:rsid w:val="007B1BBE"/>
    <w:rsid w:val="007B35E0"/>
    <w:rsid w:val="007C0249"/>
    <w:rsid w:val="007C18EC"/>
    <w:rsid w:val="007C7D9D"/>
    <w:rsid w:val="007D4F7B"/>
    <w:rsid w:val="007D6B35"/>
    <w:rsid w:val="007E3E19"/>
    <w:rsid w:val="007E478B"/>
    <w:rsid w:val="007E4ACE"/>
    <w:rsid w:val="007F34FE"/>
    <w:rsid w:val="007F7ED2"/>
    <w:rsid w:val="00804B60"/>
    <w:rsid w:val="00804BE5"/>
    <w:rsid w:val="008052DA"/>
    <w:rsid w:val="00805D30"/>
    <w:rsid w:val="00814DBF"/>
    <w:rsid w:val="00821B3B"/>
    <w:rsid w:val="00822DDA"/>
    <w:rsid w:val="00825404"/>
    <w:rsid w:val="00830105"/>
    <w:rsid w:val="00830D18"/>
    <w:rsid w:val="00830E08"/>
    <w:rsid w:val="00834541"/>
    <w:rsid w:val="008369B1"/>
    <w:rsid w:val="00837044"/>
    <w:rsid w:val="00840690"/>
    <w:rsid w:val="00840FC5"/>
    <w:rsid w:val="0084274A"/>
    <w:rsid w:val="00845C2B"/>
    <w:rsid w:val="0084706D"/>
    <w:rsid w:val="008551DD"/>
    <w:rsid w:val="00856C4F"/>
    <w:rsid w:val="0086239D"/>
    <w:rsid w:val="00863869"/>
    <w:rsid w:val="008646B9"/>
    <w:rsid w:val="0086673D"/>
    <w:rsid w:val="008674F7"/>
    <w:rsid w:val="008674FE"/>
    <w:rsid w:val="00873191"/>
    <w:rsid w:val="00874F35"/>
    <w:rsid w:val="00875253"/>
    <w:rsid w:val="00877AD0"/>
    <w:rsid w:val="00877B73"/>
    <w:rsid w:val="00882E46"/>
    <w:rsid w:val="00884290"/>
    <w:rsid w:val="00892B7B"/>
    <w:rsid w:val="00893294"/>
    <w:rsid w:val="008A0347"/>
    <w:rsid w:val="008A09B6"/>
    <w:rsid w:val="008A465B"/>
    <w:rsid w:val="008B391B"/>
    <w:rsid w:val="008B63C3"/>
    <w:rsid w:val="008B6F15"/>
    <w:rsid w:val="008C109D"/>
    <w:rsid w:val="008C10EB"/>
    <w:rsid w:val="008C19D8"/>
    <w:rsid w:val="008C3202"/>
    <w:rsid w:val="008C4CFD"/>
    <w:rsid w:val="008C787F"/>
    <w:rsid w:val="008D0D93"/>
    <w:rsid w:val="008E3A2E"/>
    <w:rsid w:val="008E456D"/>
    <w:rsid w:val="008E4757"/>
    <w:rsid w:val="008E5FE4"/>
    <w:rsid w:val="008E6363"/>
    <w:rsid w:val="008E7610"/>
    <w:rsid w:val="008F0B12"/>
    <w:rsid w:val="008F3DEC"/>
    <w:rsid w:val="008F4BC3"/>
    <w:rsid w:val="008F56D1"/>
    <w:rsid w:val="00903508"/>
    <w:rsid w:val="00904264"/>
    <w:rsid w:val="00904C71"/>
    <w:rsid w:val="00910D11"/>
    <w:rsid w:val="00910E77"/>
    <w:rsid w:val="00910E82"/>
    <w:rsid w:val="00915C57"/>
    <w:rsid w:val="009163BD"/>
    <w:rsid w:val="00920F20"/>
    <w:rsid w:val="009211E4"/>
    <w:rsid w:val="0092394A"/>
    <w:rsid w:val="009255DE"/>
    <w:rsid w:val="009279A9"/>
    <w:rsid w:val="009302A1"/>
    <w:rsid w:val="00931D64"/>
    <w:rsid w:val="00940FF5"/>
    <w:rsid w:val="009458B8"/>
    <w:rsid w:val="0094784F"/>
    <w:rsid w:val="00960522"/>
    <w:rsid w:val="00963CC7"/>
    <w:rsid w:val="00970FFB"/>
    <w:rsid w:val="009750CE"/>
    <w:rsid w:val="009755F9"/>
    <w:rsid w:val="0097676F"/>
    <w:rsid w:val="0098238B"/>
    <w:rsid w:val="009861AC"/>
    <w:rsid w:val="00986B8F"/>
    <w:rsid w:val="0099071C"/>
    <w:rsid w:val="00990C62"/>
    <w:rsid w:val="009970EF"/>
    <w:rsid w:val="0099776E"/>
    <w:rsid w:val="009A00C7"/>
    <w:rsid w:val="009B4F20"/>
    <w:rsid w:val="009C1AFC"/>
    <w:rsid w:val="009C1C08"/>
    <w:rsid w:val="009C228C"/>
    <w:rsid w:val="009C327D"/>
    <w:rsid w:val="009C33F3"/>
    <w:rsid w:val="009C563F"/>
    <w:rsid w:val="009C566F"/>
    <w:rsid w:val="009D223C"/>
    <w:rsid w:val="009D51F7"/>
    <w:rsid w:val="009D53A9"/>
    <w:rsid w:val="009E10D5"/>
    <w:rsid w:val="009E329A"/>
    <w:rsid w:val="009E7183"/>
    <w:rsid w:val="009E7CEC"/>
    <w:rsid w:val="009F1687"/>
    <w:rsid w:val="009F16F9"/>
    <w:rsid w:val="009F403B"/>
    <w:rsid w:val="009F78E0"/>
    <w:rsid w:val="00A04E61"/>
    <w:rsid w:val="00A14D61"/>
    <w:rsid w:val="00A17759"/>
    <w:rsid w:val="00A26C15"/>
    <w:rsid w:val="00A3389F"/>
    <w:rsid w:val="00A42128"/>
    <w:rsid w:val="00A43618"/>
    <w:rsid w:val="00A46615"/>
    <w:rsid w:val="00A4684D"/>
    <w:rsid w:val="00A5282D"/>
    <w:rsid w:val="00A54FE2"/>
    <w:rsid w:val="00A60FAC"/>
    <w:rsid w:val="00A614D6"/>
    <w:rsid w:val="00A636CA"/>
    <w:rsid w:val="00A64189"/>
    <w:rsid w:val="00A723FE"/>
    <w:rsid w:val="00A756BD"/>
    <w:rsid w:val="00A76C60"/>
    <w:rsid w:val="00A8005B"/>
    <w:rsid w:val="00A83FCC"/>
    <w:rsid w:val="00A84246"/>
    <w:rsid w:val="00A875E2"/>
    <w:rsid w:val="00A901F9"/>
    <w:rsid w:val="00A91888"/>
    <w:rsid w:val="00A91974"/>
    <w:rsid w:val="00A920D9"/>
    <w:rsid w:val="00A935A2"/>
    <w:rsid w:val="00A954A1"/>
    <w:rsid w:val="00A95D66"/>
    <w:rsid w:val="00A961BA"/>
    <w:rsid w:val="00A96A5A"/>
    <w:rsid w:val="00AA2818"/>
    <w:rsid w:val="00AA29C6"/>
    <w:rsid w:val="00AA4996"/>
    <w:rsid w:val="00AA5A16"/>
    <w:rsid w:val="00AA618C"/>
    <w:rsid w:val="00AA6C2F"/>
    <w:rsid w:val="00AA71DB"/>
    <w:rsid w:val="00AA7224"/>
    <w:rsid w:val="00AB038F"/>
    <w:rsid w:val="00AB5195"/>
    <w:rsid w:val="00AB58B5"/>
    <w:rsid w:val="00AB6961"/>
    <w:rsid w:val="00AC1B18"/>
    <w:rsid w:val="00AC1FE5"/>
    <w:rsid w:val="00AC696F"/>
    <w:rsid w:val="00AD269A"/>
    <w:rsid w:val="00AD28E5"/>
    <w:rsid w:val="00AE06EB"/>
    <w:rsid w:val="00AE1BA6"/>
    <w:rsid w:val="00AE2776"/>
    <w:rsid w:val="00AE3307"/>
    <w:rsid w:val="00AF54C7"/>
    <w:rsid w:val="00B022D3"/>
    <w:rsid w:val="00B03A1C"/>
    <w:rsid w:val="00B04962"/>
    <w:rsid w:val="00B04A6B"/>
    <w:rsid w:val="00B04B6E"/>
    <w:rsid w:val="00B0613F"/>
    <w:rsid w:val="00B062B3"/>
    <w:rsid w:val="00B0786F"/>
    <w:rsid w:val="00B105DC"/>
    <w:rsid w:val="00B12758"/>
    <w:rsid w:val="00B1392C"/>
    <w:rsid w:val="00B170D5"/>
    <w:rsid w:val="00B178FA"/>
    <w:rsid w:val="00B20C67"/>
    <w:rsid w:val="00B24454"/>
    <w:rsid w:val="00B35AD7"/>
    <w:rsid w:val="00B37192"/>
    <w:rsid w:val="00B374B9"/>
    <w:rsid w:val="00B408E9"/>
    <w:rsid w:val="00B46AEA"/>
    <w:rsid w:val="00B55410"/>
    <w:rsid w:val="00B55C9D"/>
    <w:rsid w:val="00B616FF"/>
    <w:rsid w:val="00B61B13"/>
    <w:rsid w:val="00B62428"/>
    <w:rsid w:val="00B63289"/>
    <w:rsid w:val="00B6571E"/>
    <w:rsid w:val="00B700BA"/>
    <w:rsid w:val="00B70529"/>
    <w:rsid w:val="00B77AA4"/>
    <w:rsid w:val="00B806E9"/>
    <w:rsid w:val="00B81F69"/>
    <w:rsid w:val="00B86933"/>
    <w:rsid w:val="00B879A0"/>
    <w:rsid w:val="00B93376"/>
    <w:rsid w:val="00B93535"/>
    <w:rsid w:val="00B93793"/>
    <w:rsid w:val="00B95709"/>
    <w:rsid w:val="00B971B0"/>
    <w:rsid w:val="00B9748F"/>
    <w:rsid w:val="00B97C38"/>
    <w:rsid w:val="00BA19EE"/>
    <w:rsid w:val="00BA1FC6"/>
    <w:rsid w:val="00BA21F6"/>
    <w:rsid w:val="00BA2DED"/>
    <w:rsid w:val="00BA6531"/>
    <w:rsid w:val="00BA6BEB"/>
    <w:rsid w:val="00BA6DAD"/>
    <w:rsid w:val="00BB26F9"/>
    <w:rsid w:val="00BB643C"/>
    <w:rsid w:val="00BC1867"/>
    <w:rsid w:val="00BC1904"/>
    <w:rsid w:val="00BC1CBD"/>
    <w:rsid w:val="00BC2B81"/>
    <w:rsid w:val="00BC679A"/>
    <w:rsid w:val="00BC6B23"/>
    <w:rsid w:val="00BC6C8D"/>
    <w:rsid w:val="00BC7A42"/>
    <w:rsid w:val="00BD5119"/>
    <w:rsid w:val="00BD5352"/>
    <w:rsid w:val="00BE2AF5"/>
    <w:rsid w:val="00C013B4"/>
    <w:rsid w:val="00C02363"/>
    <w:rsid w:val="00C04C7A"/>
    <w:rsid w:val="00C070BA"/>
    <w:rsid w:val="00C07A85"/>
    <w:rsid w:val="00C144F6"/>
    <w:rsid w:val="00C157A7"/>
    <w:rsid w:val="00C20843"/>
    <w:rsid w:val="00C27096"/>
    <w:rsid w:val="00C3216E"/>
    <w:rsid w:val="00C4249C"/>
    <w:rsid w:val="00C45173"/>
    <w:rsid w:val="00C46D2F"/>
    <w:rsid w:val="00C47B87"/>
    <w:rsid w:val="00C510BD"/>
    <w:rsid w:val="00C537C1"/>
    <w:rsid w:val="00C617BF"/>
    <w:rsid w:val="00C62906"/>
    <w:rsid w:val="00C65D23"/>
    <w:rsid w:val="00C70B10"/>
    <w:rsid w:val="00C72102"/>
    <w:rsid w:val="00C7411E"/>
    <w:rsid w:val="00C75486"/>
    <w:rsid w:val="00C75E01"/>
    <w:rsid w:val="00C84C61"/>
    <w:rsid w:val="00C84FEB"/>
    <w:rsid w:val="00C8675A"/>
    <w:rsid w:val="00C86F10"/>
    <w:rsid w:val="00C87FE0"/>
    <w:rsid w:val="00C9690A"/>
    <w:rsid w:val="00C96AD6"/>
    <w:rsid w:val="00CA0A21"/>
    <w:rsid w:val="00CA0CA1"/>
    <w:rsid w:val="00CB02F7"/>
    <w:rsid w:val="00CB1A63"/>
    <w:rsid w:val="00CB6EA8"/>
    <w:rsid w:val="00CB7AFA"/>
    <w:rsid w:val="00CC003F"/>
    <w:rsid w:val="00CD2B07"/>
    <w:rsid w:val="00CD4A21"/>
    <w:rsid w:val="00CD7692"/>
    <w:rsid w:val="00CE156D"/>
    <w:rsid w:val="00CE24CC"/>
    <w:rsid w:val="00CE2DFB"/>
    <w:rsid w:val="00CE3027"/>
    <w:rsid w:val="00CE4DD5"/>
    <w:rsid w:val="00CF4F19"/>
    <w:rsid w:val="00D00472"/>
    <w:rsid w:val="00D01320"/>
    <w:rsid w:val="00D0239D"/>
    <w:rsid w:val="00D06EA2"/>
    <w:rsid w:val="00D23D33"/>
    <w:rsid w:val="00D25B51"/>
    <w:rsid w:val="00D2607B"/>
    <w:rsid w:val="00D30DEF"/>
    <w:rsid w:val="00D319AD"/>
    <w:rsid w:val="00D3253C"/>
    <w:rsid w:val="00D37877"/>
    <w:rsid w:val="00D45396"/>
    <w:rsid w:val="00D45BA7"/>
    <w:rsid w:val="00D51F7E"/>
    <w:rsid w:val="00D54942"/>
    <w:rsid w:val="00D564DD"/>
    <w:rsid w:val="00D616AA"/>
    <w:rsid w:val="00D62C65"/>
    <w:rsid w:val="00D677FA"/>
    <w:rsid w:val="00D71360"/>
    <w:rsid w:val="00D81E70"/>
    <w:rsid w:val="00D82F25"/>
    <w:rsid w:val="00D84B44"/>
    <w:rsid w:val="00D85B53"/>
    <w:rsid w:val="00D862A9"/>
    <w:rsid w:val="00D877C1"/>
    <w:rsid w:val="00D92CE5"/>
    <w:rsid w:val="00D93C48"/>
    <w:rsid w:val="00DA2F6E"/>
    <w:rsid w:val="00DB0F7A"/>
    <w:rsid w:val="00DB30DF"/>
    <w:rsid w:val="00DB32E4"/>
    <w:rsid w:val="00DC08AC"/>
    <w:rsid w:val="00DC0D5C"/>
    <w:rsid w:val="00DC2A9C"/>
    <w:rsid w:val="00DC3355"/>
    <w:rsid w:val="00DD0EF0"/>
    <w:rsid w:val="00DD1F81"/>
    <w:rsid w:val="00DD3D37"/>
    <w:rsid w:val="00DE07A0"/>
    <w:rsid w:val="00DE1B29"/>
    <w:rsid w:val="00DF2B2E"/>
    <w:rsid w:val="00DF30BF"/>
    <w:rsid w:val="00DF6014"/>
    <w:rsid w:val="00DF7DE0"/>
    <w:rsid w:val="00E00AEA"/>
    <w:rsid w:val="00E04879"/>
    <w:rsid w:val="00E07914"/>
    <w:rsid w:val="00E105FD"/>
    <w:rsid w:val="00E1672C"/>
    <w:rsid w:val="00E23299"/>
    <w:rsid w:val="00E313D3"/>
    <w:rsid w:val="00E31DA3"/>
    <w:rsid w:val="00E322F4"/>
    <w:rsid w:val="00E329D4"/>
    <w:rsid w:val="00E402B4"/>
    <w:rsid w:val="00E44E2C"/>
    <w:rsid w:val="00E45E46"/>
    <w:rsid w:val="00E50B37"/>
    <w:rsid w:val="00E5110E"/>
    <w:rsid w:val="00E540D8"/>
    <w:rsid w:val="00E55A70"/>
    <w:rsid w:val="00E56624"/>
    <w:rsid w:val="00E57BDA"/>
    <w:rsid w:val="00E61E66"/>
    <w:rsid w:val="00E63DD8"/>
    <w:rsid w:val="00E64C87"/>
    <w:rsid w:val="00E65609"/>
    <w:rsid w:val="00E65B77"/>
    <w:rsid w:val="00E664D0"/>
    <w:rsid w:val="00E666C8"/>
    <w:rsid w:val="00E70F9E"/>
    <w:rsid w:val="00E810CD"/>
    <w:rsid w:val="00E84CEB"/>
    <w:rsid w:val="00E9079B"/>
    <w:rsid w:val="00E9589D"/>
    <w:rsid w:val="00E975E0"/>
    <w:rsid w:val="00EA0404"/>
    <w:rsid w:val="00EA3D55"/>
    <w:rsid w:val="00EA5909"/>
    <w:rsid w:val="00EA6EFE"/>
    <w:rsid w:val="00EB0B09"/>
    <w:rsid w:val="00EB18F1"/>
    <w:rsid w:val="00EB54BA"/>
    <w:rsid w:val="00EB5955"/>
    <w:rsid w:val="00EB6973"/>
    <w:rsid w:val="00EB7513"/>
    <w:rsid w:val="00EC6B5E"/>
    <w:rsid w:val="00ED1F80"/>
    <w:rsid w:val="00ED35AE"/>
    <w:rsid w:val="00EE5B3A"/>
    <w:rsid w:val="00EF0CD8"/>
    <w:rsid w:val="00EF155E"/>
    <w:rsid w:val="00EF59A4"/>
    <w:rsid w:val="00EF6141"/>
    <w:rsid w:val="00EF72D3"/>
    <w:rsid w:val="00F039EF"/>
    <w:rsid w:val="00F06474"/>
    <w:rsid w:val="00F12A08"/>
    <w:rsid w:val="00F2038D"/>
    <w:rsid w:val="00F20A32"/>
    <w:rsid w:val="00F214B5"/>
    <w:rsid w:val="00F227FD"/>
    <w:rsid w:val="00F234BF"/>
    <w:rsid w:val="00F23511"/>
    <w:rsid w:val="00F2403E"/>
    <w:rsid w:val="00F26239"/>
    <w:rsid w:val="00F367DB"/>
    <w:rsid w:val="00F36ACF"/>
    <w:rsid w:val="00F4287E"/>
    <w:rsid w:val="00F44F98"/>
    <w:rsid w:val="00F45CBC"/>
    <w:rsid w:val="00F46CE7"/>
    <w:rsid w:val="00F4742D"/>
    <w:rsid w:val="00F47C11"/>
    <w:rsid w:val="00F51182"/>
    <w:rsid w:val="00F546AC"/>
    <w:rsid w:val="00F55186"/>
    <w:rsid w:val="00F55313"/>
    <w:rsid w:val="00F60C4C"/>
    <w:rsid w:val="00F61871"/>
    <w:rsid w:val="00F63F96"/>
    <w:rsid w:val="00F64520"/>
    <w:rsid w:val="00F71F16"/>
    <w:rsid w:val="00F73EDA"/>
    <w:rsid w:val="00F74A4A"/>
    <w:rsid w:val="00F7623D"/>
    <w:rsid w:val="00F775D3"/>
    <w:rsid w:val="00F77741"/>
    <w:rsid w:val="00F77B95"/>
    <w:rsid w:val="00F8033E"/>
    <w:rsid w:val="00F8059F"/>
    <w:rsid w:val="00F8143C"/>
    <w:rsid w:val="00F822B8"/>
    <w:rsid w:val="00F82D2C"/>
    <w:rsid w:val="00F851A9"/>
    <w:rsid w:val="00F86D0F"/>
    <w:rsid w:val="00F871F7"/>
    <w:rsid w:val="00F9039D"/>
    <w:rsid w:val="00F90FAD"/>
    <w:rsid w:val="00F964D6"/>
    <w:rsid w:val="00FA72DF"/>
    <w:rsid w:val="00FC46CD"/>
    <w:rsid w:val="00FC790C"/>
    <w:rsid w:val="00FD4836"/>
    <w:rsid w:val="00FD6F92"/>
    <w:rsid w:val="00FE22A1"/>
    <w:rsid w:val="00FF1AE4"/>
    <w:rsid w:val="00FF4612"/>
    <w:rsid w:val="00FF66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E3B39C8"/>
  <w15:chartTrackingRefBased/>
  <w15:docId w15:val="{98A9842E-A111-4872-B622-6B2F2654B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206D"/>
    <w:pPr>
      <w:spacing w:before="120" w:after="120" w:line="360" w:lineRule="auto"/>
    </w:pPr>
    <w:rPr>
      <w:rFonts w:ascii="Gill Sans MT" w:hAnsi="Gill Sans MT"/>
    </w:rPr>
  </w:style>
  <w:style w:type="paragraph" w:styleId="Heading1">
    <w:name w:val="heading 1"/>
    <w:basedOn w:val="Normal"/>
    <w:next w:val="Normal"/>
    <w:link w:val="Heading1Char"/>
    <w:uiPriority w:val="9"/>
    <w:qFormat/>
    <w:rsid w:val="00C144F6"/>
    <w:pPr>
      <w:keepNext/>
      <w:keepLines/>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562A98"/>
    <w:pPr>
      <w:keepNext/>
      <w:keepLines/>
      <w:outlineLvl w:val="1"/>
    </w:pPr>
    <w:rPr>
      <w:rFonts w:eastAsiaTheme="majorEastAsia" w:cstheme="majorBidi"/>
      <w:b/>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6EA2"/>
    <w:pPr>
      <w:tabs>
        <w:tab w:val="center" w:pos="4513"/>
        <w:tab w:val="right" w:pos="9026"/>
      </w:tabs>
      <w:spacing w:line="240" w:lineRule="auto"/>
    </w:pPr>
  </w:style>
  <w:style w:type="character" w:customStyle="1" w:styleId="HeaderChar">
    <w:name w:val="Header Char"/>
    <w:basedOn w:val="DefaultParagraphFont"/>
    <w:link w:val="Header"/>
    <w:uiPriority w:val="99"/>
    <w:rsid w:val="00D06EA2"/>
  </w:style>
  <w:style w:type="paragraph" w:styleId="Footer">
    <w:name w:val="footer"/>
    <w:basedOn w:val="Normal"/>
    <w:link w:val="FooterChar"/>
    <w:uiPriority w:val="99"/>
    <w:unhideWhenUsed/>
    <w:rsid w:val="00D06EA2"/>
    <w:pPr>
      <w:tabs>
        <w:tab w:val="center" w:pos="4513"/>
        <w:tab w:val="right" w:pos="9026"/>
      </w:tabs>
      <w:spacing w:line="240" w:lineRule="auto"/>
    </w:pPr>
  </w:style>
  <w:style w:type="character" w:customStyle="1" w:styleId="FooterChar">
    <w:name w:val="Footer Char"/>
    <w:basedOn w:val="DefaultParagraphFont"/>
    <w:link w:val="Footer"/>
    <w:uiPriority w:val="99"/>
    <w:rsid w:val="00D06EA2"/>
  </w:style>
  <w:style w:type="table" w:styleId="TableGrid">
    <w:name w:val="Table Grid"/>
    <w:basedOn w:val="TableNormal"/>
    <w:uiPriority w:val="39"/>
    <w:rsid w:val="00D06E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D496B"/>
    <w:pPr>
      <w:ind w:left="720"/>
      <w:contextualSpacing/>
    </w:pPr>
  </w:style>
  <w:style w:type="character" w:customStyle="1" w:styleId="Heading1Char">
    <w:name w:val="Heading 1 Char"/>
    <w:basedOn w:val="DefaultParagraphFont"/>
    <w:link w:val="Heading1"/>
    <w:uiPriority w:val="9"/>
    <w:rsid w:val="00C144F6"/>
    <w:rPr>
      <w:rFonts w:ascii="Gill Sans MT" w:eastAsiaTheme="majorEastAsia" w:hAnsi="Gill Sans MT" w:cstheme="majorBidi"/>
      <w:b/>
      <w:color w:val="000000" w:themeColor="text1"/>
      <w:sz w:val="32"/>
      <w:szCs w:val="32"/>
    </w:rPr>
  </w:style>
  <w:style w:type="character" w:styleId="PageNumber">
    <w:name w:val="page number"/>
    <w:basedOn w:val="DefaultParagraphFont"/>
    <w:rsid w:val="00102C85"/>
  </w:style>
  <w:style w:type="character" w:customStyle="1" w:styleId="Heading2Char">
    <w:name w:val="Heading 2 Char"/>
    <w:basedOn w:val="DefaultParagraphFont"/>
    <w:link w:val="Heading2"/>
    <w:uiPriority w:val="9"/>
    <w:rsid w:val="00562A98"/>
    <w:rPr>
      <w:rFonts w:ascii="Gill Sans MT" w:eastAsiaTheme="majorEastAsia" w:hAnsi="Gill Sans MT" w:cstheme="majorBidi"/>
      <w:b/>
      <w:sz w:val="28"/>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889505">
      <w:bodyDiv w:val="1"/>
      <w:marLeft w:val="0"/>
      <w:marRight w:val="0"/>
      <w:marTop w:val="0"/>
      <w:marBottom w:val="0"/>
      <w:divBdr>
        <w:top w:val="none" w:sz="0" w:space="0" w:color="auto"/>
        <w:left w:val="none" w:sz="0" w:space="0" w:color="auto"/>
        <w:bottom w:val="none" w:sz="0" w:space="0" w:color="auto"/>
        <w:right w:val="none" w:sz="0" w:space="0" w:color="auto"/>
      </w:divBdr>
    </w:div>
    <w:div w:id="98644747">
      <w:bodyDiv w:val="1"/>
      <w:marLeft w:val="0"/>
      <w:marRight w:val="0"/>
      <w:marTop w:val="0"/>
      <w:marBottom w:val="0"/>
      <w:divBdr>
        <w:top w:val="none" w:sz="0" w:space="0" w:color="auto"/>
        <w:left w:val="none" w:sz="0" w:space="0" w:color="auto"/>
        <w:bottom w:val="none" w:sz="0" w:space="0" w:color="auto"/>
        <w:right w:val="none" w:sz="0" w:space="0" w:color="auto"/>
      </w:divBdr>
    </w:div>
    <w:div w:id="143814606">
      <w:bodyDiv w:val="1"/>
      <w:marLeft w:val="0"/>
      <w:marRight w:val="0"/>
      <w:marTop w:val="0"/>
      <w:marBottom w:val="0"/>
      <w:divBdr>
        <w:top w:val="none" w:sz="0" w:space="0" w:color="auto"/>
        <w:left w:val="none" w:sz="0" w:space="0" w:color="auto"/>
        <w:bottom w:val="none" w:sz="0" w:space="0" w:color="auto"/>
        <w:right w:val="none" w:sz="0" w:space="0" w:color="auto"/>
      </w:divBdr>
    </w:div>
    <w:div w:id="168252033">
      <w:bodyDiv w:val="1"/>
      <w:marLeft w:val="0"/>
      <w:marRight w:val="0"/>
      <w:marTop w:val="0"/>
      <w:marBottom w:val="0"/>
      <w:divBdr>
        <w:top w:val="none" w:sz="0" w:space="0" w:color="auto"/>
        <w:left w:val="none" w:sz="0" w:space="0" w:color="auto"/>
        <w:bottom w:val="none" w:sz="0" w:space="0" w:color="auto"/>
        <w:right w:val="none" w:sz="0" w:space="0" w:color="auto"/>
      </w:divBdr>
    </w:div>
    <w:div w:id="171261394">
      <w:bodyDiv w:val="1"/>
      <w:marLeft w:val="0"/>
      <w:marRight w:val="0"/>
      <w:marTop w:val="0"/>
      <w:marBottom w:val="0"/>
      <w:divBdr>
        <w:top w:val="none" w:sz="0" w:space="0" w:color="auto"/>
        <w:left w:val="none" w:sz="0" w:space="0" w:color="auto"/>
        <w:bottom w:val="none" w:sz="0" w:space="0" w:color="auto"/>
        <w:right w:val="none" w:sz="0" w:space="0" w:color="auto"/>
      </w:divBdr>
    </w:div>
    <w:div w:id="176429635">
      <w:bodyDiv w:val="1"/>
      <w:marLeft w:val="0"/>
      <w:marRight w:val="0"/>
      <w:marTop w:val="0"/>
      <w:marBottom w:val="0"/>
      <w:divBdr>
        <w:top w:val="none" w:sz="0" w:space="0" w:color="auto"/>
        <w:left w:val="none" w:sz="0" w:space="0" w:color="auto"/>
        <w:bottom w:val="none" w:sz="0" w:space="0" w:color="auto"/>
        <w:right w:val="none" w:sz="0" w:space="0" w:color="auto"/>
      </w:divBdr>
    </w:div>
    <w:div w:id="219749830">
      <w:bodyDiv w:val="1"/>
      <w:marLeft w:val="0"/>
      <w:marRight w:val="0"/>
      <w:marTop w:val="0"/>
      <w:marBottom w:val="0"/>
      <w:divBdr>
        <w:top w:val="none" w:sz="0" w:space="0" w:color="auto"/>
        <w:left w:val="none" w:sz="0" w:space="0" w:color="auto"/>
        <w:bottom w:val="none" w:sz="0" w:space="0" w:color="auto"/>
        <w:right w:val="none" w:sz="0" w:space="0" w:color="auto"/>
      </w:divBdr>
    </w:div>
    <w:div w:id="263998839">
      <w:bodyDiv w:val="1"/>
      <w:marLeft w:val="0"/>
      <w:marRight w:val="0"/>
      <w:marTop w:val="0"/>
      <w:marBottom w:val="0"/>
      <w:divBdr>
        <w:top w:val="none" w:sz="0" w:space="0" w:color="auto"/>
        <w:left w:val="none" w:sz="0" w:space="0" w:color="auto"/>
        <w:bottom w:val="none" w:sz="0" w:space="0" w:color="auto"/>
        <w:right w:val="none" w:sz="0" w:space="0" w:color="auto"/>
      </w:divBdr>
    </w:div>
    <w:div w:id="318463493">
      <w:bodyDiv w:val="1"/>
      <w:marLeft w:val="0"/>
      <w:marRight w:val="0"/>
      <w:marTop w:val="0"/>
      <w:marBottom w:val="0"/>
      <w:divBdr>
        <w:top w:val="none" w:sz="0" w:space="0" w:color="auto"/>
        <w:left w:val="none" w:sz="0" w:space="0" w:color="auto"/>
        <w:bottom w:val="none" w:sz="0" w:space="0" w:color="auto"/>
        <w:right w:val="none" w:sz="0" w:space="0" w:color="auto"/>
      </w:divBdr>
    </w:div>
    <w:div w:id="400713357">
      <w:bodyDiv w:val="1"/>
      <w:marLeft w:val="0"/>
      <w:marRight w:val="0"/>
      <w:marTop w:val="0"/>
      <w:marBottom w:val="0"/>
      <w:divBdr>
        <w:top w:val="none" w:sz="0" w:space="0" w:color="auto"/>
        <w:left w:val="none" w:sz="0" w:space="0" w:color="auto"/>
        <w:bottom w:val="none" w:sz="0" w:space="0" w:color="auto"/>
        <w:right w:val="none" w:sz="0" w:space="0" w:color="auto"/>
      </w:divBdr>
    </w:div>
    <w:div w:id="442384181">
      <w:bodyDiv w:val="1"/>
      <w:marLeft w:val="0"/>
      <w:marRight w:val="0"/>
      <w:marTop w:val="0"/>
      <w:marBottom w:val="0"/>
      <w:divBdr>
        <w:top w:val="none" w:sz="0" w:space="0" w:color="auto"/>
        <w:left w:val="none" w:sz="0" w:space="0" w:color="auto"/>
        <w:bottom w:val="none" w:sz="0" w:space="0" w:color="auto"/>
        <w:right w:val="none" w:sz="0" w:space="0" w:color="auto"/>
      </w:divBdr>
    </w:div>
    <w:div w:id="479731241">
      <w:bodyDiv w:val="1"/>
      <w:marLeft w:val="0"/>
      <w:marRight w:val="0"/>
      <w:marTop w:val="0"/>
      <w:marBottom w:val="0"/>
      <w:divBdr>
        <w:top w:val="none" w:sz="0" w:space="0" w:color="auto"/>
        <w:left w:val="none" w:sz="0" w:space="0" w:color="auto"/>
        <w:bottom w:val="none" w:sz="0" w:space="0" w:color="auto"/>
        <w:right w:val="none" w:sz="0" w:space="0" w:color="auto"/>
      </w:divBdr>
    </w:div>
    <w:div w:id="510341278">
      <w:bodyDiv w:val="1"/>
      <w:marLeft w:val="0"/>
      <w:marRight w:val="0"/>
      <w:marTop w:val="0"/>
      <w:marBottom w:val="0"/>
      <w:divBdr>
        <w:top w:val="none" w:sz="0" w:space="0" w:color="auto"/>
        <w:left w:val="none" w:sz="0" w:space="0" w:color="auto"/>
        <w:bottom w:val="none" w:sz="0" w:space="0" w:color="auto"/>
        <w:right w:val="none" w:sz="0" w:space="0" w:color="auto"/>
      </w:divBdr>
    </w:div>
    <w:div w:id="522597677">
      <w:bodyDiv w:val="1"/>
      <w:marLeft w:val="0"/>
      <w:marRight w:val="0"/>
      <w:marTop w:val="0"/>
      <w:marBottom w:val="0"/>
      <w:divBdr>
        <w:top w:val="none" w:sz="0" w:space="0" w:color="auto"/>
        <w:left w:val="none" w:sz="0" w:space="0" w:color="auto"/>
        <w:bottom w:val="none" w:sz="0" w:space="0" w:color="auto"/>
        <w:right w:val="none" w:sz="0" w:space="0" w:color="auto"/>
      </w:divBdr>
    </w:div>
    <w:div w:id="572012048">
      <w:bodyDiv w:val="1"/>
      <w:marLeft w:val="0"/>
      <w:marRight w:val="0"/>
      <w:marTop w:val="0"/>
      <w:marBottom w:val="0"/>
      <w:divBdr>
        <w:top w:val="none" w:sz="0" w:space="0" w:color="auto"/>
        <w:left w:val="none" w:sz="0" w:space="0" w:color="auto"/>
        <w:bottom w:val="none" w:sz="0" w:space="0" w:color="auto"/>
        <w:right w:val="none" w:sz="0" w:space="0" w:color="auto"/>
      </w:divBdr>
    </w:div>
    <w:div w:id="644630817">
      <w:bodyDiv w:val="1"/>
      <w:marLeft w:val="0"/>
      <w:marRight w:val="0"/>
      <w:marTop w:val="0"/>
      <w:marBottom w:val="0"/>
      <w:divBdr>
        <w:top w:val="none" w:sz="0" w:space="0" w:color="auto"/>
        <w:left w:val="none" w:sz="0" w:space="0" w:color="auto"/>
        <w:bottom w:val="none" w:sz="0" w:space="0" w:color="auto"/>
        <w:right w:val="none" w:sz="0" w:space="0" w:color="auto"/>
      </w:divBdr>
    </w:div>
    <w:div w:id="762845279">
      <w:bodyDiv w:val="1"/>
      <w:marLeft w:val="0"/>
      <w:marRight w:val="0"/>
      <w:marTop w:val="0"/>
      <w:marBottom w:val="0"/>
      <w:divBdr>
        <w:top w:val="none" w:sz="0" w:space="0" w:color="auto"/>
        <w:left w:val="none" w:sz="0" w:space="0" w:color="auto"/>
        <w:bottom w:val="none" w:sz="0" w:space="0" w:color="auto"/>
        <w:right w:val="none" w:sz="0" w:space="0" w:color="auto"/>
      </w:divBdr>
    </w:div>
    <w:div w:id="837774331">
      <w:bodyDiv w:val="1"/>
      <w:marLeft w:val="0"/>
      <w:marRight w:val="0"/>
      <w:marTop w:val="0"/>
      <w:marBottom w:val="0"/>
      <w:divBdr>
        <w:top w:val="none" w:sz="0" w:space="0" w:color="auto"/>
        <w:left w:val="none" w:sz="0" w:space="0" w:color="auto"/>
        <w:bottom w:val="none" w:sz="0" w:space="0" w:color="auto"/>
        <w:right w:val="none" w:sz="0" w:space="0" w:color="auto"/>
      </w:divBdr>
    </w:div>
    <w:div w:id="875584589">
      <w:bodyDiv w:val="1"/>
      <w:marLeft w:val="0"/>
      <w:marRight w:val="0"/>
      <w:marTop w:val="0"/>
      <w:marBottom w:val="0"/>
      <w:divBdr>
        <w:top w:val="none" w:sz="0" w:space="0" w:color="auto"/>
        <w:left w:val="none" w:sz="0" w:space="0" w:color="auto"/>
        <w:bottom w:val="none" w:sz="0" w:space="0" w:color="auto"/>
        <w:right w:val="none" w:sz="0" w:space="0" w:color="auto"/>
      </w:divBdr>
    </w:div>
    <w:div w:id="878979355">
      <w:bodyDiv w:val="1"/>
      <w:marLeft w:val="0"/>
      <w:marRight w:val="0"/>
      <w:marTop w:val="0"/>
      <w:marBottom w:val="0"/>
      <w:divBdr>
        <w:top w:val="none" w:sz="0" w:space="0" w:color="auto"/>
        <w:left w:val="none" w:sz="0" w:space="0" w:color="auto"/>
        <w:bottom w:val="none" w:sz="0" w:space="0" w:color="auto"/>
        <w:right w:val="none" w:sz="0" w:space="0" w:color="auto"/>
      </w:divBdr>
    </w:div>
    <w:div w:id="977035437">
      <w:bodyDiv w:val="1"/>
      <w:marLeft w:val="0"/>
      <w:marRight w:val="0"/>
      <w:marTop w:val="0"/>
      <w:marBottom w:val="0"/>
      <w:divBdr>
        <w:top w:val="none" w:sz="0" w:space="0" w:color="auto"/>
        <w:left w:val="none" w:sz="0" w:space="0" w:color="auto"/>
        <w:bottom w:val="none" w:sz="0" w:space="0" w:color="auto"/>
        <w:right w:val="none" w:sz="0" w:space="0" w:color="auto"/>
      </w:divBdr>
    </w:div>
    <w:div w:id="1019742281">
      <w:bodyDiv w:val="1"/>
      <w:marLeft w:val="0"/>
      <w:marRight w:val="0"/>
      <w:marTop w:val="0"/>
      <w:marBottom w:val="0"/>
      <w:divBdr>
        <w:top w:val="none" w:sz="0" w:space="0" w:color="auto"/>
        <w:left w:val="none" w:sz="0" w:space="0" w:color="auto"/>
        <w:bottom w:val="none" w:sz="0" w:space="0" w:color="auto"/>
        <w:right w:val="none" w:sz="0" w:space="0" w:color="auto"/>
      </w:divBdr>
    </w:div>
    <w:div w:id="1095322157">
      <w:bodyDiv w:val="1"/>
      <w:marLeft w:val="0"/>
      <w:marRight w:val="0"/>
      <w:marTop w:val="0"/>
      <w:marBottom w:val="0"/>
      <w:divBdr>
        <w:top w:val="none" w:sz="0" w:space="0" w:color="auto"/>
        <w:left w:val="none" w:sz="0" w:space="0" w:color="auto"/>
        <w:bottom w:val="none" w:sz="0" w:space="0" w:color="auto"/>
        <w:right w:val="none" w:sz="0" w:space="0" w:color="auto"/>
      </w:divBdr>
    </w:div>
    <w:div w:id="1097167026">
      <w:bodyDiv w:val="1"/>
      <w:marLeft w:val="0"/>
      <w:marRight w:val="0"/>
      <w:marTop w:val="0"/>
      <w:marBottom w:val="0"/>
      <w:divBdr>
        <w:top w:val="none" w:sz="0" w:space="0" w:color="auto"/>
        <w:left w:val="none" w:sz="0" w:space="0" w:color="auto"/>
        <w:bottom w:val="none" w:sz="0" w:space="0" w:color="auto"/>
        <w:right w:val="none" w:sz="0" w:space="0" w:color="auto"/>
      </w:divBdr>
    </w:div>
    <w:div w:id="1228109716">
      <w:bodyDiv w:val="1"/>
      <w:marLeft w:val="0"/>
      <w:marRight w:val="0"/>
      <w:marTop w:val="0"/>
      <w:marBottom w:val="0"/>
      <w:divBdr>
        <w:top w:val="none" w:sz="0" w:space="0" w:color="auto"/>
        <w:left w:val="none" w:sz="0" w:space="0" w:color="auto"/>
        <w:bottom w:val="none" w:sz="0" w:space="0" w:color="auto"/>
        <w:right w:val="none" w:sz="0" w:space="0" w:color="auto"/>
      </w:divBdr>
    </w:div>
    <w:div w:id="1455127818">
      <w:bodyDiv w:val="1"/>
      <w:marLeft w:val="0"/>
      <w:marRight w:val="0"/>
      <w:marTop w:val="0"/>
      <w:marBottom w:val="0"/>
      <w:divBdr>
        <w:top w:val="none" w:sz="0" w:space="0" w:color="auto"/>
        <w:left w:val="none" w:sz="0" w:space="0" w:color="auto"/>
        <w:bottom w:val="none" w:sz="0" w:space="0" w:color="auto"/>
        <w:right w:val="none" w:sz="0" w:space="0" w:color="auto"/>
      </w:divBdr>
    </w:div>
    <w:div w:id="1554317566">
      <w:bodyDiv w:val="1"/>
      <w:marLeft w:val="0"/>
      <w:marRight w:val="0"/>
      <w:marTop w:val="0"/>
      <w:marBottom w:val="0"/>
      <w:divBdr>
        <w:top w:val="none" w:sz="0" w:space="0" w:color="auto"/>
        <w:left w:val="none" w:sz="0" w:space="0" w:color="auto"/>
        <w:bottom w:val="none" w:sz="0" w:space="0" w:color="auto"/>
        <w:right w:val="none" w:sz="0" w:space="0" w:color="auto"/>
      </w:divBdr>
    </w:div>
    <w:div w:id="1560437838">
      <w:bodyDiv w:val="1"/>
      <w:marLeft w:val="0"/>
      <w:marRight w:val="0"/>
      <w:marTop w:val="0"/>
      <w:marBottom w:val="0"/>
      <w:divBdr>
        <w:top w:val="none" w:sz="0" w:space="0" w:color="auto"/>
        <w:left w:val="none" w:sz="0" w:space="0" w:color="auto"/>
        <w:bottom w:val="none" w:sz="0" w:space="0" w:color="auto"/>
        <w:right w:val="none" w:sz="0" w:space="0" w:color="auto"/>
      </w:divBdr>
    </w:div>
    <w:div w:id="1672488425">
      <w:bodyDiv w:val="1"/>
      <w:marLeft w:val="0"/>
      <w:marRight w:val="0"/>
      <w:marTop w:val="0"/>
      <w:marBottom w:val="0"/>
      <w:divBdr>
        <w:top w:val="none" w:sz="0" w:space="0" w:color="auto"/>
        <w:left w:val="none" w:sz="0" w:space="0" w:color="auto"/>
        <w:bottom w:val="none" w:sz="0" w:space="0" w:color="auto"/>
        <w:right w:val="none" w:sz="0" w:space="0" w:color="auto"/>
      </w:divBdr>
    </w:div>
    <w:div w:id="1699694932">
      <w:bodyDiv w:val="1"/>
      <w:marLeft w:val="0"/>
      <w:marRight w:val="0"/>
      <w:marTop w:val="0"/>
      <w:marBottom w:val="0"/>
      <w:divBdr>
        <w:top w:val="none" w:sz="0" w:space="0" w:color="auto"/>
        <w:left w:val="none" w:sz="0" w:space="0" w:color="auto"/>
        <w:bottom w:val="none" w:sz="0" w:space="0" w:color="auto"/>
        <w:right w:val="none" w:sz="0" w:space="0" w:color="auto"/>
      </w:divBdr>
    </w:div>
    <w:div w:id="1720739643">
      <w:bodyDiv w:val="1"/>
      <w:marLeft w:val="0"/>
      <w:marRight w:val="0"/>
      <w:marTop w:val="0"/>
      <w:marBottom w:val="0"/>
      <w:divBdr>
        <w:top w:val="none" w:sz="0" w:space="0" w:color="auto"/>
        <w:left w:val="none" w:sz="0" w:space="0" w:color="auto"/>
        <w:bottom w:val="none" w:sz="0" w:space="0" w:color="auto"/>
        <w:right w:val="none" w:sz="0" w:space="0" w:color="auto"/>
      </w:divBdr>
    </w:div>
    <w:div w:id="1725521453">
      <w:bodyDiv w:val="1"/>
      <w:marLeft w:val="0"/>
      <w:marRight w:val="0"/>
      <w:marTop w:val="0"/>
      <w:marBottom w:val="0"/>
      <w:divBdr>
        <w:top w:val="none" w:sz="0" w:space="0" w:color="auto"/>
        <w:left w:val="none" w:sz="0" w:space="0" w:color="auto"/>
        <w:bottom w:val="none" w:sz="0" w:space="0" w:color="auto"/>
        <w:right w:val="none" w:sz="0" w:space="0" w:color="auto"/>
      </w:divBdr>
    </w:div>
    <w:div w:id="1744569852">
      <w:bodyDiv w:val="1"/>
      <w:marLeft w:val="0"/>
      <w:marRight w:val="0"/>
      <w:marTop w:val="0"/>
      <w:marBottom w:val="0"/>
      <w:divBdr>
        <w:top w:val="none" w:sz="0" w:space="0" w:color="auto"/>
        <w:left w:val="none" w:sz="0" w:space="0" w:color="auto"/>
        <w:bottom w:val="none" w:sz="0" w:space="0" w:color="auto"/>
        <w:right w:val="none" w:sz="0" w:space="0" w:color="auto"/>
      </w:divBdr>
    </w:div>
    <w:div w:id="1761217642">
      <w:bodyDiv w:val="1"/>
      <w:marLeft w:val="0"/>
      <w:marRight w:val="0"/>
      <w:marTop w:val="0"/>
      <w:marBottom w:val="0"/>
      <w:divBdr>
        <w:top w:val="none" w:sz="0" w:space="0" w:color="auto"/>
        <w:left w:val="none" w:sz="0" w:space="0" w:color="auto"/>
        <w:bottom w:val="none" w:sz="0" w:space="0" w:color="auto"/>
        <w:right w:val="none" w:sz="0" w:space="0" w:color="auto"/>
      </w:divBdr>
    </w:div>
    <w:div w:id="1954362735">
      <w:bodyDiv w:val="1"/>
      <w:marLeft w:val="0"/>
      <w:marRight w:val="0"/>
      <w:marTop w:val="0"/>
      <w:marBottom w:val="0"/>
      <w:divBdr>
        <w:top w:val="none" w:sz="0" w:space="0" w:color="auto"/>
        <w:left w:val="none" w:sz="0" w:space="0" w:color="auto"/>
        <w:bottom w:val="none" w:sz="0" w:space="0" w:color="auto"/>
        <w:right w:val="none" w:sz="0" w:space="0" w:color="auto"/>
      </w:divBdr>
    </w:div>
    <w:div w:id="1954745975">
      <w:bodyDiv w:val="1"/>
      <w:marLeft w:val="0"/>
      <w:marRight w:val="0"/>
      <w:marTop w:val="0"/>
      <w:marBottom w:val="0"/>
      <w:divBdr>
        <w:top w:val="none" w:sz="0" w:space="0" w:color="auto"/>
        <w:left w:val="none" w:sz="0" w:space="0" w:color="auto"/>
        <w:bottom w:val="none" w:sz="0" w:space="0" w:color="auto"/>
        <w:right w:val="none" w:sz="0" w:space="0" w:color="auto"/>
      </w:divBdr>
    </w:div>
    <w:div w:id="1992366271">
      <w:bodyDiv w:val="1"/>
      <w:marLeft w:val="0"/>
      <w:marRight w:val="0"/>
      <w:marTop w:val="0"/>
      <w:marBottom w:val="0"/>
      <w:divBdr>
        <w:top w:val="none" w:sz="0" w:space="0" w:color="auto"/>
        <w:left w:val="none" w:sz="0" w:space="0" w:color="auto"/>
        <w:bottom w:val="none" w:sz="0" w:space="0" w:color="auto"/>
        <w:right w:val="none" w:sz="0" w:space="0" w:color="auto"/>
      </w:divBdr>
    </w:div>
    <w:div w:id="1998722856">
      <w:bodyDiv w:val="1"/>
      <w:marLeft w:val="0"/>
      <w:marRight w:val="0"/>
      <w:marTop w:val="0"/>
      <w:marBottom w:val="0"/>
      <w:divBdr>
        <w:top w:val="none" w:sz="0" w:space="0" w:color="auto"/>
        <w:left w:val="none" w:sz="0" w:space="0" w:color="auto"/>
        <w:bottom w:val="none" w:sz="0" w:space="0" w:color="auto"/>
        <w:right w:val="none" w:sz="0" w:space="0" w:color="auto"/>
      </w:divBdr>
    </w:div>
    <w:div w:id="2067794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1BC7C9-1AD3-4D6A-93D2-F154AAE773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55</Pages>
  <Words>5217</Words>
  <Characters>29742</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elopment 2 Peritum</dc:creator>
  <cp:keywords/>
  <dc:description/>
  <cp:lastModifiedBy>Development Peritum</cp:lastModifiedBy>
  <cp:revision>8</cp:revision>
  <cp:lastPrinted>2021-09-16T10:26:00Z</cp:lastPrinted>
  <dcterms:created xsi:type="dcterms:W3CDTF">2021-09-20T08:25:00Z</dcterms:created>
  <dcterms:modified xsi:type="dcterms:W3CDTF">2022-02-08T10:09:00Z</dcterms:modified>
</cp:coreProperties>
</file>